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D2DE74" w14:textId="77777777" w:rsidR="00056EAC" w:rsidRPr="001700FA" w:rsidRDefault="00BB7F80" w:rsidP="00056EAC">
      <w:pPr>
        <w:rPr>
          <w:rFonts w:ascii="Times New Roman" w:hAnsi="Times New Roman" w:cs="Times New Roman"/>
          <w:lang w:val="cs-CZ"/>
        </w:rPr>
      </w:pPr>
      <w:bookmarkStart w:id="0" w:name="_GoBack"/>
      <w:bookmarkEnd w:id="0"/>
      <w:r>
        <w:rPr>
          <w:rFonts w:ascii="Times New Roman" w:hAnsi="Times New Roman" w:cs="Times New Roman"/>
          <w:lang w:val="cs-CZ"/>
        </w:rPr>
        <w:tab/>
      </w:r>
    </w:p>
    <w:p w14:paraId="6AA32985" w14:textId="77777777" w:rsidR="001E42D7" w:rsidRPr="001700FA" w:rsidRDefault="001E42D7" w:rsidP="001E42D7">
      <w:pPr>
        <w:rPr>
          <w:rFonts w:ascii="Times New Roman" w:hAnsi="Times New Roman" w:cs="Times New Roman"/>
          <w:lang w:val="cs-CZ"/>
        </w:rPr>
      </w:pPr>
    </w:p>
    <w:p w14:paraId="107CB9D2" w14:textId="77777777" w:rsidR="001E42D7" w:rsidRDefault="001E42D7" w:rsidP="001E42D7">
      <w:pPr>
        <w:pStyle w:val="Nzev"/>
        <w:rPr>
          <w:sz w:val="22"/>
          <w:szCs w:val="22"/>
          <w:lang w:val="cs-CZ"/>
        </w:rPr>
      </w:pPr>
      <w:r w:rsidRPr="001700FA">
        <w:rPr>
          <w:sz w:val="20"/>
          <w:lang w:val="cs-CZ"/>
        </w:rPr>
        <w:t xml:space="preserve">SMLOUVA O ÚČASTI NA ŘEŠENÍ PROJEKTU </w:t>
      </w:r>
      <w:r>
        <w:rPr>
          <w:sz w:val="20"/>
          <w:lang w:val="cs-CZ"/>
        </w:rPr>
        <w:t>–</w:t>
      </w:r>
      <w:r w:rsidRPr="001700FA">
        <w:rPr>
          <w:sz w:val="20"/>
          <w:lang w:val="cs-CZ"/>
        </w:rPr>
        <w:t xml:space="preserve"> </w:t>
      </w:r>
      <w:r w:rsidRPr="004554FF">
        <w:rPr>
          <w:sz w:val="22"/>
          <w:szCs w:val="22"/>
          <w:lang w:val="cs-CZ"/>
        </w:rPr>
        <w:t>TH04030249  Vývoj dávkovacího ústrojí pro precizní aplikaci melioračních hmot – nástroj k rekultivaci a revitalizaci půd</w:t>
      </w:r>
    </w:p>
    <w:p w14:paraId="1BF17359" w14:textId="77777777" w:rsidR="001E42D7" w:rsidRDefault="001E42D7" w:rsidP="001E42D7">
      <w:pPr>
        <w:pStyle w:val="Nzev"/>
        <w:rPr>
          <w:sz w:val="22"/>
          <w:szCs w:val="22"/>
          <w:lang w:val="cs-CZ"/>
        </w:rPr>
      </w:pPr>
    </w:p>
    <w:p w14:paraId="18E2F0CE" w14:textId="77777777" w:rsidR="001E42D7" w:rsidRPr="001700FA" w:rsidRDefault="001E42D7" w:rsidP="001E42D7">
      <w:pPr>
        <w:pStyle w:val="Zkladntext"/>
        <w:jc w:val="center"/>
        <w:rPr>
          <w:rFonts w:ascii="Times New Roman" w:hAnsi="Times New Roman"/>
          <w:b/>
          <w:bCs/>
          <w:sz w:val="20"/>
          <w:szCs w:val="20"/>
          <w:lang w:val="cs-CZ"/>
        </w:rPr>
      </w:pPr>
      <w:r>
        <w:rPr>
          <w:rFonts w:ascii="Times New Roman" w:hAnsi="Times New Roman"/>
          <w:b/>
          <w:bCs/>
          <w:sz w:val="20"/>
          <w:szCs w:val="20"/>
          <w:lang w:val="cs-CZ"/>
        </w:rPr>
        <w:t xml:space="preserve">Uzavřená </w:t>
      </w:r>
      <w:r w:rsidRPr="001700FA">
        <w:rPr>
          <w:rFonts w:ascii="Times New Roman" w:hAnsi="Times New Roman"/>
          <w:b/>
          <w:bCs/>
          <w:sz w:val="20"/>
          <w:szCs w:val="20"/>
          <w:lang w:val="cs-CZ"/>
        </w:rPr>
        <w:t>dle § 1746 odst. 2 zákona č. 89/2012 Sb., občanský zákoník, v</w:t>
      </w:r>
      <w:r>
        <w:rPr>
          <w:rFonts w:ascii="Times New Roman" w:hAnsi="Times New Roman"/>
          <w:b/>
          <w:bCs/>
          <w:sz w:val="20"/>
          <w:szCs w:val="20"/>
          <w:lang w:val="cs-CZ"/>
        </w:rPr>
        <w:t>e</w:t>
      </w:r>
      <w:r w:rsidRPr="001700FA">
        <w:rPr>
          <w:rFonts w:ascii="Times New Roman" w:hAnsi="Times New Roman"/>
          <w:b/>
          <w:bCs/>
          <w:sz w:val="20"/>
          <w:szCs w:val="20"/>
          <w:lang w:val="cs-CZ"/>
        </w:rPr>
        <w:t xml:space="preserve"> znění </w:t>
      </w:r>
      <w:r>
        <w:rPr>
          <w:rFonts w:ascii="Times New Roman" w:hAnsi="Times New Roman"/>
          <w:b/>
          <w:bCs/>
          <w:sz w:val="20"/>
          <w:szCs w:val="20"/>
          <w:lang w:val="cs-CZ"/>
        </w:rPr>
        <w:t xml:space="preserve">pozdějších předpisů </w:t>
      </w:r>
      <w:r w:rsidRPr="001700FA">
        <w:rPr>
          <w:rFonts w:ascii="Times New Roman" w:hAnsi="Times New Roman"/>
          <w:b/>
          <w:bCs/>
          <w:sz w:val="20"/>
          <w:szCs w:val="20"/>
          <w:lang w:val="cs-CZ"/>
        </w:rPr>
        <w:t>(dále jen „OZ“¨), a zákona č. 130/2002 Sb., zákon o podpoře výzkumu experimentálního vývoje a inovací, ve znění pozdějších předpisů (dále jen „ZPVV“)</w:t>
      </w:r>
    </w:p>
    <w:p w14:paraId="553CCFA6" w14:textId="77777777" w:rsidR="001E42D7" w:rsidRPr="001700FA" w:rsidRDefault="001E42D7" w:rsidP="001E42D7">
      <w:pPr>
        <w:pStyle w:val="Zkladntext"/>
        <w:jc w:val="center"/>
        <w:rPr>
          <w:rFonts w:ascii="Times New Roman" w:hAnsi="Times New Roman"/>
          <w:sz w:val="20"/>
          <w:szCs w:val="20"/>
          <w:lang w:val="cs-CZ"/>
        </w:rPr>
      </w:pPr>
    </w:p>
    <w:p w14:paraId="18F6F1B8" w14:textId="77777777" w:rsidR="001E42D7" w:rsidRPr="001700FA" w:rsidRDefault="001E42D7" w:rsidP="001E42D7">
      <w:pPr>
        <w:autoSpaceDE/>
        <w:autoSpaceDN/>
        <w:jc w:val="center"/>
        <w:rPr>
          <w:rFonts w:ascii="Times New Roman" w:hAnsi="Times New Roman" w:cs="Times New Roman"/>
          <w:lang w:val="cs-CZ"/>
        </w:rPr>
      </w:pPr>
      <w:r w:rsidRPr="001700FA">
        <w:rPr>
          <w:rFonts w:ascii="Times New Roman" w:hAnsi="Times New Roman" w:cs="Times New Roman"/>
          <w:lang w:val="cs-CZ"/>
        </w:rPr>
        <w:t>Smluvní strany:</w:t>
      </w:r>
    </w:p>
    <w:p w14:paraId="54A3CE39" w14:textId="77777777" w:rsidR="001E42D7" w:rsidRPr="001700FA" w:rsidRDefault="001E42D7" w:rsidP="001E42D7">
      <w:pPr>
        <w:autoSpaceDE/>
        <w:autoSpaceDN/>
        <w:rPr>
          <w:rFonts w:ascii="Times New Roman" w:hAnsi="Times New Roman" w:cs="Times New Roman"/>
          <w:lang w:val="cs-CZ"/>
        </w:rPr>
      </w:pPr>
    </w:p>
    <w:p w14:paraId="2B2B4B42" w14:textId="77777777" w:rsidR="001E42D7" w:rsidRPr="001700FA" w:rsidRDefault="001E42D7" w:rsidP="001E42D7">
      <w:pPr>
        <w:pStyle w:val="Zkladntext"/>
        <w:rPr>
          <w:rFonts w:ascii="Times New Roman" w:hAnsi="Times New Roman"/>
          <w:b/>
          <w:bCs/>
          <w:sz w:val="20"/>
          <w:szCs w:val="20"/>
          <w:lang w:val="cs-CZ"/>
        </w:rPr>
      </w:pPr>
      <w:r w:rsidRPr="001700FA">
        <w:rPr>
          <w:rFonts w:ascii="Times New Roman" w:hAnsi="Times New Roman"/>
          <w:b/>
          <w:bCs/>
          <w:sz w:val="20"/>
          <w:szCs w:val="20"/>
          <w:lang w:val="cs-CZ"/>
        </w:rPr>
        <w:t>1.</w:t>
      </w:r>
      <w:r w:rsidRPr="001700FA">
        <w:rPr>
          <w:rFonts w:ascii="Times New Roman" w:hAnsi="Times New Roman"/>
          <w:b/>
          <w:bCs/>
          <w:sz w:val="20"/>
          <w:szCs w:val="20"/>
          <w:lang w:val="cs-CZ"/>
        </w:rPr>
        <w:tab/>
      </w:r>
      <w:r w:rsidRPr="005A2A2F">
        <w:rPr>
          <w:rFonts w:ascii="Times New Roman" w:hAnsi="Times New Roman"/>
          <w:b/>
          <w:bCs/>
          <w:sz w:val="20"/>
          <w:szCs w:val="20"/>
          <w:lang w:val="cs-CZ"/>
        </w:rPr>
        <w:t>BEDNAR FMT s.r.o.</w:t>
      </w:r>
    </w:p>
    <w:p w14:paraId="36F2E1B1"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Se sídlem: </w:t>
      </w:r>
      <w:r w:rsidRPr="002600FF">
        <w:rPr>
          <w:rFonts w:ascii="Times New Roman" w:hAnsi="Times New Roman"/>
          <w:sz w:val="20"/>
          <w:szCs w:val="20"/>
          <w:lang w:val="cs-CZ"/>
        </w:rPr>
        <w:t>Lohenická</w:t>
      </w:r>
      <w:r>
        <w:rPr>
          <w:rFonts w:ascii="Times New Roman" w:hAnsi="Times New Roman"/>
          <w:sz w:val="20"/>
          <w:szCs w:val="20"/>
          <w:lang w:val="cs-CZ"/>
        </w:rPr>
        <w:t xml:space="preserve"> </w:t>
      </w:r>
      <w:r w:rsidRPr="002600FF">
        <w:rPr>
          <w:rFonts w:ascii="Times New Roman" w:hAnsi="Times New Roman"/>
          <w:sz w:val="20"/>
          <w:szCs w:val="20"/>
          <w:lang w:val="cs-CZ"/>
        </w:rPr>
        <w:t>607</w:t>
      </w:r>
      <w:r>
        <w:rPr>
          <w:rFonts w:ascii="Times New Roman" w:hAnsi="Times New Roman"/>
          <w:sz w:val="20"/>
          <w:szCs w:val="20"/>
          <w:lang w:val="cs-CZ"/>
        </w:rPr>
        <w:t xml:space="preserve">, </w:t>
      </w:r>
      <w:r w:rsidRPr="002600FF">
        <w:rPr>
          <w:rFonts w:ascii="Times New Roman" w:hAnsi="Times New Roman"/>
          <w:sz w:val="20"/>
          <w:szCs w:val="20"/>
          <w:lang w:val="cs-CZ"/>
        </w:rPr>
        <w:t>190</w:t>
      </w:r>
      <w:r>
        <w:rPr>
          <w:rFonts w:ascii="Times New Roman" w:hAnsi="Times New Roman"/>
          <w:sz w:val="20"/>
          <w:szCs w:val="20"/>
          <w:lang w:val="cs-CZ"/>
        </w:rPr>
        <w:t xml:space="preserve"> </w:t>
      </w:r>
      <w:r w:rsidRPr="002600FF">
        <w:rPr>
          <w:rFonts w:ascii="Times New Roman" w:hAnsi="Times New Roman"/>
          <w:sz w:val="20"/>
          <w:szCs w:val="20"/>
          <w:lang w:val="cs-CZ"/>
        </w:rPr>
        <w:t>17</w:t>
      </w:r>
      <w:r>
        <w:rPr>
          <w:rFonts w:ascii="Times New Roman" w:hAnsi="Times New Roman"/>
          <w:sz w:val="20"/>
          <w:szCs w:val="20"/>
          <w:lang w:val="cs-CZ"/>
        </w:rPr>
        <w:t xml:space="preserve"> </w:t>
      </w:r>
      <w:r w:rsidRPr="002600FF">
        <w:rPr>
          <w:rFonts w:ascii="Times New Roman" w:hAnsi="Times New Roman"/>
          <w:sz w:val="20"/>
          <w:szCs w:val="20"/>
          <w:lang w:val="cs-CZ"/>
        </w:rPr>
        <w:t>Praha 9</w:t>
      </w:r>
      <w:r>
        <w:rPr>
          <w:rFonts w:ascii="Times New Roman" w:hAnsi="Times New Roman"/>
          <w:sz w:val="20"/>
          <w:szCs w:val="20"/>
          <w:lang w:val="cs-CZ"/>
        </w:rPr>
        <w:t xml:space="preserve"> </w:t>
      </w:r>
      <w:r w:rsidRPr="002600FF">
        <w:rPr>
          <w:rFonts w:ascii="Times New Roman" w:hAnsi="Times New Roman"/>
          <w:sz w:val="20"/>
          <w:szCs w:val="20"/>
          <w:lang w:val="cs-CZ"/>
        </w:rPr>
        <w:t>-</w:t>
      </w:r>
      <w:r>
        <w:rPr>
          <w:rFonts w:ascii="Times New Roman" w:hAnsi="Times New Roman"/>
          <w:sz w:val="20"/>
          <w:szCs w:val="20"/>
          <w:lang w:val="cs-CZ"/>
        </w:rPr>
        <w:t xml:space="preserve"> </w:t>
      </w:r>
      <w:r w:rsidRPr="002600FF">
        <w:rPr>
          <w:rFonts w:ascii="Times New Roman" w:hAnsi="Times New Roman"/>
          <w:sz w:val="20"/>
          <w:szCs w:val="20"/>
          <w:lang w:val="cs-CZ"/>
        </w:rPr>
        <w:t>Vinoř</w:t>
      </w:r>
    </w:p>
    <w:p w14:paraId="1EC91E6A"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IČ</w:t>
      </w:r>
      <w:r>
        <w:rPr>
          <w:rFonts w:ascii="Times New Roman" w:hAnsi="Times New Roman"/>
          <w:sz w:val="20"/>
          <w:szCs w:val="20"/>
          <w:lang w:val="cs-CZ"/>
        </w:rPr>
        <w:t>O</w:t>
      </w:r>
      <w:r w:rsidRPr="001700FA">
        <w:rPr>
          <w:rFonts w:ascii="Times New Roman" w:hAnsi="Times New Roman"/>
          <w:sz w:val="20"/>
          <w:szCs w:val="20"/>
          <w:lang w:val="cs-CZ"/>
        </w:rPr>
        <w:t xml:space="preserve">: </w:t>
      </w:r>
      <w:r w:rsidRPr="002600FF">
        <w:rPr>
          <w:rFonts w:ascii="Times New Roman" w:hAnsi="Times New Roman"/>
          <w:sz w:val="20"/>
          <w:szCs w:val="20"/>
          <w:lang w:val="cs-CZ"/>
        </w:rPr>
        <w:t>25098781</w:t>
      </w:r>
    </w:p>
    <w:p w14:paraId="24A09D8E"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DIČ: </w:t>
      </w:r>
      <w:r w:rsidRPr="002600FF">
        <w:rPr>
          <w:rFonts w:ascii="Times New Roman" w:hAnsi="Times New Roman"/>
          <w:sz w:val="20"/>
          <w:szCs w:val="20"/>
          <w:lang w:val="cs-CZ"/>
        </w:rPr>
        <w:t>CZ25098781</w:t>
      </w:r>
    </w:p>
    <w:p w14:paraId="40C90A48"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stoupena: </w:t>
      </w:r>
      <w:r w:rsidRPr="002600FF">
        <w:rPr>
          <w:rFonts w:ascii="Times New Roman" w:hAnsi="Times New Roman"/>
          <w:sz w:val="20"/>
          <w:szCs w:val="20"/>
          <w:lang w:val="cs-CZ"/>
        </w:rPr>
        <w:t>JUDr. Ing.</w:t>
      </w:r>
      <w:r w:rsidRPr="004554FF">
        <w:rPr>
          <w:lang w:val="pl-PL"/>
        </w:rPr>
        <w:t xml:space="preserve"> </w:t>
      </w:r>
      <w:r w:rsidRPr="002600FF">
        <w:rPr>
          <w:rFonts w:ascii="Times New Roman" w:hAnsi="Times New Roman"/>
          <w:sz w:val="20"/>
          <w:szCs w:val="20"/>
          <w:lang w:val="cs-CZ"/>
        </w:rPr>
        <w:t>Ladislav</w:t>
      </w:r>
      <w:r>
        <w:rPr>
          <w:rFonts w:ascii="Times New Roman" w:hAnsi="Times New Roman"/>
          <w:sz w:val="20"/>
          <w:szCs w:val="20"/>
          <w:lang w:val="cs-CZ"/>
        </w:rPr>
        <w:t xml:space="preserve">em </w:t>
      </w:r>
      <w:r w:rsidRPr="002600FF">
        <w:rPr>
          <w:rFonts w:ascii="Times New Roman" w:hAnsi="Times New Roman"/>
          <w:sz w:val="20"/>
          <w:szCs w:val="20"/>
          <w:lang w:val="cs-CZ"/>
        </w:rPr>
        <w:t>Bednář</w:t>
      </w:r>
      <w:r>
        <w:rPr>
          <w:rFonts w:ascii="Times New Roman" w:hAnsi="Times New Roman"/>
          <w:sz w:val="20"/>
          <w:szCs w:val="20"/>
          <w:lang w:val="cs-CZ"/>
        </w:rPr>
        <w:t>em, jednatelem</w:t>
      </w:r>
    </w:p>
    <w:p w14:paraId="7B9C40BF"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psána: </w:t>
      </w:r>
      <w:r>
        <w:rPr>
          <w:rFonts w:ascii="Times New Roman" w:hAnsi="Times New Roman"/>
          <w:sz w:val="20"/>
          <w:szCs w:val="20"/>
          <w:lang w:val="cs-CZ"/>
        </w:rPr>
        <w:t>v obchodním rejstříku vedeném Městským soudem v Praze, spisová značka C 49530</w:t>
      </w:r>
    </w:p>
    <w:p w14:paraId="346CE25D"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Bankovní spojení: </w:t>
      </w:r>
      <w:r w:rsidRPr="00FC19FF">
        <w:rPr>
          <w:rFonts w:ascii="Times New Roman" w:hAnsi="Times New Roman"/>
          <w:sz w:val="20"/>
          <w:szCs w:val="20"/>
          <w:lang w:val="cs-CZ"/>
        </w:rPr>
        <w:t>Sberbank CZ, a.s.</w:t>
      </w:r>
    </w:p>
    <w:p w14:paraId="5034D0BE"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Účet číslo: </w:t>
      </w:r>
      <w:r w:rsidRPr="00FC19FF">
        <w:rPr>
          <w:rFonts w:ascii="Times New Roman" w:hAnsi="Times New Roman"/>
          <w:sz w:val="20"/>
          <w:szCs w:val="20"/>
          <w:lang w:val="cs-CZ"/>
        </w:rPr>
        <w:t>4200050174</w:t>
      </w:r>
      <w:r>
        <w:rPr>
          <w:rFonts w:ascii="Times New Roman" w:hAnsi="Times New Roman"/>
          <w:sz w:val="20"/>
          <w:szCs w:val="20"/>
          <w:lang w:val="cs-CZ"/>
        </w:rPr>
        <w:t>/6800</w:t>
      </w:r>
    </w:p>
    <w:p w14:paraId="1538E364"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dále jen </w:t>
      </w:r>
      <w:r w:rsidRPr="004554FF">
        <w:rPr>
          <w:rFonts w:ascii="Times New Roman" w:hAnsi="Times New Roman"/>
          <w:sz w:val="20"/>
          <w:szCs w:val="20"/>
          <w:lang w:val="cs-CZ"/>
        </w:rPr>
        <w:t xml:space="preserve">jako </w:t>
      </w:r>
      <w:r w:rsidRPr="004554FF">
        <w:rPr>
          <w:rFonts w:ascii="Times New Roman" w:hAnsi="Times New Roman"/>
          <w:b/>
          <w:sz w:val="20"/>
          <w:szCs w:val="20"/>
          <w:lang w:val="cs-CZ"/>
        </w:rPr>
        <w:t>„</w:t>
      </w:r>
      <w:r>
        <w:rPr>
          <w:rFonts w:ascii="Times New Roman" w:hAnsi="Times New Roman"/>
          <w:b/>
          <w:sz w:val="20"/>
          <w:szCs w:val="20"/>
          <w:lang w:val="cs-CZ"/>
        </w:rPr>
        <w:t>Příjemce“</w:t>
      </w:r>
      <w:r w:rsidRPr="003055B1">
        <w:rPr>
          <w:rFonts w:ascii="Times New Roman" w:hAnsi="Times New Roman"/>
          <w:bCs/>
          <w:sz w:val="20"/>
          <w:szCs w:val="20"/>
          <w:lang w:val="cs-CZ"/>
        </w:rPr>
        <w:t>)</w:t>
      </w:r>
    </w:p>
    <w:p w14:paraId="4278290D" w14:textId="77777777" w:rsidR="001E42D7" w:rsidRPr="001700FA" w:rsidRDefault="001E42D7" w:rsidP="001E42D7">
      <w:pPr>
        <w:pStyle w:val="Zkladntext"/>
        <w:ind w:left="720"/>
        <w:rPr>
          <w:rFonts w:ascii="Times New Roman" w:hAnsi="Times New Roman"/>
          <w:b/>
          <w:bCs/>
          <w:sz w:val="20"/>
          <w:szCs w:val="20"/>
          <w:lang w:val="cs-CZ"/>
        </w:rPr>
      </w:pPr>
    </w:p>
    <w:p w14:paraId="16CBBAA1" w14:textId="77777777" w:rsidR="001E42D7" w:rsidRPr="00746DC2" w:rsidRDefault="001E42D7" w:rsidP="001E42D7">
      <w:pPr>
        <w:pStyle w:val="Zkladntext"/>
        <w:rPr>
          <w:rFonts w:ascii="Times New Roman" w:hAnsi="Times New Roman"/>
          <w:b/>
          <w:sz w:val="20"/>
          <w:szCs w:val="20"/>
          <w:lang w:val="cs-CZ"/>
        </w:rPr>
      </w:pPr>
      <w:r w:rsidRPr="001700FA">
        <w:rPr>
          <w:rFonts w:ascii="Times New Roman" w:hAnsi="Times New Roman"/>
          <w:b/>
          <w:bCs/>
          <w:sz w:val="20"/>
          <w:szCs w:val="20"/>
          <w:lang w:val="cs-CZ"/>
        </w:rPr>
        <w:t>2.</w:t>
      </w:r>
      <w:r w:rsidRPr="001700FA">
        <w:rPr>
          <w:rFonts w:ascii="Times New Roman" w:hAnsi="Times New Roman"/>
          <w:b/>
          <w:bCs/>
          <w:sz w:val="20"/>
          <w:szCs w:val="20"/>
          <w:lang w:val="cs-CZ"/>
        </w:rPr>
        <w:tab/>
      </w:r>
      <w:r w:rsidRPr="00746DC2">
        <w:rPr>
          <w:rFonts w:ascii="Times New Roman" w:hAnsi="Times New Roman"/>
          <w:b/>
          <w:sz w:val="20"/>
          <w:szCs w:val="20"/>
          <w:lang w:val="cs-CZ"/>
        </w:rPr>
        <w:t>Výzkumný ústav meliorací a ochrany půdy, v.v.i. (</w:t>
      </w:r>
      <w:r w:rsidRPr="000B6763">
        <w:rPr>
          <w:rFonts w:ascii="Times New Roman" w:hAnsi="Times New Roman"/>
          <w:sz w:val="20"/>
          <w:szCs w:val="20"/>
          <w:lang w:val="cs-CZ"/>
        </w:rPr>
        <w:t>dále jen VÚMOP, v.v.i.)</w:t>
      </w:r>
    </w:p>
    <w:p w14:paraId="20C38357"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Se sídlem: </w:t>
      </w:r>
      <w:r>
        <w:rPr>
          <w:rFonts w:ascii="Times New Roman" w:hAnsi="Times New Roman"/>
          <w:sz w:val="20"/>
          <w:szCs w:val="20"/>
          <w:lang w:val="cs-CZ"/>
        </w:rPr>
        <w:t xml:space="preserve">Žabovřeská 250, </w:t>
      </w:r>
      <w:r w:rsidRPr="002600FF">
        <w:rPr>
          <w:rFonts w:ascii="Times New Roman" w:hAnsi="Times New Roman"/>
          <w:sz w:val="20"/>
          <w:szCs w:val="20"/>
          <w:lang w:val="cs-CZ"/>
        </w:rPr>
        <w:t>1</w:t>
      </w:r>
      <w:r>
        <w:rPr>
          <w:rFonts w:ascii="Times New Roman" w:hAnsi="Times New Roman"/>
          <w:sz w:val="20"/>
          <w:szCs w:val="20"/>
          <w:lang w:val="cs-CZ"/>
        </w:rPr>
        <w:t xml:space="preserve">56 27 </w:t>
      </w:r>
      <w:r w:rsidRPr="002600FF">
        <w:rPr>
          <w:rFonts w:ascii="Times New Roman" w:hAnsi="Times New Roman"/>
          <w:sz w:val="20"/>
          <w:szCs w:val="20"/>
          <w:lang w:val="cs-CZ"/>
        </w:rPr>
        <w:t xml:space="preserve">Praha </w:t>
      </w:r>
      <w:r>
        <w:rPr>
          <w:rFonts w:ascii="Times New Roman" w:hAnsi="Times New Roman"/>
          <w:sz w:val="20"/>
          <w:szCs w:val="20"/>
          <w:lang w:val="cs-CZ"/>
        </w:rPr>
        <w:t xml:space="preserve">5 </w:t>
      </w:r>
      <w:r w:rsidRPr="002600FF">
        <w:rPr>
          <w:rFonts w:ascii="Times New Roman" w:hAnsi="Times New Roman"/>
          <w:sz w:val="20"/>
          <w:szCs w:val="20"/>
          <w:lang w:val="cs-CZ"/>
        </w:rPr>
        <w:t>-</w:t>
      </w:r>
      <w:r>
        <w:rPr>
          <w:rFonts w:ascii="Times New Roman" w:hAnsi="Times New Roman"/>
          <w:sz w:val="20"/>
          <w:szCs w:val="20"/>
          <w:lang w:val="cs-CZ"/>
        </w:rPr>
        <w:t xml:space="preserve"> Zbraslav</w:t>
      </w:r>
    </w:p>
    <w:p w14:paraId="079253B6"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IČ</w:t>
      </w:r>
      <w:r>
        <w:rPr>
          <w:rFonts w:ascii="Times New Roman" w:hAnsi="Times New Roman"/>
          <w:sz w:val="20"/>
          <w:szCs w:val="20"/>
          <w:lang w:val="cs-CZ"/>
        </w:rPr>
        <w:t>O</w:t>
      </w:r>
      <w:r w:rsidRPr="001700FA">
        <w:rPr>
          <w:rFonts w:ascii="Times New Roman" w:hAnsi="Times New Roman"/>
          <w:sz w:val="20"/>
          <w:szCs w:val="20"/>
          <w:lang w:val="cs-CZ"/>
        </w:rPr>
        <w:t xml:space="preserve">: </w:t>
      </w:r>
      <w:r>
        <w:rPr>
          <w:rFonts w:ascii="Times New Roman" w:hAnsi="Times New Roman"/>
          <w:sz w:val="20"/>
          <w:szCs w:val="20"/>
          <w:lang w:val="cs-CZ"/>
        </w:rPr>
        <w:t>00027049</w:t>
      </w:r>
    </w:p>
    <w:p w14:paraId="13A21BF3"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DIČ: </w:t>
      </w:r>
      <w:r w:rsidRPr="002600FF">
        <w:rPr>
          <w:rFonts w:ascii="Times New Roman" w:hAnsi="Times New Roman"/>
          <w:sz w:val="20"/>
          <w:szCs w:val="20"/>
          <w:lang w:val="cs-CZ"/>
        </w:rPr>
        <w:t>CZ</w:t>
      </w:r>
      <w:r>
        <w:rPr>
          <w:rFonts w:ascii="Times New Roman" w:hAnsi="Times New Roman"/>
          <w:sz w:val="20"/>
          <w:szCs w:val="20"/>
          <w:lang w:val="cs-CZ"/>
        </w:rPr>
        <w:t>00027049</w:t>
      </w:r>
    </w:p>
    <w:p w14:paraId="4D1700E9"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stoupena: </w:t>
      </w:r>
      <w:r>
        <w:rPr>
          <w:rFonts w:ascii="Times New Roman" w:hAnsi="Times New Roman"/>
          <w:sz w:val="20"/>
          <w:szCs w:val="20"/>
          <w:lang w:val="cs-CZ"/>
        </w:rPr>
        <w:t>doc. Ing. Radimem Váchou, Ph.D., ředitelem</w:t>
      </w:r>
    </w:p>
    <w:p w14:paraId="068AB700"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psána: </w:t>
      </w:r>
      <w:r>
        <w:rPr>
          <w:rFonts w:ascii="Times New Roman" w:hAnsi="Times New Roman"/>
          <w:sz w:val="20"/>
          <w:szCs w:val="20"/>
          <w:lang w:val="cs-CZ"/>
        </w:rPr>
        <w:t>v Rejstříku veřejných výzkumných institucí u MŠMT</w:t>
      </w:r>
    </w:p>
    <w:p w14:paraId="129B3200"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Bankovní spojení: </w:t>
      </w:r>
      <w:r>
        <w:rPr>
          <w:rFonts w:ascii="Times New Roman" w:hAnsi="Times New Roman"/>
          <w:sz w:val="20"/>
          <w:szCs w:val="20"/>
          <w:lang w:val="cs-CZ"/>
        </w:rPr>
        <w:t>Komerční banka</w:t>
      </w:r>
      <w:r w:rsidRPr="00FC19FF">
        <w:rPr>
          <w:rFonts w:ascii="Times New Roman" w:hAnsi="Times New Roman"/>
          <w:sz w:val="20"/>
          <w:szCs w:val="20"/>
          <w:lang w:val="cs-CZ"/>
        </w:rPr>
        <w:t>, a.s.</w:t>
      </w:r>
    </w:p>
    <w:p w14:paraId="66D9E9E9"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Účet číslo: </w:t>
      </w:r>
      <w:r>
        <w:rPr>
          <w:rFonts w:ascii="Times New Roman" w:hAnsi="Times New Roman"/>
          <w:sz w:val="20"/>
          <w:szCs w:val="20"/>
          <w:lang w:val="cs-CZ"/>
        </w:rPr>
        <w:t>24635051/0100</w:t>
      </w:r>
    </w:p>
    <w:p w14:paraId="50EF8D86" w14:textId="77777777" w:rsidR="001E42D7" w:rsidRDefault="001E42D7" w:rsidP="001E42D7">
      <w:pPr>
        <w:pStyle w:val="Zkladntext"/>
        <w:ind w:firstLine="720"/>
        <w:rPr>
          <w:rFonts w:ascii="Times New Roman" w:hAnsi="Times New Roman"/>
          <w:bCs/>
          <w:sz w:val="20"/>
          <w:szCs w:val="20"/>
          <w:lang w:val="cs-CZ"/>
        </w:rPr>
      </w:pPr>
      <w:r w:rsidRPr="001700FA">
        <w:rPr>
          <w:rFonts w:ascii="Times New Roman" w:hAnsi="Times New Roman"/>
          <w:sz w:val="20"/>
          <w:szCs w:val="20"/>
          <w:lang w:val="cs-CZ"/>
        </w:rPr>
        <w:t xml:space="preserve">(dále jen jako </w:t>
      </w:r>
      <w:r w:rsidRPr="001700FA">
        <w:rPr>
          <w:rFonts w:ascii="Times New Roman" w:hAnsi="Times New Roman"/>
          <w:b/>
          <w:sz w:val="20"/>
          <w:szCs w:val="20"/>
          <w:lang w:val="cs-CZ"/>
        </w:rPr>
        <w:t>„</w:t>
      </w:r>
      <w:r>
        <w:rPr>
          <w:rFonts w:ascii="Times New Roman" w:hAnsi="Times New Roman"/>
          <w:b/>
          <w:bCs/>
          <w:sz w:val="20"/>
          <w:szCs w:val="20"/>
          <w:lang w:val="cs-CZ"/>
        </w:rPr>
        <w:t>Další účastník</w:t>
      </w:r>
      <w:r w:rsidRPr="001700FA">
        <w:rPr>
          <w:rFonts w:ascii="Times New Roman" w:hAnsi="Times New Roman"/>
          <w:b/>
          <w:bCs/>
          <w:sz w:val="20"/>
          <w:szCs w:val="20"/>
          <w:lang w:val="cs-CZ"/>
        </w:rPr>
        <w:t>“</w:t>
      </w:r>
      <w:r>
        <w:rPr>
          <w:rFonts w:ascii="Times New Roman" w:hAnsi="Times New Roman"/>
          <w:bCs/>
          <w:sz w:val="20"/>
          <w:szCs w:val="20"/>
          <w:lang w:val="cs-CZ"/>
        </w:rPr>
        <w:t>)</w:t>
      </w:r>
    </w:p>
    <w:p w14:paraId="11152D84" w14:textId="77777777" w:rsidR="001E42D7" w:rsidRPr="003055B1" w:rsidRDefault="001E42D7" w:rsidP="001E42D7">
      <w:pPr>
        <w:pStyle w:val="Zkladntext"/>
        <w:ind w:firstLine="720"/>
        <w:rPr>
          <w:rFonts w:ascii="Times New Roman" w:hAnsi="Times New Roman"/>
          <w:sz w:val="20"/>
          <w:szCs w:val="20"/>
          <w:lang w:val="cs-CZ"/>
        </w:rPr>
      </w:pPr>
    </w:p>
    <w:p w14:paraId="747FE0A4" w14:textId="77777777" w:rsidR="001E42D7" w:rsidRPr="00E44426" w:rsidRDefault="001E42D7" w:rsidP="001E42D7">
      <w:pPr>
        <w:pStyle w:val="Zkladntext"/>
        <w:rPr>
          <w:rFonts w:ascii="Times New Roman" w:hAnsi="Times New Roman"/>
          <w:b/>
          <w:bCs/>
          <w:sz w:val="20"/>
          <w:szCs w:val="20"/>
          <w:lang w:val="cs-CZ"/>
        </w:rPr>
      </w:pPr>
      <w:r>
        <w:rPr>
          <w:rFonts w:ascii="Times New Roman" w:hAnsi="Times New Roman"/>
          <w:b/>
          <w:bCs/>
          <w:sz w:val="20"/>
          <w:szCs w:val="20"/>
          <w:lang w:val="cs-CZ"/>
        </w:rPr>
        <w:t xml:space="preserve">3. </w:t>
      </w:r>
      <w:r>
        <w:rPr>
          <w:rFonts w:ascii="Times New Roman" w:hAnsi="Times New Roman"/>
          <w:b/>
          <w:bCs/>
          <w:sz w:val="20"/>
          <w:szCs w:val="20"/>
          <w:lang w:val="cs-CZ"/>
        </w:rPr>
        <w:tab/>
      </w:r>
      <w:r w:rsidRPr="00746DC2">
        <w:rPr>
          <w:rFonts w:ascii="Times New Roman" w:hAnsi="Times New Roman"/>
          <w:b/>
          <w:sz w:val="20"/>
          <w:szCs w:val="20"/>
          <w:lang w:val="cs-CZ"/>
        </w:rPr>
        <w:t>Envi Produkt, s.r.o.</w:t>
      </w:r>
    </w:p>
    <w:p w14:paraId="68D9DC8D" w14:textId="77777777" w:rsidR="001E42D7" w:rsidRPr="00582C23" w:rsidRDefault="001E42D7" w:rsidP="001E42D7">
      <w:pPr>
        <w:pStyle w:val="Zkladntext"/>
        <w:ind w:firstLine="720"/>
        <w:rPr>
          <w:rFonts w:ascii="Times New Roman" w:hAnsi="Times New Roman"/>
          <w:sz w:val="20"/>
          <w:szCs w:val="20"/>
          <w:lang w:val="cs-CZ"/>
        </w:rPr>
      </w:pPr>
      <w:r w:rsidRPr="00582C23">
        <w:rPr>
          <w:rFonts w:ascii="Times New Roman" w:hAnsi="Times New Roman"/>
          <w:sz w:val="20"/>
          <w:szCs w:val="20"/>
          <w:lang w:val="cs-CZ"/>
        </w:rPr>
        <w:t>Se sídlem: Na louži 1510</w:t>
      </w:r>
      <w:r>
        <w:rPr>
          <w:rFonts w:ascii="Times New Roman" w:hAnsi="Times New Roman"/>
          <w:sz w:val="20"/>
          <w:szCs w:val="20"/>
          <w:lang w:val="cs-CZ"/>
        </w:rPr>
        <w:t>/</w:t>
      </w:r>
      <w:r w:rsidRPr="00582C23">
        <w:rPr>
          <w:rFonts w:ascii="Times New Roman" w:hAnsi="Times New Roman"/>
          <w:sz w:val="20"/>
          <w:szCs w:val="20"/>
          <w:lang w:val="cs-CZ"/>
        </w:rPr>
        <w:t>11</w:t>
      </w:r>
      <w:r>
        <w:rPr>
          <w:rFonts w:ascii="Times New Roman" w:hAnsi="Times New Roman"/>
          <w:sz w:val="20"/>
          <w:szCs w:val="20"/>
          <w:lang w:val="cs-CZ"/>
        </w:rPr>
        <w:t>a</w:t>
      </w:r>
      <w:r w:rsidRPr="00582C23">
        <w:rPr>
          <w:rFonts w:ascii="Times New Roman" w:hAnsi="Times New Roman"/>
          <w:sz w:val="20"/>
          <w:szCs w:val="20"/>
          <w:lang w:val="cs-CZ"/>
        </w:rPr>
        <w:t>. 101</w:t>
      </w:r>
      <w:r>
        <w:rPr>
          <w:rFonts w:ascii="Times New Roman" w:hAnsi="Times New Roman"/>
          <w:sz w:val="20"/>
          <w:szCs w:val="20"/>
          <w:lang w:val="cs-CZ"/>
        </w:rPr>
        <w:t xml:space="preserve"> </w:t>
      </w:r>
      <w:r w:rsidRPr="00582C23">
        <w:rPr>
          <w:rFonts w:ascii="Times New Roman" w:hAnsi="Times New Roman"/>
          <w:sz w:val="20"/>
          <w:szCs w:val="20"/>
          <w:lang w:val="cs-CZ"/>
        </w:rPr>
        <w:t>00, Praha</w:t>
      </w:r>
      <w:r>
        <w:rPr>
          <w:rFonts w:ascii="Times New Roman" w:hAnsi="Times New Roman"/>
          <w:sz w:val="20"/>
          <w:szCs w:val="20"/>
          <w:lang w:val="cs-CZ"/>
        </w:rPr>
        <w:t xml:space="preserve"> 10</w:t>
      </w:r>
    </w:p>
    <w:p w14:paraId="08EEF97F" w14:textId="77777777" w:rsidR="001E42D7" w:rsidRPr="004554FF" w:rsidRDefault="001E42D7" w:rsidP="001E42D7">
      <w:pPr>
        <w:pStyle w:val="Zkladntext"/>
        <w:ind w:firstLine="720"/>
        <w:rPr>
          <w:rFonts w:ascii="Times New Roman" w:hAnsi="Times New Roman"/>
          <w:sz w:val="20"/>
          <w:szCs w:val="20"/>
          <w:lang w:val="cs-CZ"/>
        </w:rPr>
      </w:pPr>
      <w:r w:rsidRPr="004554FF">
        <w:rPr>
          <w:rFonts w:ascii="Times New Roman" w:hAnsi="Times New Roman"/>
          <w:sz w:val="20"/>
          <w:szCs w:val="20"/>
          <w:lang w:val="cs-CZ"/>
        </w:rPr>
        <w:t>IČ</w:t>
      </w:r>
      <w:r>
        <w:rPr>
          <w:rFonts w:ascii="Times New Roman" w:hAnsi="Times New Roman"/>
          <w:sz w:val="20"/>
          <w:szCs w:val="20"/>
          <w:lang w:val="cs-CZ"/>
        </w:rPr>
        <w:t>O</w:t>
      </w:r>
      <w:r w:rsidRPr="004554FF">
        <w:rPr>
          <w:rFonts w:ascii="Times New Roman" w:hAnsi="Times New Roman"/>
          <w:sz w:val="20"/>
          <w:szCs w:val="20"/>
          <w:lang w:val="cs-CZ"/>
        </w:rPr>
        <w:t>: 28486366</w:t>
      </w:r>
    </w:p>
    <w:p w14:paraId="52E642AB" w14:textId="77777777" w:rsidR="001E42D7" w:rsidRDefault="001E42D7" w:rsidP="001E42D7">
      <w:pPr>
        <w:pStyle w:val="Zkladntext"/>
        <w:ind w:firstLine="720"/>
        <w:rPr>
          <w:rFonts w:ascii="Times New Roman" w:hAnsi="Times New Roman"/>
          <w:sz w:val="20"/>
          <w:szCs w:val="20"/>
          <w:lang w:val="cs-CZ"/>
        </w:rPr>
      </w:pPr>
      <w:r w:rsidRPr="004554FF">
        <w:rPr>
          <w:rFonts w:ascii="Times New Roman" w:hAnsi="Times New Roman"/>
          <w:sz w:val="20"/>
          <w:szCs w:val="20"/>
          <w:lang w:val="cs-CZ"/>
        </w:rPr>
        <w:t>DIČ: CZ28486366</w:t>
      </w:r>
    </w:p>
    <w:p w14:paraId="6698898A" w14:textId="77777777" w:rsidR="001E42D7" w:rsidRPr="00582C23" w:rsidRDefault="001E42D7" w:rsidP="001E42D7">
      <w:pPr>
        <w:pStyle w:val="Zkladntext"/>
        <w:ind w:firstLine="720"/>
        <w:rPr>
          <w:rFonts w:ascii="Times New Roman" w:hAnsi="Times New Roman"/>
          <w:sz w:val="20"/>
          <w:szCs w:val="20"/>
          <w:lang w:val="cs-CZ"/>
        </w:rPr>
      </w:pPr>
      <w:r w:rsidRPr="00582C23">
        <w:rPr>
          <w:rFonts w:ascii="Times New Roman" w:hAnsi="Times New Roman"/>
          <w:sz w:val="20"/>
          <w:szCs w:val="20"/>
          <w:lang w:val="cs-CZ"/>
        </w:rPr>
        <w:t>Zastoupena: Ing.</w:t>
      </w:r>
      <w:r>
        <w:rPr>
          <w:rFonts w:ascii="Times New Roman" w:hAnsi="Times New Roman"/>
          <w:sz w:val="20"/>
          <w:szCs w:val="20"/>
          <w:lang w:val="cs-CZ"/>
        </w:rPr>
        <w:t xml:space="preserve"> Petrem Vavřinkem, jednatelem</w:t>
      </w:r>
    </w:p>
    <w:p w14:paraId="04E150CC" w14:textId="77777777" w:rsidR="001E42D7" w:rsidRPr="004554FF"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psána: </w:t>
      </w:r>
      <w:r>
        <w:rPr>
          <w:rFonts w:ascii="Times New Roman" w:hAnsi="Times New Roman"/>
          <w:sz w:val="20"/>
          <w:szCs w:val="20"/>
          <w:lang w:val="cs-CZ"/>
        </w:rPr>
        <w:t xml:space="preserve">v obchodním rejstříku vedeném Městským soudem v Praze, spisová značka </w:t>
      </w:r>
      <w:r w:rsidRPr="002E68F5">
        <w:rPr>
          <w:rFonts w:ascii="Times New Roman" w:hAnsi="Times New Roman"/>
          <w:sz w:val="20"/>
          <w:szCs w:val="20"/>
          <w:lang w:val="cs-CZ"/>
        </w:rPr>
        <w:t>C 145098</w:t>
      </w:r>
    </w:p>
    <w:p w14:paraId="52E55788" w14:textId="77777777" w:rsidR="001E42D7" w:rsidRPr="004554FF" w:rsidRDefault="001E42D7" w:rsidP="001E42D7">
      <w:pPr>
        <w:pStyle w:val="Zkladntext"/>
        <w:ind w:firstLine="720"/>
        <w:rPr>
          <w:rFonts w:ascii="Times New Roman" w:hAnsi="Times New Roman"/>
          <w:sz w:val="20"/>
          <w:szCs w:val="20"/>
          <w:lang w:val="cs-CZ"/>
        </w:rPr>
      </w:pPr>
      <w:r w:rsidRPr="004554FF">
        <w:rPr>
          <w:rFonts w:ascii="Times New Roman" w:hAnsi="Times New Roman"/>
          <w:sz w:val="20"/>
          <w:szCs w:val="20"/>
          <w:lang w:val="cs-CZ"/>
        </w:rPr>
        <w:t>Bankovní spojení: Komerční banka, a.s.</w:t>
      </w:r>
    </w:p>
    <w:p w14:paraId="435BE9CD" w14:textId="77777777" w:rsidR="001E42D7" w:rsidRDefault="001E42D7" w:rsidP="001E42D7">
      <w:pPr>
        <w:pStyle w:val="Zkladntext"/>
        <w:ind w:firstLine="720"/>
        <w:rPr>
          <w:rFonts w:ascii="Times New Roman" w:hAnsi="Times New Roman"/>
          <w:sz w:val="20"/>
          <w:szCs w:val="20"/>
          <w:lang w:val="cs-CZ"/>
        </w:rPr>
      </w:pPr>
      <w:r>
        <w:rPr>
          <w:rFonts w:ascii="Times New Roman" w:hAnsi="Times New Roman"/>
          <w:sz w:val="20"/>
          <w:szCs w:val="20"/>
          <w:lang w:val="cs-CZ"/>
        </w:rPr>
        <w:t>Účet číslo:</w:t>
      </w:r>
      <w:r w:rsidRPr="004554FF">
        <w:rPr>
          <w:rFonts w:ascii="Times New Roman" w:hAnsi="Times New Roman"/>
          <w:sz w:val="20"/>
          <w:szCs w:val="20"/>
          <w:lang w:val="cs-CZ"/>
        </w:rPr>
        <w:t xml:space="preserve"> 43-6553470237</w:t>
      </w:r>
      <w:r w:rsidRPr="008661E5">
        <w:rPr>
          <w:rFonts w:ascii="Times New Roman" w:hAnsi="Times New Roman"/>
          <w:sz w:val="20"/>
          <w:szCs w:val="20"/>
          <w:lang w:val="cs-CZ"/>
        </w:rPr>
        <w:t>/0100</w:t>
      </w:r>
    </w:p>
    <w:p w14:paraId="38253ECE" w14:textId="77777777" w:rsidR="001E42D7" w:rsidRDefault="001E42D7" w:rsidP="001E42D7">
      <w:pPr>
        <w:pStyle w:val="Zkladntext"/>
        <w:ind w:firstLine="720"/>
        <w:rPr>
          <w:rFonts w:ascii="Times New Roman" w:hAnsi="Times New Roman"/>
          <w:bCs/>
          <w:sz w:val="20"/>
          <w:szCs w:val="20"/>
          <w:lang w:val="cs-CZ"/>
        </w:rPr>
      </w:pPr>
      <w:r w:rsidRPr="00582C23">
        <w:rPr>
          <w:rFonts w:ascii="Times New Roman" w:hAnsi="Times New Roman"/>
          <w:sz w:val="20"/>
          <w:szCs w:val="20"/>
          <w:lang w:val="cs-CZ"/>
        </w:rPr>
        <w:t xml:space="preserve">(dále jen jako </w:t>
      </w:r>
      <w:r w:rsidRPr="00582C23">
        <w:rPr>
          <w:rFonts w:ascii="Times New Roman" w:hAnsi="Times New Roman"/>
          <w:b/>
          <w:sz w:val="20"/>
          <w:szCs w:val="20"/>
          <w:lang w:val="cs-CZ"/>
        </w:rPr>
        <w:t>„</w:t>
      </w:r>
      <w:r>
        <w:rPr>
          <w:rFonts w:ascii="Times New Roman" w:hAnsi="Times New Roman"/>
          <w:b/>
          <w:bCs/>
          <w:sz w:val="20"/>
          <w:szCs w:val="20"/>
          <w:lang w:val="cs-CZ"/>
        </w:rPr>
        <w:t>Další účastník</w:t>
      </w:r>
      <w:r w:rsidRPr="00582C23">
        <w:rPr>
          <w:rFonts w:ascii="Times New Roman" w:hAnsi="Times New Roman"/>
          <w:b/>
          <w:bCs/>
          <w:sz w:val="20"/>
          <w:szCs w:val="20"/>
          <w:lang w:val="cs-CZ"/>
        </w:rPr>
        <w:t>“</w:t>
      </w:r>
      <w:r>
        <w:rPr>
          <w:rFonts w:ascii="Times New Roman" w:hAnsi="Times New Roman"/>
          <w:bCs/>
          <w:sz w:val="20"/>
          <w:szCs w:val="20"/>
          <w:lang w:val="cs-CZ"/>
        </w:rPr>
        <w:t>)</w:t>
      </w:r>
    </w:p>
    <w:p w14:paraId="07E73CCE" w14:textId="77777777" w:rsidR="001E42D7" w:rsidRPr="00582C23" w:rsidRDefault="001E42D7" w:rsidP="001E42D7">
      <w:pPr>
        <w:pStyle w:val="Zkladntext"/>
        <w:ind w:firstLine="720"/>
        <w:rPr>
          <w:rFonts w:ascii="Times New Roman" w:hAnsi="Times New Roman"/>
          <w:b/>
          <w:bCs/>
          <w:sz w:val="20"/>
          <w:szCs w:val="20"/>
          <w:lang w:val="cs-CZ"/>
        </w:rPr>
      </w:pPr>
    </w:p>
    <w:p w14:paraId="4D1467C1" w14:textId="77777777" w:rsidR="001E42D7" w:rsidRPr="00746DC2" w:rsidRDefault="001E42D7" w:rsidP="001E42D7">
      <w:pPr>
        <w:pStyle w:val="Zkladntext"/>
        <w:rPr>
          <w:rFonts w:ascii="Times New Roman" w:hAnsi="Times New Roman"/>
          <w:b/>
          <w:sz w:val="20"/>
          <w:szCs w:val="20"/>
          <w:lang w:val="cs-CZ"/>
        </w:rPr>
      </w:pPr>
      <w:r w:rsidRPr="00746DC2">
        <w:rPr>
          <w:rFonts w:ascii="Times New Roman" w:hAnsi="Times New Roman"/>
          <w:b/>
          <w:sz w:val="20"/>
          <w:szCs w:val="20"/>
          <w:lang w:val="cs-CZ"/>
        </w:rPr>
        <w:t xml:space="preserve">4. </w:t>
      </w:r>
      <w:r>
        <w:rPr>
          <w:rFonts w:ascii="Times New Roman" w:hAnsi="Times New Roman"/>
          <w:b/>
          <w:sz w:val="20"/>
          <w:szCs w:val="20"/>
          <w:lang w:val="cs-CZ"/>
        </w:rPr>
        <w:tab/>
      </w:r>
      <w:r w:rsidRPr="00746DC2">
        <w:rPr>
          <w:rFonts w:ascii="Times New Roman" w:hAnsi="Times New Roman"/>
          <w:b/>
          <w:sz w:val="20"/>
          <w:szCs w:val="20"/>
          <w:lang w:val="cs-CZ"/>
        </w:rPr>
        <w:t>Agrio s.r.o.</w:t>
      </w:r>
    </w:p>
    <w:p w14:paraId="22DD2471" w14:textId="77777777" w:rsidR="001E42D7" w:rsidRPr="00582C23" w:rsidRDefault="001E42D7" w:rsidP="001E42D7">
      <w:pPr>
        <w:pStyle w:val="Zkladntext"/>
        <w:ind w:firstLine="720"/>
        <w:rPr>
          <w:rFonts w:ascii="Times New Roman" w:hAnsi="Times New Roman"/>
          <w:sz w:val="20"/>
          <w:szCs w:val="20"/>
          <w:lang w:val="cs-CZ"/>
        </w:rPr>
      </w:pPr>
      <w:r w:rsidRPr="00582C23">
        <w:rPr>
          <w:rFonts w:ascii="Times New Roman" w:hAnsi="Times New Roman"/>
          <w:sz w:val="20"/>
          <w:szCs w:val="20"/>
          <w:lang w:val="cs-CZ"/>
        </w:rPr>
        <w:t xml:space="preserve">Se sídlem: </w:t>
      </w:r>
      <w:r>
        <w:rPr>
          <w:rFonts w:ascii="Times New Roman" w:hAnsi="Times New Roman"/>
          <w:sz w:val="20"/>
          <w:szCs w:val="20"/>
          <w:lang w:val="cs-CZ"/>
        </w:rPr>
        <w:t>Vinohradská 2807/153C, 130 00, Praha 3</w:t>
      </w:r>
    </w:p>
    <w:p w14:paraId="18CBC7EA" w14:textId="77777777" w:rsidR="001E42D7" w:rsidRDefault="001E42D7" w:rsidP="001E42D7">
      <w:pPr>
        <w:pStyle w:val="Zkladntext"/>
        <w:ind w:firstLine="720"/>
        <w:rPr>
          <w:rFonts w:ascii="Times New Roman" w:hAnsi="Times New Roman"/>
          <w:sz w:val="20"/>
          <w:szCs w:val="20"/>
          <w:lang w:val="cs-CZ"/>
        </w:rPr>
      </w:pPr>
      <w:r w:rsidRPr="00582C23">
        <w:rPr>
          <w:rFonts w:ascii="Times New Roman" w:hAnsi="Times New Roman"/>
          <w:sz w:val="20"/>
          <w:szCs w:val="20"/>
          <w:lang w:val="cs-CZ"/>
        </w:rPr>
        <w:t>IČ</w:t>
      </w:r>
      <w:r>
        <w:rPr>
          <w:rFonts w:ascii="Times New Roman" w:hAnsi="Times New Roman"/>
          <w:sz w:val="20"/>
          <w:szCs w:val="20"/>
          <w:lang w:val="cs-CZ"/>
        </w:rPr>
        <w:t>O</w:t>
      </w:r>
      <w:r w:rsidRPr="00582C23">
        <w:rPr>
          <w:rFonts w:ascii="Times New Roman" w:hAnsi="Times New Roman"/>
          <w:sz w:val="20"/>
          <w:szCs w:val="20"/>
          <w:lang w:val="cs-CZ"/>
        </w:rPr>
        <w:t>:</w:t>
      </w:r>
      <w:r>
        <w:rPr>
          <w:rFonts w:ascii="Times New Roman" w:hAnsi="Times New Roman"/>
          <w:sz w:val="20"/>
          <w:szCs w:val="20"/>
          <w:lang w:val="cs-CZ"/>
        </w:rPr>
        <w:t xml:space="preserve"> </w:t>
      </w:r>
      <w:r w:rsidRPr="00746DC2">
        <w:rPr>
          <w:rFonts w:ascii="Times New Roman" w:hAnsi="Times New Roman"/>
          <w:sz w:val="20"/>
          <w:szCs w:val="20"/>
          <w:lang w:val="cs-CZ"/>
        </w:rPr>
        <w:t>25065220</w:t>
      </w:r>
    </w:p>
    <w:p w14:paraId="5CC10CB6" w14:textId="77777777" w:rsidR="001E42D7" w:rsidRDefault="001E42D7" w:rsidP="001E42D7">
      <w:pPr>
        <w:pStyle w:val="Zkladntext"/>
        <w:ind w:firstLine="720"/>
        <w:rPr>
          <w:rFonts w:ascii="Times New Roman" w:hAnsi="Times New Roman"/>
          <w:sz w:val="20"/>
          <w:szCs w:val="20"/>
          <w:lang w:val="cs-CZ"/>
        </w:rPr>
      </w:pPr>
      <w:r w:rsidRPr="004554FF">
        <w:rPr>
          <w:rFonts w:ascii="Times New Roman" w:hAnsi="Times New Roman"/>
          <w:sz w:val="20"/>
          <w:szCs w:val="20"/>
          <w:lang w:val="cs-CZ"/>
        </w:rPr>
        <w:t>DIČ: CZ25065220</w:t>
      </w:r>
    </w:p>
    <w:p w14:paraId="75117E80" w14:textId="77777777" w:rsidR="001E42D7" w:rsidRPr="00582C23" w:rsidRDefault="001E42D7" w:rsidP="001E42D7">
      <w:pPr>
        <w:pStyle w:val="Zkladntext"/>
        <w:ind w:firstLine="720"/>
        <w:rPr>
          <w:rFonts w:ascii="Times New Roman" w:hAnsi="Times New Roman"/>
          <w:sz w:val="20"/>
          <w:szCs w:val="20"/>
          <w:lang w:val="cs-CZ"/>
        </w:rPr>
      </w:pPr>
      <w:r w:rsidRPr="00582C23">
        <w:rPr>
          <w:rFonts w:ascii="Times New Roman" w:hAnsi="Times New Roman"/>
          <w:sz w:val="20"/>
          <w:szCs w:val="20"/>
          <w:lang w:val="cs-CZ"/>
        </w:rPr>
        <w:t>Zastoupena:</w:t>
      </w:r>
      <w:r>
        <w:rPr>
          <w:rFonts w:ascii="Times New Roman" w:hAnsi="Times New Roman"/>
          <w:sz w:val="20"/>
          <w:szCs w:val="20"/>
          <w:lang w:val="cs-CZ"/>
        </w:rPr>
        <w:t xml:space="preserve"> Veronikou Jackovou, jednatelem</w:t>
      </w:r>
    </w:p>
    <w:p w14:paraId="3B2EF347" w14:textId="77777777" w:rsidR="001E42D7" w:rsidRPr="004554FF"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psána: </w:t>
      </w:r>
      <w:r>
        <w:rPr>
          <w:rFonts w:ascii="Times New Roman" w:hAnsi="Times New Roman"/>
          <w:sz w:val="20"/>
          <w:szCs w:val="20"/>
          <w:lang w:val="cs-CZ"/>
        </w:rPr>
        <w:t xml:space="preserve">v obchodním rejstříku vedeném Městským soudem v Praze, spisová značka </w:t>
      </w:r>
      <w:r w:rsidRPr="002E68F5">
        <w:rPr>
          <w:rFonts w:ascii="Times New Roman" w:hAnsi="Times New Roman"/>
          <w:sz w:val="20"/>
          <w:szCs w:val="20"/>
          <w:lang w:val="cs-CZ"/>
        </w:rPr>
        <w:t>C 46604</w:t>
      </w:r>
    </w:p>
    <w:p w14:paraId="1337D186" w14:textId="77777777" w:rsidR="001E42D7" w:rsidRPr="004554FF" w:rsidRDefault="001E42D7" w:rsidP="001E42D7">
      <w:pPr>
        <w:pStyle w:val="Zkladntext"/>
        <w:ind w:firstLine="720"/>
        <w:rPr>
          <w:rFonts w:ascii="Times New Roman" w:hAnsi="Times New Roman"/>
          <w:sz w:val="20"/>
          <w:szCs w:val="20"/>
          <w:lang w:val="cs-CZ"/>
        </w:rPr>
      </w:pPr>
      <w:r w:rsidRPr="004554FF">
        <w:rPr>
          <w:rFonts w:ascii="Times New Roman" w:hAnsi="Times New Roman"/>
          <w:sz w:val="20"/>
          <w:szCs w:val="20"/>
          <w:lang w:val="cs-CZ"/>
        </w:rPr>
        <w:t>Bankovní spojení: Komerční banka - Praha 9</w:t>
      </w:r>
    </w:p>
    <w:p w14:paraId="5F6DB647" w14:textId="77777777" w:rsidR="001E42D7" w:rsidRPr="004554FF" w:rsidRDefault="001E42D7" w:rsidP="001E42D7">
      <w:pPr>
        <w:pStyle w:val="Zkladntext"/>
        <w:ind w:firstLine="720"/>
        <w:rPr>
          <w:rFonts w:ascii="Times New Roman" w:hAnsi="Times New Roman"/>
          <w:sz w:val="20"/>
          <w:szCs w:val="20"/>
          <w:lang w:val="cs-CZ"/>
        </w:rPr>
      </w:pPr>
      <w:r>
        <w:rPr>
          <w:rFonts w:ascii="Times New Roman" w:hAnsi="Times New Roman"/>
          <w:sz w:val="20"/>
          <w:szCs w:val="20"/>
          <w:lang w:val="cs-CZ"/>
        </w:rPr>
        <w:t>Účet číslo:</w:t>
      </w:r>
      <w:r w:rsidRPr="004554FF">
        <w:rPr>
          <w:rFonts w:ascii="Times New Roman" w:hAnsi="Times New Roman"/>
          <w:sz w:val="20"/>
          <w:szCs w:val="20"/>
          <w:lang w:val="cs-CZ"/>
        </w:rPr>
        <w:t xml:space="preserve"> 4601430207</w:t>
      </w:r>
      <w:r>
        <w:rPr>
          <w:rFonts w:ascii="Times New Roman" w:hAnsi="Times New Roman"/>
          <w:sz w:val="20"/>
          <w:szCs w:val="20"/>
          <w:lang w:val="cs-CZ"/>
        </w:rPr>
        <w:t>/0100</w:t>
      </w:r>
    </w:p>
    <w:p w14:paraId="0EF6AF44" w14:textId="77777777" w:rsidR="001E42D7" w:rsidRPr="00582C23" w:rsidRDefault="001E42D7" w:rsidP="001E42D7">
      <w:pPr>
        <w:pStyle w:val="Zkladntext"/>
        <w:ind w:firstLine="720"/>
        <w:rPr>
          <w:rFonts w:ascii="Times New Roman" w:hAnsi="Times New Roman"/>
          <w:b/>
          <w:bCs/>
          <w:sz w:val="20"/>
          <w:szCs w:val="20"/>
          <w:lang w:val="cs-CZ"/>
        </w:rPr>
      </w:pPr>
      <w:r w:rsidRPr="00582C23">
        <w:rPr>
          <w:rFonts w:ascii="Times New Roman" w:hAnsi="Times New Roman"/>
          <w:sz w:val="20"/>
          <w:szCs w:val="20"/>
          <w:lang w:val="cs-CZ"/>
        </w:rPr>
        <w:t xml:space="preserve">(dále jen jako </w:t>
      </w:r>
      <w:r w:rsidRPr="00582C23">
        <w:rPr>
          <w:rFonts w:ascii="Times New Roman" w:hAnsi="Times New Roman"/>
          <w:b/>
          <w:sz w:val="20"/>
          <w:szCs w:val="20"/>
          <w:lang w:val="cs-CZ"/>
        </w:rPr>
        <w:t>„</w:t>
      </w:r>
      <w:r>
        <w:rPr>
          <w:rFonts w:ascii="Times New Roman" w:hAnsi="Times New Roman"/>
          <w:b/>
          <w:bCs/>
          <w:sz w:val="20"/>
          <w:szCs w:val="20"/>
          <w:lang w:val="cs-CZ"/>
        </w:rPr>
        <w:t>Další účastník</w:t>
      </w:r>
      <w:r w:rsidRPr="00582C23">
        <w:rPr>
          <w:rFonts w:ascii="Times New Roman" w:hAnsi="Times New Roman"/>
          <w:b/>
          <w:bCs/>
          <w:sz w:val="20"/>
          <w:szCs w:val="20"/>
          <w:lang w:val="cs-CZ"/>
        </w:rPr>
        <w:t>“</w:t>
      </w:r>
      <w:r>
        <w:rPr>
          <w:rFonts w:ascii="Times New Roman" w:hAnsi="Times New Roman"/>
          <w:bCs/>
          <w:sz w:val="20"/>
          <w:szCs w:val="20"/>
          <w:lang w:val="cs-CZ"/>
        </w:rPr>
        <w:t>)</w:t>
      </w:r>
    </w:p>
    <w:p w14:paraId="28AE85A4" w14:textId="77777777" w:rsidR="001E42D7" w:rsidRDefault="001E42D7" w:rsidP="001E42D7">
      <w:pPr>
        <w:pStyle w:val="Zkladntext"/>
        <w:ind w:firstLine="720"/>
        <w:rPr>
          <w:rFonts w:ascii="Cambria" w:eastAsiaTheme="minorHAnsi" w:hAnsi="Cambria" w:cs="Cambria"/>
          <w:sz w:val="16"/>
          <w:szCs w:val="16"/>
          <w:lang w:val="cs-CZ" w:eastAsia="en-US"/>
        </w:rPr>
      </w:pPr>
    </w:p>
    <w:p w14:paraId="4A49B86C" w14:textId="77777777" w:rsidR="001E42D7" w:rsidRPr="00E44426" w:rsidRDefault="001E42D7" w:rsidP="001E42D7">
      <w:pPr>
        <w:pStyle w:val="Zkladntext"/>
        <w:rPr>
          <w:rFonts w:ascii="Times New Roman" w:hAnsi="Times New Roman"/>
          <w:b/>
          <w:sz w:val="20"/>
          <w:szCs w:val="20"/>
          <w:lang w:val="cs-CZ"/>
        </w:rPr>
      </w:pPr>
      <w:r w:rsidRPr="00B05EC2">
        <w:rPr>
          <w:rFonts w:ascii="Times New Roman" w:hAnsi="Times New Roman"/>
          <w:b/>
          <w:sz w:val="20"/>
          <w:szCs w:val="20"/>
          <w:lang w:val="cs-CZ"/>
        </w:rPr>
        <w:t>5.</w:t>
      </w:r>
      <w:r>
        <w:rPr>
          <w:rFonts w:ascii="Times New Roman" w:hAnsi="Times New Roman"/>
          <w:b/>
          <w:sz w:val="20"/>
          <w:szCs w:val="20"/>
          <w:lang w:val="cs-CZ"/>
        </w:rPr>
        <w:tab/>
      </w:r>
      <w:r w:rsidRPr="00B05EC2">
        <w:rPr>
          <w:rFonts w:ascii="Times New Roman" w:hAnsi="Times New Roman"/>
          <w:b/>
          <w:sz w:val="20"/>
          <w:szCs w:val="20"/>
          <w:lang w:val="cs-CZ"/>
        </w:rPr>
        <w:t>Výzkumný ústav rostlinné výroby, v.v.i.</w:t>
      </w:r>
      <w:r>
        <w:rPr>
          <w:rFonts w:ascii="Times New Roman" w:hAnsi="Times New Roman"/>
          <w:b/>
          <w:sz w:val="20"/>
          <w:szCs w:val="20"/>
          <w:lang w:val="cs-CZ"/>
        </w:rPr>
        <w:t xml:space="preserve"> </w:t>
      </w:r>
      <w:r w:rsidRPr="00F825BB">
        <w:rPr>
          <w:rFonts w:ascii="Times New Roman" w:hAnsi="Times New Roman"/>
          <w:sz w:val="20"/>
          <w:szCs w:val="20"/>
          <w:lang w:val="cs-CZ"/>
        </w:rPr>
        <w:t>(dále jen V</w:t>
      </w:r>
      <w:r>
        <w:rPr>
          <w:rFonts w:ascii="Times New Roman" w:hAnsi="Times New Roman"/>
          <w:sz w:val="20"/>
          <w:szCs w:val="20"/>
          <w:lang w:val="cs-CZ"/>
        </w:rPr>
        <w:t>Ú</w:t>
      </w:r>
      <w:r w:rsidRPr="00F825BB">
        <w:rPr>
          <w:rFonts w:ascii="Times New Roman" w:hAnsi="Times New Roman"/>
          <w:sz w:val="20"/>
          <w:szCs w:val="20"/>
          <w:lang w:val="cs-CZ"/>
        </w:rPr>
        <w:t>RV, v.v.i.)</w:t>
      </w:r>
    </w:p>
    <w:p w14:paraId="0934EAE5"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Se sídlem: </w:t>
      </w:r>
      <w:r w:rsidRPr="00F825BB">
        <w:rPr>
          <w:rFonts w:ascii="Times New Roman" w:hAnsi="Times New Roman"/>
          <w:sz w:val="20"/>
          <w:szCs w:val="20"/>
          <w:lang w:val="cs-CZ"/>
        </w:rPr>
        <w:t>Drnovská</w:t>
      </w:r>
      <w:r>
        <w:rPr>
          <w:rFonts w:ascii="Times New Roman" w:hAnsi="Times New Roman"/>
          <w:sz w:val="20"/>
          <w:szCs w:val="20"/>
          <w:lang w:val="cs-CZ"/>
        </w:rPr>
        <w:t xml:space="preserve"> 507/73, </w:t>
      </w:r>
      <w:r w:rsidRPr="002600FF">
        <w:rPr>
          <w:rFonts w:ascii="Times New Roman" w:hAnsi="Times New Roman"/>
          <w:sz w:val="20"/>
          <w:szCs w:val="20"/>
          <w:lang w:val="cs-CZ"/>
        </w:rPr>
        <w:t>1</w:t>
      </w:r>
      <w:r>
        <w:rPr>
          <w:rFonts w:ascii="Times New Roman" w:hAnsi="Times New Roman"/>
          <w:sz w:val="20"/>
          <w:szCs w:val="20"/>
          <w:lang w:val="cs-CZ"/>
        </w:rPr>
        <w:t xml:space="preserve">61 00 </w:t>
      </w:r>
      <w:r w:rsidRPr="002600FF">
        <w:rPr>
          <w:rFonts w:ascii="Times New Roman" w:hAnsi="Times New Roman"/>
          <w:sz w:val="20"/>
          <w:szCs w:val="20"/>
          <w:lang w:val="cs-CZ"/>
        </w:rPr>
        <w:t xml:space="preserve">Praha </w:t>
      </w:r>
      <w:r>
        <w:rPr>
          <w:rFonts w:ascii="Times New Roman" w:hAnsi="Times New Roman"/>
          <w:sz w:val="20"/>
          <w:szCs w:val="20"/>
          <w:lang w:val="cs-CZ"/>
        </w:rPr>
        <w:t xml:space="preserve">6 </w:t>
      </w:r>
      <w:r w:rsidRPr="002600FF">
        <w:rPr>
          <w:rFonts w:ascii="Times New Roman" w:hAnsi="Times New Roman"/>
          <w:sz w:val="20"/>
          <w:szCs w:val="20"/>
          <w:lang w:val="cs-CZ"/>
        </w:rPr>
        <w:t>-</w:t>
      </w:r>
      <w:r>
        <w:rPr>
          <w:rFonts w:ascii="Times New Roman" w:hAnsi="Times New Roman"/>
          <w:sz w:val="20"/>
          <w:szCs w:val="20"/>
          <w:lang w:val="cs-CZ"/>
        </w:rPr>
        <w:t xml:space="preserve"> Ruzyně</w:t>
      </w:r>
    </w:p>
    <w:p w14:paraId="4E23F6A2"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IČ</w:t>
      </w:r>
      <w:r>
        <w:rPr>
          <w:rFonts w:ascii="Times New Roman" w:hAnsi="Times New Roman"/>
          <w:sz w:val="20"/>
          <w:szCs w:val="20"/>
          <w:lang w:val="cs-CZ"/>
        </w:rPr>
        <w:t>O</w:t>
      </w:r>
      <w:r w:rsidRPr="001700FA">
        <w:rPr>
          <w:rFonts w:ascii="Times New Roman" w:hAnsi="Times New Roman"/>
          <w:sz w:val="20"/>
          <w:szCs w:val="20"/>
          <w:lang w:val="cs-CZ"/>
        </w:rPr>
        <w:t xml:space="preserve">: </w:t>
      </w:r>
      <w:r w:rsidRPr="00F825BB">
        <w:rPr>
          <w:rFonts w:ascii="Times New Roman" w:hAnsi="Times New Roman"/>
          <w:sz w:val="20"/>
          <w:szCs w:val="20"/>
          <w:lang w:val="cs-CZ"/>
        </w:rPr>
        <w:t>00027006</w:t>
      </w:r>
    </w:p>
    <w:p w14:paraId="54B97B78"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DIČ: </w:t>
      </w:r>
      <w:r w:rsidRPr="00F825BB">
        <w:rPr>
          <w:rFonts w:ascii="Times New Roman" w:hAnsi="Times New Roman"/>
          <w:sz w:val="20"/>
          <w:szCs w:val="20"/>
          <w:lang w:val="cs-CZ"/>
        </w:rPr>
        <w:t>CZ00027006</w:t>
      </w:r>
    </w:p>
    <w:p w14:paraId="6AC28388"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stoupena: </w:t>
      </w:r>
      <w:r>
        <w:rPr>
          <w:rFonts w:ascii="Times New Roman" w:hAnsi="Times New Roman"/>
          <w:sz w:val="20"/>
          <w:szCs w:val="20"/>
          <w:lang w:val="cs-CZ"/>
        </w:rPr>
        <w:t>Ing. Jibanem Kumarem, Ph.D., ředitelem</w:t>
      </w:r>
    </w:p>
    <w:p w14:paraId="433CE98C" w14:textId="77777777" w:rsidR="001E42D7" w:rsidRPr="001700FA" w:rsidRDefault="001E42D7" w:rsidP="001E42D7">
      <w:pPr>
        <w:pStyle w:val="Zkladntext"/>
        <w:ind w:left="720"/>
        <w:rPr>
          <w:rFonts w:ascii="Times New Roman" w:hAnsi="Times New Roman"/>
          <w:sz w:val="20"/>
          <w:szCs w:val="20"/>
          <w:lang w:val="cs-CZ"/>
        </w:rPr>
      </w:pPr>
      <w:r w:rsidRPr="001700FA">
        <w:rPr>
          <w:rFonts w:ascii="Times New Roman" w:hAnsi="Times New Roman"/>
          <w:sz w:val="20"/>
          <w:szCs w:val="20"/>
          <w:lang w:val="cs-CZ"/>
        </w:rPr>
        <w:t xml:space="preserve">Zapsána: </w:t>
      </w:r>
      <w:r>
        <w:rPr>
          <w:rFonts w:ascii="Times New Roman" w:hAnsi="Times New Roman"/>
          <w:sz w:val="20"/>
          <w:szCs w:val="20"/>
          <w:lang w:val="cs-CZ"/>
        </w:rPr>
        <w:t>v Rejstříku veřejných výzkumných institucí u MŠMT</w:t>
      </w:r>
    </w:p>
    <w:p w14:paraId="12D88457" w14:textId="77777777" w:rsidR="001E42D7" w:rsidRPr="004554FF" w:rsidRDefault="001E42D7" w:rsidP="001E42D7">
      <w:pPr>
        <w:pStyle w:val="Zkladntext"/>
        <w:ind w:left="720"/>
        <w:rPr>
          <w:rFonts w:ascii="Times New Roman" w:hAnsi="Times New Roman"/>
          <w:sz w:val="20"/>
          <w:szCs w:val="20"/>
          <w:lang w:val="cs-CZ"/>
        </w:rPr>
      </w:pPr>
      <w:r w:rsidRPr="004554FF">
        <w:rPr>
          <w:rFonts w:ascii="Times New Roman" w:hAnsi="Times New Roman"/>
          <w:sz w:val="20"/>
          <w:szCs w:val="20"/>
          <w:lang w:val="cs-CZ"/>
        </w:rPr>
        <w:t xml:space="preserve">Bankovní spojení: </w:t>
      </w:r>
      <w:r>
        <w:rPr>
          <w:rFonts w:ascii="Times New Roman" w:hAnsi="Times New Roman"/>
          <w:sz w:val="20"/>
          <w:szCs w:val="20"/>
          <w:lang w:val="cs-CZ"/>
        </w:rPr>
        <w:t xml:space="preserve">ČNB, IBAN </w:t>
      </w:r>
      <w:r w:rsidRPr="004554FF">
        <w:rPr>
          <w:rFonts w:ascii="Times New Roman" w:hAnsi="Times New Roman"/>
          <w:sz w:val="20"/>
          <w:szCs w:val="20"/>
          <w:lang w:val="cs-CZ"/>
        </w:rPr>
        <w:t>CZ09 0710 0300 9000 1342 3061</w:t>
      </w:r>
    </w:p>
    <w:p w14:paraId="1759C756" w14:textId="77777777" w:rsidR="001E42D7" w:rsidRDefault="001E42D7" w:rsidP="001E42D7">
      <w:pPr>
        <w:pStyle w:val="Zkladntext"/>
        <w:ind w:left="720"/>
        <w:rPr>
          <w:rFonts w:ascii="Times New Roman" w:hAnsi="Times New Roman"/>
          <w:sz w:val="20"/>
          <w:szCs w:val="20"/>
          <w:lang w:val="cs-CZ"/>
        </w:rPr>
      </w:pPr>
      <w:r w:rsidRPr="004554FF">
        <w:rPr>
          <w:rFonts w:ascii="Times New Roman" w:hAnsi="Times New Roman"/>
          <w:sz w:val="20"/>
          <w:szCs w:val="20"/>
          <w:lang w:val="cs-CZ"/>
        </w:rPr>
        <w:t>Účet číslo:</w:t>
      </w:r>
      <w:r w:rsidRPr="004554FF">
        <w:rPr>
          <w:lang w:val="cs-CZ"/>
        </w:rPr>
        <w:t xml:space="preserve"> </w:t>
      </w:r>
      <w:r w:rsidRPr="004554FF">
        <w:rPr>
          <w:rFonts w:ascii="Times New Roman" w:hAnsi="Times New Roman"/>
          <w:sz w:val="20"/>
          <w:szCs w:val="20"/>
          <w:lang w:val="cs-CZ"/>
        </w:rPr>
        <w:t>30090 - 13423061</w:t>
      </w:r>
      <w:r w:rsidRPr="004B601E">
        <w:rPr>
          <w:rFonts w:ascii="Times New Roman" w:hAnsi="Times New Roman"/>
          <w:sz w:val="20"/>
          <w:szCs w:val="20"/>
          <w:lang w:val="cs-CZ"/>
        </w:rPr>
        <w:t>/0710</w:t>
      </w:r>
      <w:r w:rsidRPr="001700FA">
        <w:rPr>
          <w:rFonts w:ascii="Times New Roman" w:hAnsi="Times New Roman"/>
          <w:sz w:val="20"/>
          <w:szCs w:val="20"/>
          <w:lang w:val="cs-CZ"/>
        </w:rPr>
        <w:t xml:space="preserve"> </w:t>
      </w:r>
    </w:p>
    <w:p w14:paraId="6A40FDE4" w14:textId="77777777" w:rsidR="001E42D7" w:rsidRPr="001700FA" w:rsidRDefault="001E42D7" w:rsidP="001E42D7">
      <w:pPr>
        <w:pStyle w:val="Zkladntext"/>
        <w:ind w:firstLine="720"/>
        <w:rPr>
          <w:rFonts w:ascii="Times New Roman" w:hAnsi="Times New Roman"/>
          <w:sz w:val="20"/>
          <w:szCs w:val="20"/>
          <w:lang w:val="cs-CZ"/>
        </w:rPr>
      </w:pPr>
      <w:r w:rsidRPr="001700FA">
        <w:rPr>
          <w:rFonts w:ascii="Times New Roman" w:hAnsi="Times New Roman"/>
          <w:sz w:val="20"/>
          <w:szCs w:val="20"/>
          <w:lang w:val="cs-CZ"/>
        </w:rPr>
        <w:t xml:space="preserve">(dále jen jako </w:t>
      </w:r>
      <w:r w:rsidRPr="001700FA">
        <w:rPr>
          <w:rFonts w:ascii="Times New Roman" w:hAnsi="Times New Roman"/>
          <w:b/>
          <w:sz w:val="20"/>
          <w:szCs w:val="20"/>
          <w:lang w:val="cs-CZ"/>
        </w:rPr>
        <w:t>„</w:t>
      </w:r>
      <w:r>
        <w:rPr>
          <w:rFonts w:ascii="Times New Roman" w:hAnsi="Times New Roman"/>
          <w:b/>
          <w:bCs/>
          <w:sz w:val="20"/>
          <w:szCs w:val="20"/>
          <w:lang w:val="cs-CZ"/>
        </w:rPr>
        <w:t>Další účastník</w:t>
      </w:r>
      <w:r w:rsidRPr="001700FA">
        <w:rPr>
          <w:rFonts w:ascii="Times New Roman" w:hAnsi="Times New Roman"/>
          <w:b/>
          <w:bCs/>
          <w:sz w:val="20"/>
          <w:szCs w:val="20"/>
          <w:lang w:val="cs-CZ"/>
        </w:rPr>
        <w:t>“</w:t>
      </w:r>
      <w:r>
        <w:rPr>
          <w:rFonts w:ascii="Times New Roman" w:hAnsi="Times New Roman"/>
          <w:bCs/>
          <w:sz w:val="20"/>
          <w:szCs w:val="20"/>
          <w:lang w:val="cs-CZ"/>
        </w:rPr>
        <w:t>)</w:t>
      </w:r>
    </w:p>
    <w:p w14:paraId="5A58F0E3" w14:textId="77777777" w:rsidR="001E42D7" w:rsidRDefault="001E42D7" w:rsidP="001E42D7">
      <w:pPr>
        <w:pStyle w:val="Zkladntext"/>
        <w:ind w:firstLine="720"/>
        <w:rPr>
          <w:rFonts w:ascii="Times New Roman" w:hAnsi="Times New Roman"/>
          <w:sz w:val="20"/>
          <w:szCs w:val="20"/>
          <w:lang w:val="cs-CZ"/>
        </w:rPr>
      </w:pPr>
    </w:p>
    <w:p w14:paraId="211E253C" w14:textId="77777777" w:rsidR="001E42D7" w:rsidRPr="001700FA" w:rsidRDefault="001E42D7" w:rsidP="001E42D7">
      <w:pPr>
        <w:pStyle w:val="Zkladntext"/>
        <w:ind w:firstLine="720"/>
        <w:rPr>
          <w:rFonts w:ascii="Times New Roman" w:hAnsi="Times New Roman"/>
          <w:sz w:val="20"/>
          <w:szCs w:val="20"/>
          <w:lang w:val="cs-CZ"/>
        </w:rPr>
      </w:pPr>
      <w:r w:rsidRPr="001700FA">
        <w:rPr>
          <w:rFonts w:ascii="Times New Roman" w:hAnsi="Times New Roman"/>
          <w:sz w:val="20"/>
          <w:szCs w:val="20"/>
          <w:lang w:val="cs-CZ"/>
        </w:rPr>
        <w:t>(dále také společně jako „</w:t>
      </w:r>
      <w:r w:rsidRPr="001700FA">
        <w:rPr>
          <w:rFonts w:ascii="Times New Roman" w:hAnsi="Times New Roman"/>
          <w:b/>
          <w:sz w:val="20"/>
          <w:szCs w:val="20"/>
          <w:lang w:val="cs-CZ"/>
        </w:rPr>
        <w:t>smluvní strany</w:t>
      </w:r>
      <w:r w:rsidRPr="001700FA">
        <w:rPr>
          <w:rFonts w:ascii="Times New Roman" w:hAnsi="Times New Roman"/>
          <w:sz w:val="20"/>
          <w:szCs w:val="20"/>
          <w:lang w:val="cs-CZ"/>
        </w:rPr>
        <w:t>“)</w:t>
      </w:r>
    </w:p>
    <w:p w14:paraId="1C873070" w14:textId="77777777" w:rsidR="001E42D7" w:rsidRPr="001700FA" w:rsidRDefault="001E42D7" w:rsidP="001E42D7">
      <w:pPr>
        <w:pStyle w:val="Zkladntext"/>
        <w:ind w:firstLine="720"/>
        <w:rPr>
          <w:rFonts w:ascii="Times New Roman" w:hAnsi="Times New Roman"/>
          <w:sz w:val="20"/>
          <w:szCs w:val="20"/>
          <w:lang w:val="cs-CZ"/>
        </w:rPr>
      </w:pPr>
      <w:r w:rsidRPr="001700FA">
        <w:rPr>
          <w:rFonts w:ascii="Times New Roman" w:hAnsi="Times New Roman"/>
          <w:sz w:val="20"/>
          <w:szCs w:val="20"/>
          <w:lang w:val="cs-CZ"/>
        </w:rPr>
        <w:t>mezi sebou uzavírají následující smlouvu o účasti na řešení projektu</w:t>
      </w:r>
      <w:r>
        <w:rPr>
          <w:rFonts w:ascii="Times New Roman" w:hAnsi="Times New Roman"/>
          <w:sz w:val="20"/>
          <w:szCs w:val="20"/>
          <w:lang w:val="cs-CZ"/>
        </w:rPr>
        <w:t xml:space="preserve"> (dále jen „</w:t>
      </w:r>
      <w:r w:rsidRPr="008E5473">
        <w:rPr>
          <w:rFonts w:ascii="Times New Roman" w:hAnsi="Times New Roman"/>
          <w:b/>
          <w:sz w:val="20"/>
          <w:szCs w:val="20"/>
          <w:lang w:val="cs-CZ"/>
        </w:rPr>
        <w:t>smlouva</w:t>
      </w:r>
      <w:r>
        <w:rPr>
          <w:rFonts w:ascii="Times New Roman" w:hAnsi="Times New Roman"/>
          <w:sz w:val="20"/>
          <w:szCs w:val="20"/>
          <w:lang w:val="cs-CZ"/>
        </w:rPr>
        <w:t>“)</w:t>
      </w:r>
      <w:r w:rsidRPr="001700FA">
        <w:rPr>
          <w:rFonts w:ascii="Times New Roman" w:hAnsi="Times New Roman"/>
          <w:sz w:val="20"/>
          <w:szCs w:val="20"/>
          <w:lang w:val="cs-CZ"/>
        </w:rPr>
        <w:t>:</w:t>
      </w:r>
    </w:p>
    <w:p w14:paraId="0959F0AA" w14:textId="77777777" w:rsidR="001E42D7" w:rsidRPr="001700FA" w:rsidRDefault="001E42D7" w:rsidP="001E42D7">
      <w:pPr>
        <w:pStyle w:val="Zkladntext"/>
        <w:rPr>
          <w:rFonts w:ascii="Times New Roman" w:hAnsi="Times New Roman"/>
          <w:sz w:val="20"/>
          <w:szCs w:val="20"/>
          <w:lang w:val="cs-CZ"/>
        </w:rPr>
      </w:pPr>
    </w:p>
    <w:p w14:paraId="5A72512B" w14:textId="77777777" w:rsidR="001E42D7" w:rsidRPr="001700FA" w:rsidRDefault="001E42D7" w:rsidP="001E42D7">
      <w:pPr>
        <w:pStyle w:val="Zkladntext"/>
        <w:jc w:val="center"/>
        <w:rPr>
          <w:rFonts w:ascii="Times New Roman" w:hAnsi="Times New Roman"/>
          <w:sz w:val="20"/>
          <w:szCs w:val="20"/>
          <w:lang w:val="cs-CZ"/>
        </w:rPr>
      </w:pPr>
      <w:r w:rsidRPr="001700FA">
        <w:rPr>
          <w:rFonts w:ascii="Times New Roman" w:hAnsi="Times New Roman"/>
          <w:sz w:val="20"/>
          <w:szCs w:val="20"/>
          <w:lang w:val="cs-CZ"/>
        </w:rPr>
        <w:t>I.</w:t>
      </w:r>
    </w:p>
    <w:p w14:paraId="6EA0CD4A" w14:textId="77777777" w:rsidR="001E42D7" w:rsidRPr="001700FA" w:rsidRDefault="001E42D7" w:rsidP="001E42D7">
      <w:pPr>
        <w:pStyle w:val="Nadpis1"/>
        <w:autoSpaceDE/>
        <w:autoSpaceDN/>
        <w:jc w:val="center"/>
        <w:rPr>
          <w:rFonts w:ascii="Times New Roman" w:hAnsi="Times New Roman" w:cs="Times New Roman"/>
          <w:bCs w:val="0"/>
          <w:sz w:val="20"/>
          <w:szCs w:val="20"/>
        </w:rPr>
      </w:pPr>
      <w:r w:rsidRPr="001700FA">
        <w:rPr>
          <w:rFonts w:ascii="Times New Roman" w:hAnsi="Times New Roman" w:cs="Times New Roman"/>
          <w:bCs w:val="0"/>
          <w:sz w:val="20"/>
          <w:szCs w:val="20"/>
        </w:rPr>
        <w:t>Předmět smlouvy</w:t>
      </w:r>
    </w:p>
    <w:p w14:paraId="29F07497" w14:textId="77777777" w:rsidR="001E42D7" w:rsidRPr="001700FA" w:rsidRDefault="001E42D7" w:rsidP="001E42D7">
      <w:pPr>
        <w:jc w:val="both"/>
        <w:rPr>
          <w:rFonts w:ascii="Times New Roman" w:hAnsi="Times New Roman" w:cs="Times New Roman"/>
          <w:lang w:val="cs-CZ"/>
        </w:rPr>
      </w:pPr>
    </w:p>
    <w:p w14:paraId="08B57D21" w14:textId="77777777" w:rsidR="001E42D7" w:rsidRPr="00563C1E" w:rsidRDefault="001E42D7" w:rsidP="001E42D7">
      <w:pPr>
        <w:pStyle w:val="Zkladntext"/>
        <w:numPr>
          <w:ilvl w:val="0"/>
          <w:numId w:val="1"/>
        </w:numPr>
        <w:ind w:hanging="720"/>
        <w:rPr>
          <w:rFonts w:ascii="Times New Roman" w:hAnsi="Times New Roman"/>
          <w:sz w:val="20"/>
          <w:szCs w:val="20"/>
          <w:lang w:val="cs-CZ"/>
        </w:rPr>
      </w:pPr>
      <w:r w:rsidRPr="00F825BB">
        <w:rPr>
          <w:rFonts w:ascii="Times New Roman" w:hAnsi="Times New Roman"/>
          <w:sz w:val="20"/>
          <w:szCs w:val="20"/>
          <w:lang w:val="cs-CZ"/>
        </w:rPr>
        <w:t xml:space="preserve">Předmětem této smlouvy je spolupráce smluvních stran za účelem zajištění realizace projektu s názvem </w:t>
      </w:r>
      <w:r w:rsidRPr="00CC6641">
        <w:rPr>
          <w:rFonts w:ascii="Times New Roman" w:hAnsi="Times New Roman"/>
          <w:b/>
          <w:bCs/>
          <w:color w:val="333333"/>
          <w:sz w:val="20"/>
          <w:szCs w:val="20"/>
          <w:shd w:val="clear" w:color="auto" w:fill="FFFFFF"/>
          <w:lang w:val="cs-CZ"/>
        </w:rPr>
        <w:t>Vývoj dávkovacího ústrojí pro precizní aplikaci melioračních hmot – nástroj k rekultivaci a revitalizaci půd.</w:t>
      </w:r>
      <w:r w:rsidRPr="00F825BB">
        <w:rPr>
          <w:rFonts w:ascii="Times New Roman" w:hAnsi="Times New Roman"/>
          <w:sz w:val="20"/>
          <w:szCs w:val="20"/>
          <w:lang w:val="cs-CZ"/>
        </w:rPr>
        <w:t xml:space="preserve">, registrační číslo </w:t>
      </w:r>
      <w:r w:rsidRPr="00F825BB">
        <w:rPr>
          <w:rFonts w:ascii="Times New Roman" w:hAnsi="Times New Roman"/>
          <w:b/>
          <w:sz w:val="20"/>
          <w:szCs w:val="20"/>
          <w:lang w:val="cs-CZ"/>
        </w:rPr>
        <w:t xml:space="preserve">TH04030249 </w:t>
      </w:r>
      <w:r w:rsidRPr="00F825BB">
        <w:rPr>
          <w:rFonts w:ascii="Times New Roman" w:hAnsi="Times New Roman"/>
          <w:sz w:val="20"/>
          <w:szCs w:val="20"/>
          <w:lang w:val="cs-CZ"/>
        </w:rPr>
        <w:t>(dále jen „</w:t>
      </w:r>
      <w:r w:rsidRPr="00F825BB">
        <w:rPr>
          <w:rFonts w:ascii="Times New Roman" w:hAnsi="Times New Roman"/>
          <w:b/>
          <w:sz w:val="20"/>
          <w:szCs w:val="20"/>
          <w:lang w:val="cs-CZ"/>
        </w:rPr>
        <w:t>projekt</w:t>
      </w:r>
      <w:r w:rsidRPr="00F825BB">
        <w:rPr>
          <w:rFonts w:ascii="Times New Roman" w:hAnsi="Times New Roman"/>
          <w:sz w:val="20"/>
          <w:szCs w:val="20"/>
          <w:lang w:val="cs-CZ"/>
        </w:rPr>
        <w:t>“). Na projekt budou použity účelové finanční prostředky poskytnuté formou dotace v návaznosti na výsledky veřejné soutěže ve výzkumu a vývoji (dále jen „</w:t>
      </w:r>
      <w:r w:rsidRPr="00F825BB">
        <w:rPr>
          <w:rFonts w:ascii="Times New Roman" w:hAnsi="Times New Roman"/>
          <w:b/>
          <w:sz w:val="20"/>
          <w:szCs w:val="20"/>
          <w:lang w:val="cs-CZ"/>
        </w:rPr>
        <w:t>účelová podpora</w:t>
      </w:r>
      <w:r w:rsidRPr="00F825BB">
        <w:rPr>
          <w:rFonts w:ascii="Times New Roman" w:hAnsi="Times New Roman"/>
          <w:sz w:val="20"/>
          <w:szCs w:val="20"/>
          <w:lang w:val="cs-CZ"/>
        </w:rPr>
        <w:t>“) prostřednictvím Smlouvy o poskytnutí</w:t>
      </w:r>
      <w:r w:rsidRPr="00563C1E">
        <w:rPr>
          <w:rFonts w:ascii="Times New Roman" w:hAnsi="Times New Roman"/>
          <w:sz w:val="20"/>
          <w:szCs w:val="20"/>
          <w:lang w:val="cs-CZ"/>
        </w:rPr>
        <w:t xml:space="preserve"> podpory (dále jen „</w:t>
      </w:r>
      <w:r w:rsidRPr="00563C1E">
        <w:rPr>
          <w:rFonts w:ascii="Times New Roman" w:hAnsi="Times New Roman"/>
          <w:b/>
          <w:sz w:val="20"/>
          <w:szCs w:val="20"/>
          <w:lang w:val="cs-CZ"/>
        </w:rPr>
        <w:t>poskytovatelská smlouva</w:t>
      </w:r>
      <w:r w:rsidRPr="00563C1E">
        <w:rPr>
          <w:rFonts w:ascii="Times New Roman" w:hAnsi="Times New Roman"/>
          <w:sz w:val="20"/>
          <w:szCs w:val="20"/>
          <w:lang w:val="cs-CZ"/>
        </w:rPr>
        <w:t xml:space="preserve">“), která bude uzavřena mezi </w:t>
      </w:r>
      <w:r>
        <w:rPr>
          <w:rFonts w:ascii="Times New Roman" w:hAnsi="Times New Roman"/>
          <w:sz w:val="20"/>
          <w:szCs w:val="20"/>
          <w:lang w:val="cs-CZ"/>
        </w:rPr>
        <w:t>P</w:t>
      </w:r>
      <w:r w:rsidRPr="00563C1E">
        <w:rPr>
          <w:rFonts w:ascii="Times New Roman" w:hAnsi="Times New Roman"/>
          <w:sz w:val="20"/>
          <w:szCs w:val="20"/>
          <w:lang w:val="cs-CZ"/>
        </w:rPr>
        <w:t>říjemcem a Českou republikou - Technologickou agenturou České republiky (dále jen „</w:t>
      </w:r>
      <w:r w:rsidRPr="00563C1E">
        <w:rPr>
          <w:rFonts w:ascii="Times New Roman" w:hAnsi="Times New Roman"/>
          <w:b/>
          <w:sz w:val="20"/>
          <w:szCs w:val="20"/>
          <w:lang w:val="cs-CZ"/>
        </w:rPr>
        <w:t>poskytovatel</w:t>
      </w:r>
      <w:r w:rsidRPr="00563C1E">
        <w:rPr>
          <w:rFonts w:ascii="Times New Roman" w:hAnsi="Times New Roman"/>
          <w:sz w:val="20"/>
          <w:szCs w:val="20"/>
          <w:lang w:val="cs-CZ"/>
        </w:rPr>
        <w:t>“).</w:t>
      </w:r>
    </w:p>
    <w:p w14:paraId="358E1E46" w14:textId="77777777" w:rsidR="001E42D7" w:rsidRPr="004E4940" w:rsidRDefault="001E42D7" w:rsidP="001E42D7">
      <w:pPr>
        <w:pStyle w:val="Zkladntext"/>
        <w:numPr>
          <w:ilvl w:val="0"/>
          <w:numId w:val="1"/>
        </w:numPr>
        <w:ind w:hanging="720"/>
        <w:rPr>
          <w:rFonts w:ascii="Times New Roman" w:hAnsi="Times New Roman"/>
          <w:sz w:val="20"/>
          <w:szCs w:val="20"/>
          <w:lang w:val="cs-CZ"/>
        </w:rPr>
      </w:pPr>
      <w:r w:rsidRPr="00A01DEE">
        <w:rPr>
          <w:rFonts w:ascii="Times New Roman" w:eastAsia="Calibri" w:hAnsi="Times New Roman"/>
          <w:b/>
          <w:sz w:val="20"/>
          <w:szCs w:val="20"/>
          <w:lang w:val="cs-CZ"/>
        </w:rPr>
        <w:t xml:space="preserve">Cílem projektu je </w:t>
      </w:r>
      <w:r>
        <w:rPr>
          <w:rFonts w:ascii="Times New Roman" w:eastAsia="Calibri" w:hAnsi="Times New Roman"/>
          <w:b/>
          <w:sz w:val="20"/>
          <w:szCs w:val="20"/>
          <w:lang w:val="cs-CZ"/>
        </w:rPr>
        <w:t xml:space="preserve">do 31.12.2022 </w:t>
      </w:r>
      <w:r w:rsidRPr="00E260B7">
        <w:rPr>
          <w:rFonts w:ascii="Times New Roman" w:eastAsia="Calibri" w:hAnsi="Times New Roman"/>
          <w:b/>
          <w:sz w:val="20"/>
          <w:szCs w:val="20"/>
          <w:lang w:val="cs-CZ"/>
        </w:rPr>
        <w:t>vyvinout dávkovací a aplikační ústrojí pro dlátový pluh (Bednar FMT). Inovativní systém bude schopen aplikovat hnojivo / meliorační hmoty (ve formě mikropelet) do specifické hloubky půdního profilu (podle potřeb plodin). Snahou řešitelského týmu bude navrhnout technicky proveditelné a ekonomicky dostupné agromeliorační opatření (AMO) s využitím asistované produkce melioračních plodin (MP), které povede k prokazatelné revitalizaci utužených půd ČR. Projekt se ve svém řešení primárně zaměřuje na oblast zemědělské výroby (prachovité půdy řepařských výrobních oblastí), nicméně snahou řešitelského kolektivu bude uplatnit navrhované postupy i plochy určené k rekultivaci</w:t>
      </w:r>
      <w:r w:rsidRPr="00CC6641">
        <w:rPr>
          <w:rFonts w:ascii="Arial" w:hAnsi="Arial" w:cs="Arial"/>
          <w:b/>
          <w:bCs/>
          <w:color w:val="333333"/>
          <w:sz w:val="18"/>
          <w:szCs w:val="18"/>
          <w:shd w:val="clear" w:color="auto" w:fill="FFFFFF"/>
          <w:lang w:val="cs-CZ"/>
        </w:rPr>
        <w:t xml:space="preserve">. </w:t>
      </w:r>
      <w:r w:rsidRPr="00E748E4">
        <w:rPr>
          <w:rFonts w:ascii="Times New Roman" w:eastAsia="Calibri" w:hAnsi="Times New Roman"/>
          <w:sz w:val="20"/>
          <w:szCs w:val="20"/>
          <w:lang w:val="cs-CZ"/>
        </w:rPr>
        <w:t>Vymezení</w:t>
      </w:r>
      <w:r w:rsidRPr="004E4940">
        <w:rPr>
          <w:rFonts w:ascii="Times New Roman" w:hAnsi="Times New Roman"/>
          <w:sz w:val="20"/>
          <w:szCs w:val="20"/>
          <w:lang w:val="cs-CZ"/>
        </w:rPr>
        <w:t xml:space="preserve"> závazných parametrů řešení projektu je uvedeno v </w:t>
      </w:r>
      <w:r w:rsidRPr="004E4940">
        <w:rPr>
          <w:rFonts w:ascii="Times New Roman" w:hAnsi="Times New Roman"/>
          <w:b/>
          <w:sz w:val="20"/>
          <w:szCs w:val="20"/>
          <w:lang w:val="cs-CZ"/>
        </w:rPr>
        <w:t>Příloze 1</w:t>
      </w:r>
      <w:r w:rsidRPr="004E4940">
        <w:rPr>
          <w:rFonts w:ascii="Times New Roman" w:hAnsi="Times New Roman"/>
          <w:sz w:val="20"/>
          <w:szCs w:val="20"/>
          <w:lang w:val="cs-CZ"/>
        </w:rPr>
        <w:t xml:space="preserve"> této smlouvy. </w:t>
      </w:r>
    </w:p>
    <w:p w14:paraId="282C419E" w14:textId="77777777" w:rsidR="001E42D7" w:rsidRPr="001700FA" w:rsidRDefault="001E42D7" w:rsidP="001E42D7">
      <w:pPr>
        <w:pStyle w:val="Zkladntext"/>
        <w:numPr>
          <w:ilvl w:val="0"/>
          <w:numId w:val="1"/>
        </w:numPr>
        <w:ind w:hanging="720"/>
        <w:rPr>
          <w:rFonts w:ascii="Times New Roman" w:eastAsia="Calibri" w:hAnsi="Times New Roman"/>
          <w:sz w:val="20"/>
          <w:szCs w:val="20"/>
          <w:lang w:val="cs-CZ"/>
        </w:rPr>
      </w:pPr>
      <w:r w:rsidRPr="001700FA">
        <w:rPr>
          <w:rFonts w:ascii="Times New Roman" w:eastAsia="Calibri" w:hAnsi="Times New Roman"/>
          <w:sz w:val="20"/>
          <w:szCs w:val="20"/>
          <w:lang w:val="cs-CZ"/>
        </w:rPr>
        <w:t>Předmětem této smlouvy je stanovení práv a povinností příjemce a dalšího účastníka, zejména podmínky použití podpory dalším účastníkem, při realizaci projektu.</w:t>
      </w:r>
      <w:r w:rsidRPr="001700FA">
        <w:rPr>
          <w:rFonts w:ascii="Times New Roman" w:hAnsi="Times New Roman"/>
          <w:sz w:val="20"/>
          <w:szCs w:val="20"/>
          <w:lang w:val="cs-CZ"/>
        </w:rPr>
        <w:t xml:space="preserve"> Projekt bude realizován podle schváleného návrhu projektu.</w:t>
      </w:r>
    </w:p>
    <w:p w14:paraId="44DE0A3D" w14:textId="77777777" w:rsidR="001E42D7" w:rsidRPr="001700FA" w:rsidRDefault="001E42D7" w:rsidP="001E42D7">
      <w:pPr>
        <w:pStyle w:val="Zkladntext"/>
        <w:numPr>
          <w:ilvl w:val="0"/>
          <w:numId w:val="1"/>
        </w:numPr>
        <w:ind w:hanging="720"/>
        <w:rPr>
          <w:rFonts w:ascii="Times New Roman" w:hAnsi="Times New Roman"/>
          <w:sz w:val="20"/>
          <w:szCs w:val="20"/>
          <w:lang w:val="cs-CZ"/>
        </w:rPr>
      </w:pPr>
      <w:r w:rsidRPr="001700FA">
        <w:rPr>
          <w:rFonts w:ascii="Times New Roman" w:eastAsia="Calibri" w:hAnsi="Times New Roman"/>
          <w:sz w:val="20"/>
          <w:szCs w:val="20"/>
          <w:lang w:val="cs-CZ"/>
        </w:rPr>
        <w:t xml:space="preserve">Rozdělení a využití výsledků vytvořených touto smlouvou bude mezi uživatelem a smluvní stranou, popř. smluvními stranami, nebo smluvními stranami navzájem upraveno ve </w:t>
      </w:r>
      <w:r w:rsidRPr="001700FA">
        <w:rPr>
          <w:rFonts w:ascii="Times New Roman" w:eastAsia="Calibri" w:hAnsi="Times New Roman"/>
          <w:b/>
          <w:sz w:val="20"/>
          <w:szCs w:val="20"/>
          <w:lang w:val="cs-CZ"/>
        </w:rPr>
        <w:t>Smlouvě o využití výsledků</w:t>
      </w:r>
      <w:r w:rsidRPr="001700FA">
        <w:rPr>
          <w:rFonts w:ascii="Times New Roman" w:eastAsia="Calibri" w:hAnsi="Times New Roman"/>
          <w:sz w:val="20"/>
          <w:szCs w:val="20"/>
          <w:lang w:val="cs-CZ"/>
        </w:rPr>
        <w:t xml:space="preserve">, jejíž návrh bude schválen nejméně třicet (30) dní před ukončením řešení projektu. Smlouva bude respektovat ustanovení o právech k duševnímu vlastnictví dle čl. </w:t>
      </w:r>
      <w:r>
        <w:rPr>
          <w:rFonts w:ascii="Times New Roman" w:eastAsia="Calibri" w:hAnsi="Times New Roman"/>
          <w:sz w:val="20"/>
          <w:szCs w:val="20"/>
          <w:lang w:val="cs-CZ"/>
        </w:rPr>
        <w:t>I</w:t>
      </w:r>
      <w:r w:rsidRPr="001700FA">
        <w:rPr>
          <w:rFonts w:ascii="Times New Roman" w:eastAsia="Calibri" w:hAnsi="Times New Roman"/>
          <w:sz w:val="20"/>
          <w:szCs w:val="20"/>
          <w:lang w:val="cs-CZ"/>
        </w:rPr>
        <w:t>X této smlouvy.</w:t>
      </w:r>
    </w:p>
    <w:p w14:paraId="153B96B6" w14:textId="77777777" w:rsidR="001E42D7" w:rsidRPr="008E5473" w:rsidRDefault="001E42D7" w:rsidP="001E42D7">
      <w:pPr>
        <w:pStyle w:val="Zkladntext"/>
        <w:numPr>
          <w:ilvl w:val="0"/>
          <w:numId w:val="1"/>
        </w:numPr>
        <w:ind w:hanging="720"/>
        <w:rPr>
          <w:rFonts w:ascii="Times New Roman" w:hAnsi="Times New Roman"/>
          <w:sz w:val="20"/>
          <w:szCs w:val="20"/>
          <w:lang w:val="cs-CZ"/>
        </w:rPr>
      </w:pPr>
      <w:r w:rsidRPr="001700FA">
        <w:rPr>
          <w:rFonts w:ascii="Times New Roman" w:eastAsia="Calibri" w:hAnsi="Times New Roman"/>
          <w:sz w:val="20"/>
          <w:szCs w:val="20"/>
          <w:lang w:val="cs-CZ"/>
        </w:rPr>
        <w:t xml:space="preserve">Nedílnou součástí této smlouvy jsou </w:t>
      </w:r>
      <w:r w:rsidRPr="001700FA">
        <w:rPr>
          <w:rFonts w:ascii="Times New Roman" w:eastAsia="Calibri" w:hAnsi="Times New Roman"/>
          <w:b/>
          <w:sz w:val="20"/>
          <w:szCs w:val="20"/>
          <w:lang w:val="cs-CZ"/>
        </w:rPr>
        <w:t>Závazné parametry řešení projektu</w:t>
      </w:r>
      <w:r w:rsidRPr="001700FA">
        <w:rPr>
          <w:rFonts w:ascii="Times New Roman" w:eastAsia="Calibri" w:hAnsi="Times New Roman"/>
          <w:sz w:val="20"/>
          <w:szCs w:val="20"/>
          <w:lang w:val="cs-CZ"/>
        </w:rPr>
        <w:t xml:space="preserve"> (</w:t>
      </w:r>
      <w:r w:rsidRPr="001700FA">
        <w:rPr>
          <w:rFonts w:ascii="Times New Roman" w:eastAsia="Calibri" w:hAnsi="Times New Roman"/>
          <w:b/>
          <w:sz w:val="20"/>
          <w:szCs w:val="20"/>
          <w:lang w:val="cs-CZ"/>
        </w:rPr>
        <w:t>Příloha č. 1</w:t>
      </w:r>
      <w:r w:rsidRPr="001700FA">
        <w:rPr>
          <w:rFonts w:ascii="Times New Roman" w:eastAsia="Calibri" w:hAnsi="Times New Roman"/>
          <w:sz w:val="20"/>
          <w:szCs w:val="20"/>
          <w:lang w:val="cs-CZ"/>
        </w:rPr>
        <w:t xml:space="preserve">) a </w:t>
      </w:r>
      <w:r w:rsidRPr="001700FA">
        <w:rPr>
          <w:rFonts w:ascii="Times New Roman" w:eastAsia="Calibri" w:hAnsi="Times New Roman"/>
          <w:b/>
          <w:sz w:val="20"/>
          <w:szCs w:val="20"/>
          <w:lang w:val="cs-CZ"/>
        </w:rPr>
        <w:t>Všeobecné podmínky</w:t>
      </w:r>
      <w:r w:rsidRPr="001700FA">
        <w:rPr>
          <w:rFonts w:ascii="Times New Roman" w:eastAsia="Calibri" w:hAnsi="Times New Roman"/>
          <w:sz w:val="20"/>
          <w:szCs w:val="20"/>
          <w:lang w:val="cs-CZ"/>
        </w:rPr>
        <w:t xml:space="preserve"> (</w:t>
      </w:r>
      <w:r w:rsidRPr="001700FA">
        <w:rPr>
          <w:rFonts w:ascii="Times New Roman" w:eastAsia="Calibri" w:hAnsi="Times New Roman"/>
          <w:b/>
          <w:sz w:val="20"/>
          <w:szCs w:val="20"/>
          <w:lang w:val="cs-CZ"/>
        </w:rPr>
        <w:t>Příloha č. 2</w:t>
      </w:r>
      <w:r w:rsidRPr="001700FA">
        <w:rPr>
          <w:rFonts w:ascii="Times New Roman" w:eastAsia="Calibri" w:hAnsi="Times New Roman"/>
          <w:sz w:val="20"/>
          <w:szCs w:val="20"/>
          <w:lang w:val="cs-CZ"/>
        </w:rPr>
        <w:t xml:space="preserve">) a </w:t>
      </w:r>
      <w:r w:rsidRPr="001700FA">
        <w:rPr>
          <w:rFonts w:ascii="Times New Roman" w:eastAsia="Calibri" w:hAnsi="Times New Roman"/>
          <w:b/>
          <w:sz w:val="20"/>
          <w:szCs w:val="20"/>
          <w:lang w:val="cs-CZ"/>
        </w:rPr>
        <w:t>Poskytovatelská smlouva (Příloha č. 3</w:t>
      </w:r>
      <w:r w:rsidRPr="001700FA">
        <w:rPr>
          <w:rFonts w:ascii="Times New Roman" w:eastAsia="Calibri" w:hAnsi="Times New Roman"/>
          <w:sz w:val="20"/>
          <w:szCs w:val="20"/>
          <w:lang w:val="cs-CZ"/>
        </w:rPr>
        <w:t xml:space="preserve">). Povinnosti příjemce uvedené v těchto dokumentech se přiměřeně vztahují i na Dalšího účastníka. Výše uvedené dokumenty jsou pro dalšího účastníka závazné a je povinen se jimi řídit. </w:t>
      </w:r>
      <w:r>
        <w:rPr>
          <w:rFonts w:ascii="Times New Roman" w:eastAsia="Calibri" w:hAnsi="Times New Roman"/>
          <w:sz w:val="20"/>
          <w:szCs w:val="20"/>
          <w:lang w:val="cs-CZ"/>
        </w:rPr>
        <w:t>Obsahuje-li tato s</w:t>
      </w:r>
      <w:r w:rsidRPr="001700FA">
        <w:rPr>
          <w:rFonts w:ascii="Times New Roman" w:eastAsia="Calibri" w:hAnsi="Times New Roman"/>
          <w:sz w:val="20"/>
          <w:szCs w:val="20"/>
          <w:lang w:val="cs-CZ"/>
        </w:rPr>
        <w:t>mlouva úpravu odlišnou od Závazných parametrů řešení projektu nebo Všeobecných podmínek, po</w:t>
      </w:r>
      <w:r>
        <w:rPr>
          <w:rFonts w:ascii="Times New Roman" w:eastAsia="Calibri" w:hAnsi="Times New Roman"/>
          <w:sz w:val="20"/>
          <w:szCs w:val="20"/>
          <w:lang w:val="cs-CZ"/>
        </w:rPr>
        <w:t>užijí se přednostně ustanovení s</w:t>
      </w:r>
      <w:r w:rsidRPr="001700FA">
        <w:rPr>
          <w:rFonts w:ascii="Times New Roman" w:eastAsia="Calibri" w:hAnsi="Times New Roman"/>
          <w:sz w:val="20"/>
          <w:szCs w:val="20"/>
          <w:lang w:val="cs-CZ"/>
        </w:rPr>
        <w:t xml:space="preserve">mlouvy. </w:t>
      </w:r>
    </w:p>
    <w:p w14:paraId="2A1181B6" w14:textId="77777777" w:rsidR="001E42D7" w:rsidRPr="001700FA" w:rsidRDefault="001E42D7" w:rsidP="001E42D7">
      <w:pPr>
        <w:pStyle w:val="Zkladntext"/>
        <w:numPr>
          <w:ilvl w:val="0"/>
          <w:numId w:val="1"/>
        </w:numPr>
        <w:ind w:hanging="720"/>
        <w:rPr>
          <w:rFonts w:ascii="Times New Roman" w:hAnsi="Times New Roman"/>
          <w:sz w:val="20"/>
          <w:szCs w:val="20"/>
          <w:lang w:val="cs-CZ"/>
        </w:rPr>
      </w:pPr>
      <w:r w:rsidRPr="001700FA">
        <w:rPr>
          <w:rFonts w:ascii="Times New Roman" w:hAnsi="Times New Roman"/>
          <w:sz w:val="20"/>
          <w:szCs w:val="20"/>
          <w:lang w:val="cs-CZ"/>
        </w:rPr>
        <w:t>Účastní-li se spolupráce více než jeden další účastník, platí uvedená práva a povinnosti pro dalšího účastníka vůči všem smluvním stranám v pozici dalšího účastníka, tj. vůči stranám, které nejsou příjemcem.</w:t>
      </w:r>
    </w:p>
    <w:p w14:paraId="7CA9E26E" w14:textId="77777777" w:rsidR="001E42D7" w:rsidRPr="001700FA" w:rsidRDefault="001E42D7" w:rsidP="001E42D7">
      <w:pPr>
        <w:pStyle w:val="Zkladntext"/>
        <w:rPr>
          <w:rFonts w:ascii="Times New Roman" w:hAnsi="Times New Roman"/>
          <w:sz w:val="20"/>
          <w:szCs w:val="20"/>
          <w:lang w:val="cs-CZ"/>
        </w:rPr>
      </w:pPr>
    </w:p>
    <w:p w14:paraId="1C608276" w14:textId="77777777" w:rsidR="001E42D7" w:rsidRPr="001700FA" w:rsidRDefault="001E42D7" w:rsidP="001E42D7">
      <w:pPr>
        <w:pStyle w:val="Zkladntext"/>
        <w:jc w:val="center"/>
        <w:rPr>
          <w:rFonts w:ascii="Times New Roman" w:hAnsi="Times New Roman"/>
          <w:sz w:val="20"/>
          <w:szCs w:val="20"/>
          <w:lang w:val="cs-CZ"/>
        </w:rPr>
      </w:pPr>
      <w:r w:rsidRPr="001700FA">
        <w:rPr>
          <w:rFonts w:ascii="Times New Roman" w:hAnsi="Times New Roman"/>
          <w:sz w:val="20"/>
          <w:szCs w:val="20"/>
          <w:lang w:val="cs-CZ"/>
        </w:rPr>
        <w:t>II.</w:t>
      </w:r>
    </w:p>
    <w:p w14:paraId="3D799CF1" w14:textId="77777777" w:rsidR="001E42D7" w:rsidRPr="001700FA" w:rsidRDefault="001E42D7" w:rsidP="001E42D7">
      <w:pPr>
        <w:pStyle w:val="Zkladntext"/>
        <w:jc w:val="center"/>
        <w:rPr>
          <w:rFonts w:ascii="Times New Roman" w:hAnsi="Times New Roman"/>
          <w:b/>
          <w:sz w:val="20"/>
          <w:szCs w:val="20"/>
          <w:lang w:val="cs-CZ"/>
        </w:rPr>
      </w:pPr>
      <w:r w:rsidRPr="001700FA">
        <w:rPr>
          <w:rFonts w:ascii="Times New Roman" w:hAnsi="Times New Roman"/>
          <w:b/>
          <w:sz w:val="20"/>
          <w:szCs w:val="20"/>
          <w:lang w:val="cs-CZ"/>
        </w:rPr>
        <w:t>Řízení a realizace spolupráce</w:t>
      </w:r>
    </w:p>
    <w:p w14:paraId="7D86AC9A" w14:textId="77777777" w:rsidR="001E42D7" w:rsidRPr="001700FA" w:rsidRDefault="001E42D7" w:rsidP="001E42D7">
      <w:pPr>
        <w:pStyle w:val="Zkladntext"/>
        <w:rPr>
          <w:rFonts w:ascii="Times New Roman" w:hAnsi="Times New Roman"/>
          <w:b/>
          <w:sz w:val="20"/>
          <w:szCs w:val="20"/>
          <w:lang w:val="cs-CZ"/>
        </w:rPr>
      </w:pPr>
    </w:p>
    <w:p w14:paraId="32989518" w14:textId="77777777" w:rsidR="001E42D7" w:rsidRPr="004554FF" w:rsidRDefault="001E42D7" w:rsidP="004A418B">
      <w:pPr>
        <w:pStyle w:val="Zkladntext"/>
        <w:numPr>
          <w:ilvl w:val="0"/>
          <w:numId w:val="2"/>
        </w:numPr>
        <w:ind w:hanging="720"/>
        <w:rPr>
          <w:rFonts w:ascii="Times New Roman" w:hAnsi="Times New Roman"/>
          <w:sz w:val="20"/>
          <w:szCs w:val="20"/>
          <w:lang w:val="cs-CZ"/>
        </w:rPr>
      </w:pPr>
      <w:r w:rsidRPr="001700FA">
        <w:rPr>
          <w:rFonts w:ascii="Times New Roman" w:hAnsi="Times New Roman"/>
          <w:sz w:val="20"/>
          <w:szCs w:val="20"/>
          <w:lang w:val="cs-CZ"/>
        </w:rPr>
        <w:t xml:space="preserve">Odpovědnost za řešení projektu ponese a celkovou koordinaci a řízení prací bude provádět hlavní řešitel projektu na straně příjemce – </w:t>
      </w:r>
      <w:r w:rsidRPr="002600FF">
        <w:rPr>
          <w:rFonts w:ascii="Times New Roman" w:hAnsi="Times New Roman"/>
          <w:b/>
          <w:sz w:val="20"/>
          <w:szCs w:val="20"/>
          <w:lang w:val="cs-CZ"/>
        </w:rPr>
        <w:t xml:space="preserve">Ing. </w:t>
      </w:r>
      <w:r>
        <w:rPr>
          <w:rFonts w:ascii="Times New Roman" w:hAnsi="Times New Roman"/>
          <w:b/>
          <w:sz w:val="20"/>
          <w:szCs w:val="20"/>
          <w:lang w:val="cs-CZ"/>
        </w:rPr>
        <w:t>Václav Křepčík</w:t>
      </w:r>
      <w:r w:rsidRPr="001700FA">
        <w:rPr>
          <w:rFonts w:ascii="Times New Roman" w:hAnsi="Times New Roman"/>
          <w:sz w:val="20"/>
          <w:szCs w:val="20"/>
          <w:lang w:val="cs-CZ"/>
        </w:rPr>
        <w:t xml:space="preserve"> (dále jen „</w:t>
      </w:r>
      <w:r w:rsidRPr="001700FA">
        <w:rPr>
          <w:rFonts w:ascii="Times New Roman" w:hAnsi="Times New Roman"/>
          <w:b/>
          <w:sz w:val="20"/>
          <w:szCs w:val="20"/>
          <w:lang w:val="cs-CZ"/>
        </w:rPr>
        <w:t>hlavní řešitel</w:t>
      </w:r>
      <w:r w:rsidRPr="001700FA">
        <w:rPr>
          <w:rFonts w:ascii="Times New Roman" w:hAnsi="Times New Roman"/>
          <w:sz w:val="20"/>
          <w:szCs w:val="20"/>
          <w:lang w:val="cs-CZ"/>
        </w:rPr>
        <w:t>“). Hlavnímu řešiteli projektu bud</w:t>
      </w:r>
      <w:r>
        <w:rPr>
          <w:rFonts w:ascii="Times New Roman" w:hAnsi="Times New Roman"/>
          <w:sz w:val="20"/>
          <w:szCs w:val="20"/>
          <w:lang w:val="cs-CZ"/>
        </w:rPr>
        <w:t>ou</w:t>
      </w:r>
      <w:r w:rsidRPr="001700FA">
        <w:rPr>
          <w:rFonts w:ascii="Times New Roman" w:hAnsi="Times New Roman"/>
          <w:sz w:val="20"/>
          <w:szCs w:val="20"/>
          <w:lang w:val="cs-CZ"/>
        </w:rPr>
        <w:t xml:space="preserve"> přímo podřízen</w:t>
      </w:r>
      <w:r>
        <w:rPr>
          <w:rFonts w:ascii="Times New Roman" w:hAnsi="Times New Roman"/>
          <w:sz w:val="20"/>
          <w:szCs w:val="20"/>
          <w:lang w:val="cs-CZ"/>
        </w:rPr>
        <w:t>i</w:t>
      </w:r>
      <w:r w:rsidRPr="001700FA">
        <w:rPr>
          <w:rFonts w:ascii="Times New Roman" w:hAnsi="Times New Roman"/>
          <w:sz w:val="20"/>
          <w:szCs w:val="20"/>
          <w:lang w:val="cs-CZ"/>
        </w:rPr>
        <w:t xml:space="preserve"> řešitel</w:t>
      </w:r>
      <w:r>
        <w:rPr>
          <w:rFonts w:ascii="Times New Roman" w:hAnsi="Times New Roman"/>
          <w:sz w:val="20"/>
          <w:szCs w:val="20"/>
          <w:lang w:val="cs-CZ"/>
        </w:rPr>
        <w:t>é</w:t>
      </w:r>
      <w:r w:rsidRPr="001700FA">
        <w:rPr>
          <w:rFonts w:ascii="Times New Roman" w:hAnsi="Times New Roman"/>
          <w:sz w:val="20"/>
          <w:szCs w:val="20"/>
          <w:lang w:val="cs-CZ"/>
        </w:rPr>
        <w:t xml:space="preserve"> na straně další</w:t>
      </w:r>
      <w:r>
        <w:rPr>
          <w:rFonts w:ascii="Times New Roman" w:hAnsi="Times New Roman"/>
          <w:sz w:val="20"/>
          <w:szCs w:val="20"/>
          <w:lang w:val="cs-CZ"/>
        </w:rPr>
        <w:t>c</w:t>
      </w:r>
      <w:r w:rsidRPr="001700FA">
        <w:rPr>
          <w:rFonts w:ascii="Times New Roman" w:hAnsi="Times New Roman"/>
          <w:sz w:val="20"/>
          <w:szCs w:val="20"/>
          <w:lang w:val="cs-CZ"/>
        </w:rPr>
        <w:t>h úča</w:t>
      </w:r>
      <w:r>
        <w:rPr>
          <w:rFonts w:ascii="Times New Roman" w:hAnsi="Times New Roman"/>
          <w:sz w:val="20"/>
          <w:szCs w:val="20"/>
          <w:lang w:val="cs-CZ"/>
        </w:rPr>
        <w:t>stníků</w:t>
      </w:r>
      <w:r w:rsidRPr="004554FF">
        <w:rPr>
          <w:rFonts w:ascii="Times New Roman" w:hAnsi="Times New Roman"/>
          <w:sz w:val="20"/>
          <w:szCs w:val="20"/>
          <w:lang w:val="cs-CZ"/>
        </w:rPr>
        <w:t xml:space="preserve">: </w:t>
      </w:r>
      <w:r w:rsidRPr="004554FF">
        <w:rPr>
          <w:rFonts w:ascii="Times New Roman" w:hAnsi="Times New Roman"/>
          <w:b/>
          <w:sz w:val="20"/>
          <w:szCs w:val="20"/>
          <w:lang w:val="cs-CZ"/>
        </w:rPr>
        <w:t>Ing. Ondřej Holubík</w:t>
      </w:r>
      <w:r w:rsidRPr="004554FF">
        <w:rPr>
          <w:rFonts w:ascii="Times New Roman" w:hAnsi="Times New Roman"/>
          <w:sz w:val="20"/>
          <w:szCs w:val="20"/>
          <w:lang w:val="cs-CZ"/>
        </w:rPr>
        <w:t xml:space="preserve"> VÚMOP, v.v.i. (dále jen „</w:t>
      </w:r>
      <w:r w:rsidRPr="004554FF">
        <w:rPr>
          <w:rFonts w:ascii="Times New Roman" w:hAnsi="Times New Roman"/>
          <w:b/>
          <w:sz w:val="20"/>
          <w:szCs w:val="20"/>
          <w:lang w:val="cs-CZ"/>
        </w:rPr>
        <w:t>řešitel</w:t>
      </w:r>
      <w:r w:rsidRPr="004554FF">
        <w:rPr>
          <w:rFonts w:ascii="Times New Roman" w:hAnsi="Times New Roman"/>
          <w:sz w:val="20"/>
          <w:szCs w:val="20"/>
          <w:lang w:val="cs-CZ"/>
        </w:rPr>
        <w:t xml:space="preserve">“), </w:t>
      </w:r>
      <w:r w:rsidRPr="004554FF">
        <w:rPr>
          <w:rFonts w:ascii="Times New Roman" w:hAnsi="Times New Roman"/>
          <w:b/>
          <w:sz w:val="20"/>
          <w:szCs w:val="20"/>
          <w:lang w:val="cs-CZ"/>
        </w:rPr>
        <w:t xml:space="preserve">Ing. Petr Vavřinek </w:t>
      </w:r>
      <w:r w:rsidRPr="004554FF">
        <w:rPr>
          <w:rFonts w:ascii="Times New Roman" w:hAnsi="Times New Roman"/>
          <w:sz w:val="20"/>
          <w:szCs w:val="20"/>
          <w:lang w:val="cs-CZ"/>
        </w:rPr>
        <w:t>Envi Produkt, s.r.o., (dále jen „</w:t>
      </w:r>
      <w:r w:rsidRPr="004554FF">
        <w:rPr>
          <w:rFonts w:ascii="Times New Roman" w:hAnsi="Times New Roman"/>
          <w:b/>
          <w:sz w:val="20"/>
          <w:szCs w:val="20"/>
          <w:lang w:val="cs-CZ"/>
        </w:rPr>
        <w:t>řešitel</w:t>
      </w:r>
      <w:r w:rsidRPr="004554FF">
        <w:rPr>
          <w:rFonts w:ascii="Times New Roman" w:hAnsi="Times New Roman"/>
          <w:sz w:val="20"/>
          <w:szCs w:val="20"/>
          <w:lang w:val="cs-CZ"/>
        </w:rPr>
        <w:t>“),</w:t>
      </w:r>
      <w:r w:rsidRPr="004554FF">
        <w:rPr>
          <w:rFonts w:ascii="Cambria" w:eastAsiaTheme="minorHAnsi" w:hAnsi="Cambria" w:cs="Cambria"/>
          <w:sz w:val="16"/>
          <w:szCs w:val="16"/>
          <w:lang w:val="cs-CZ" w:eastAsia="en-US"/>
        </w:rPr>
        <w:t xml:space="preserve"> </w:t>
      </w:r>
      <w:r w:rsidRPr="004554FF">
        <w:rPr>
          <w:rFonts w:ascii="Times New Roman" w:hAnsi="Times New Roman"/>
          <w:b/>
          <w:sz w:val="20"/>
          <w:szCs w:val="20"/>
          <w:lang w:val="cs-CZ"/>
        </w:rPr>
        <w:t>Ing. Karel Jacko Ph.D. Agrio s.r.o.</w:t>
      </w:r>
      <w:r>
        <w:rPr>
          <w:rFonts w:ascii="Times New Roman" w:hAnsi="Times New Roman"/>
          <w:sz w:val="20"/>
          <w:szCs w:val="20"/>
          <w:lang w:val="cs-CZ"/>
        </w:rPr>
        <w:t xml:space="preserve"> </w:t>
      </w:r>
      <w:r w:rsidRPr="004554FF">
        <w:rPr>
          <w:rFonts w:ascii="Times New Roman" w:hAnsi="Times New Roman"/>
          <w:sz w:val="20"/>
          <w:szCs w:val="20"/>
          <w:lang w:val="cs-CZ"/>
        </w:rPr>
        <w:t>(dále jen „</w:t>
      </w:r>
      <w:r w:rsidRPr="004554FF">
        <w:rPr>
          <w:rFonts w:ascii="Times New Roman" w:hAnsi="Times New Roman"/>
          <w:b/>
          <w:sz w:val="20"/>
          <w:szCs w:val="20"/>
          <w:lang w:val="cs-CZ"/>
        </w:rPr>
        <w:t>řešitel</w:t>
      </w:r>
      <w:r w:rsidRPr="004554FF">
        <w:rPr>
          <w:rFonts w:ascii="Times New Roman" w:hAnsi="Times New Roman"/>
          <w:sz w:val="20"/>
          <w:szCs w:val="20"/>
          <w:lang w:val="cs-CZ"/>
        </w:rPr>
        <w:t xml:space="preserve">“) a </w:t>
      </w:r>
      <w:r w:rsidRPr="004554FF">
        <w:rPr>
          <w:rFonts w:ascii="Times New Roman" w:hAnsi="Times New Roman"/>
          <w:b/>
          <w:sz w:val="20"/>
          <w:szCs w:val="20"/>
          <w:lang w:val="cs-CZ"/>
        </w:rPr>
        <w:t>Ing. Pavel Svoboda</w:t>
      </w:r>
      <w:r w:rsidRPr="004554FF">
        <w:rPr>
          <w:rFonts w:ascii="Times New Roman" w:hAnsi="Times New Roman"/>
          <w:sz w:val="20"/>
          <w:szCs w:val="20"/>
          <w:lang w:val="cs-CZ"/>
        </w:rPr>
        <w:t>, VÚRV, v.v.i. (dále jen „</w:t>
      </w:r>
      <w:r w:rsidRPr="004554FF">
        <w:rPr>
          <w:rFonts w:ascii="Times New Roman" w:hAnsi="Times New Roman"/>
          <w:b/>
          <w:sz w:val="20"/>
          <w:szCs w:val="20"/>
          <w:lang w:val="cs-CZ"/>
        </w:rPr>
        <w:t>řešitel</w:t>
      </w:r>
      <w:r w:rsidRPr="004554FF">
        <w:rPr>
          <w:rFonts w:ascii="Times New Roman" w:hAnsi="Times New Roman"/>
          <w:sz w:val="20"/>
          <w:szCs w:val="20"/>
          <w:lang w:val="cs-CZ"/>
        </w:rPr>
        <w:t>“).</w:t>
      </w:r>
    </w:p>
    <w:p w14:paraId="229C8B05" w14:textId="77777777" w:rsidR="001E42D7" w:rsidRPr="001700FA" w:rsidRDefault="001E42D7" w:rsidP="001E42D7">
      <w:pPr>
        <w:pStyle w:val="Zkladntext"/>
        <w:numPr>
          <w:ilvl w:val="0"/>
          <w:numId w:val="2"/>
        </w:numPr>
        <w:ind w:hanging="720"/>
        <w:rPr>
          <w:rFonts w:ascii="Times New Roman" w:hAnsi="Times New Roman"/>
          <w:sz w:val="20"/>
          <w:szCs w:val="20"/>
          <w:lang w:val="cs-CZ"/>
        </w:rPr>
      </w:pPr>
      <w:r w:rsidRPr="001700FA">
        <w:rPr>
          <w:rFonts w:ascii="Times New Roman" w:hAnsi="Times New Roman"/>
          <w:sz w:val="20"/>
          <w:szCs w:val="20"/>
          <w:lang w:val="cs-CZ"/>
        </w:rPr>
        <w:t>Hlavní řešitel zajistí koordinaci projektu tak, aby plnění jednotlivých úkolů probíhalo v souladu se schváleným návrhem projektu</w:t>
      </w:r>
      <w:r w:rsidRPr="001700FA">
        <w:rPr>
          <w:rFonts w:ascii="Times New Roman" w:eastAsia="Calibri" w:hAnsi="Times New Roman"/>
          <w:sz w:val="20"/>
          <w:szCs w:val="20"/>
          <w:lang w:val="cs-CZ"/>
        </w:rPr>
        <w:t>.</w:t>
      </w:r>
    </w:p>
    <w:p w14:paraId="6A8DF55D" w14:textId="77777777" w:rsidR="001E42D7" w:rsidRDefault="001E42D7" w:rsidP="001E42D7">
      <w:pPr>
        <w:pStyle w:val="Zkladntext"/>
        <w:numPr>
          <w:ilvl w:val="0"/>
          <w:numId w:val="2"/>
        </w:numPr>
        <w:ind w:hanging="720"/>
        <w:rPr>
          <w:rFonts w:ascii="Times New Roman" w:hAnsi="Times New Roman"/>
          <w:sz w:val="20"/>
          <w:szCs w:val="20"/>
          <w:lang w:val="cs-CZ"/>
        </w:rPr>
      </w:pPr>
      <w:r w:rsidRPr="001700FA">
        <w:rPr>
          <w:rFonts w:ascii="Times New Roman" w:hAnsi="Times New Roman"/>
          <w:sz w:val="20"/>
          <w:szCs w:val="20"/>
          <w:lang w:val="cs-CZ"/>
        </w:rPr>
        <w:t>Hlavní řešitel bude odpovědný za zpracování zpráv a za čerpání finančních prostředků celého projektu. Jeho úkolem bude také kontrola jednotlivých etap projektu a jejich výstupů a dodržování podmínek daných touto smlouvou.</w:t>
      </w:r>
    </w:p>
    <w:p w14:paraId="630AD39D" w14:textId="77777777" w:rsidR="001E42D7" w:rsidRPr="001700FA" w:rsidRDefault="001E42D7" w:rsidP="001E42D7">
      <w:pPr>
        <w:pStyle w:val="Zkladntext"/>
        <w:numPr>
          <w:ilvl w:val="0"/>
          <w:numId w:val="2"/>
        </w:numPr>
        <w:ind w:hanging="720"/>
        <w:rPr>
          <w:rFonts w:ascii="Times New Roman" w:hAnsi="Times New Roman"/>
          <w:sz w:val="20"/>
          <w:szCs w:val="20"/>
          <w:lang w:val="cs-CZ"/>
        </w:rPr>
      </w:pPr>
      <w:r>
        <w:rPr>
          <w:rFonts w:ascii="Times New Roman" w:hAnsi="Times New Roman"/>
          <w:sz w:val="20"/>
          <w:szCs w:val="20"/>
          <w:lang w:val="cs-CZ"/>
        </w:rPr>
        <w:t xml:space="preserve">Smluvní strany jsou povinny spolupracovat </w:t>
      </w:r>
      <w:r w:rsidRPr="00507D9B">
        <w:rPr>
          <w:rFonts w:ascii="Times New Roman" w:hAnsi="Times New Roman"/>
          <w:sz w:val="20"/>
          <w:szCs w:val="20"/>
          <w:lang w:val="cs-CZ"/>
        </w:rPr>
        <w:t>na implementačním plánu k výsledkům řešení</w:t>
      </w:r>
      <w:r>
        <w:rPr>
          <w:rFonts w:ascii="Times New Roman" w:hAnsi="Times New Roman"/>
          <w:sz w:val="20"/>
          <w:szCs w:val="20"/>
          <w:lang w:val="cs-CZ"/>
        </w:rPr>
        <w:t>.</w:t>
      </w:r>
    </w:p>
    <w:p w14:paraId="31651E47" w14:textId="77777777" w:rsidR="001E42D7" w:rsidRPr="001700FA" w:rsidRDefault="001E42D7" w:rsidP="001E42D7">
      <w:pPr>
        <w:rPr>
          <w:rFonts w:ascii="Times New Roman" w:hAnsi="Times New Roman" w:cs="Times New Roman"/>
          <w:lang w:val="cs-CZ"/>
        </w:rPr>
      </w:pPr>
    </w:p>
    <w:p w14:paraId="0F476762" w14:textId="77777777" w:rsidR="001E42D7" w:rsidRPr="001700FA" w:rsidRDefault="001E42D7" w:rsidP="001E42D7">
      <w:pPr>
        <w:pStyle w:val="Zkladntext"/>
        <w:jc w:val="center"/>
        <w:rPr>
          <w:rFonts w:ascii="Times New Roman" w:hAnsi="Times New Roman"/>
          <w:bCs/>
          <w:sz w:val="20"/>
          <w:szCs w:val="20"/>
          <w:lang w:val="cs-CZ"/>
        </w:rPr>
      </w:pPr>
      <w:r w:rsidRPr="001700FA">
        <w:rPr>
          <w:rFonts w:ascii="Times New Roman" w:hAnsi="Times New Roman"/>
          <w:bCs/>
          <w:sz w:val="20"/>
          <w:szCs w:val="20"/>
          <w:lang w:val="cs-CZ"/>
        </w:rPr>
        <w:t>III.</w:t>
      </w:r>
    </w:p>
    <w:p w14:paraId="4155C90F" w14:textId="77777777" w:rsidR="001E42D7" w:rsidRPr="001700FA" w:rsidRDefault="001E42D7" w:rsidP="001E42D7">
      <w:pPr>
        <w:pStyle w:val="Zkladntext"/>
        <w:jc w:val="center"/>
        <w:rPr>
          <w:rFonts w:ascii="Times New Roman" w:hAnsi="Times New Roman"/>
          <w:b/>
          <w:bCs/>
          <w:sz w:val="20"/>
          <w:szCs w:val="20"/>
          <w:lang w:val="cs-CZ"/>
        </w:rPr>
      </w:pPr>
      <w:r w:rsidRPr="001700FA">
        <w:rPr>
          <w:rFonts w:ascii="Times New Roman" w:hAnsi="Times New Roman"/>
          <w:b/>
          <w:bCs/>
          <w:sz w:val="20"/>
          <w:szCs w:val="20"/>
          <w:lang w:val="cs-CZ"/>
        </w:rPr>
        <w:t xml:space="preserve">Náklady na řešení projektu </w:t>
      </w:r>
    </w:p>
    <w:p w14:paraId="130F0F9B" w14:textId="77777777" w:rsidR="001E42D7" w:rsidRPr="001700FA" w:rsidRDefault="001E42D7" w:rsidP="001E42D7">
      <w:pPr>
        <w:pStyle w:val="Zkladntext"/>
        <w:rPr>
          <w:rFonts w:ascii="Times New Roman" w:hAnsi="Times New Roman"/>
          <w:b/>
          <w:sz w:val="20"/>
          <w:szCs w:val="20"/>
          <w:lang w:val="cs-CZ"/>
        </w:rPr>
      </w:pPr>
    </w:p>
    <w:p w14:paraId="2EE7DB41" w14:textId="43D667E7" w:rsidR="00056EAC" w:rsidRPr="001700FA" w:rsidRDefault="001E42D7" w:rsidP="001E42D7">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Projekt bude financován dle žádosti projektu z prostředků účelové podpory a neveřejných zdrojů. Za neveřejné zdroje jsou považovány ty finanční prostředky, které se použijí k úhradě nezbytně nutných </w:t>
      </w:r>
      <w:r w:rsidR="00056EAC" w:rsidRPr="001700FA">
        <w:rPr>
          <w:rFonts w:ascii="Times New Roman" w:hAnsi="Times New Roman"/>
          <w:sz w:val="20"/>
          <w:szCs w:val="20"/>
          <w:lang w:val="cs-CZ"/>
        </w:rPr>
        <w:lastRenderedPageBreak/>
        <w:t>nákladů přímo souvisejících s řešením projektu (s výjimkou nákladů, uhrazených z veřejných zdrojů) vzniklých a zúčtovaných. Změny oproti předložené žádosti projektu navrhuje příjemce a schvaluje poskytovatel. Změny lze provádět pouze v souladu s ustanoveními poskytovatelské smlouvy a jejích dodatků.</w:t>
      </w:r>
    </w:p>
    <w:p w14:paraId="0FD31333" w14:textId="77777777" w:rsidR="00056EAC" w:rsidRPr="001700FA"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Další účastník může požádat o změnu výše poskytnuté účelové podpory nebo výše uznaných nákladů na celou dobu řešení projektu v průběhu řešení projektu maximálně o 50 % výše uznaných nákladů nebo výše podpory z veřejných prostředků rozpočtu dalšího účastníka dle </w:t>
      </w:r>
      <w:r w:rsidRPr="001700FA">
        <w:rPr>
          <w:rFonts w:ascii="Times New Roman" w:hAnsi="Times New Roman"/>
          <w:b/>
          <w:sz w:val="20"/>
          <w:szCs w:val="20"/>
          <w:lang w:val="cs-CZ"/>
        </w:rPr>
        <w:t>Přílohy č. 1</w:t>
      </w:r>
      <w:r w:rsidRPr="001700FA">
        <w:rPr>
          <w:rFonts w:ascii="Times New Roman" w:hAnsi="Times New Roman"/>
          <w:sz w:val="20"/>
          <w:szCs w:val="20"/>
          <w:lang w:val="cs-CZ"/>
        </w:rPr>
        <w:t>. Nastane-li podstatná změna okolností týkajících se řešení projektu, kterou další účastník nemohl předvídat, ani ji nezpůsobil, požádá příjemce písemně o změnu výše uznaných nákladů nejpozději do sedmi (7) kalendářních dnů ode dne, kdy se o takové skutečnosti dozvěděl. Na změnu není právní nárok. Příslušné změnové řízení předepsané TAČR stanoví postup smluvních stran v případě žádosti příjemce o změnu ohledně přesunu nebo změny uznaných nákladů projektu a výše podpory. Změny se provedou písemným dodatkem k této smlouvě.</w:t>
      </w:r>
    </w:p>
    <w:p w14:paraId="2F94430D" w14:textId="77777777" w:rsidR="00056EAC" w:rsidRPr="001700FA"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Výše, časové rozložení a použití poskytnuté účelové podpory se řídí rozpočtem daným poskytovatelskou smlouvou. Pokud nedojde ke změnám poskytovatelské smlouvy oproti společně vypracované a podané žádosti projektu, bude rozdělení podpory v jednotlivých letech řešení odpovídat </w:t>
      </w:r>
      <w:r w:rsidRPr="001700FA">
        <w:rPr>
          <w:rFonts w:ascii="Times New Roman" w:hAnsi="Times New Roman"/>
          <w:b/>
          <w:sz w:val="20"/>
          <w:szCs w:val="20"/>
          <w:lang w:val="cs-CZ"/>
        </w:rPr>
        <w:t>Příloze 1</w:t>
      </w:r>
      <w:r w:rsidRPr="001700FA">
        <w:rPr>
          <w:rFonts w:ascii="Times New Roman" w:hAnsi="Times New Roman"/>
          <w:sz w:val="20"/>
          <w:szCs w:val="20"/>
          <w:lang w:val="cs-CZ"/>
        </w:rPr>
        <w:t xml:space="preserve"> této smlouvy.</w:t>
      </w:r>
      <w:r w:rsidRPr="001700FA">
        <w:rPr>
          <w:rFonts w:ascii="Times New Roman" w:eastAsia="Calibri" w:hAnsi="Times New Roman"/>
          <w:color w:val="000000"/>
          <w:sz w:val="20"/>
          <w:szCs w:val="20"/>
          <w:lang w:val="cs-CZ" w:eastAsia="en-US"/>
        </w:rPr>
        <w:t xml:space="preserve"> </w:t>
      </w:r>
    </w:p>
    <w:p w14:paraId="65DD140D" w14:textId="77777777" w:rsidR="00056EAC" w:rsidRPr="001700FA"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Veškeré náklady musí prokazatelně souviset s předmětem projektu, dále musí být přiřazeny ke konkrétní činnosti v rámci projektu a také ke konkrétním kategoriím výzkumu a vývoje, tj. na aplikovaný výzkum nebo na experimentální vývoj, a na vyžádání příjemce doložit.</w:t>
      </w:r>
    </w:p>
    <w:p w14:paraId="6D5717C1" w14:textId="77777777" w:rsidR="00056EAC" w:rsidRPr="001700FA"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Sníží-li se výše uznaných nákladů, sníží se úměrně i maximální výše podpory při zachování stanovené míry podpory. </w:t>
      </w:r>
    </w:p>
    <w:p w14:paraId="41372992" w14:textId="77777777" w:rsidR="00056EAC" w:rsidRPr="001700FA"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Pro případ pořízení hmotného či nehmotného majetku nebo služby pro účely projektu jsou smluvní strany povinny postupovat podle příslušných ustanovení zákona č. 134/2016 Sb., o zadávání veřejných zakázek, ve znění pozdějších předpisů (dále jen „</w:t>
      </w:r>
      <w:r w:rsidRPr="001700FA">
        <w:rPr>
          <w:rFonts w:ascii="Times New Roman" w:hAnsi="Times New Roman"/>
          <w:b/>
          <w:sz w:val="20"/>
          <w:szCs w:val="20"/>
          <w:lang w:val="cs-CZ"/>
        </w:rPr>
        <w:t>ZVZ</w:t>
      </w:r>
      <w:r w:rsidRPr="001700FA">
        <w:rPr>
          <w:rFonts w:ascii="Times New Roman" w:hAnsi="Times New Roman"/>
          <w:sz w:val="20"/>
          <w:szCs w:val="20"/>
          <w:lang w:val="cs-CZ"/>
        </w:rPr>
        <w:t xml:space="preserve">“). </w:t>
      </w:r>
    </w:p>
    <w:p w14:paraId="7C429396" w14:textId="77777777" w:rsidR="00056EAC" w:rsidRPr="001700FA"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Uznané náklady musí splňovat podmínky</w:t>
      </w:r>
      <w:r>
        <w:rPr>
          <w:rFonts w:ascii="Times New Roman" w:hAnsi="Times New Roman"/>
          <w:sz w:val="20"/>
          <w:szCs w:val="20"/>
          <w:lang w:val="cs-CZ"/>
        </w:rPr>
        <w:t xml:space="preserve"> uvedené v čl. 16 odst. 2 Všeobecných podmínek.</w:t>
      </w:r>
    </w:p>
    <w:p w14:paraId="2124E19F" w14:textId="77777777" w:rsidR="00056EAC" w:rsidRPr="001700FA" w:rsidRDefault="00056EAC" w:rsidP="00056EAC">
      <w:pPr>
        <w:pStyle w:val="Odstavecseseznamem"/>
        <w:numPr>
          <w:ilvl w:val="0"/>
          <w:numId w:val="3"/>
        </w:numPr>
        <w:ind w:hanging="720"/>
        <w:jc w:val="both"/>
        <w:rPr>
          <w:sz w:val="20"/>
        </w:rPr>
      </w:pPr>
      <w:r w:rsidRPr="001700FA">
        <w:rPr>
          <w:sz w:val="20"/>
        </w:rPr>
        <w:t>Za uzna</w:t>
      </w:r>
      <w:r>
        <w:rPr>
          <w:sz w:val="20"/>
        </w:rPr>
        <w:t>ný náklad projektu se nepovažují náklady uvedené v</w:t>
      </w:r>
      <w:r w:rsidRPr="001700FA">
        <w:rPr>
          <w:sz w:val="20"/>
        </w:rPr>
        <w:t xml:space="preserve"> </w:t>
      </w:r>
      <w:r>
        <w:rPr>
          <w:sz w:val="20"/>
        </w:rPr>
        <w:t>čl. 16 odst. 3 Všeobecných podmínek</w:t>
      </w:r>
      <w:r w:rsidRPr="001700FA">
        <w:rPr>
          <w:sz w:val="20"/>
        </w:rPr>
        <w:t xml:space="preserve">. </w:t>
      </w:r>
    </w:p>
    <w:p w14:paraId="1EF05B9E" w14:textId="77777777" w:rsidR="00056EAC" w:rsidRPr="001700FA" w:rsidRDefault="00056EAC" w:rsidP="00056EAC">
      <w:pPr>
        <w:pStyle w:val="Odstavecseseznamem"/>
        <w:numPr>
          <w:ilvl w:val="0"/>
          <w:numId w:val="3"/>
        </w:numPr>
        <w:ind w:hanging="720"/>
        <w:jc w:val="both"/>
        <w:rPr>
          <w:sz w:val="20"/>
        </w:rPr>
      </w:pPr>
      <w:r w:rsidRPr="001700FA">
        <w:rPr>
          <w:sz w:val="20"/>
        </w:rPr>
        <w:t xml:space="preserve">Pokud dojde k nabytí účinnosti </w:t>
      </w:r>
      <w:r>
        <w:rPr>
          <w:sz w:val="20"/>
        </w:rPr>
        <w:t>p</w:t>
      </w:r>
      <w:r w:rsidRPr="001700FA">
        <w:rPr>
          <w:sz w:val="20"/>
        </w:rPr>
        <w:t>oskytovatelské smlouvy a této</w:t>
      </w:r>
      <w:r>
        <w:rPr>
          <w:sz w:val="20"/>
        </w:rPr>
        <w:t xml:space="preserve"> s</w:t>
      </w:r>
      <w:r w:rsidRPr="001700FA">
        <w:rPr>
          <w:sz w:val="20"/>
        </w:rPr>
        <w:t xml:space="preserve">mlouvy ke dni pozdějšímu, než je den uvedený jako začátek řešení projektu </w:t>
      </w:r>
      <w:r>
        <w:rPr>
          <w:sz w:val="20"/>
        </w:rPr>
        <w:t>v Závazných parametrech řešení projektu</w:t>
      </w:r>
      <w:r w:rsidRPr="001700FA">
        <w:rPr>
          <w:sz w:val="20"/>
        </w:rPr>
        <w:t>, bude na náklady spotřebované na řešení projektu mezi těmito dny pohlíženo, jako by se jednalo o náklady spotřebované po nabytí účinnosti těchto smluv.</w:t>
      </w:r>
    </w:p>
    <w:p w14:paraId="05F7817C" w14:textId="77777777" w:rsidR="00056EAC" w:rsidRPr="001700FA" w:rsidRDefault="00056EAC" w:rsidP="00056EAC">
      <w:pPr>
        <w:pStyle w:val="Odstavecseseznamem"/>
        <w:numPr>
          <w:ilvl w:val="0"/>
          <w:numId w:val="3"/>
        </w:numPr>
        <w:ind w:hanging="720"/>
        <w:jc w:val="both"/>
        <w:rPr>
          <w:sz w:val="20"/>
        </w:rPr>
      </w:pPr>
      <w:r w:rsidRPr="001700FA">
        <w:rPr>
          <w:sz w:val="20"/>
        </w:rPr>
        <w:t xml:space="preserve">Na každý náklad vynaložený dalším účastníkem se pohlíží tak, že bude plněn z poskytnuté podpory a neveřejného zdroje v poměru podle míry poskytnuté podpory uvedené v Příloze č. 1. </w:t>
      </w:r>
    </w:p>
    <w:p w14:paraId="032F37A9" w14:textId="040F831A" w:rsidR="00056EAC" w:rsidRPr="001700FA" w:rsidRDefault="00056EAC" w:rsidP="00056EAC">
      <w:pPr>
        <w:pStyle w:val="Odstavecseseznamem"/>
        <w:numPr>
          <w:ilvl w:val="0"/>
          <w:numId w:val="3"/>
        </w:numPr>
        <w:ind w:hanging="720"/>
        <w:jc w:val="both"/>
        <w:rPr>
          <w:sz w:val="20"/>
        </w:rPr>
      </w:pPr>
      <w:r w:rsidRPr="001700FA">
        <w:rPr>
          <w:sz w:val="20"/>
        </w:rPr>
        <w:t>Další účastník je povinen o všech vynaložených nákladech projektu vést oddělenou účetní evidenci v souladu se zákonem č. 563/1991 Sb., o účetnictví, v</w:t>
      </w:r>
      <w:r w:rsidR="00BE24FA">
        <w:rPr>
          <w:sz w:val="20"/>
        </w:rPr>
        <w:t>e</w:t>
      </w:r>
      <w:r w:rsidRPr="001700FA">
        <w:rPr>
          <w:sz w:val="20"/>
        </w:rPr>
        <w:t xml:space="preserve"> znění</w:t>
      </w:r>
      <w:r w:rsidR="00BE24FA">
        <w:rPr>
          <w:sz w:val="20"/>
        </w:rPr>
        <w:t xml:space="preserve"> pozdějších předpisů</w:t>
      </w:r>
      <w:r w:rsidRPr="001700FA">
        <w:rPr>
          <w:sz w:val="20"/>
        </w:rPr>
        <w:t>.</w:t>
      </w:r>
    </w:p>
    <w:p w14:paraId="4576F80E" w14:textId="77777777" w:rsidR="00056EAC" w:rsidRPr="001700FA" w:rsidRDefault="00056EAC" w:rsidP="00056EAC">
      <w:pPr>
        <w:pStyle w:val="Odstavecseseznamem"/>
        <w:numPr>
          <w:ilvl w:val="0"/>
          <w:numId w:val="3"/>
        </w:numPr>
        <w:ind w:hanging="720"/>
        <w:jc w:val="both"/>
        <w:rPr>
          <w:sz w:val="20"/>
        </w:rPr>
      </w:pPr>
      <w:r w:rsidRPr="001700FA">
        <w:rPr>
          <w:sz w:val="20"/>
        </w:rPr>
        <w:t>Jednotlivé kategorie způsobilých nákladů:</w:t>
      </w:r>
    </w:p>
    <w:p w14:paraId="00170AA2" w14:textId="77777777" w:rsidR="00056EAC" w:rsidRDefault="00056EAC" w:rsidP="00056EAC">
      <w:pPr>
        <w:pStyle w:val="Odstavecseseznamem"/>
        <w:numPr>
          <w:ilvl w:val="0"/>
          <w:numId w:val="16"/>
        </w:numPr>
        <w:jc w:val="both"/>
        <w:rPr>
          <w:sz w:val="20"/>
        </w:rPr>
      </w:pPr>
      <w:r w:rsidRPr="001700FA">
        <w:rPr>
          <w:sz w:val="20"/>
        </w:rPr>
        <w:t>osobní náklady,</w:t>
      </w:r>
    </w:p>
    <w:p w14:paraId="0EFF8F4B" w14:textId="77777777" w:rsidR="00056EAC" w:rsidRPr="001700FA" w:rsidRDefault="00056EAC" w:rsidP="00056EAC">
      <w:pPr>
        <w:pStyle w:val="Odstavecseseznamem"/>
        <w:numPr>
          <w:ilvl w:val="0"/>
          <w:numId w:val="16"/>
        </w:numPr>
        <w:jc w:val="both"/>
        <w:rPr>
          <w:sz w:val="20"/>
        </w:rPr>
      </w:pPr>
      <w:r>
        <w:rPr>
          <w:sz w:val="20"/>
        </w:rPr>
        <w:t>investice</w:t>
      </w:r>
    </w:p>
    <w:p w14:paraId="7D28EAB0" w14:textId="77777777" w:rsidR="00056EAC" w:rsidRPr="001700FA" w:rsidRDefault="00056EAC" w:rsidP="00056EAC">
      <w:pPr>
        <w:pStyle w:val="Odstavecseseznamem"/>
        <w:numPr>
          <w:ilvl w:val="0"/>
          <w:numId w:val="16"/>
        </w:numPr>
        <w:jc w:val="both"/>
        <w:rPr>
          <w:sz w:val="20"/>
        </w:rPr>
      </w:pPr>
      <w:r w:rsidRPr="001700FA">
        <w:rPr>
          <w:sz w:val="20"/>
        </w:rPr>
        <w:t>náklady na subdodávky,</w:t>
      </w:r>
    </w:p>
    <w:p w14:paraId="25C06382" w14:textId="77777777" w:rsidR="00056EAC" w:rsidRPr="001700FA" w:rsidRDefault="00056EAC" w:rsidP="00056EAC">
      <w:pPr>
        <w:pStyle w:val="Odstavecseseznamem"/>
        <w:numPr>
          <w:ilvl w:val="0"/>
          <w:numId w:val="16"/>
        </w:numPr>
        <w:jc w:val="both"/>
        <w:rPr>
          <w:sz w:val="20"/>
        </w:rPr>
      </w:pPr>
      <w:r>
        <w:rPr>
          <w:sz w:val="20"/>
        </w:rPr>
        <w:t>ostatní přímé náklady,</w:t>
      </w:r>
    </w:p>
    <w:p w14:paraId="60B64685" w14:textId="77777777" w:rsidR="00056EAC" w:rsidRPr="001700FA" w:rsidRDefault="00056EAC" w:rsidP="00056EAC">
      <w:pPr>
        <w:pStyle w:val="Odstavecseseznamem"/>
        <w:numPr>
          <w:ilvl w:val="0"/>
          <w:numId w:val="16"/>
        </w:numPr>
        <w:jc w:val="both"/>
        <w:rPr>
          <w:sz w:val="20"/>
        </w:rPr>
      </w:pPr>
      <w:r w:rsidRPr="001700FA">
        <w:rPr>
          <w:sz w:val="20"/>
        </w:rPr>
        <w:t>nepřímé náklady.</w:t>
      </w:r>
    </w:p>
    <w:p w14:paraId="4BBC436B" w14:textId="77777777" w:rsidR="00056EAC" w:rsidRPr="001700FA" w:rsidRDefault="00056EAC" w:rsidP="00056EAC">
      <w:pPr>
        <w:adjustRightInd w:val="0"/>
        <w:rPr>
          <w:rFonts w:ascii="Times New Roman" w:hAnsi="Times New Roman" w:cs="Times New Roman"/>
          <w:bCs/>
          <w:color w:val="000000"/>
          <w:lang w:val="cs-CZ"/>
        </w:rPr>
      </w:pPr>
    </w:p>
    <w:p w14:paraId="10733751" w14:textId="77777777"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t>IV.</w:t>
      </w:r>
    </w:p>
    <w:p w14:paraId="2F1DD0EE"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Poskytování účelové podpory</w:t>
      </w:r>
    </w:p>
    <w:p w14:paraId="25E4FE46" w14:textId="77777777" w:rsidR="00056EAC" w:rsidRPr="001700FA" w:rsidRDefault="00056EAC" w:rsidP="00056EAC">
      <w:pPr>
        <w:adjustRightInd w:val="0"/>
        <w:jc w:val="both"/>
        <w:rPr>
          <w:rFonts w:ascii="Times New Roman" w:hAnsi="Times New Roman" w:cs="Times New Roman"/>
          <w:b/>
          <w:bCs/>
          <w:color w:val="000000"/>
          <w:lang w:val="cs-CZ"/>
        </w:rPr>
      </w:pPr>
    </w:p>
    <w:p w14:paraId="5CFB85AA" w14:textId="77777777" w:rsidR="00056EAC" w:rsidRPr="001700FA" w:rsidRDefault="00056EAC" w:rsidP="00056EAC">
      <w:pPr>
        <w:numPr>
          <w:ilvl w:val="0"/>
          <w:numId w:val="4"/>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Příjemce se zavazuje poskytnout dalšímu účastníkovi účelovou podporu pro 1. rok řešení projektu ve výši uvedené v </w:t>
      </w:r>
      <w:r w:rsidRPr="001700FA">
        <w:rPr>
          <w:rFonts w:ascii="Times New Roman" w:hAnsi="Times New Roman" w:cs="Times New Roman"/>
          <w:b/>
          <w:color w:val="000000"/>
          <w:lang w:val="cs-CZ"/>
        </w:rPr>
        <w:t>Příloze č. 1</w:t>
      </w:r>
      <w:r w:rsidRPr="001700FA">
        <w:rPr>
          <w:rFonts w:ascii="Times New Roman" w:hAnsi="Times New Roman" w:cs="Times New Roman"/>
          <w:color w:val="000000"/>
          <w:lang w:val="cs-CZ"/>
        </w:rPr>
        <w:t xml:space="preserve"> této smlouvy bezodkladně, nejpozději do třiceti (30) kalendářních dnů od jejího poskytnutí poskytovatelem příjemci.</w:t>
      </w:r>
    </w:p>
    <w:p w14:paraId="3843BA7A" w14:textId="77777777" w:rsidR="00056EAC" w:rsidRPr="001700FA" w:rsidRDefault="00056EAC" w:rsidP="00056EAC">
      <w:pPr>
        <w:numPr>
          <w:ilvl w:val="0"/>
          <w:numId w:val="4"/>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Příjemce se zavazuje u víceletých projektů ve druhém a dalších letech řešení začít poskytovat dalšímu účastníku účelovou podporu v částkách uvedených v </w:t>
      </w:r>
      <w:r w:rsidRPr="001700FA">
        <w:rPr>
          <w:rFonts w:ascii="Times New Roman" w:hAnsi="Times New Roman" w:cs="Times New Roman"/>
          <w:b/>
          <w:color w:val="000000"/>
          <w:lang w:val="cs-CZ"/>
        </w:rPr>
        <w:t xml:space="preserve">Příloze č. 1 </w:t>
      </w:r>
      <w:r w:rsidRPr="001700FA">
        <w:rPr>
          <w:rFonts w:ascii="Times New Roman" w:hAnsi="Times New Roman" w:cs="Times New Roman"/>
          <w:color w:val="000000"/>
          <w:lang w:val="cs-CZ"/>
        </w:rPr>
        <w:t xml:space="preserve">této smlouvy </w:t>
      </w:r>
      <w:r w:rsidRPr="001700FA">
        <w:rPr>
          <w:rFonts w:ascii="Times New Roman" w:hAnsi="Times New Roman" w:cs="Times New Roman"/>
          <w:lang w:val="cs-CZ"/>
        </w:rPr>
        <w:t xml:space="preserve">bezodkladně, nejpozději do třiceti (30) </w:t>
      </w:r>
      <w:r w:rsidRPr="001700FA">
        <w:rPr>
          <w:rFonts w:ascii="Times New Roman" w:hAnsi="Times New Roman" w:cs="Times New Roman"/>
          <w:color w:val="000000"/>
          <w:lang w:val="cs-CZ"/>
        </w:rPr>
        <w:t>kalendářních dnů od jejího poskytnutí poskytovatelem příjemci. Současně musí být splněny závazky dalšího účastníka vyplývající z této smlouvy.</w:t>
      </w:r>
    </w:p>
    <w:p w14:paraId="1955AD7E" w14:textId="77777777" w:rsidR="0085070E" w:rsidRDefault="00056EAC" w:rsidP="0085070E">
      <w:pPr>
        <w:numPr>
          <w:ilvl w:val="0"/>
          <w:numId w:val="4"/>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Příjemce se zavazuje stanovenou část poskytnuté účelové podpory, jejíž výše pro dané období je uvedena v </w:t>
      </w:r>
      <w:r w:rsidRPr="001700FA">
        <w:rPr>
          <w:rFonts w:ascii="Times New Roman" w:hAnsi="Times New Roman" w:cs="Times New Roman"/>
          <w:b/>
          <w:color w:val="000000"/>
          <w:lang w:val="cs-CZ"/>
        </w:rPr>
        <w:t xml:space="preserve">Příloze č. 1 </w:t>
      </w:r>
      <w:r w:rsidRPr="001700FA">
        <w:rPr>
          <w:rFonts w:ascii="Times New Roman" w:hAnsi="Times New Roman" w:cs="Times New Roman"/>
          <w:color w:val="000000"/>
          <w:lang w:val="cs-CZ"/>
        </w:rPr>
        <w:t>této smlouvy, převést na bankovní účet dalšího účastníka v souladu s touto smlouvou. Pro tento účel je další účastník povinen zřídit si samostatný bankovní účet určený výlučně pro příjem a čerpání účelové podpory. Převedení stanovené části účelové podpory se považuje pouze za převod finančních prostředků a nepovažuje se za úplatu za uskutečněné zdanitelné plnění.</w:t>
      </w:r>
    </w:p>
    <w:p w14:paraId="06ED8615" w14:textId="77777777" w:rsidR="0085070E" w:rsidRPr="00DA253F" w:rsidRDefault="0085070E" w:rsidP="0085070E">
      <w:pPr>
        <w:numPr>
          <w:ilvl w:val="0"/>
          <w:numId w:val="4"/>
        </w:numPr>
        <w:adjustRightInd w:val="0"/>
        <w:ind w:hanging="720"/>
        <w:jc w:val="both"/>
        <w:rPr>
          <w:rFonts w:ascii="Times New Roman" w:hAnsi="Times New Roman" w:cs="Times New Roman"/>
          <w:color w:val="000000"/>
          <w:lang w:val="cs-CZ"/>
        </w:rPr>
      </w:pPr>
      <w:r w:rsidRPr="008D3F42">
        <w:rPr>
          <w:rFonts w:ascii="Times New Roman" w:hAnsi="Times New Roman" w:cs="Times New Roman"/>
          <w:color w:val="000000"/>
          <w:lang w:val="cs-CZ"/>
        </w:rPr>
        <w:t xml:space="preserve">Poruší-li příjemce povinnost poskytnout dalšímu účastníkovi projektu část dotace pro daný kalendářní rok, nebo poskytne-li část dotace pro daný kalendářní rok opožděně, je příjemce povinen uhradit </w:t>
      </w:r>
      <w:r w:rsidRPr="008D3F42">
        <w:rPr>
          <w:rFonts w:ascii="Times New Roman" w:hAnsi="Times New Roman" w:cs="Times New Roman"/>
          <w:color w:val="000000"/>
          <w:lang w:val="cs-CZ"/>
        </w:rPr>
        <w:lastRenderedPageBreak/>
        <w:t>dalšímu účastníkovi projektu smluvní pokutu ve výši 1 promile za každý den prodlení z částky, která měla být dalšímu účastníkovi projektu poskytnuta.</w:t>
      </w:r>
      <w:r w:rsidR="00DA253F" w:rsidRPr="008D3F42">
        <w:rPr>
          <w:rFonts w:ascii="Times New Roman" w:hAnsi="Times New Roman" w:cs="Times New Roman"/>
          <w:color w:val="000000"/>
          <w:lang w:val="cs-CZ"/>
        </w:rPr>
        <w:t xml:space="preserve"> </w:t>
      </w:r>
    </w:p>
    <w:p w14:paraId="613D75CB" w14:textId="77777777" w:rsidR="00056EAC" w:rsidRPr="001700FA" w:rsidRDefault="00056EAC" w:rsidP="00056EAC">
      <w:pPr>
        <w:rPr>
          <w:rFonts w:ascii="Times New Roman" w:hAnsi="Times New Roman" w:cs="Times New Roman"/>
          <w:lang w:val="cs-CZ"/>
        </w:rPr>
      </w:pPr>
    </w:p>
    <w:p w14:paraId="0DDCE65C" w14:textId="77777777"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t>V.</w:t>
      </w:r>
    </w:p>
    <w:p w14:paraId="6E7E0354"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Závazky dalšího účastníka</w:t>
      </w:r>
    </w:p>
    <w:p w14:paraId="73529849" w14:textId="77777777" w:rsidR="00056EAC" w:rsidRPr="001700FA" w:rsidRDefault="00056EAC" w:rsidP="00056EAC">
      <w:pPr>
        <w:adjustRightInd w:val="0"/>
        <w:jc w:val="both"/>
        <w:rPr>
          <w:rFonts w:ascii="Times New Roman" w:hAnsi="Times New Roman" w:cs="Times New Roman"/>
          <w:b/>
          <w:bCs/>
          <w:color w:val="000000"/>
          <w:lang w:val="cs-CZ"/>
        </w:rPr>
      </w:pPr>
    </w:p>
    <w:p w14:paraId="42A92294" w14:textId="77777777" w:rsidR="00056EAC" w:rsidRPr="001700FA" w:rsidRDefault="00056EAC" w:rsidP="00056EAC">
      <w:pPr>
        <w:adjustRightInd w:val="0"/>
        <w:ind w:left="709" w:hanging="709"/>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5.1.  </w:t>
      </w:r>
      <w:r w:rsidRPr="001700FA">
        <w:rPr>
          <w:rFonts w:ascii="Times New Roman" w:hAnsi="Times New Roman" w:cs="Times New Roman"/>
          <w:color w:val="000000"/>
          <w:lang w:val="cs-CZ"/>
        </w:rPr>
        <w:tab/>
        <w:t>Další účastník je povinen přiměřeně dodržovat veškeré povinnosti stanovené v čl. 4 Všeobecných podmínek</w:t>
      </w:r>
      <w:r>
        <w:rPr>
          <w:rFonts w:ascii="Times New Roman" w:hAnsi="Times New Roman" w:cs="Times New Roman"/>
          <w:color w:val="000000"/>
          <w:lang w:val="cs-CZ"/>
        </w:rPr>
        <w:t xml:space="preserve"> (</w:t>
      </w:r>
      <w:r w:rsidRPr="004554FF">
        <w:rPr>
          <w:rFonts w:ascii="Times New Roman" w:hAnsi="Times New Roman" w:cs="Times New Roman"/>
          <w:b/>
          <w:color w:val="000000"/>
          <w:lang w:val="cs-CZ"/>
        </w:rPr>
        <w:t>Příloha č. 2</w:t>
      </w:r>
      <w:r>
        <w:rPr>
          <w:rFonts w:ascii="Times New Roman" w:hAnsi="Times New Roman" w:cs="Times New Roman"/>
          <w:color w:val="000000"/>
          <w:lang w:val="cs-CZ"/>
        </w:rPr>
        <w:t xml:space="preserve">) </w:t>
      </w:r>
      <w:r w:rsidRPr="001700FA">
        <w:rPr>
          <w:rFonts w:ascii="Times New Roman" w:hAnsi="Times New Roman" w:cs="Times New Roman"/>
          <w:color w:val="000000"/>
          <w:lang w:val="cs-CZ"/>
        </w:rPr>
        <w:t>resp. všechny povinnosti stanovené projektem a poskytovatelskou smlouvou</w:t>
      </w:r>
      <w:r w:rsidR="00BE24FA">
        <w:rPr>
          <w:rFonts w:ascii="Times New Roman" w:hAnsi="Times New Roman" w:cs="Times New Roman"/>
          <w:color w:val="000000"/>
          <w:lang w:val="cs-CZ"/>
        </w:rPr>
        <w:t>,</w:t>
      </w:r>
      <w:r w:rsidRPr="001700FA">
        <w:rPr>
          <w:rFonts w:ascii="Times New Roman" w:hAnsi="Times New Roman" w:cs="Times New Roman"/>
          <w:color w:val="000000"/>
          <w:lang w:val="cs-CZ"/>
        </w:rPr>
        <w:t xml:space="preserve"> a to v termínech </w:t>
      </w:r>
      <w:r>
        <w:rPr>
          <w:rFonts w:ascii="Times New Roman" w:hAnsi="Times New Roman" w:cs="Times New Roman"/>
          <w:color w:val="000000"/>
          <w:lang w:val="cs-CZ"/>
        </w:rPr>
        <w:t xml:space="preserve">a v rozsahu </w:t>
      </w:r>
      <w:r w:rsidRPr="001700FA">
        <w:rPr>
          <w:rFonts w:ascii="Times New Roman" w:hAnsi="Times New Roman" w:cs="Times New Roman"/>
          <w:color w:val="000000"/>
          <w:lang w:val="cs-CZ"/>
        </w:rPr>
        <w:t>dle uvedených dokumentů resp. s dostatečným časovým předstihem tak, aby příjemce byl schopen dostát svým povinnostem vůči poskytovateli.</w:t>
      </w:r>
    </w:p>
    <w:p w14:paraId="6DA05D8E" w14:textId="77777777" w:rsidR="00056EAC" w:rsidRPr="001700FA" w:rsidRDefault="00056EAC" w:rsidP="00056EAC">
      <w:pPr>
        <w:adjustRightInd w:val="0"/>
        <w:ind w:left="709" w:hanging="709"/>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5.2. </w:t>
      </w:r>
      <w:r w:rsidRPr="001700FA">
        <w:rPr>
          <w:rFonts w:ascii="Times New Roman" w:hAnsi="Times New Roman" w:cs="Times New Roman"/>
          <w:color w:val="000000"/>
          <w:lang w:val="cs-CZ"/>
        </w:rPr>
        <w:tab/>
        <w:t xml:space="preserve">Další účastník je povinen poskytovat příjemci potřebnou součinnost při vyúčtování uznaných nákladů za předchozí rok, dále poskytovat podklady pro roční zprávy o průběhu řešení projektu a předávat aktualizované údaje o projektu a to v souladu s pravidly projektu resp. na základě požadavků příjemce. </w:t>
      </w:r>
    </w:p>
    <w:p w14:paraId="3C320FF7" w14:textId="62253F34" w:rsidR="00056EAC" w:rsidRDefault="00056EAC" w:rsidP="00056EAC">
      <w:pPr>
        <w:adjustRightInd w:val="0"/>
        <w:ind w:left="709" w:hanging="709"/>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5.3. </w:t>
      </w:r>
      <w:r w:rsidRPr="001700FA">
        <w:rPr>
          <w:rFonts w:ascii="Times New Roman" w:hAnsi="Times New Roman" w:cs="Times New Roman"/>
          <w:color w:val="000000"/>
          <w:lang w:val="cs-CZ"/>
        </w:rPr>
        <w:tab/>
        <w:t>Poskytovatel resp. příjemce nebo osoba pověřená je oprávněn provádět u dalšího účastníka po dobu</w:t>
      </w:r>
      <w:r>
        <w:rPr>
          <w:rFonts w:ascii="Times New Roman" w:hAnsi="Times New Roman" w:cs="Times New Roman"/>
          <w:color w:val="000000"/>
          <w:lang w:val="cs-CZ"/>
        </w:rPr>
        <w:t xml:space="preserve"> 10-ti let</w:t>
      </w:r>
      <w:r w:rsidRPr="001700FA">
        <w:rPr>
          <w:rFonts w:ascii="Times New Roman" w:hAnsi="Times New Roman" w:cs="Times New Roman"/>
          <w:color w:val="000000"/>
          <w:lang w:val="cs-CZ"/>
        </w:rPr>
        <w:t xml:space="preserve"> po ukončení řešení projektu kontrolu plnění cíl</w:t>
      </w:r>
      <w:r w:rsidR="00BE24FA">
        <w:rPr>
          <w:rFonts w:ascii="Times New Roman" w:hAnsi="Times New Roman" w:cs="Times New Roman"/>
          <w:color w:val="000000"/>
          <w:lang w:val="cs-CZ"/>
        </w:rPr>
        <w:t>ů</w:t>
      </w:r>
      <w:r w:rsidRPr="001700FA">
        <w:rPr>
          <w:rFonts w:ascii="Times New Roman" w:hAnsi="Times New Roman" w:cs="Times New Roman"/>
          <w:color w:val="000000"/>
          <w:lang w:val="cs-CZ"/>
        </w:rPr>
        <w:t xml:space="preserve"> projektu, včetně kontroly čerpání a využívání podpory a účelnosti vynaložených nákladů projektu a dále finanční kontrolu. </w:t>
      </w:r>
    </w:p>
    <w:p w14:paraId="679B487A" w14:textId="77777777" w:rsidR="00056EAC" w:rsidRPr="00DE08EA" w:rsidRDefault="00056EAC" w:rsidP="00056EAC">
      <w:pPr>
        <w:adjustRightInd w:val="0"/>
        <w:rPr>
          <w:rFonts w:ascii="Times New Roman" w:eastAsia="Calibri" w:hAnsi="Times New Roman" w:cs="Times New Roman"/>
          <w:lang w:val="cs-CZ" w:eastAsia="en-US"/>
        </w:rPr>
      </w:pPr>
    </w:p>
    <w:p w14:paraId="4B3850AE" w14:textId="77777777" w:rsidR="00056EAC" w:rsidRPr="00DE08EA" w:rsidRDefault="00056EAC" w:rsidP="00056EAC">
      <w:pPr>
        <w:adjustRightInd w:val="0"/>
        <w:ind w:left="709" w:hanging="425"/>
        <w:jc w:val="center"/>
        <w:rPr>
          <w:rFonts w:ascii="Times New Roman" w:eastAsia="Calibri" w:hAnsi="Times New Roman" w:cs="Times New Roman"/>
          <w:lang w:val="cs-CZ" w:eastAsia="en-US"/>
        </w:rPr>
      </w:pPr>
      <w:r w:rsidRPr="00DE08EA">
        <w:rPr>
          <w:rFonts w:ascii="Times New Roman" w:eastAsia="Calibri" w:hAnsi="Times New Roman" w:cs="Times New Roman"/>
          <w:lang w:val="cs-CZ" w:eastAsia="en-US"/>
        </w:rPr>
        <w:t>VI.</w:t>
      </w:r>
    </w:p>
    <w:p w14:paraId="4A7BED51" w14:textId="77777777" w:rsidR="00056EAC" w:rsidRPr="00DE08EA" w:rsidRDefault="00056EAC" w:rsidP="00056EAC">
      <w:pPr>
        <w:adjustRightInd w:val="0"/>
        <w:ind w:left="709" w:hanging="425"/>
        <w:jc w:val="center"/>
        <w:rPr>
          <w:rFonts w:ascii="Times New Roman" w:eastAsia="Calibri" w:hAnsi="Times New Roman" w:cs="Times New Roman"/>
          <w:b/>
          <w:lang w:val="cs-CZ" w:eastAsia="en-US"/>
        </w:rPr>
      </w:pPr>
      <w:r w:rsidRPr="00DE08EA">
        <w:rPr>
          <w:rFonts w:ascii="Times New Roman" w:eastAsia="Calibri" w:hAnsi="Times New Roman" w:cs="Times New Roman"/>
          <w:b/>
          <w:lang w:val="cs-CZ" w:eastAsia="en-US"/>
        </w:rPr>
        <w:t>Důsledky porušení podmínek poskytnutí podpory</w:t>
      </w:r>
    </w:p>
    <w:p w14:paraId="0F4C088E" w14:textId="77777777" w:rsidR="00056EAC" w:rsidRPr="00DE08EA" w:rsidRDefault="00056EAC" w:rsidP="00056EAC">
      <w:pPr>
        <w:adjustRightInd w:val="0"/>
        <w:ind w:left="709" w:hanging="425"/>
        <w:jc w:val="both"/>
        <w:rPr>
          <w:rFonts w:ascii="Times New Roman" w:eastAsia="Calibri" w:hAnsi="Times New Roman" w:cs="Times New Roman"/>
          <w:lang w:val="cs-CZ" w:eastAsia="en-US"/>
        </w:rPr>
      </w:pPr>
    </w:p>
    <w:p w14:paraId="72F0F80A" w14:textId="49F6A806" w:rsidR="00056EAC" w:rsidRPr="00DE08EA" w:rsidRDefault="00056EAC" w:rsidP="00853B88">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V případě </w:t>
      </w:r>
      <w:r w:rsidR="00BE24FA" w:rsidRPr="00BE24FA">
        <w:rPr>
          <w:rFonts w:eastAsia="Calibri"/>
          <w:sz w:val="20"/>
          <w:lang w:eastAsia="en-US"/>
        </w:rPr>
        <w:t xml:space="preserve">závažného nebo opakovaného méně závažného </w:t>
      </w:r>
      <w:r w:rsidRPr="00DE08EA">
        <w:rPr>
          <w:rFonts w:eastAsia="Calibri"/>
          <w:sz w:val="20"/>
          <w:lang w:eastAsia="en-US"/>
        </w:rPr>
        <w:t>porušení povinností dalším účastníkem je příjemce oprávněn pozastavit poskytování podpory a neposkytnout příslušnou část podpory ve stanovených lhůtách.</w:t>
      </w:r>
    </w:p>
    <w:p w14:paraId="21688A46" w14:textId="77777777" w:rsidR="00056EAC" w:rsidRPr="00DE08EA" w:rsidRDefault="00056EAC" w:rsidP="00056EAC">
      <w:pPr>
        <w:pStyle w:val="Odstavecseseznamem"/>
        <w:numPr>
          <w:ilvl w:val="0"/>
          <w:numId w:val="8"/>
        </w:numPr>
        <w:adjustRightInd w:val="0"/>
        <w:ind w:hanging="720"/>
        <w:jc w:val="both"/>
        <w:rPr>
          <w:rFonts w:eastAsia="Calibri"/>
          <w:sz w:val="20"/>
          <w:lang w:eastAsia="en-US"/>
        </w:rPr>
      </w:pPr>
      <w:r>
        <w:rPr>
          <w:rFonts w:eastAsia="Calibri"/>
          <w:sz w:val="20"/>
          <w:lang w:eastAsia="en-US"/>
        </w:rPr>
        <w:t>V případě, že dojde k porušení povinnosti</w:t>
      </w:r>
      <w:r w:rsidRPr="00DE08EA">
        <w:rPr>
          <w:rFonts w:eastAsia="Calibri"/>
          <w:sz w:val="20"/>
          <w:lang w:eastAsia="en-US"/>
        </w:rPr>
        <w:t xml:space="preserve"> dalším účastníkem </w:t>
      </w:r>
      <w:r>
        <w:rPr>
          <w:rFonts w:eastAsia="Calibri"/>
          <w:sz w:val="20"/>
          <w:lang w:eastAsia="en-US"/>
        </w:rPr>
        <w:t>stanovené</w:t>
      </w:r>
      <w:r w:rsidRPr="00DE08EA">
        <w:rPr>
          <w:rFonts w:eastAsia="Calibri"/>
          <w:sz w:val="20"/>
          <w:lang w:eastAsia="en-US"/>
        </w:rPr>
        <w:t xml:space="preserve"> v této smlouvě, poskytovatelské smlouvě, Všeobecných podmínkách nebo Závazných parametrech projektu</w:t>
      </w:r>
      <w:r>
        <w:rPr>
          <w:rFonts w:eastAsia="Calibri"/>
          <w:sz w:val="20"/>
          <w:lang w:eastAsia="en-US"/>
        </w:rPr>
        <w:t xml:space="preserve">, které </w:t>
      </w:r>
      <w:r w:rsidRPr="00EB1EF9">
        <w:rPr>
          <w:rFonts w:eastAsia="Calibri"/>
          <w:sz w:val="20"/>
          <w:lang w:eastAsia="en-US"/>
        </w:rPr>
        <w:t>má za následek uplatnění příslušných ustanovení podle článku</w:t>
      </w:r>
      <w:r>
        <w:rPr>
          <w:rFonts w:eastAsia="Calibri"/>
          <w:sz w:val="20"/>
          <w:lang w:eastAsia="en-US"/>
        </w:rPr>
        <w:t xml:space="preserve"> 5 Všeobecných podmínek vůči</w:t>
      </w:r>
      <w:r w:rsidRPr="00EB1EF9">
        <w:rPr>
          <w:rFonts w:eastAsia="Calibri"/>
          <w:sz w:val="20"/>
          <w:lang w:eastAsia="en-US"/>
        </w:rPr>
        <w:t xml:space="preserve"> příjemci, včetně ustanov</w:t>
      </w:r>
      <w:r>
        <w:rPr>
          <w:rFonts w:eastAsia="Calibri"/>
          <w:sz w:val="20"/>
          <w:lang w:eastAsia="en-US"/>
        </w:rPr>
        <w:t>ení o porušení rozpočtové kázně, je další účastník povinen takto vzniklou škodu příjemci nahradit v plné výši</w:t>
      </w:r>
      <w:r w:rsidRPr="00DE08EA">
        <w:rPr>
          <w:rFonts w:eastAsia="Calibri"/>
          <w:sz w:val="20"/>
          <w:lang w:eastAsia="en-US"/>
        </w:rPr>
        <w:t xml:space="preserve">. </w:t>
      </w:r>
    </w:p>
    <w:p w14:paraId="428D75F9" w14:textId="77777777" w:rsidR="00056EAC" w:rsidRPr="00DE08EA" w:rsidRDefault="00056EAC" w:rsidP="00056EAC">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Tímto článkem není dotčen nárok příjemce na náhradu škody, která mu vznikne </w:t>
      </w:r>
      <w:r>
        <w:rPr>
          <w:rFonts w:eastAsia="Calibri"/>
          <w:sz w:val="20"/>
          <w:lang w:eastAsia="en-US"/>
        </w:rPr>
        <w:t>důsledkem a nad rámec škody vzniklé ve smyslu odst. 6.2</w:t>
      </w:r>
      <w:r w:rsidRPr="00DE08EA">
        <w:rPr>
          <w:rFonts w:eastAsia="Calibri"/>
          <w:sz w:val="20"/>
          <w:lang w:eastAsia="en-US"/>
        </w:rPr>
        <w:t xml:space="preserve">. </w:t>
      </w:r>
    </w:p>
    <w:p w14:paraId="47F3A36E" w14:textId="1698CADE" w:rsidR="00BE24FA" w:rsidRDefault="00056EAC" w:rsidP="00BE24FA">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Odstoupení od této smlouvy nemá vliv na </w:t>
      </w:r>
      <w:r>
        <w:rPr>
          <w:rFonts w:eastAsia="Calibri"/>
          <w:sz w:val="20"/>
          <w:lang w:eastAsia="en-US"/>
        </w:rPr>
        <w:t xml:space="preserve">povinnost </w:t>
      </w:r>
      <w:r w:rsidR="00BE24FA">
        <w:rPr>
          <w:rFonts w:eastAsia="Calibri"/>
          <w:sz w:val="20"/>
          <w:lang w:eastAsia="en-US"/>
        </w:rPr>
        <w:t>smluvních stran</w:t>
      </w:r>
      <w:r>
        <w:rPr>
          <w:rFonts w:eastAsia="Calibri"/>
          <w:sz w:val="20"/>
          <w:lang w:eastAsia="en-US"/>
        </w:rPr>
        <w:t xml:space="preserve"> nahradit škodu</w:t>
      </w:r>
      <w:r w:rsidR="00BE24FA">
        <w:rPr>
          <w:rFonts w:eastAsia="Calibri"/>
          <w:sz w:val="20"/>
          <w:lang w:eastAsia="en-US"/>
        </w:rPr>
        <w:t xml:space="preserve"> druhé smluvní straně</w:t>
      </w:r>
      <w:r w:rsidRPr="00DE08EA">
        <w:rPr>
          <w:rFonts w:eastAsia="Calibri"/>
          <w:sz w:val="20"/>
          <w:lang w:eastAsia="en-US"/>
        </w:rPr>
        <w:t>.</w:t>
      </w:r>
    </w:p>
    <w:p w14:paraId="68D181DC" w14:textId="77777777" w:rsidR="00BE24FA" w:rsidRPr="00853B88" w:rsidRDefault="00BE24FA" w:rsidP="00BE24FA">
      <w:pPr>
        <w:pStyle w:val="Odstavecseseznamem"/>
        <w:numPr>
          <w:ilvl w:val="0"/>
          <w:numId w:val="8"/>
        </w:numPr>
        <w:adjustRightInd w:val="0"/>
        <w:ind w:hanging="720"/>
        <w:jc w:val="both"/>
        <w:rPr>
          <w:rFonts w:eastAsia="Calibri"/>
          <w:sz w:val="20"/>
          <w:lang w:eastAsia="en-US"/>
        </w:rPr>
      </w:pPr>
      <w:r w:rsidRPr="00BE24FA">
        <w:rPr>
          <w:rFonts w:eastAsia="Calibri"/>
          <w:sz w:val="20"/>
          <w:lang w:eastAsia="en-US"/>
        </w:rPr>
        <w:t>Jednotlivé smluvní pokuty stanovené podle tohoto článku se sčítají, maximálně však do výše odpovídající maxim</w:t>
      </w:r>
      <w:r>
        <w:rPr>
          <w:rFonts w:eastAsia="Calibri"/>
          <w:sz w:val="20"/>
          <w:lang w:eastAsia="en-US"/>
        </w:rPr>
        <w:t>ální výši podpory stanovené ve s</w:t>
      </w:r>
      <w:r w:rsidRPr="00BE24FA">
        <w:rPr>
          <w:rFonts w:eastAsia="Calibri"/>
          <w:sz w:val="20"/>
          <w:lang w:eastAsia="en-US"/>
        </w:rPr>
        <w:t>mlouvě, resp. jejích přílohách.</w:t>
      </w:r>
    </w:p>
    <w:p w14:paraId="486FB907" w14:textId="77777777" w:rsidR="00056EAC" w:rsidRPr="00DE08EA" w:rsidRDefault="00056EAC" w:rsidP="00056EAC">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Smluvní strany si budou počínat tak, aby v zájmu zachování řešení projektu předešly předčasnému ukončení smlouvy výpovědí nebo odstoupením, pokud tak bude možné a s ohledem na povahu projektu a jeho řešení účelné, zejména vyvinou snahu o ukončení účasti dalšího účastníka na řešení projektu, který porušuje své povinnosti, nebo je pravděpodobně poruší. </w:t>
      </w:r>
    </w:p>
    <w:p w14:paraId="011A0ECC" w14:textId="77777777" w:rsidR="00056EAC" w:rsidRPr="00DE08EA" w:rsidRDefault="00056EAC" w:rsidP="00056EAC">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Pokud další účastník porušil některou z</w:t>
      </w:r>
      <w:r>
        <w:rPr>
          <w:rFonts w:eastAsia="Calibri"/>
          <w:sz w:val="20"/>
          <w:lang w:eastAsia="en-US"/>
        </w:rPr>
        <w:t> </w:t>
      </w:r>
      <w:r w:rsidRPr="00DE08EA">
        <w:rPr>
          <w:rFonts w:eastAsia="Calibri"/>
          <w:sz w:val="20"/>
          <w:lang w:eastAsia="en-US"/>
        </w:rPr>
        <w:t>povinností</w:t>
      </w:r>
      <w:r>
        <w:rPr>
          <w:rFonts w:eastAsia="Calibri"/>
          <w:sz w:val="20"/>
          <w:lang w:eastAsia="en-US"/>
        </w:rPr>
        <w:t xml:space="preserve"> </w:t>
      </w:r>
      <w:r w:rsidRPr="00DE08EA">
        <w:rPr>
          <w:rFonts w:eastAsia="Calibri"/>
          <w:sz w:val="20"/>
          <w:lang w:eastAsia="en-US"/>
        </w:rPr>
        <w:t>v této smlouvě, poskytovatelské smlouvě, Všeobecných podmínkách nebo Závazných parametrech projektu, vyzve jej písemně příjemce k nápravě, pokud je tak s ohledem na pochybení možné, a stanoví mu k tomu přiměřenou lhůtu. Poskytovatel může rovněž písemně dalšímu účastníkovi oznámit zahájení některého hodnotícího procesu nebo veřejnosprávní kontroly za účelem prokázání skutečného stavu věci, přičemž v případě domnělého porušení rozpočtové kázně zpravidla provede veřejnosprávní kontrolu. Ve druhém případě výzvu k nápravě nahrazuje příslušné opatření k nápravě.</w:t>
      </w:r>
    </w:p>
    <w:p w14:paraId="5FB66600" w14:textId="77777777" w:rsidR="00056EAC" w:rsidRPr="00DE08EA" w:rsidRDefault="00056EAC" w:rsidP="00056EAC">
      <w:pPr>
        <w:adjustRightInd w:val="0"/>
        <w:ind w:left="567" w:hanging="567"/>
        <w:jc w:val="center"/>
        <w:rPr>
          <w:rFonts w:ascii="Times New Roman" w:eastAsia="Calibri" w:hAnsi="Times New Roman" w:cs="Times New Roman"/>
          <w:lang w:val="cs-CZ" w:eastAsia="en-US"/>
        </w:rPr>
      </w:pPr>
    </w:p>
    <w:p w14:paraId="7373E930" w14:textId="77777777" w:rsidR="00056EAC" w:rsidRPr="00DE08EA" w:rsidRDefault="00056EAC" w:rsidP="00056EAC">
      <w:pPr>
        <w:adjustRightInd w:val="0"/>
        <w:ind w:left="567" w:hanging="567"/>
        <w:jc w:val="center"/>
        <w:rPr>
          <w:rFonts w:ascii="Times New Roman" w:eastAsia="Calibri" w:hAnsi="Times New Roman" w:cs="Times New Roman"/>
          <w:lang w:val="cs-CZ" w:eastAsia="en-US"/>
        </w:rPr>
      </w:pPr>
      <w:r w:rsidRPr="00DE08EA">
        <w:rPr>
          <w:rFonts w:ascii="Times New Roman" w:eastAsia="Calibri" w:hAnsi="Times New Roman" w:cs="Times New Roman"/>
          <w:lang w:val="cs-CZ" w:eastAsia="en-US"/>
        </w:rPr>
        <w:t>VII.</w:t>
      </w:r>
    </w:p>
    <w:p w14:paraId="40C5BDEA" w14:textId="77777777" w:rsidR="00056EAC" w:rsidRPr="00DE08EA" w:rsidRDefault="00056EAC" w:rsidP="00056EAC">
      <w:pPr>
        <w:adjustRightInd w:val="0"/>
        <w:ind w:left="567" w:hanging="567"/>
        <w:jc w:val="center"/>
        <w:rPr>
          <w:rFonts w:ascii="Times New Roman" w:eastAsia="Calibri" w:hAnsi="Times New Roman" w:cs="Times New Roman"/>
          <w:b/>
          <w:lang w:val="cs-CZ" w:eastAsia="en-US"/>
        </w:rPr>
      </w:pPr>
      <w:r w:rsidRPr="00DE08EA">
        <w:rPr>
          <w:rFonts w:ascii="Times New Roman" w:eastAsia="Calibri" w:hAnsi="Times New Roman" w:cs="Times New Roman"/>
          <w:b/>
          <w:lang w:val="cs-CZ" w:eastAsia="en-US"/>
        </w:rPr>
        <w:t>Výpověď a odstoupení od smlouvy</w:t>
      </w:r>
    </w:p>
    <w:p w14:paraId="7D138E00" w14:textId="77777777" w:rsidR="00056EAC" w:rsidRPr="00DE08EA" w:rsidRDefault="00056EAC" w:rsidP="00056EAC">
      <w:pPr>
        <w:adjustRightInd w:val="0"/>
        <w:ind w:left="567" w:hanging="567"/>
        <w:jc w:val="both"/>
        <w:rPr>
          <w:rFonts w:ascii="Times New Roman" w:eastAsia="Calibri" w:hAnsi="Times New Roman" w:cs="Times New Roman"/>
          <w:b/>
          <w:lang w:val="cs-CZ" w:eastAsia="en-US"/>
        </w:rPr>
      </w:pPr>
    </w:p>
    <w:p w14:paraId="723B8797" w14:textId="7EAB7492" w:rsidR="00056EAC" w:rsidRPr="00DE08EA" w:rsidRDefault="00056EAC" w:rsidP="00056EAC">
      <w:pPr>
        <w:pStyle w:val="Odstavecseseznamem"/>
        <w:numPr>
          <w:ilvl w:val="0"/>
          <w:numId w:val="9"/>
        </w:numPr>
        <w:adjustRightInd w:val="0"/>
        <w:ind w:hanging="720"/>
        <w:jc w:val="both"/>
        <w:rPr>
          <w:rFonts w:eastAsia="Calibri"/>
          <w:sz w:val="20"/>
          <w:lang w:eastAsia="en-US"/>
        </w:rPr>
      </w:pPr>
      <w:r w:rsidRPr="00DE08EA">
        <w:rPr>
          <w:rFonts w:eastAsia="Calibri"/>
          <w:sz w:val="20"/>
          <w:lang w:eastAsia="en-US"/>
        </w:rPr>
        <w:t xml:space="preserve">Příjemce je oprávněn vypovědět </w:t>
      </w:r>
      <w:r w:rsidR="00BE24FA">
        <w:rPr>
          <w:rFonts w:eastAsia="Calibri"/>
          <w:sz w:val="20"/>
          <w:lang w:eastAsia="en-US"/>
        </w:rPr>
        <w:t>s</w:t>
      </w:r>
      <w:r w:rsidRPr="00DE08EA">
        <w:rPr>
          <w:rFonts w:eastAsia="Calibri"/>
          <w:sz w:val="20"/>
          <w:lang w:eastAsia="en-US"/>
        </w:rPr>
        <w:t>mlouvu v případech a za podmínek uvedených v čl. 7 Všeobecných podmínek</w:t>
      </w:r>
      <w:r>
        <w:rPr>
          <w:rFonts w:eastAsia="Calibri"/>
          <w:sz w:val="20"/>
          <w:lang w:eastAsia="en-US"/>
        </w:rPr>
        <w:t>, pokud je možno tyto případy a podmínky přiměřeně aplikovat na tuto smlouvu</w:t>
      </w:r>
      <w:r w:rsidRPr="00DE08EA">
        <w:rPr>
          <w:rFonts w:eastAsia="Calibri"/>
          <w:sz w:val="20"/>
          <w:lang w:eastAsia="en-US"/>
        </w:rPr>
        <w:t xml:space="preserve">. </w:t>
      </w:r>
    </w:p>
    <w:p w14:paraId="70CD93C7" w14:textId="12A401A6" w:rsidR="00056EAC" w:rsidRPr="00DE08EA" w:rsidRDefault="00056EAC" w:rsidP="00056EAC">
      <w:pPr>
        <w:pStyle w:val="Odstavecseseznamem"/>
        <w:numPr>
          <w:ilvl w:val="0"/>
          <w:numId w:val="9"/>
        </w:numPr>
        <w:adjustRightInd w:val="0"/>
        <w:ind w:hanging="720"/>
        <w:jc w:val="both"/>
        <w:rPr>
          <w:rFonts w:eastAsia="Calibri"/>
          <w:sz w:val="20"/>
          <w:lang w:eastAsia="en-US"/>
        </w:rPr>
      </w:pPr>
      <w:r w:rsidRPr="00DE08EA">
        <w:rPr>
          <w:rFonts w:eastAsia="Calibri"/>
          <w:sz w:val="20"/>
          <w:lang w:eastAsia="en-US"/>
        </w:rPr>
        <w:t xml:space="preserve">Příjemce je oprávněn odstoupit od </w:t>
      </w:r>
      <w:r w:rsidR="00BE24FA">
        <w:rPr>
          <w:rFonts w:eastAsia="Calibri"/>
          <w:sz w:val="20"/>
          <w:lang w:eastAsia="en-US"/>
        </w:rPr>
        <w:t>s</w:t>
      </w:r>
      <w:r w:rsidRPr="00DE08EA">
        <w:rPr>
          <w:rFonts w:eastAsia="Calibri"/>
          <w:sz w:val="20"/>
          <w:lang w:eastAsia="en-US"/>
        </w:rPr>
        <w:t>mlouvy v případech a za podmínek uvedených v čl. 8 Všeobecných podmínek</w:t>
      </w:r>
      <w:r>
        <w:rPr>
          <w:rFonts w:eastAsia="Calibri"/>
          <w:sz w:val="20"/>
          <w:lang w:eastAsia="en-US"/>
        </w:rPr>
        <w:t>, pokud je možno tyto případy a podmínky přiměřeně aplikovat na tuto smlouvu</w:t>
      </w:r>
      <w:r w:rsidRPr="00DE08EA">
        <w:rPr>
          <w:rFonts w:eastAsia="Calibri"/>
          <w:sz w:val="20"/>
          <w:lang w:eastAsia="en-US"/>
        </w:rPr>
        <w:t>.</w:t>
      </w:r>
    </w:p>
    <w:p w14:paraId="19AB371A" w14:textId="38DFF37B" w:rsidR="00056EAC" w:rsidRPr="00DE08EA" w:rsidRDefault="00056EAC" w:rsidP="00056EAC">
      <w:pPr>
        <w:pStyle w:val="Odstavecseseznamem"/>
        <w:numPr>
          <w:ilvl w:val="0"/>
          <w:numId w:val="9"/>
        </w:numPr>
        <w:adjustRightInd w:val="0"/>
        <w:ind w:hanging="720"/>
        <w:jc w:val="both"/>
        <w:rPr>
          <w:rFonts w:eastAsia="Calibri"/>
          <w:sz w:val="20"/>
          <w:lang w:eastAsia="en-US"/>
        </w:rPr>
      </w:pPr>
      <w:r w:rsidRPr="00DE08EA">
        <w:rPr>
          <w:rFonts w:eastAsia="Calibri"/>
          <w:sz w:val="20"/>
          <w:lang w:eastAsia="en-US"/>
        </w:rPr>
        <w:t xml:space="preserve">Další účastník je oprávněn odstoupit od této </w:t>
      </w:r>
      <w:r w:rsidR="00BE24FA">
        <w:rPr>
          <w:rFonts w:eastAsia="Calibri"/>
          <w:sz w:val="20"/>
          <w:lang w:eastAsia="en-US"/>
        </w:rPr>
        <w:t>s</w:t>
      </w:r>
      <w:r w:rsidRPr="00DE08EA">
        <w:rPr>
          <w:rFonts w:eastAsia="Calibri"/>
          <w:sz w:val="20"/>
          <w:lang w:eastAsia="en-US"/>
        </w:rPr>
        <w:t xml:space="preserve">mlouvy v případě, kdy příjemce nesplní povinnosti dané mu touto smlouvou. </w:t>
      </w:r>
    </w:p>
    <w:p w14:paraId="586D9305" w14:textId="77777777" w:rsidR="00056EAC" w:rsidRPr="001700FA" w:rsidRDefault="00056EAC" w:rsidP="00056EAC">
      <w:pPr>
        <w:rPr>
          <w:rFonts w:ascii="Times New Roman" w:hAnsi="Times New Roman" w:cs="Times New Roman"/>
          <w:lang w:val="cs-CZ"/>
        </w:rPr>
      </w:pPr>
    </w:p>
    <w:p w14:paraId="7EAE17F4" w14:textId="77777777" w:rsidR="00056EAC" w:rsidRPr="001700FA" w:rsidRDefault="00056EAC" w:rsidP="00056EAC">
      <w:pPr>
        <w:ind w:left="567" w:hanging="567"/>
        <w:jc w:val="center"/>
        <w:rPr>
          <w:rFonts w:ascii="Times New Roman" w:hAnsi="Times New Roman" w:cs="Times New Roman"/>
          <w:lang w:val="cs-CZ"/>
        </w:rPr>
      </w:pPr>
      <w:r w:rsidRPr="001700FA">
        <w:rPr>
          <w:rFonts w:ascii="Times New Roman" w:hAnsi="Times New Roman" w:cs="Times New Roman"/>
          <w:lang w:val="cs-CZ"/>
        </w:rPr>
        <w:t xml:space="preserve">VIII. </w:t>
      </w:r>
    </w:p>
    <w:p w14:paraId="77D9F67B" w14:textId="77777777" w:rsidR="00056EAC" w:rsidRPr="001700FA" w:rsidRDefault="00056EAC" w:rsidP="00056EAC">
      <w:pPr>
        <w:ind w:left="567" w:hanging="567"/>
        <w:jc w:val="center"/>
        <w:rPr>
          <w:rFonts w:ascii="Times New Roman" w:hAnsi="Times New Roman" w:cs="Times New Roman"/>
          <w:b/>
          <w:lang w:val="cs-CZ"/>
        </w:rPr>
      </w:pPr>
      <w:r w:rsidRPr="001700FA">
        <w:rPr>
          <w:rFonts w:ascii="Times New Roman" w:hAnsi="Times New Roman" w:cs="Times New Roman"/>
          <w:b/>
          <w:lang w:val="cs-CZ"/>
        </w:rPr>
        <w:t>Práva k hmotnému majetku</w:t>
      </w:r>
    </w:p>
    <w:p w14:paraId="7FD1BCD9" w14:textId="77777777" w:rsidR="00056EAC" w:rsidRPr="001700FA" w:rsidRDefault="00056EAC" w:rsidP="00056EAC">
      <w:pPr>
        <w:ind w:left="567" w:hanging="567"/>
        <w:jc w:val="center"/>
        <w:rPr>
          <w:rFonts w:ascii="Times New Roman" w:hAnsi="Times New Roman" w:cs="Times New Roman"/>
          <w:lang w:val="cs-CZ"/>
        </w:rPr>
      </w:pPr>
    </w:p>
    <w:p w14:paraId="2C46CDE4" w14:textId="77777777" w:rsidR="00056EAC" w:rsidRPr="001700FA" w:rsidRDefault="00056EAC" w:rsidP="00056EAC">
      <w:pPr>
        <w:pStyle w:val="Zkladntext"/>
        <w:numPr>
          <w:ilvl w:val="0"/>
          <w:numId w:val="5"/>
        </w:numPr>
        <w:ind w:hanging="720"/>
        <w:rPr>
          <w:rFonts w:ascii="Times New Roman" w:hAnsi="Times New Roman"/>
          <w:sz w:val="20"/>
          <w:szCs w:val="20"/>
          <w:lang w:val="cs-CZ"/>
        </w:rPr>
      </w:pPr>
      <w:r w:rsidRPr="001700FA">
        <w:rPr>
          <w:rFonts w:ascii="Times New Roman" w:hAnsi="Times New Roman"/>
          <w:sz w:val="20"/>
          <w:szCs w:val="20"/>
          <w:lang w:val="cs-CZ"/>
        </w:rPr>
        <w:t>Vlastníkem hmotného majetku nutného k řešení projektu a pořízeného z podpory je příjemce nebo další účastník, který si uvedený majetek pořídil nebo jej vytvořil. Došlo-li k vytvoření nebo pořízení majetku společným působením příjemce a dalšího účastníka nebo několika dalších účastníků, je takový majetek v jejich podílovém spoluvlastnictví, a to podle míry, v jakém se na jeho vytvoření nebo pořízení podíleli. V pochybnostech jsou podíly rovné. Příjemce i další účastník jsou povinni nakládat s veškerým majetkem s péčí řádného hospodáře, zejména jej zabezpečit proti poškození, ztrátě nebo odcizení a dále jej využívat zejména pro aktivity spojené s projektem.</w:t>
      </w:r>
    </w:p>
    <w:p w14:paraId="33555D73" w14:textId="77777777" w:rsidR="00056EAC" w:rsidRPr="001700FA" w:rsidRDefault="00056EAC" w:rsidP="00056EAC">
      <w:pPr>
        <w:pStyle w:val="Zkladntext"/>
        <w:numPr>
          <w:ilvl w:val="0"/>
          <w:numId w:val="5"/>
        </w:numPr>
        <w:ind w:hanging="720"/>
        <w:rPr>
          <w:rFonts w:ascii="Times New Roman" w:hAnsi="Times New Roman"/>
          <w:sz w:val="20"/>
          <w:szCs w:val="20"/>
          <w:lang w:val="cs-CZ"/>
        </w:rPr>
      </w:pPr>
      <w:r w:rsidRPr="001700FA">
        <w:rPr>
          <w:rFonts w:ascii="Times New Roman" w:hAnsi="Times New Roman"/>
          <w:sz w:val="20"/>
          <w:szCs w:val="20"/>
          <w:lang w:val="cs-CZ"/>
        </w:rPr>
        <w:t>Po dobu účinnosti této smlouvy není další účastník oprávněn bez souhlasu příjemce s hmotným majetkem disponovat ve prospěch třetí osoby, zejména pak není oprávněn tento hmotný majetek zcizit, převést, zatížit, pronajmout, půjčit či vypůjčit.</w:t>
      </w:r>
    </w:p>
    <w:p w14:paraId="6CEED267" w14:textId="77777777" w:rsidR="00056EAC" w:rsidRPr="001700FA" w:rsidRDefault="00056EAC" w:rsidP="00056EAC">
      <w:pPr>
        <w:pStyle w:val="Zkladntext"/>
        <w:ind w:left="720"/>
        <w:jc w:val="center"/>
        <w:rPr>
          <w:rFonts w:ascii="Times New Roman" w:hAnsi="Times New Roman"/>
          <w:sz w:val="20"/>
          <w:szCs w:val="20"/>
          <w:lang w:val="cs-CZ"/>
        </w:rPr>
      </w:pPr>
    </w:p>
    <w:p w14:paraId="210A9A27" w14:textId="77777777" w:rsidR="00056EAC" w:rsidRPr="001700FA" w:rsidRDefault="00056EAC" w:rsidP="00056EAC">
      <w:pPr>
        <w:pStyle w:val="Zkladntext"/>
        <w:ind w:left="720"/>
        <w:jc w:val="center"/>
        <w:rPr>
          <w:rFonts w:ascii="Times New Roman" w:hAnsi="Times New Roman"/>
          <w:sz w:val="20"/>
          <w:szCs w:val="20"/>
          <w:lang w:val="cs-CZ"/>
        </w:rPr>
      </w:pPr>
      <w:r w:rsidRPr="001700FA">
        <w:rPr>
          <w:rFonts w:ascii="Times New Roman" w:hAnsi="Times New Roman"/>
          <w:sz w:val="20"/>
          <w:szCs w:val="20"/>
          <w:lang w:val="cs-CZ"/>
        </w:rPr>
        <w:t>IX.</w:t>
      </w:r>
    </w:p>
    <w:p w14:paraId="2EC890D4" w14:textId="77777777" w:rsidR="00056EAC" w:rsidRPr="001700FA" w:rsidRDefault="00056EAC" w:rsidP="00056EAC">
      <w:pPr>
        <w:pStyle w:val="Zkladntext"/>
        <w:ind w:left="720"/>
        <w:jc w:val="center"/>
        <w:rPr>
          <w:rFonts w:ascii="Times New Roman" w:hAnsi="Times New Roman"/>
          <w:b/>
          <w:sz w:val="20"/>
          <w:szCs w:val="20"/>
          <w:lang w:val="cs-CZ"/>
        </w:rPr>
      </w:pPr>
      <w:r w:rsidRPr="001700FA">
        <w:rPr>
          <w:rFonts w:ascii="Times New Roman" w:hAnsi="Times New Roman"/>
          <w:b/>
          <w:sz w:val="20"/>
          <w:szCs w:val="20"/>
          <w:lang w:val="cs-CZ"/>
        </w:rPr>
        <w:t>Práva k duševnímu vlastnictví</w:t>
      </w:r>
    </w:p>
    <w:p w14:paraId="5F68D381" w14:textId="77777777" w:rsidR="00056EAC" w:rsidRPr="001700FA" w:rsidRDefault="00056EAC" w:rsidP="00056EAC">
      <w:pPr>
        <w:pStyle w:val="Zkladntext"/>
        <w:ind w:left="720"/>
        <w:rPr>
          <w:rFonts w:ascii="Times New Roman" w:hAnsi="Times New Roman"/>
          <w:b/>
          <w:sz w:val="20"/>
          <w:szCs w:val="20"/>
          <w:lang w:val="cs-CZ"/>
        </w:rPr>
      </w:pPr>
    </w:p>
    <w:p w14:paraId="5386E86F" w14:textId="77777777" w:rsidR="00056EAC" w:rsidRDefault="00056EAC" w:rsidP="00056EAC">
      <w:pPr>
        <w:numPr>
          <w:ilvl w:val="0"/>
          <w:numId w:val="10"/>
        </w:numPr>
        <w:autoSpaceDE/>
        <w:autoSpaceDN/>
        <w:ind w:hanging="720"/>
        <w:jc w:val="both"/>
        <w:rPr>
          <w:rFonts w:ascii="Times New Roman" w:hAnsi="Times New Roman" w:cs="Times New Roman"/>
          <w:lang w:val="cs-CZ"/>
        </w:rPr>
      </w:pPr>
      <w:r w:rsidRPr="001700FA">
        <w:rPr>
          <w:rFonts w:ascii="Times New Roman" w:hAnsi="Times New Roman" w:cs="Times New Roman"/>
          <w:lang w:val="cs-CZ"/>
        </w:rPr>
        <w:t xml:space="preserve">Smluvní strany se zavazují dodržovat mlčenlivost </w:t>
      </w:r>
    </w:p>
    <w:p w14:paraId="798FCBBA" w14:textId="77777777" w:rsidR="00056EAC" w:rsidRDefault="00056EAC" w:rsidP="00056EAC">
      <w:pPr>
        <w:numPr>
          <w:ilvl w:val="0"/>
          <w:numId w:val="14"/>
        </w:numPr>
        <w:autoSpaceDE/>
        <w:autoSpaceDN/>
        <w:ind w:left="1134"/>
        <w:jc w:val="both"/>
        <w:rPr>
          <w:rFonts w:ascii="Times New Roman" w:hAnsi="Times New Roman" w:cs="Times New Roman"/>
          <w:lang w:val="cs-CZ"/>
        </w:rPr>
      </w:pPr>
      <w:r w:rsidRPr="000D4805">
        <w:rPr>
          <w:rFonts w:ascii="Times New Roman" w:hAnsi="Times New Roman" w:cs="Times New Roman"/>
          <w:lang w:val="cs-CZ"/>
        </w:rPr>
        <w:t xml:space="preserve">o skutečnostech, které se týkají obchodního tajemství druhé smluvní strany, </w:t>
      </w:r>
    </w:p>
    <w:p w14:paraId="1C87A3DF" w14:textId="77777777" w:rsidR="00056EAC" w:rsidRDefault="00056EAC" w:rsidP="00056EAC">
      <w:pPr>
        <w:numPr>
          <w:ilvl w:val="0"/>
          <w:numId w:val="14"/>
        </w:numPr>
        <w:autoSpaceDE/>
        <w:autoSpaceDN/>
        <w:ind w:left="1134"/>
        <w:jc w:val="both"/>
        <w:rPr>
          <w:rFonts w:ascii="Times New Roman" w:hAnsi="Times New Roman" w:cs="Times New Roman"/>
          <w:lang w:val="cs-CZ"/>
        </w:rPr>
      </w:pPr>
      <w:r>
        <w:rPr>
          <w:rFonts w:ascii="Times New Roman" w:hAnsi="Times New Roman" w:cs="Times New Roman"/>
          <w:lang w:val="cs-CZ"/>
        </w:rPr>
        <w:t xml:space="preserve">o </w:t>
      </w:r>
      <w:r w:rsidRPr="000D4805">
        <w:rPr>
          <w:rFonts w:ascii="Times New Roman" w:hAnsi="Times New Roman" w:cs="Times New Roman"/>
          <w:lang w:val="cs-CZ"/>
        </w:rPr>
        <w:t xml:space="preserve">důvěrných informacích (takové informace, které druhá strana za důvěrné označí), </w:t>
      </w:r>
    </w:p>
    <w:p w14:paraId="1AA65AE3" w14:textId="77777777" w:rsidR="00056EAC" w:rsidRDefault="00056EAC" w:rsidP="00056EAC">
      <w:pPr>
        <w:numPr>
          <w:ilvl w:val="0"/>
          <w:numId w:val="14"/>
        </w:numPr>
        <w:autoSpaceDE/>
        <w:autoSpaceDN/>
        <w:ind w:left="1134"/>
        <w:jc w:val="both"/>
        <w:rPr>
          <w:rFonts w:ascii="Times New Roman" w:hAnsi="Times New Roman" w:cs="Times New Roman"/>
          <w:lang w:val="cs-CZ"/>
        </w:rPr>
      </w:pPr>
      <w:r w:rsidRPr="000D4805">
        <w:rPr>
          <w:rFonts w:ascii="Times New Roman" w:hAnsi="Times New Roman" w:cs="Times New Roman"/>
          <w:lang w:val="cs-CZ"/>
        </w:rPr>
        <w:t>o dalších informacích, o kterých se v rámci této spolupráce dozví, zvláště pak týkající</w:t>
      </w:r>
      <w:r>
        <w:rPr>
          <w:rFonts w:ascii="Times New Roman" w:hAnsi="Times New Roman" w:cs="Times New Roman"/>
          <w:lang w:val="cs-CZ"/>
        </w:rPr>
        <w:t>ch</w:t>
      </w:r>
      <w:r w:rsidRPr="000D4805">
        <w:rPr>
          <w:rFonts w:ascii="Times New Roman" w:hAnsi="Times New Roman" w:cs="Times New Roman"/>
          <w:lang w:val="cs-CZ"/>
        </w:rPr>
        <w:t xml:space="preserve"> se duševního vlastnictví a </w:t>
      </w:r>
    </w:p>
    <w:p w14:paraId="7AF964C4" w14:textId="77777777" w:rsidR="00056EAC" w:rsidRDefault="00056EAC" w:rsidP="00056EAC">
      <w:pPr>
        <w:numPr>
          <w:ilvl w:val="0"/>
          <w:numId w:val="14"/>
        </w:numPr>
        <w:autoSpaceDE/>
        <w:autoSpaceDN/>
        <w:ind w:left="1134"/>
        <w:jc w:val="both"/>
        <w:rPr>
          <w:rFonts w:ascii="Times New Roman" w:hAnsi="Times New Roman" w:cs="Times New Roman"/>
          <w:lang w:val="cs-CZ"/>
        </w:rPr>
      </w:pPr>
      <w:r>
        <w:rPr>
          <w:rFonts w:ascii="Times New Roman" w:hAnsi="Times New Roman" w:cs="Times New Roman"/>
          <w:lang w:val="cs-CZ"/>
        </w:rPr>
        <w:t>o v</w:t>
      </w:r>
      <w:r w:rsidRPr="000D4805">
        <w:rPr>
          <w:rFonts w:ascii="Times New Roman" w:hAnsi="Times New Roman" w:cs="Times New Roman"/>
          <w:lang w:val="cs-CZ"/>
        </w:rPr>
        <w:t>eškerých informací</w:t>
      </w:r>
      <w:r>
        <w:rPr>
          <w:rFonts w:ascii="Times New Roman" w:hAnsi="Times New Roman" w:cs="Times New Roman"/>
          <w:lang w:val="cs-CZ"/>
        </w:rPr>
        <w:t>ch</w:t>
      </w:r>
      <w:r w:rsidRPr="000D4805">
        <w:rPr>
          <w:rFonts w:ascii="Times New Roman" w:hAnsi="Times New Roman" w:cs="Times New Roman"/>
          <w:lang w:val="cs-CZ"/>
        </w:rPr>
        <w:t xml:space="preserve"> vztahujících se k řešení projektu včetně jeho návrhu tak, aby nebyly ohroženy výsledky a cíle jeho řešení</w:t>
      </w:r>
      <w:r>
        <w:rPr>
          <w:rFonts w:ascii="Times New Roman" w:hAnsi="Times New Roman" w:cs="Times New Roman"/>
          <w:lang w:val="cs-CZ"/>
        </w:rPr>
        <w:t>,</w:t>
      </w:r>
    </w:p>
    <w:p w14:paraId="4C9BBD25" w14:textId="77777777" w:rsidR="00056EAC" w:rsidRDefault="00056EAC" w:rsidP="00056EAC">
      <w:pPr>
        <w:autoSpaceDE/>
        <w:autoSpaceDN/>
        <w:ind w:left="709"/>
        <w:jc w:val="both"/>
        <w:rPr>
          <w:rFonts w:ascii="Times New Roman" w:hAnsi="Times New Roman" w:cs="Times New Roman"/>
          <w:lang w:val="cs-CZ"/>
        </w:rPr>
      </w:pPr>
      <w:r w:rsidRPr="000D4805">
        <w:rPr>
          <w:rFonts w:ascii="Times New Roman" w:hAnsi="Times New Roman" w:cs="Times New Roman"/>
          <w:lang w:val="cs-CZ"/>
        </w:rPr>
        <w:t xml:space="preserve">bez ohledu na formu a způsob jejich sdělení či zachycení, a to až do doby jejich </w:t>
      </w:r>
      <w:r>
        <w:rPr>
          <w:rFonts w:ascii="Times New Roman" w:hAnsi="Times New Roman" w:cs="Times New Roman"/>
          <w:lang w:val="cs-CZ"/>
        </w:rPr>
        <w:t xml:space="preserve">oprávněného </w:t>
      </w:r>
      <w:r w:rsidRPr="000D4805">
        <w:rPr>
          <w:rFonts w:ascii="Times New Roman" w:hAnsi="Times New Roman" w:cs="Times New Roman"/>
          <w:lang w:val="cs-CZ"/>
        </w:rPr>
        <w:t xml:space="preserve">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vztahu. Povinnost mlčenlivosti se nevztahuje na výsledky projektu v rozsahu, který příjemci umožní zveřejňovat úplné, pravdivé a včasné informace o projektu a jeho výsledcích ve formě, rozsahu a způsobem stanoveným poskytovatelem. </w:t>
      </w:r>
    </w:p>
    <w:p w14:paraId="0DB41DB8" w14:textId="77777777" w:rsidR="00056EAC" w:rsidRPr="000D4805" w:rsidRDefault="00056EAC" w:rsidP="00056EAC">
      <w:pPr>
        <w:numPr>
          <w:ilvl w:val="0"/>
          <w:numId w:val="10"/>
        </w:numPr>
        <w:autoSpaceDE/>
        <w:autoSpaceDN/>
        <w:ind w:hanging="720"/>
        <w:jc w:val="both"/>
        <w:rPr>
          <w:rFonts w:ascii="Times New Roman" w:hAnsi="Times New Roman" w:cs="Times New Roman"/>
          <w:lang w:val="cs-CZ"/>
        </w:rPr>
      </w:pPr>
      <w:r w:rsidRPr="000D4805">
        <w:rPr>
          <w:rFonts w:ascii="Times New Roman" w:hAnsi="Times New Roman" w:cs="Times New Roman"/>
          <w:lang w:val="cs-CZ"/>
        </w:rPr>
        <w:t xml:space="preserve">Smluvní strany se dále zavazují, že duševní vlastnictví nepoužijí v rozporu s jeho účelem, s účelem vzájemné spolupráce určeným touto smlouvou, ve prospěch třetích osob jinak než podle této smlouvy, ani pro vlastní potřebu, která nemá vztah k předmětu spolupráce, nebude-li dohodnuto jinak. Duševní vlastnictví vložené jednou smluvní stranou do spolupráce zůstává i nadále ve vlastnictví této smluvní strany, kdy druhá smluvní strana může duševní vlastnictví užít pouze pro účely řešení projektu. </w:t>
      </w:r>
    </w:p>
    <w:p w14:paraId="51E4D730" w14:textId="77777777" w:rsidR="00056EAC" w:rsidRPr="001700FA" w:rsidRDefault="00056EAC" w:rsidP="00056EAC">
      <w:pPr>
        <w:numPr>
          <w:ilvl w:val="0"/>
          <w:numId w:val="10"/>
        </w:numPr>
        <w:autoSpaceDE/>
        <w:autoSpaceDN/>
        <w:ind w:hanging="720"/>
        <w:jc w:val="both"/>
        <w:rPr>
          <w:rFonts w:ascii="Times New Roman" w:hAnsi="Times New Roman" w:cs="Times New Roman"/>
          <w:lang w:val="cs-CZ"/>
        </w:rPr>
      </w:pPr>
      <w:r w:rsidRPr="001700FA">
        <w:rPr>
          <w:rFonts w:ascii="Times New Roman" w:hAnsi="Times New Roman" w:cs="Times New Roman"/>
          <w:lang w:val="cs-CZ"/>
        </w:rPr>
        <w:t>Právem duševního vlastnictví se rozumí zejména:</w:t>
      </w:r>
    </w:p>
    <w:p w14:paraId="532020E1" w14:textId="77777777" w:rsidR="00056EAC" w:rsidRPr="001700FA" w:rsidRDefault="00056EAC" w:rsidP="00056EAC">
      <w:pPr>
        <w:numPr>
          <w:ilvl w:val="0"/>
          <w:numId w:val="11"/>
        </w:numPr>
        <w:suppressAutoHyphens/>
        <w:autoSpaceDE/>
        <w:jc w:val="both"/>
        <w:rPr>
          <w:rFonts w:ascii="Times New Roman" w:hAnsi="Times New Roman" w:cs="Times New Roman"/>
          <w:lang w:val="cs-CZ"/>
        </w:rPr>
      </w:pPr>
      <w:r w:rsidRPr="001700FA">
        <w:rPr>
          <w:rFonts w:ascii="Times New Roman" w:hAnsi="Times New Roman" w:cs="Times New Roman"/>
          <w:lang w:val="cs-CZ"/>
        </w:rPr>
        <w:t>autorské právo, práva související s právem autorským, právo pořizovatele databáze a know-how,</w:t>
      </w:r>
    </w:p>
    <w:p w14:paraId="129A4CC8" w14:textId="77777777" w:rsidR="00056EAC" w:rsidRPr="004554FF" w:rsidRDefault="00056EAC" w:rsidP="00056EAC">
      <w:pPr>
        <w:numPr>
          <w:ilvl w:val="0"/>
          <w:numId w:val="11"/>
        </w:numPr>
        <w:suppressAutoHyphens/>
        <w:autoSpaceDE/>
        <w:jc w:val="both"/>
        <w:rPr>
          <w:rFonts w:ascii="Times New Roman" w:hAnsi="Times New Roman" w:cs="Times New Roman"/>
          <w:lang w:val="cs-CZ"/>
        </w:rPr>
      </w:pPr>
      <w:r w:rsidRPr="001700FA">
        <w:rPr>
          <w:rFonts w:ascii="Times New Roman" w:hAnsi="Times New Roman" w:cs="Times New Roman"/>
          <w:lang w:val="cs-CZ"/>
        </w:rPr>
        <w:t xml:space="preserve">průmyslová práva, ochrana výsledků technické tvůrčí činnosti (vynálezy a užitné vzory), předmětů průmyslového výtvarnictví (průmyslové vzory), práva na označení (ochranné známky) a konstrukční schémata </w:t>
      </w:r>
      <w:r w:rsidRPr="004554FF">
        <w:rPr>
          <w:rFonts w:ascii="Times New Roman" w:hAnsi="Times New Roman" w:cs="Times New Roman"/>
          <w:lang w:val="cs-CZ"/>
        </w:rPr>
        <w:t>polovodičových výrobků (topografie polovodičových výrobků).</w:t>
      </w:r>
    </w:p>
    <w:p w14:paraId="44803D7E" w14:textId="77777777" w:rsidR="00056EAC" w:rsidRPr="004554FF" w:rsidRDefault="00056EAC" w:rsidP="00056EAC">
      <w:pPr>
        <w:numPr>
          <w:ilvl w:val="0"/>
          <w:numId w:val="10"/>
        </w:numPr>
        <w:autoSpaceDE/>
        <w:autoSpaceDN/>
        <w:ind w:hanging="720"/>
        <w:jc w:val="both"/>
        <w:rPr>
          <w:rFonts w:ascii="Times New Roman" w:hAnsi="Times New Roman" w:cs="Times New Roman"/>
          <w:lang w:val="cs-CZ"/>
        </w:rPr>
      </w:pPr>
      <w:r w:rsidRPr="004554FF">
        <w:rPr>
          <w:rFonts w:ascii="Times New Roman" w:hAnsi="Times New Roman" w:cs="Times New Roman"/>
          <w:lang w:val="cs-CZ"/>
        </w:rPr>
        <w:t>Smluvní strany vstupují do spolupráce s následujícím know-how:</w:t>
      </w:r>
    </w:p>
    <w:p w14:paraId="06C3E464" w14:textId="77777777" w:rsidR="00056EAC" w:rsidRPr="004554FF" w:rsidRDefault="00056EAC" w:rsidP="00056EAC">
      <w:pPr>
        <w:pStyle w:val="Odstavecseseznamem"/>
        <w:numPr>
          <w:ilvl w:val="1"/>
          <w:numId w:val="12"/>
        </w:numPr>
        <w:suppressAutoHyphens/>
        <w:jc w:val="both"/>
        <w:rPr>
          <w:sz w:val="20"/>
        </w:rPr>
      </w:pPr>
      <w:r w:rsidRPr="004554FF">
        <w:rPr>
          <w:sz w:val="20"/>
        </w:rPr>
        <w:t>Příjemce:</w:t>
      </w:r>
      <w:r w:rsidRPr="004554FF">
        <w:t xml:space="preserve"> </w:t>
      </w:r>
      <w:r w:rsidRPr="004554FF">
        <w:rPr>
          <w:sz w:val="20"/>
        </w:rPr>
        <w:t xml:space="preserve">Tým </w:t>
      </w:r>
      <w:r w:rsidR="00A919E6" w:rsidRPr="004554FF">
        <w:rPr>
          <w:sz w:val="20"/>
        </w:rPr>
        <w:t xml:space="preserve">společnosti </w:t>
      </w:r>
      <w:r w:rsidRPr="004554FF">
        <w:rPr>
          <w:sz w:val="20"/>
        </w:rPr>
        <w:t xml:space="preserve">BEDNAR FMT s.r.o. má zkušenosti se zemědělskou technikou a </w:t>
      </w:r>
      <w:r w:rsidR="00A919E6" w:rsidRPr="004554FF">
        <w:rPr>
          <w:sz w:val="20"/>
        </w:rPr>
        <w:t>secími stroji</w:t>
      </w:r>
      <w:r w:rsidRPr="004554FF">
        <w:rPr>
          <w:sz w:val="20"/>
        </w:rPr>
        <w:t xml:space="preserve">. Velmi významné bude použití stávající testovací </w:t>
      </w:r>
      <w:r w:rsidR="00A919E6" w:rsidRPr="004554FF">
        <w:rPr>
          <w:sz w:val="20"/>
        </w:rPr>
        <w:t>techniky pro zevrubné testování a zkušenosti s naváděním strojů.</w:t>
      </w:r>
    </w:p>
    <w:p w14:paraId="2A863CAE" w14:textId="5C83251A" w:rsidR="00F825BB" w:rsidRPr="004554FF" w:rsidRDefault="00F825BB" w:rsidP="00AB5A2D">
      <w:pPr>
        <w:pStyle w:val="Odstavecseseznamem"/>
        <w:numPr>
          <w:ilvl w:val="1"/>
          <w:numId w:val="12"/>
        </w:numPr>
        <w:suppressAutoHyphens/>
        <w:jc w:val="both"/>
        <w:rPr>
          <w:sz w:val="20"/>
        </w:rPr>
      </w:pPr>
      <w:r w:rsidRPr="004554FF">
        <w:rPr>
          <w:sz w:val="20"/>
        </w:rPr>
        <w:t>Další účastník: Tým V</w:t>
      </w:r>
      <w:r w:rsidR="004A7E22" w:rsidRPr="004554FF">
        <w:rPr>
          <w:sz w:val="20"/>
        </w:rPr>
        <w:t>Ú</w:t>
      </w:r>
      <w:r w:rsidRPr="004554FF">
        <w:rPr>
          <w:sz w:val="20"/>
        </w:rPr>
        <w:t xml:space="preserve">MOP, v.v.i. </w:t>
      </w:r>
      <w:r w:rsidR="00AB5A2D" w:rsidRPr="004554FF">
        <w:rPr>
          <w:sz w:val="20"/>
        </w:rPr>
        <w:t>disponuje kompletním technickým, materiálovým zázemí, včetně lidských zdrojů k ověření výsledků projektu.</w:t>
      </w:r>
    </w:p>
    <w:p w14:paraId="007480F5" w14:textId="4E1D7146" w:rsidR="00AB5A2D" w:rsidRPr="004554FF" w:rsidRDefault="00AB5A2D" w:rsidP="00AB5A2D">
      <w:pPr>
        <w:pStyle w:val="Odstavecseseznamem"/>
        <w:numPr>
          <w:ilvl w:val="1"/>
          <w:numId w:val="12"/>
        </w:numPr>
        <w:suppressAutoHyphens/>
        <w:jc w:val="both"/>
        <w:rPr>
          <w:sz w:val="20"/>
        </w:rPr>
      </w:pPr>
      <w:r w:rsidRPr="004554FF">
        <w:rPr>
          <w:sz w:val="20"/>
        </w:rPr>
        <w:t>Další účastník: Envi</w:t>
      </w:r>
      <w:r w:rsidR="008661E5" w:rsidRPr="004554FF">
        <w:rPr>
          <w:sz w:val="20"/>
        </w:rPr>
        <w:t xml:space="preserve"> </w:t>
      </w:r>
      <w:r w:rsidRPr="004554FF">
        <w:rPr>
          <w:sz w:val="20"/>
        </w:rPr>
        <w:t>Produkt, s.r.o.</w:t>
      </w:r>
      <w:r w:rsidRPr="004554FF">
        <w:t xml:space="preserve"> </w:t>
      </w:r>
      <w:r w:rsidRPr="004554FF">
        <w:rPr>
          <w:sz w:val="20"/>
        </w:rPr>
        <w:t>se dlouhodobě věnuje příprav</w:t>
      </w:r>
      <w:r w:rsidR="008661E5" w:rsidRPr="004554FF">
        <w:rPr>
          <w:sz w:val="20"/>
        </w:rPr>
        <w:t>ě</w:t>
      </w:r>
      <w:r w:rsidRPr="004554FF">
        <w:rPr>
          <w:sz w:val="20"/>
        </w:rPr>
        <w:t>, distribuc</w:t>
      </w:r>
      <w:r w:rsidR="008661E5" w:rsidRPr="004554FF">
        <w:rPr>
          <w:sz w:val="20"/>
        </w:rPr>
        <w:t>i</w:t>
      </w:r>
      <w:r w:rsidRPr="004554FF">
        <w:rPr>
          <w:sz w:val="20"/>
        </w:rPr>
        <w:t xml:space="preserve"> a prodej</w:t>
      </w:r>
      <w:r w:rsidR="008661E5" w:rsidRPr="004554FF">
        <w:rPr>
          <w:sz w:val="20"/>
        </w:rPr>
        <w:t>i</w:t>
      </w:r>
      <w:r w:rsidRPr="004554FF">
        <w:rPr>
          <w:sz w:val="20"/>
        </w:rPr>
        <w:t xml:space="preserve"> hnojivých přípravků k podpoře růstu rostlin.</w:t>
      </w:r>
    </w:p>
    <w:p w14:paraId="4DAF5980" w14:textId="5A8F5B47" w:rsidR="00AB5A2D" w:rsidRPr="004554FF" w:rsidRDefault="00D2426D" w:rsidP="00AB5A2D">
      <w:pPr>
        <w:pStyle w:val="Odstavecseseznamem"/>
        <w:numPr>
          <w:ilvl w:val="1"/>
          <w:numId w:val="12"/>
        </w:numPr>
        <w:suppressAutoHyphens/>
        <w:jc w:val="both"/>
        <w:rPr>
          <w:sz w:val="20"/>
        </w:rPr>
      </w:pPr>
      <w:r w:rsidRPr="004554FF">
        <w:rPr>
          <w:sz w:val="20"/>
        </w:rPr>
        <w:t xml:space="preserve">Další účastník: </w:t>
      </w:r>
      <w:r w:rsidR="00AB5A2D" w:rsidRPr="004554FF">
        <w:rPr>
          <w:sz w:val="20"/>
        </w:rPr>
        <w:t>Agrio s.r.o. je zemědělský subjekt</w:t>
      </w:r>
      <w:r w:rsidR="004B601E" w:rsidRPr="004554FF">
        <w:rPr>
          <w:sz w:val="20"/>
        </w:rPr>
        <w:t>.</w:t>
      </w:r>
    </w:p>
    <w:p w14:paraId="16EDA780" w14:textId="44EA952C" w:rsidR="00AB5A2D" w:rsidRPr="004554FF" w:rsidRDefault="00AB5A2D" w:rsidP="00AB5A2D">
      <w:pPr>
        <w:pStyle w:val="Odstavecseseznamem"/>
        <w:numPr>
          <w:ilvl w:val="1"/>
          <w:numId w:val="12"/>
        </w:numPr>
        <w:suppressAutoHyphens/>
        <w:jc w:val="both"/>
        <w:rPr>
          <w:sz w:val="20"/>
        </w:rPr>
      </w:pPr>
      <w:r w:rsidRPr="004554FF">
        <w:rPr>
          <w:sz w:val="20"/>
        </w:rPr>
        <w:t>Další účastník: Tým V</w:t>
      </w:r>
      <w:r w:rsidR="004A7E22" w:rsidRPr="004554FF">
        <w:rPr>
          <w:sz w:val="20"/>
        </w:rPr>
        <w:t>Ú</w:t>
      </w:r>
      <w:r w:rsidRPr="004554FF">
        <w:rPr>
          <w:sz w:val="20"/>
        </w:rPr>
        <w:t>RV, v.v.i. disponuje kvalifikovanými odborníky k hodnocení podzemních i nadzemních částí rostlin.</w:t>
      </w:r>
    </w:p>
    <w:p w14:paraId="1CBAB779" w14:textId="028C75AD" w:rsidR="00056EAC" w:rsidRPr="00CC6641" w:rsidRDefault="00056EAC" w:rsidP="00056EAC">
      <w:pPr>
        <w:numPr>
          <w:ilvl w:val="0"/>
          <w:numId w:val="10"/>
        </w:numPr>
        <w:autoSpaceDE/>
        <w:autoSpaceDN/>
        <w:ind w:hanging="720"/>
        <w:jc w:val="both"/>
        <w:rPr>
          <w:rFonts w:eastAsia="Calibri"/>
          <w:noProof/>
          <w:lang w:val="cs-CZ" w:eastAsia="en-US"/>
        </w:rPr>
      </w:pPr>
      <w:r w:rsidRPr="00CC6641">
        <w:rPr>
          <w:rFonts w:eastAsia="Calibri"/>
          <w:noProof/>
          <w:lang w:val="cs-CZ" w:eastAsia="en-US"/>
        </w:rPr>
        <w:t xml:space="preserve">Všechna práva k výsledkům projektu, který není veřejnou zakázkou ve výzkumu, vývoji a inovacích, patří příjemci a dalším účastníkům. Každému z těchto subjektů patří příslušná část výsledku dle níže uvedeného rozdělení. </w:t>
      </w:r>
    </w:p>
    <w:p w14:paraId="421D6A0F" w14:textId="77777777" w:rsidR="00056EAC" w:rsidRPr="00CC6641" w:rsidRDefault="00056EAC" w:rsidP="00056EAC">
      <w:pPr>
        <w:numPr>
          <w:ilvl w:val="0"/>
          <w:numId w:val="10"/>
        </w:numPr>
        <w:autoSpaceDE/>
        <w:autoSpaceDN/>
        <w:ind w:hanging="720"/>
        <w:jc w:val="both"/>
        <w:rPr>
          <w:rFonts w:eastAsia="Calibri"/>
          <w:noProof/>
          <w:lang w:val="cs-CZ" w:eastAsia="en-US"/>
        </w:rPr>
      </w:pPr>
      <w:r w:rsidRPr="00CC6641">
        <w:rPr>
          <w:rFonts w:eastAsia="Calibri"/>
          <w:noProof/>
          <w:lang w:val="cs-CZ" w:eastAsia="en-US"/>
        </w:rPr>
        <w:t xml:space="preserve">Příjemce a další účastník ručí za právní nezávadnost projektu, tj. ručí za to, že výsledky projektu, na kterých se podíleli, nezasahují do práv k předmětům duševního vlastnictví nebo jiných práv třetích osob, a to pro jakékoliv využití výsledků projektu v České republice i v zahraničí. </w:t>
      </w:r>
    </w:p>
    <w:p w14:paraId="7D7A97C3" w14:textId="2ECDB6A1" w:rsidR="00056EAC" w:rsidRPr="009C4BC6" w:rsidRDefault="00056EAC" w:rsidP="00056EAC">
      <w:pPr>
        <w:numPr>
          <w:ilvl w:val="0"/>
          <w:numId w:val="10"/>
        </w:numPr>
        <w:autoSpaceDE/>
        <w:autoSpaceDN/>
        <w:ind w:hanging="720"/>
        <w:jc w:val="both"/>
        <w:rPr>
          <w:rFonts w:eastAsia="Calibri"/>
          <w:lang w:val="cs-CZ" w:eastAsia="en-US"/>
        </w:rPr>
      </w:pPr>
      <w:r w:rsidRPr="00CC6641">
        <w:rPr>
          <w:rFonts w:eastAsia="Calibri"/>
          <w:noProof/>
          <w:lang w:val="cs-CZ" w:eastAsia="en-US"/>
        </w:rPr>
        <w:t xml:space="preserve">Příjemce a další účastník </w:t>
      </w:r>
      <w:r w:rsidR="0085070E" w:rsidRPr="00CC6641">
        <w:rPr>
          <w:rFonts w:eastAsia="Calibri"/>
          <w:noProof/>
          <w:lang w:val="cs-CZ" w:eastAsia="en-US"/>
        </w:rPr>
        <w:t xml:space="preserve">mohou </w:t>
      </w:r>
      <w:r w:rsidRPr="00CC6641">
        <w:rPr>
          <w:rFonts w:eastAsia="Calibri"/>
          <w:noProof/>
          <w:lang w:val="cs-CZ" w:eastAsia="en-US"/>
        </w:rPr>
        <w:t xml:space="preserve">zveřejnit informace o výsledcích projektu, ke kterým </w:t>
      </w:r>
      <w:r w:rsidR="0085070E" w:rsidRPr="00CC6641">
        <w:rPr>
          <w:rFonts w:eastAsia="Calibri"/>
          <w:noProof/>
          <w:lang w:val="cs-CZ" w:eastAsia="en-US"/>
        </w:rPr>
        <w:t xml:space="preserve">mají </w:t>
      </w:r>
      <w:r w:rsidRPr="00CC6641">
        <w:rPr>
          <w:rFonts w:eastAsia="Calibri"/>
          <w:noProof/>
          <w:lang w:val="cs-CZ" w:eastAsia="en-US"/>
        </w:rPr>
        <w:t>majetková práva, pokud jejich zveřejněním není dotčena jejich</w:t>
      </w:r>
      <w:r w:rsidRPr="009C4BC6">
        <w:rPr>
          <w:rFonts w:eastAsia="Calibri"/>
          <w:lang w:val="cs-CZ" w:eastAsia="en-US"/>
        </w:rPr>
        <w:t xml:space="preserve"> ochrana</w:t>
      </w:r>
      <w:r w:rsidR="00B46849">
        <w:rPr>
          <w:rFonts w:eastAsia="Calibri"/>
          <w:lang w:val="cs-CZ" w:eastAsia="en-US"/>
        </w:rPr>
        <w:t xml:space="preserve"> a</w:t>
      </w:r>
      <w:r w:rsidRPr="009C4BC6">
        <w:rPr>
          <w:rFonts w:eastAsia="Calibri"/>
          <w:lang w:val="cs-CZ" w:eastAsia="en-US"/>
        </w:rPr>
        <w:t xml:space="preserve"> pokud postupují podle </w:t>
      </w:r>
      <w:r w:rsidRPr="009C4BC6">
        <w:rPr>
          <w:rFonts w:eastAsia="Calibri"/>
          <w:b/>
          <w:bCs/>
          <w:lang w:val="cs-CZ" w:eastAsia="en-US"/>
        </w:rPr>
        <w:t>Pravidel pro publicitu projektů</w:t>
      </w:r>
      <w:r w:rsidRPr="009C4BC6">
        <w:rPr>
          <w:rFonts w:eastAsia="Calibri"/>
          <w:lang w:val="cs-CZ" w:eastAsia="en-US"/>
        </w:rPr>
        <w:t xml:space="preserve"> </w:t>
      </w:r>
      <w:r w:rsidRPr="009C4BC6">
        <w:rPr>
          <w:rFonts w:eastAsia="Calibri"/>
          <w:b/>
          <w:bCs/>
          <w:lang w:val="cs-CZ" w:eastAsia="en-US"/>
        </w:rPr>
        <w:t>podpořených z prostředků TA ČR</w:t>
      </w:r>
      <w:r w:rsidR="00BF477D">
        <w:rPr>
          <w:rFonts w:eastAsia="Calibri"/>
          <w:b/>
          <w:bCs/>
          <w:lang w:val="cs-CZ" w:eastAsia="en-US"/>
        </w:rPr>
        <w:t xml:space="preserve">. </w:t>
      </w:r>
      <w:bookmarkStart w:id="1" w:name="_Hlk499224716"/>
      <w:r w:rsidR="009B480E">
        <w:rPr>
          <w:rFonts w:eastAsia="Calibri"/>
          <w:bCs/>
          <w:lang w:val="cs-CZ" w:eastAsia="en-US"/>
        </w:rPr>
        <w:t>Zv</w:t>
      </w:r>
      <w:r w:rsidR="00BF477D">
        <w:rPr>
          <w:rFonts w:eastAsia="Calibri"/>
          <w:bCs/>
          <w:lang w:val="cs-CZ" w:eastAsia="en-US"/>
        </w:rPr>
        <w:t>eřejnění informací o výsledcích projektu (tzn. zpřístupnění informací o výsledcích projektu jakoukoli formou třetí straně) vyžaduje předem daný písemný souhlas druhé smluvní strany.</w:t>
      </w:r>
      <w:bookmarkEnd w:id="1"/>
      <w:r w:rsidR="00BF477D">
        <w:rPr>
          <w:rFonts w:eastAsia="Calibri"/>
          <w:bCs/>
          <w:lang w:val="cs-CZ" w:eastAsia="en-US"/>
        </w:rPr>
        <w:t xml:space="preserve"> </w:t>
      </w:r>
    </w:p>
    <w:p w14:paraId="631D1DA2" w14:textId="77777777" w:rsidR="00056EAC" w:rsidRPr="00CC6641" w:rsidRDefault="00056EAC" w:rsidP="00056EAC">
      <w:pPr>
        <w:numPr>
          <w:ilvl w:val="0"/>
          <w:numId w:val="10"/>
        </w:numPr>
        <w:autoSpaceDE/>
        <w:autoSpaceDN/>
        <w:ind w:hanging="720"/>
        <w:jc w:val="both"/>
        <w:rPr>
          <w:rFonts w:eastAsia="Calibri"/>
          <w:lang w:val="cs-CZ" w:eastAsia="en-US"/>
        </w:rPr>
      </w:pPr>
      <w:r w:rsidRPr="00CC6641">
        <w:rPr>
          <w:rFonts w:eastAsia="Calibri"/>
          <w:noProof/>
          <w:lang w:val="cs-CZ" w:eastAsia="en-US"/>
        </w:rPr>
        <w:t>Smluvní strany se dohodly na tom, že právo duševního vlastnictví vzniklé v rámci spolupráce upravené touto smlouvou (dále jen „nové duševní vlastnictví“) je ve vlastnictví té smluvní strany, která ho vytvořila svými zaměstnanci a pomocí vlastních materiálních a finančních vkladů, bez přispění další strany (dále jen „vlastník“). Podpora a podpora pro dalšího účastníka se považuje za vlastní finanční vklad.</w:t>
      </w:r>
    </w:p>
    <w:p w14:paraId="6F06AB30" w14:textId="77777777" w:rsidR="00056EAC" w:rsidRPr="00CC6641" w:rsidRDefault="00056EAC" w:rsidP="00056EAC">
      <w:pPr>
        <w:numPr>
          <w:ilvl w:val="0"/>
          <w:numId w:val="10"/>
        </w:numPr>
        <w:autoSpaceDE/>
        <w:autoSpaceDN/>
        <w:ind w:hanging="720"/>
        <w:jc w:val="both"/>
        <w:rPr>
          <w:rFonts w:eastAsia="Calibri"/>
          <w:lang w:val="cs-CZ" w:eastAsia="en-US"/>
        </w:rPr>
      </w:pPr>
      <w:r w:rsidRPr="00CC6641">
        <w:rPr>
          <w:rFonts w:eastAsia="Calibri"/>
          <w:noProof/>
          <w:lang w:val="cs-CZ" w:eastAsia="en-US"/>
        </w:rPr>
        <w:t>Vznikne-li nové duševní vlastnictví za přispění více smluvních stran (dále jen „nové duševní spoluvlastnictví“), je takové duševní vlastnictví ve spoluvlastnictví více smluvních stran (dále jen „spoluvlastníci“). Poměr podílů bude určen vždy písemnou dohodou a odvíjí se od výše podílu na činnostech v projektu resp. na materálních, finančních a personálních vkladech smluvních stran na vystvoření výsledku.</w:t>
      </w:r>
    </w:p>
    <w:p w14:paraId="6DE23A62" w14:textId="77777777" w:rsidR="00056EAC" w:rsidRPr="00CC6641" w:rsidRDefault="00056EAC" w:rsidP="00056EAC">
      <w:pPr>
        <w:numPr>
          <w:ilvl w:val="0"/>
          <w:numId w:val="15"/>
        </w:numPr>
        <w:autoSpaceDE/>
        <w:autoSpaceDN/>
        <w:ind w:hanging="720"/>
        <w:jc w:val="both"/>
        <w:rPr>
          <w:rFonts w:eastAsia="Calibri"/>
          <w:noProof/>
          <w:lang w:val="cs-CZ" w:eastAsia="en-US"/>
        </w:rPr>
      </w:pPr>
      <w:r w:rsidRPr="00CC6641">
        <w:rPr>
          <w:rFonts w:eastAsia="Calibri"/>
          <w:noProof/>
          <w:lang w:val="cs-CZ" w:eastAsia="en-US"/>
        </w:rPr>
        <w:t xml:space="preserve"> </w:t>
      </w:r>
      <w:r w:rsidRPr="00CC6641">
        <w:rPr>
          <w:rFonts w:eastAsia="Calibri"/>
          <w:noProof/>
          <w:lang w:val="cs-CZ" w:eastAsia="en-US"/>
        </w:rPr>
        <w:tab/>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1AE6BBD0" w14:textId="77777777" w:rsidR="00056EAC" w:rsidRPr="00DE08EA" w:rsidRDefault="00056EAC" w:rsidP="00056EAC">
      <w:pPr>
        <w:numPr>
          <w:ilvl w:val="0"/>
          <w:numId w:val="15"/>
        </w:numPr>
        <w:autoSpaceDE/>
        <w:autoSpaceDN/>
        <w:ind w:hanging="720"/>
        <w:jc w:val="both"/>
        <w:rPr>
          <w:rFonts w:eastAsia="Calibri"/>
          <w:noProof/>
          <w:lang w:eastAsia="en-US"/>
        </w:rPr>
      </w:pPr>
      <w:r w:rsidRPr="00CC6641">
        <w:rPr>
          <w:rFonts w:eastAsia="Calibri"/>
          <w:noProof/>
          <w:lang w:val="cs-CZ" w:eastAsia="en-US"/>
        </w:rPr>
        <w:t xml:space="preserve">      Smluvní strany usilují v souladu se zájmy poskytovatele po ukončení projektu o uzavření licenčních smluv na nové duševní vlastnictví nebo spoluvlastnictví za nejvyšší možnou protihodnotu. Spoluvlastníci rozhodují o uzavření licenčních smluv, podlicenčních smluv a převodu práv z duševního vlastnictví jednomyslně. </w:t>
      </w:r>
      <w:r w:rsidRPr="00DE08EA">
        <w:rPr>
          <w:rFonts w:eastAsia="Calibri"/>
          <w:noProof/>
          <w:lang w:eastAsia="en-US"/>
        </w:rPr>
        <w:t xml:space="preserve">Smluvní strany mají v případě převodu práv předkupní právo. </w:t>
      </w:r>
    </w:p>
    <w:p w14:paraId="20BFD7EE" w14:textId="77777777" w:rsidR="00056EAC" w:rsidRPr="00DE08EA" w:rsidRDefault="00056EAC" w:rsidP="00056EAC">
      <w:pPr>
        <w:numPr>
          <w:ilvl w:val="0"/>
          <w:numId w:val="15"/>
        </w:numPr>
        <w:autoSpaceDE/>
        <w:autoSpaceDN/>
        <w:ind w:hanging="720"/>
        <w:jc w:val="both"/>
        <w:rPr>
          <w:rFonts w:eastAsia="Calibri"/>
          <w:noProof/>
          <w:lang w:eastAsia="en-US"/>
        </w:rPr>
      </w:pPr>
      <w:r>
        <w:rPr>
          <w:rFonts w:eastAsia="Calibri"/>
          <w:noProof/>
          <w:lang w:eastAsia="en-US"/>
        </w:rPr>
        <w:t xml:space="preserve">      </w:t>
      </w:r>
      <w:r w:rsidRPr="00DE08EA">
        <w:rPr>
          <w:rFonts w:eastAsia="Calibri"/>
          <w:noProof/>
          <w:lang w:eastAsia="en-US"/>
        </w:rPr>
        <w:t>Smluvní strany se výslovně dohodly, že chráněné nové duševní vlastnictví nebo spoluvlastnictví může být smluvní stranou využito pro výzkumné a vzdělávací účely bezúplatně způsobem, který neohrozí jeho ochranu</w:t>
      </w:r>
      <w:r w:rsidR="0085070E">
        <w:rPr>
          <w:rFonts w:eastAsia="Calibri"/>
          <w:noProof/>
          <w:lang w:eastAsia="en-US"/>
        </w:rPr>
        <w:t>.</w:t>
      </w:r>
    </w:p>
    <w:p w14:paraId="7ACB963B" w14:textId="77777777" w:rsidR="00056EAC" w:rsidRPr="00DE08EA" w:rsidRDefault="00056EAC" w:rsidP="00056EAC">
      <w:pPr>
        <w:numPr>
          <w:ilvl w:val="0"/>
          <w:numId w:val="15"/>
        </w:numPr>
        <w:autoSpaceDE/>
        <w:autoSpaceDN/>
        <w:ind w:hanging="720"/>
        <w:jc w:val="both"/>
        <w:rPr>
          <w:rFonts w:eastAsia="Calibri"/>
          <w:noProof/>
          <w:lang w:eastAsia="en-US"/>
        </w:rPr>
      </w:pPr>
      <w:r>
        <w:rPr>
          <w:rFonts w:eastAsia="Calibri"/>
          <w:noProof/>
          <w:lang w:eastAsia="en-US"/>
        </w:rPr>
        <w:t xml:space="preserve">      </w:t>
      </w:r>
      <w:r w:rsidRPr="00DE08EA">
        <w:rPr>
          <w:rFonts w:eastAsia="Calibri"/>
          <w:noProof/>
          <w:lang w:eastAsia="en-US"/>
        </w:rPr>
        <w:t>Smluvní strany se zavazují upravit zvláštní smlouvou (Smlouvou o využití výsledků) způsob nakládání s výsledky projektu. Tato smlouva bude obsahovat především způsob právní ochrany výsledků projektu, rozdělení vlastnických práv k výsledkům, způsob jakým budou výsledky projektu využity a případně jak bude dělen dosažený zisk. Smluvní strany jsou povinny využít výsledky vždy v souladu s § 16 ZPVV.</w:t>
      </w:r>
    </w:p>
    <w:p w14:paraId="6F4F4E4A" w14:textId="77777777" w:rsidR="00056EAC" w:rsidRPr="00DE08EA" w:rsidRDefault="00056EAC" w:rsidP="00056EAC">
      <w:pPr>
        <w:numPr>
          <w:ilvl w:val="0"/>
          <w:numId w:val="15"/>
        </w:numPr>
        <w:autoSpaceDE/>
        <w:autoSpaceDN/>
        <w:ind w:hanging="720"/>
        <w:jc w:val="both"/>
        <w:rPr>
          <w:rFonts w:eastAsia="Calibri"/>
          <w:noProof/>
          <w:lang w:eastAsia="en-US"/>
        </w:rPr>
      </w:pPr>
      <w:r>
        <w:rPr>
          <w:rFonts w:eastAsia="Calibri"/>
          <w:noProof/>
          <w:lang w:eastAsia="en-US"/>
        </w:rPr>
        <w:t xml:space="preserve">      </w:t>
      </w:r>
      <w:r w:rsidRPr="00DE08EA">
        <w:rPr>
          <w:rFonts w:eastAsia="Calibri"/>
          <w:noProof/>
          <w:lang w:eastAsia="en-US"/>
        </w:rPr>
        <w:t>Smluvní strany jsou oprávněny poskytnout výsledky, které nejsou výsledkem veřejné zakázky ve výzkumu, vývoji a inovacích, pouze za úplatu minimálně ve výši odpovídající tržní ceně poskytovaných práv k duševnímu vlastnictví. Pokud tato nelze objektivně zjistit, postupují smluvní strany jako řádný hospodář tak, aby získaly co nejvyšší možnou protihodnotu, kterou je možné zpravidla stanovit součtem nákladů na dosažení výsledku a přiměřeným ziskem. Při poskytování výsledků subjektu, který se podílel na podpoře z neveřejných zdrojů, bude výše úplaty za poskytnutí výsledků snížena o výši neveřejné podpory poskytnuté tímto subjektem.</w:t>
      </w:r>
    </w:p>
    <w:p w14:paraId="507B6CA3" w14:textId="77777777" w:rsidR="00056EAC" w:rsidRPr="000D4805" w:rsidRDefault="00056EAC" w:rsidP="00056EAC">
      <w:pPr>
        <w:numPr>
          <w:ilvl w:val="0"/>
          <w:numId w:val="15"/>
        </w:numPr>
        <w:autoSpaceDE/>
        <w:autoSpaceDN/>
        <w:ind w:hanging="720"/>
        <w:jc w:val="both"/>
        <w:rPr>
          <w:rFonts w:eastAsia="Calibri"/>
          <w:noProof/>
          <w:lang w:eastAsia="en-US"/>
        </w:rPr>
      </w:pPr>
      <w:r>
        <w:rPr>
          <w:rFonts w:eastAsia="Calibri"/>
          <w:noProof/>
          <w:lang w:eastAsia="en-US"/>
        </w:rPr>
        <w:t xml:space="preserve">      </w:t>
      </w:r>
      <w:r w:rsidRPr="000D4805">
        <w:rPr>
          <w:rFonts w:eastAsia="Calibri"/>
          <w:noProof/>
          <w:lang w:eastAsia="en-US"/>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2A037784" w14:textId="77777777" w:rsidR="00056EAC" w:rsidRPr="000D4805" w:rsidRDefault="00056EAC" w:rsidP="00056EAC">
      <w:pPr>
        <w:numPr>
          <w:ilvl w:val="0"/>
          <w:numId w:val="15"/>
        </w:numPr>
        <w:autoSpaceDE/>
        <w:autoSpaceDN/>
        <w:ind w:hanging="720"/>
        <w:jc w:val="both"/>
        <w:rPr>
          <w:rFonts w:eastAsia="Calibri"/>
          <w:noProof/>
          <w:lang w:eastAsia="en-US"/>
        </w:rPr>
      </w:pPr>
      <w:r>
        <w:rPr>
          <w:rFonts w:eastAsia="Calibri"/>
          <w:noProof/>
          <w:lang w:eastAsia="en-US"/>
        </w:rPr>
        <w:t xml:space="preserve">      </w:t>
      </w:r>
      <w:r w:rsidRPr="000D4805">
        <w:rPr>
          <w:rFonts w:eastAsia="Calibri"/>
          <w:noProof/>
          <w:lang w:eastAsia="en-US"/>
        </w:rPr>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vyplývající z této smlouvy.</w:t>
      </w:r>
    </w:p>
    <w:p w14:paraId="620CD5AC" w14:textId="77777777" w:rsidR="00056EAC" w:rsidRDefault="00056EAC" w:rsidP="00056EAC">
      <w:pPr>
        <w:ind w:left="709" w:hanging="709"/>
        <w:jc w:val="center"/>
        <w:rPr>
          <w:rFonts w:ascii="Times New Roman" w:hAnsi="Times New Roman" w:cs="Times New Roman"/>
          <w:lang w:val="cs-CZ"/>
        </w:rPr>
      </w:pPr>
    </w:p>
    <w:p w14:paraId="216E15B5" w14:textId="77777777" w:rsidR="00056EAC" w:rsidRDefault="00056EAC" w:rsidP="00056EAC">
      <w:pPr>
        <w:ind w:left="709" w:hanging="709"/>
        <w:jc w:val="center"/>
        <w:rPr>
          <w:rFonts w:ascii="Times New Roman" w:hAnsi="Times New Roman" w:cs="Times New Roman"/>
          <w:lang w:val="cs-CZ"/>
        </w:rPr>
      </w:pPr>
    </w:p>
    <w:p w14:paraId="17437BA6" w14:textId="77777777" w:rsidR="00056EAC" w:rsidRDefault="00056EAC" w:rsidP="00056EAC">
      <w:pPr>
        <w:ind w:left="709" w:hanging="709"/>
        <w:jc w:val="center"/>
        <w:rPr>
          <w:rFonts w:ascii="Times New Roman" w:hAnsi="Times New Roman" w:cs="Times New Roman"/>
          <w:lang w:val="cs-CZ"/>
        </w:rPr>
      </w:pPr>
    </w:p>
    <w:p w14:paraId="12EB604E" w14:textId="77777777" w:rsidR="00056EAC" w:rsidRPr="001700FA" w:rsidRDefault="00056EAC" w:rsidP="0085070E">
      <w:pPr>
        <w:rPr>
          <w:rFonts w:ascii="Times New Roman" w:hAnsi="Times New Roman" w:cs="Times New Roman"/>
          <w:lang w:val="cs-CZ"/>
        </w:rPr>
      </w:pPr>
    </w:p>
    <w:p w14:paraId="6ADA515F" w14:textId="77777777" w:rsidR="00056EAC" w:rsidRPr="001700FA" w:rsidRDefault="00056EAC" w:rsidP="00056EAC">
      <w:pPr>
        <w:jc w:val="center"/>
        <w:rPr>
          <w:rFonts w:ascii="Times New Roman" w:hAnsi="Times New Roman" w:cs="Times New Roman"/>
          <w:lang w:val="cs-CZ"/>
        </w:rPr>
      </w:pPr>
      <w:r w:rsidRPr="001700FA">
        <w:rPr>
          <w:rFonts w:ascii="Times New Roman" w:hAnsi="Times New Roman" w:cs="Times New Roman"/>
          <w:lang w:val="cs-CZ"/>
        </w:rPr>
        <w:t>X.</w:t>
      </w:r>
    </w:p>
    <w:p w14:paraId="54709CD3" w14:textId="77777777" w:rsidR="00056EAC" w:rsidRPr="001700FA" w:rsidRDefault="00056EAC" w:rsidP="00056EAC">
      <w:pPr>
        <w:jc w:val="center"/>
        <w:rPr>
          <w:rFonts w:ascii="Times New Roman" w:hAnsi="Times New Roman" w:cs="Times New Roman"/>
          <w:b/>
          <w:lang w:val="cs-CZ"/>
        </w:rPr>
      </w:pPr>
      <w:r w:rsidRPr="001700FA">
        <w:rPr>
          <w:rFonts w:ascii="Times New Roman" w:hAnsi="Times New Roman" w:cs="Times New Roman"/>
          <w:b/>
          <w:lang w:val="cs-CZ"/>
        </w:rPr>
        <w:t>Poskytování informací a mlčenlivost</w:t>
      </w:r>
    </w:p>
    <w:p w14:paraId="7F3D3978" w14:textId="77777777" w:rsidR="00056EAC" w:rsidRPr="001700FA" w:rsidRDefault="00056EAC" w:rsidP="00056EAC">
      <w:pPr>
        <w:jc w:val="center"/>
        <w:rPr>
          <w:rFonts w:ascii="Times New Roman" w:hAnsi="Times New Roman" w:cs="Times New Roman"/>
          <w:lang w:val="cs-CZ"/>
        </w:rPr>
      </w:pPr>
    </w:p>
    <w:p w14:paraId="6AD2A33B" w14:textId="77777777" w:rsidR="00056EAC" w:rsidRPr="00DE08EA"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Další účastník je povinen poskytnout relevantní informace pro účely IS VaVaI v souladu s hlavou VII ZPVV a nařízením vlády č. 397/2009 Sb., o informačním systému výzkumu, experimentálního vývoje a inovací. Za tímto účelem si příjemce od dalšího účastníka dle potřeby takové informace vyžádá, pokud je již neobdržel na základě jiných skutečností.</w:t>
      </w:r>
    </w:p>
    <w:p w14:paraId="2DCD0B57" w14:textId="77777777" w:rsidR="00056EAC" w:rsidRPr="00DE08EA"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Všechny informace vztahující se k řešení projektu a k výsledkům projektu jsou považovány za důvěrné s výjimkou informací poskytovaných do IS VaVaI nebo informací, které je příjemce/poskytovatel povinen poskytnout jiným orgánům státní správy, soudním orgánům nebo orgánům činným v trestním řízení. Poskytovatel si zároveň vyhrazuje právo poskytnout relevantní informace jiným poskytovatelům nebo jiným orgánům státní správy za účelem efektivního výkonu činností v souvislosti s poskytováním podpory ve výzkumu, vývoji a inovacích.</w:t>
      </w:r>
    </w:p>
    <w:p w14:paraId="2E38DAA7" w14:textId="77777777" w:rsidR="00056EAC" w:rsidRPr="00DE08EA"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 xml:space="preserve">Povinnost mlčenlivosti dle čl. IX odst. 9.1. smlouvy se nevztahuje na informování veřejnosti o tom, že projekt resp. jeho výstupy a výsledky byl nebo je spolufinancován z prostředků poskytovatele a příjemce zároveň postupuje v souladu s dokumentem </w:t>
      </w:r>
      <w:r w:rsidRPr="00DE08EA">
        <w:rPr>
          <w:rFonts w:eastAsia="Calibri"/>
          <w:b/>
          <w:bCs/>
          <w:sz w:val="20"/>
          <w:lang w:eastAsia="en-US"/>
        </w:rPr>
        <w:t>„Pravidla pro publicitu projektů podpořených z prostředků TA ČR“</w:t>
      </w:r>
      <w:r w:rsidRPr="00DE08EA">
        <w:rPr>
          <w:rFonts w:eastAsia="Calibri"/>
          <w:sz w:val="20"/>
          <w:lang w:eastAsia="en-US"/>
        </w:rPr>
        <w:t>.</w:t>
      </w:r>
    </w:p>
    <w:p w14:paraId="56290E89" w14:textId="77777777" w:rsidR="00056EAC" w:rsidRPr="00DE08EA"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Poskytovatel má právo na bezplatné, nevýlučné a neodvolatelné právo předkládat, rozmnožovat a rozšiřovat vědecké, technické a jiné články z časopisů, konferencí a informace z ostatních dokumentů týkajících se projektu, uveřejněných dalším účastníkem nebo s jeho souhlasem.</w:t>
      </w:r>
    </w:p>
    <w:p w14:paraId="001F7DC2" w14:textId="77777777" w:rsidR="00056EAC" w:rsidRPr="00DE08EA"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Pokud je předmět řešení projektu předmětem zákonem stanovené nebo uznané povinnosti mlčenlivosti, smluvní strany poskytují informace o prováděném výzkumu, vývoji a inovacích a jejich výsledcích s vyloučením těch informací, o nichž to stanoví příslušný zákon.</w:t>
      </w:r>
    </w:p>
    <w:p w14:paraId="532822BD" w14:textId="77777777" w:rsidR="00056EAC" w:rsidRDefault="00056EAC" w:rsidP="00056EAC">
      <w:pPr>
        <w:adjustRightInd w:val="0"/>
        <w:rPr>
          <w:rFonts w:ascii="Times New Roman" w:hAnsi="Times New Roman" w:cs="Times New Roman"/>
          <w:b/>
          <w:bCs/>
          <w:color w:val="000000"/>
          <w:lang w:val="cs-CZ"/>
        </w:rPr>
      </w:pPr>
    </w:p>
    <w:p w14:paraId="45C98D65" w14:textId="77777777" w:rsidR="00B01647" w:rsidRPr="001700FA" w:rsidRDefault="00B01647" w:rsidP="00056EAC">
      <w:pPr>
        <w:adjustRightInd w:val="0"/>
        <w:rPr>
          <w:rFonts w:ascii="Times New Roman" w:hAnsi="Times New Roman" w:cs="Times New Roman"/>
          <w:b/>
          <w:bCs/>
          <w:color w:val="000000"/>
          <w:lang w:val="cs-CZ"/>
        </w:rPr>
      </w:pPr>
    </w:p>
    <w:p w14:paraId="604230A9" w14:textId="77777777"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t>XI.</w:t>
      </w:r>
    </w:p>
    <w:p w14:paraId="66519C7B"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Řešení sporů</w:t>
      </w:r>
    </w:p>
    <w:p w14:paraId="63ED19C3" w14:textId="77777777" w:rsidR="00056EAC" w:rsidRPr="001700FA" w:rsidRDefault="00056EAC" w:rsidP="00056EAC">
      <w:pPr>
        <w:adjustRightInd w:val="0"/>
        <w:rPr>
          <w:rFonts w:ascii="Times New Roman" w:hAnsi="Times New Roman" w:cs="Times New Roman"/>
          <w:b/>
          <w:bCs/>
          <w:color w:val="000000"/>
          <w:lang w:val="cs-CZ"/>
        </w:rPr>
      </w:pPr>
    </w:p>
    <w:p w14:paraId="1A022A14" w14:textId="77777777" w:rsidR="00056EAC" w:rsidRPr="00B01647" w:rsidRDefault="00056EAC" w:rsidP="00056EAC">
      <w:pPr>
        <w:numPr>
          <w:ilvl w:val="0"/>
          <w:numId w:val="6"/>
        </w:numPr>
        <w:adjustRightInd w:val="0"/>
        <w:ind w:hanging="720"/>
        <w:jc w:val="both"/>
        <w:rPr>
          <w:rFonts w:ascii="Times New Roman" w:hAnsi="Times New Roman" w:cs="Times New Roman"/>
          <w:b/>
          <w:bCs/>
          <w:color w:val="000000"/>
          <w:lang w:val="cs-CZ"/>
        </w:rPr>
      </w:pPr>
      <w:r w:rsidRPr="001700FA">
        <w:rPr>
          <w:rFonts w:ascii="Times New Roman" w:hAnsi="Times New Roman" w:cs="Times New Roman"/>
          <w:color w:val="000000"/>
          <w:lang w:val="cs-CZ"/>
        </w:rPr>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w:t>
      </w:r>
      <w:r w:rsidR="0085070E">
        <w:rPr>
          <w:rFonts w:ascii="Times New Roman" w:hAnsi="Times New Roman" w:cs="Times New Roman"/>
          <w:color w:val="000000"/>
          <w:lang w:val="cs-CZ"/>
        </w:rPr>
        <w:t xml:space="preserve">a věcně </w:t>
      </w:r>
      <w:r w:rsidRPr="001700FA">
        <w:rPr>
          <w:rFonts w:ascii="Times New Roman" w:hAnsi="Times New Roman" w:cs="Times New Roman"/>
          <w:color w:val="000000"/>
          <w:lang w:val="cs-CZ"/>
        </w:rPr>
        <w:t xml:space="preserve">příslušnému soudu. </w:t>
      </w:r>
    </w:p>
    <w:p w14:paraId="60150BBE" w14:textId="77777777" w:rsidR="00B01647" w:rsidRPr="001700FA" w:rsidRDefault="00B01647" w:rsidP="00FC023D">
      <w:pPr>
        <w:adjustRightInd w:val="0"/>
        <w:ind w:left="720"/>
        <w:jc w:val="both"/>
        <w:rPr>
          <w:rFonts w:ascii="Times New Roman" w:hAnsi="Times New Roman" w:cs="Times New Roman"/>
          <w:b/>
          <w:bCs/>
          <w:color w:val="000000"/>
          <w:lang w:val="cs-CZ"/>
        </w:rPr>
      </w:pPr>
    </w:p>
    <w:p w14:paraId="227066FF" w14:textId="77777777" w:rsidR="00056EAC" w:rsidRPr="001700FA" w:rsidRDefault="00056EAC" w:rsidP="00056EAC">
      <w:pPr>
        <w:adjustRightInd w:val="0"/>
        <w:rPr>
          <w:rFonts w:ascii="Times New Roman" w:hAnsi="Times New Roman" w:cs="Times New Roman"/>
          <w:b/>
          <w:bCs/>
          <w:color w:val="000000"/>
          <w:lang w:val="cs-CZ"/>
        </w:rPr>
      </w:pPr>
    </w:p>
    <w:p w14:paraId="4D2BF87D" w14:textId="77777777"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t>XII.</w:t>
      </w:r>
    </w:p>
    <w:p w14:paraId="2AE8A190"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Závěrečná ustanovení</w:t>
      </w:r>
    </w:p>
    <w:p w14:paraId="398AD619" w14:textId="77777777" w:rsidR="00056EAC" w:rsidRPr="001700FA" w:rsidRDefault="00056EAC" w:rsidP="00056EAC">
      <w:pPr>
        <w:adjustRightInd w:val="0"/>
        <w:rPr>
          <w:rFonts w:ascii="Times New Roman" w:hAnsi="Times New Roman" w:cs="Times New Roman"/>
          <w:b/>
          <w:bCs/>
          <w:color w:val="000000"/>
          <w:lang w:val="cs-CZ"/>
        </w:rPr>
      </w:pPr>
    </w:p>
    <w:p w14:paraId="1E444D2F" w14:textId="77777777" w:rsidR="00056EAC" w:rsidRPr="001700FA" w:rsidRDefault="00056EAC" w:rsidP="00056EAC">
      <w:pPr>
        <w:pStyle w:val="Zkladntext"/>
        <w:numPr>
          <w:ilvl w:val="0"/>
          <w:numId w:val="7"/>
        </w:numPr>
        <w:adjustRightInd w:val="0"/>
        <w:ind w:hanging="720"/>
        <w:rPr>
          <w:rFonts w:ascii="Times New Roman" w:eastAsia="Calibri" w:hAnsi="Times New Roman"/>
          <w:sz w:val="20"/>
          <w:szCs w:val="20"/>
          <w:lang w:val="cs-CZ"/>
        </w:rPr>
      </w:pPr>
      <w:r w:rsidRPr="001700FA">
        <w:rPr>
          <w:rFonts w:ascii="Times New Roman" w:eastAsia="Calibri" w:hAnsi="Times New Roman"/>
          <w:sz w:val="20"/>
          <w:szCs w:val="20"/>
          <w:lang w:val="cs-CZ"/>
        </w:rPr>
        <w:t>Další účastník prohlašuje, že se s žádostí o projekt, schváleným návrhem projektu, podmínkami projektu, poskytovatelskou smlouvou a jejími přílohami, které jsou nedílnou součástí poskytovatelské smlouvy, seznámil. Ustanovení této smlouvy budou vždy vykládána v souladu se zněním, účelem a cíli schváleného návrhu projektu a poskytovatelské smlouvy.</w:t>
      </w:r>
    </w:p>
    <w:p w14:paraId="3D51BE38" w14:textId="31BB4B16" w:rsidR="00056EAC" w:rsidRPr="001700FA" w:rsidRDefault="00056EAC" w:rsidP="00056EAC">
      <w:pPr>
        <w:pStyle w:val="Zkladntext"/>
        <w:numPr>
          <w:ilvl w:val="0"/>
          <w:numId w:val="7"/>
        </w:numPr>
        <w:adjustRightInd w:val="0"/>
        <w:ind w:hanging="720"/>
        <w:rPr>
          <w:rFonts w:ascii="Times New Roman" w:eastAsia="Calibri" w:hAnsi="Times New Roman"/>
          <w:sz w:val="20"/>
          <w:szCs w:val="20"/>
          <w:lang w:val="cs-CZ"/>
        </w:rPr>
      </w:pPr>
      <w:r w:rsidRPr="001700FA">
        <w:rPr>
          <w:rFonts w:ascii="Times New Roman" w:eastAsia="Calibri" w:hAnsi="Times New Roman"/>
          <w:sz w:val="20"/>
          <w:szCs w:val="20"/>
          <w:lang w:val="cs-CZ"/>
        </w:rPr>
        <w:t>Smluvní strany prohlašují, že veškerá práva a povinnosti daná touto smlouvou o účasti na řešení projektu, jakož i práva a povinnosti z této smlouvy vyplývající budou řešit podle ustanovení občanského zákoníku a ustanovení ZPVV.</w:t>
      </w:r>
    </w:p>
    <w:p w14:paraId="03FB4263" w14:textId="77777777" w:rsidR="00056EAC" w:rsidRPr="001700FA" w:rsidRDefault="00056EAC" w:rsidP="00056EAC">
      <w:pPr>
        <w:numPr>
          <w:ilvl w:val="0"/>
          <w:numId w:val="7"/>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Tato smlouva nabývá platnosti dnem oboustranného podpisu oprávněných </w:t>
      </w:r>
      <w:r>
        <w:rPr>
          <w:rFonts w:ascii="Times New Roman" w:hAnsi="Times New Roman" w:cs="Times New Roman"/>
          <w:color w:val="000000"/>
          <w:lang w:val="cs-CZ"/>
        </w:rPr>
        <w:t>zástupců</w:t>
      </w:r>
      <w:r w:rsidRPr="001700FA">
        <w:rPr>
          <w:rFonts w:ascii="Times New Roman" w:hAnsi="Times New Roman" w:cs="Times New Roman"/>
          <w:color w:val="000000"/>
          <w:lang w:val="cs-CZ"/>
        </w:rPr>
        <w:t xml:space="preserve"> smluvních stran a je uzavřena na dobu určitou. </w:t>
      </w:r>
      <w:r>
        <w:rPr>
          <w:rFonts w:ascii="Times New Roman" w:hAnsi="Times New Roman" w:cs="Times New Roman"/>
          <w:color w:val="000000"/>
          <w:lang w:val="cs-CZ"/>
        </w:rPr>
        <w:t>Smlouva nabývá účinnosti dnem uveřejnění v registru smluv. Účinnos</w:t>
      </w:r>
      <w:r w:rsidRPr="001700FA">
        <w:rPr>
          <w:rFonts w:ascii="Times New Roman" w:hAnsi="Times New Roman" w:cs="Times New Roman"/>
          <w:color w:val="000000"/>
          <w:lang w:val="cs-CZ"/>
        </w:rPr>
        <w:t>t smlouvy je ukončena po 3 letech ode dne ukončení řešení projektu, pokud se strany nedohodnou na jejím prodloužení. Omezení doby účinnosti se netýká ustanovení upravujících kontrolu a řešení sporů, vrácení podpory, sankcí,</w:t>
      </w:r>
      <w:r>
        <w:rPr>
          <w:rFonts w:ascii="Times New Roman" w:hAnsi="Times New Roman" w:cs="Times New Roman"/>
          <w:color w:val="000000"/>
          <w:lang w:val="cs-CZ"/>
        </w:rPr>
        <w:t xml:space="preserve"> náhrady škody,</w:t>
      </w:r>
      <w:r w:rsidRPr="001700FA">
        <w:rPr>
          <w:rFonts w:ascii="Times New Roman" w:hAnsi="Times New Roman" w:cs="Times New Roman"/>
          <w:color w:val="000000"/>
          <w:lang w:val="cs-CZ"/>
        </w:rPr>
        <w:t xml:space="preserve"> poskytování informací, dodržování mlčenlivosti a ochrany duševního vlastnictví. Tato smlouva může dále zaniknout odstoupením od smlouvy nebo výpovědí dle ustanovení této smlouvy.</w:t>
      </w:r>
    </w:p>
    <w:p w14:paraId="592E93D9" w14:textId="7669809D" w:rsidR="00056EAC" w:rsidRPr="004554FF" w:rsidRDefault="00056EAC" w:rsidP="00E72DAB">
      <w:pPr>
        <w:numPr>
          <w:ilvl w:val="0"/>
          <w:numId w:val="7"/>
        </w:numPr>
        <w:adjustRightInd w:val="0"/>
        <w:ind w:hanging="720"/>
        <w:jc w:val="both"/>
        <w:rPr>
          <w:rFonts w:ascii="Times New Roman" w:hAnsi="Times New Roman" w:cs="Times New Roman"/>
          <w:lang w:val="cs-CZ"/>
        </w:rPr>
      </w:pPr>
      <w:r w:rsidRPr="001700FA">
        <w:rPr>
          <w:rFonts w:ascii="Times New Roman" w:hAnsi="Times New Roman" w:cs="Times New Roman"/>
          <w:lang w:val="cs-CZ"/>
        </w:rPr>
        <w:t xml:space="preserve">Pokud smlouva naplní podmínky pro uveřejnění v </w:t>
      </w:r>
      <w:r w:rsidRPr="004554FF">
        <w:rPr>
          <w:rFonts w:ascii="Times New Roman" w:hAnsi="Times New Roman" w:cs="Times New Roman"/>
          <w:lang w:val="cs-CZ"/>
        </w:rPr>
        <w:t>Registru smluv, bude uveřejněna dle zákona č. 340/2015 Sb.</w:t>
      </w:r>
      <w:r w:rsidR="0084013C" w:rsidRPr="004554FF">
        <w:rPr>
          <w:rFonts w:ascii="Times New Roman" w:hAnsi="Times New Roman" w:cs="Times New Roman"/>
          <w:lang w:val="cs-CZ"/>
        </w:rPr>
        <w:t>, ve znění pozdějších předpisů</w:t>
      </w:r>
      <w:r w:rsidRPr="004554FF">
        <w:rPr>
          <w:rFonts w:ascii="Times New Roman" w:hAnsi="Times New Roman" w:cs="Times New Roman"/>
          <w:lang w:val="cs-CZ"/>
        </w:rPr>
        <w:t xml:space="preserve"> (o registru smluv)</w:t>
      </w:r>
      <w:r w:rsidR="0084013C" w:rsidRPr="004554FF">
        <w:rPr>
          <w:rFonts w:ascii="Times New Roman" w:hAnsi="Times New Roman" w:cs="Times New Roman"/>
          <w:lang w:val="cs-CZ"/>
        </w:rPr>
        <w:t>,</w:t>
      </w:r>
      <w:r w:rsidRPr="004554FF">
        <w:rPr>
          <w:rFonts w:ascii="Times New Roman" w:hAnsi="Times New Roman" w:cs="Times New Roman"/>
          <w:lang w:val="cs-CZ"/>
        </w:rPr>
        <w:t xml:space="preserve"> v Registru smluv vedeném Ministerstvem vnitra ČR</w:t>
      </w:r>
      <w:r w:rsidR="0084013C" w:rsidRPr="004554FF">
        <w:rPr>
          <w:rFonts w:ascii="Times New Roman" w:hAnsi="Times New Roman" w:cs="Times New Roman"/>
          <w:lang w:val="cs-CZ"/>
        </w:rPr>
        <w:t xml:space="preserve"> a smluvní strany tímto souhlasí s uveřejněním jejího celého obsahu</w:t>
      </w:r>
      <w:r w:rsidRPr="004554FF">
        <w:rPr>
          <w:rFonts w:ascii="Times New Roman" w:hAnsi="Times New Roman" w:cs="Times New Roman"/>
          <w:lang w:val="cs-CZ"/>
        </w:rPr>
        <w:t>.</w:t>
      </w:r>
      <w:r w:rsidR="00F825BB" w:rsidRPr="004554FF">
        <w:rPr>
          <w:rFonts w:ascii="Times New Roman" w:hAnsi="Times New Roman" w:cs="Times New Roman"/>
          <w:lang w:val="cs-CZ"/>
        </w:rPr>
        <w:t xml:space="preserve"> Zveřejnění provede </w:t>
      </w:r>
      <w:r w:rsidR="00DB3A6A" w:rsidRPr="004554FF">
        <w:rPr>
          <w:rFonts w:ascii="Times New Roman" w:hAnsi="Times New Roman" w:cs="Times New Roman"/>
          <w:lang w:val="cs-CZ"/>
        </w:rPr>
        <w:t>Další účastník VÚMOP, v.v.i.</w:t>
      </w:r>
      <w:r w:rsidR="00F825BB" w:rsidRPr="004554FF">
        <w:rPr>
          <w:rFonts w:ascii="Times New Roman" w:hAnsi="Times New Roman" w:cs="Times New Roman"/>
          <w:lang w:val="cs-CZ"/>
        </w:rPr>
        <w:t>.</w:t>
      </w:r>
    </w:p>
    <w:p w14:paraId="6AEADB66" w14:textId="77777777" w:rsidR="00056EAC" w:rsidRPr="004554FF" w:rsidRDefault="00056EAC" w:rsidP="00056EAC">
      <w:pPr>
        <w:numPr>
          <w:ilvl w:val="0"/>
          <w:numId w:val="7"/>
        </w:numPr>
        <w:adjustRightInd w:val="0"/>
        <w:ind w:hanging="720"/>
        <w:jc w:val="both"/>
        <w:rPr>
          <w:rFonts w:ascii="Times New Roman" w:hAnsi="Times New Roman" w:cs="Times New Roman"/>
          <w:color w:val="000000"/>
          <w:lang w:val="cs-CZ"/>
        </w:rPr>
      </w:pPr>
      <w:r w:rsidRPr="004554FF">
        <w:rPr>
          <w:rFonts w:ascii="Times New Roman" w:hAnsi="Times New Roman" w:cs="Times New Roman"/>
          <w:lang w:val="cs-CZ"/>
        </w:rPr>
        <w:t xml:space="preserve">Další účastník souhlasí s tím, že údaje o projektu, příjemci, dalším účastníku a řešitelích budou </w:t>
      </w:r>
      <w:r w:rsidRPr="004554FF">
        <w:rPr>
          <w:rFonts w:ascii="Times New Roman" w:hAnsi="Times New Roman" w:cs="Times New Roman"/>
          <w:color w:val="000000"/>
          <w:lang w:val="cs-CZ"/>
        </w:rPr>
        <w:t xml:space="preserve">uloženy v Informačním systému výzkumu a vývoje. </w:t>
      </w:r>
    </w:p>
    <w:p w14:paraId="4EEFC3A7" w14:textId="77777777" w:rsidR="00056EAC" w:rsidRPr="001700FA" w:rsidRDefault="00056EAC" w:rsidP="00056EAC">
      <w:pPr>
        <w:numPr>
          <w:ilvl w:val="0"/>
          <w:numId w:val="7"/>
        </w:numPr>
        <w:adjustRightInd w:val="0"/>
        <w:ind w:hanging="720"/>
        <w:jc w:val="both"/>
        <w:rPr>
          <w:rFonts w:ascii="Times New Roman" w:hAnsi="Times New Roman" w:cs="Times New Roman"/>
          <w:color w:val="000000"/>
          <w:lang w:val="cs-CZ"/>
        </w:rPr>
      </w:pPr>
      <w:r w:rsidRPr="004554FF">
        <w:rPr>
          <w:rFonts w:ascii="Times New Roman" w:hAnsi="Times New Roman" w:cs="Times New Roman"/>
          <w:color w:val="000000"/>
          <w:lang w:val="cs-CZ"/>
        </w:rPr>
        <w:t>Další účastník nese v plném rozsahu odpovědnost za porušení závazků dle této smlouvy, ustanov</w:t>
      </w:r>
      <w:r w:rsidRPr="001700FA">
        <w:rPr>
          <w:rFonts w:ascii="Times New Roman" w:hAnsi="Times New Roman" w:cs="Times New Roman"/>
          <w:color w:val="000000"/>
          <w:lang w:val="cs-CZ"/>
        </w:rPr>
        <w:t xml:space="preserve">ení upravující smluvní pokutu nebo vlastní plnění ze smluvní pokuty nemá vliv na náhradu škody. </w:t>
      </w:r>
    </w:p>
    <w:p w14:paraId="5F31B136" w14:textId="77777777" w:rsidR="00056EAC" w:rsidRPr="001700FA" w:rsidRDefault="00056EAC" w:rsidP="00056EAC">
      <w:pPr>
        <w:numPr>
          <w:ilvl w:val="0"/>
          <w:numId w:val="7"/>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Veškeré změny nebo doplňky této smlouvy mohou být uzavřeny pouze formou písemného dodatku k této smlouvě podepsaného </w:t>
      </w:r>
      <w:r w:rsidR="0084013C">
        <w:rPr>
          <w:rFonts w:ascii="Times New Roman" w:hAnsi="Times New Roman" w:cs="Times New Roman"/>
          <w:color w:val="000000"/>
          <w:lang w:val="cs-CZ"/>
        </w:rPr>
        <w:t xml:space="preserve">oprávněnými </w:t>
      </w:r>
      <w:r w:rsidRPr="001700FA">
        <w:rPr>
          <w:rFonts w:ascii="Times New Roman" w:hAnsi="Times New Roman" w:cs="Times New Roman"/>
          <w:color w:val="000000"/>
          <w:lang w:val="cs-CZ"/>
        </w:rPr>
        <w:t>zástupci smluvních stran</w:t>
      </w:r>
      <w:r>
        <w:rPr>
          <w:rFonts w:ascii="Times New Roman" w:hAnsi="Times New Roman" w:cs="Times New Roman"/>
          <w:color w:val="000000"/>
          <w:lang w:val="cs-CZ"/>
        </w:rPr>
        <w:t>.</w:t>
      </w:r>
      <w:r w:rsidRPr="001700FA">
        <w:rPr>
          <w:rFonts w:ascii="Times New Roman" w:hAnsi="Times New Roman" w:cs="Times New Roman"/>
          <w:color w:val="000000"/>
          <w:lang w:val="cs-CZ"/>
        </w:rPr>
        <w:t xml:space="preserve"> </w:t>
      </w:r>
    </w:p>
    <w:p w14:paraId="106852C4" w14:textId="77777777" w:rsidR="00056EAC" w:rsidRPr="001700FA" w:rsidRDefault="00056EAC" w:rsidP="00056EAC">
      <w:pPr>
        <w:numPr>
          <w:ilvl w:val="0"/>
          <w:numId w:val="7"/>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Součástí této smlouvy se stávají:</w:t>
      </w:r>
    </w:p>
    <w:p w14:paraId="0D3BDD22" w14:textId="77777777" w:rsidR="00056EAC" w:rsidRPr="001700FA" w:rsidRDefault="00056EAC" w:rsidP="00056EAC">
      <w:pPr>
        <w:adjustRightInd w:val="0"/>
        <w:ind w:left="720"/>
        <w:jc w:val="both"/>
        <w:rPr>
          <w:rFonts w:ascii="Times New Roman" w:hAnsi="Times New Roman" w:cs="Times New Roman"/>
          <w:color w:val="000000"/>
          <w:lang w:val="cs-CZ"/>
        </w:rPr>
      </w:pPr>
      <w:r w:rsidRPr="001700FA">
        <w:rPr>
          <w:rFonts w:ascii="Times New Roman" w:hAnsi="Times New Roman" w:cs="Times New Roman"/>
          <w:color w:val="000000"/>
          <w:lang w:val="cs-CZ"/>
        </w:rPr>
        <w:t>Příloha č. 1 – Závazné parametry řešení projektu.</w:t>
      </w:r>
    </w:p>
    <w:p w14:paraId="4C9F101B" w14:textId="77777777" w:rsidR="00056EAC" w:rsidRPr="001700FA" w:rsidRDefault="00056EAC" w:rsidP="00056EAC">
      <w:pPr>
        <w:adjustRightInd w:val="0"/>
        <w:ind w:left="720"/>
        <w:jc w:val="both"/>
        <w:rPr>
          <w:rFonts w:ascii="Times New Roman" w:hAnsi="Times New Roman" w:cs="Times New Roman"/>
          <w:color w:val="000000"/>
          <w:lang w:val="cs-CZ"/>
        </w:rPr>
      </w:pPr>
      <w:r w:rsidRPr="001700FA">
        <w:rPr>
          <w:rFonts w:ascii="Times New Roman" w:hAnsi="Times New Roman" w:cs="Times New Roman"/>
          <w:color w:val="000000"/>
          <w:lang w:val="cs-CZ"/>
        </w:rPr>
        <w:t>Příloha č. 2 – Všeobecné podmínky</w:t>
      </w:r>
    </w:p>
    <w:p w14:paraId="0D39C2D7" w14:textId="77777777" w:rsidR="00056EAC" w:rsidRPr="001700FA" w:rsidRDefault="00056EAC" w:rsidP="00056EAC">
      <w:pPr>
        <w:adjustRightInd w:val="0"/>
        <w:ind w:left="720"/>
        <w:jc w:val="both"/>
        <w:rPr>
          <w:rFonts w:ascii="Times New Roman" w:hAnsi="Times New Roman" w:cs="Times New Roman"/>
          <w:color w:val="000000"/>
          <w:lang w:val="cs-CZ"/>
        </w:rPr>
      </w:pPr>
      <w:r w:rsidRPr="001700FA">
        <w:rPr>
          <w:rFonts w:ascii="Times New Roman" w:hAnsi="Times New Roman" w:cs="Times New Roman"/>
          <w:color w:val="000000"/>
          <w:lang w:val="cs-CZ"/>
        </w:rPr>
        <w:t>Příloha č. 3 – Poskytovatelská smlouva</w:t>
      </w:r>
    </w:p>
    <w:p w14:paraId="7BF45C36" w14:textId="0F3FCC07" w:rsidR="0084013C" w:rsidRDefault="00056EAC" w:rsidP="0084013C">
      <w:pPr>
        <w:numPr>
          <w:ilvl w:val="0"/>
          <w:numId w:val="7"/>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Tato smlouva je vyhotovena v </w:t>
      </w:r>
      <w:r w:rsidR="00D43705">
        <w:rPr>
          <w:rFonts w:ascii="Times New Roman" w:hAnsi="Times New Roman" w:cs="Times New Roman"/>
          <w:color w:val="000000"/>
          <w:lang w:val="cs-CZ"/>
        </w:rPr>
        <w:t>5</w:t>
      </w:r>
      <w:r w:rsidRPr="001700FA">
        <w:rPr>
          <w:rFonts w:ascii="Times New Roman" w:hAnsi="Times New Roman" w:cs="Times New Roman"/>
          <w:color w:val="000000"/>
          <w:lang w:val="cs-CZ"/>
        </w:rPr>
        <w:t xml:space="preserve"> stejnopisech,</w:t>
      </w:r>
      <w:r w:rsidRPr="001700FA">
        <w:rPr>
          <w:rFonts w:ascii="Times New Roman" w:hAnsi="Times New Roman" w:cs="Times New Roman"/>
          <w:lang w:val="cs-CZ"/>
        </w:rPr>
        <w:t xml:space="preserve"> z nichž každ</w:t>
      </w:r>
      <w:r w:rsidR="0084013C">
        <w:rPr>
          <w:rFonts w:ascii="Times New Roman" w:hAnsi="Times New Roman" w:cs="Times New Roman"/>
          <w:lang w:val="cs-CZ"/>
        </w:rPr>
        <w:t>ý</w:t>
      </w:r>
      <w:r w:rsidRPr="001700FA">
        <w:rPr>
          <w:rFonts w:ascii="Times New Roman" w:hAnsi="Times New Roman" w:cs="Times New Roman"/>
          <w:lang w:val="cs-CZ"/>
        </w:rPr>
        <w:t xml:space="preserve"> má platnost originálu. Jedno vyhotovení je určeno pro poskytovatele</w:t>
      </w:r>
      <w:r w:rsidR="0084013C">
        <w:rPr>
          <w:rFonts w:ascii="Times New Roman" w:hAnsi="Times New Roman" w:cs="Times New Roman"/>
          <w:lang w:val="cs-CZ"/>
        </w:rPr>
        <w:t>, jedno pro příjemce</w:t>
      </w:r>
      <w:r w:rsidRPr="001700FA">
        <w:rPr>
          <w:rFonts w:ascii="Times New Roman" w:hAnsi="Times New Roman" w:cs="Times New Roman"/>
          <w:lang w:val="cs-CZ"/>
        </w:rPr>
        <w:t xml:space="preserve"> a </w:t>
      </w:r>
      <w:r w:rsidR="0084013C">
        <w:rPr>
          <w:rFonts w:ascii="Times New Roman" w:hAnsi="Times New Roman" w:cs="Times New Roman"/>
          <w:lang w:val="cs-CZ"/>
        </w:rPr>
        <w:t>dvě</w:t>
      </w:r>
      <w:r w:rsidRPr="001700FA">
        <w:rPr>
          <w:rFonts w:ascii="Times New Roman" w:hAnsi="Times New Roman" w:cs="Times New Roman"/>
          <w:lang w:val="cs-CZ"/>
        </w:rPr>
        <w:t xml:space="preserve"> obdrží </w:t>
      </w:r>
      <w:r w:rsidR="0084013C">
        <w:rPr>
          <w:rFonts w:ascii="Times New Roman" w:hAnsi="Times New Roman" w:cs="Times New Roman"/>
          <w:lang w:val="cs-CZ"/>
        </w:rPr>
        <w:t>další účastník</w:t>
      </w:r>
      <w:r w:rsidRPr="001700FA">
        <w:rPr>
          <w:rFonts w:ascii="Times New Roman" w:hAnsi="Times New Roman" w:cs="Times New Roman"/>
          <w:lang w:val="cs-CZ"/>
        </w:rPr>
        <w:t>.</w:t>
      </w:r>
    </w:p>
    <w:p w14:paraId="688286F7" w14:textId="77777777" w:rsidR="0084013C" w:rsidRPr="00E72DAB" w:rsidRDefault="0084013C" w:rsidP="0084013C">
      <w:pPr>
        <w:numPr>
          <w:ilvl w:val="0"/>
          <w:numId w:val="7"/>
        </w:numPr>
        <w:adjustRightInd w:val="0"/>
        <w:ind w:hanging="720"/>
        <w:jc w:val="both"/>
        <w:rPr>
          <w:rFonts w:ascii="Times New Roman" w:hAnsi="Times New Roman" w:cs="Times New Roman"/>
          <w:color w:val="000000"/>
          <w:lang w:val="cs-CZ"/>
        </w:rPr>
      </w:pPr>
      <w:r w:rsidRPr="00E72DAB">
        <w:rPr>
          <w:rFonts w:ascii="Times New Roman" w:hAnsi="Times New Roman" w:cs="Times New Roman"/>
          <w:color w:val="000000"/>
          <w:lang w:val="cs-CZ"/>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vlastnoruční podpisy.</w:t>
      </w:r>
    </w:p>
    <w:p w14:paraId="72809B9A" w14:textId="0E8A46E8" w:rsidR="00056EAC" w:rsidRDefault="00056EAC" w:rsidP="00E72DAB">
      <w:pPr>
        <w:adjustRightInd w:val="0"/>
        <w:ind w:left="720"/>
        <w:jc w:val="both"/>
        <w:rPr>
          <w:rFonts w:ascii="Times New Roman" w:hAnsi="Times New Roman" w:cs="Times New Roman"/>
          <w:color w:val="000000"/>
          <w:lang w:val="cs-CZ"/>
        </w:rPr>
      </w:pPr>
    </w:p>
    <w:p w14:paraId="69CEFE08" w14:textId="44F46B3F" w:rsidR="005E5330" w:rsidRDefault="005E5330" w:rsidP="00E72DAB">
      <w:pPr>
        <w:adjustRightInd w:val="0"/>
        <w:ind w:left="720"/>
        <w:jc w:val="both"/>
        <w:rPr>
          <w:rFonts w:ascii="Times New Roman" w:hAnsi="Times New Roman" w:cs="Times New Roman"/>
          <w:color w:val="000000"/>
          <w:lang w:val="cs-CZ"/>
        </w:rPr>
      </w:pPr>
    </w:p>
    <w:p w14:paraId="6FC330C4" w14:textId="77777777" w:rsidR="005E5330" w:rsidRPr="001700FA" w:rsidRDefault="005E5330" w:rsidP="00E72DAB">
      <w:pPr>
        <w:adjustRightInd w:val="0"/>
        <w:ind w:left="720"/>
        <w:jc w:val="both"/>
        <w:rPr>
          <w:rFonts w:ascii="Times New Roman" w:hAnsi="Times New Roman" w:cs="Times New Roman"/>
          <w:color w:val="000000"/>
          <w:lang w:val="cs-CZ"/>
        </w:rPr>
      </w:pPr>
    </w:p>
    <w:p w14:paraId="4ADE5609" w14:textId="77777777" w:rsidR="00056EAC" w:rsidRPr="001700FA" w:rsidRDefault="00056EAC" w:rsidP="00056EAC">
      <w:pPr>
        <w:ind w:left="708"/>
        <w:jc w:val="both"/>
        <w:rPr>
          <w:rFonts w:ascii="Times New Roman" w:hAnsi="Times New Roman" w:cs="Times New Roman"/>
          <w:lang w:val="cs-CZ"/>
        </w:rPr>
      </w:pPr>
    </w:p>
    <w:tbl>
      <w:tblPr>
        <w:tblW w:w="10147" w:type="dxa"/>
        <w:tblInd w:w="-70" w:type="dxa"/>
        <w:tblBorders>
          <w:top w:val="single" w:sz="18" w:space="0" w:color="000000"/>
          <w:left w:val="single" w:sz="18" w:space="0" w:color="000000"/>
          <w:bottom w:val="single" w:sz="18" w:space="0" w:color="000000"/>
          <w:right w:val="single" w:sz="18" w:space="0" w:color="000000"/>
          <w:insideH w:val="nil"/>
          <w:insideV w:val="single" w:sz="12" w:space="0" w:color="000000"/>
        </w:tblBorders>
        <w:tblLayout w:type="fixed"/>
        <w:tblLook w:val="0000" w:firstRow="0" w:lastRow="0" w:firstColumn="0" w:lastColumn="0" w:noHBand="0" w:noVBand="0"/>
      </w:tblPr>
      <w:tblGrid>
        <w:gridCol w:w="4846"/>
        <w:gridCol w:w="5301"/>
      </w:tblGrid>
      <w:tr w:rsidR="00056EAC" w:rsidRPr="001700FA" w14:paraId="414D280E" w14:textId="77777777" w:rsidTr="00615641">
        <w:trPr>
          <w:trHeight w:val="1640"/>
        </w:trPr>
        <w:tc>
          <w:tcPr>
            <w:tcW w:w="4846" w:type="dxa"/>
            <w:tcBorders>
              <w:top w:val="single" w:sz="18" w:space="0" w:color="000000"/>
              <w:left w:val="single" w:sz="18" w:space="0" w:color="000000"/>
              <w:bottom w:val="single" w:sz="18" w:space="0" w:color="000000"/>
            </w:tcBorders>
          </w:tcPr>
          <w:p w14:paraId="4E97711C" w14:textId="77777777" w:rsidR="00056EAC" w:rsidRPr="004554FF" w:rsidRDefault="00056EAC" w:rsidP="00615641">
            <w:pPr>
              <w:spacing w:after="60"/>
              <w:jc w:val="center"/>
              <w:rPr>
                <w:rFonts w:ascii="Times New Roman" w:hAnsi="Times New Roman" w:cs="Times New Roman"/>
                <w:lang w:val="pl-PL"/>
              </w:rPr>
            </w:pPr>
            <w:r w:rsidRPr="00CC6641">
              <w:rPr>
                <w:rFonts w:ascii="Times New Roman" w:hAnsi="Times New Roman" w:cs="Times New Roman"/>
                <w:lang w:val="cs-CZ"/>
              </w:rPr>
              <w:t> </w:t>
            </w:r>
            <w:r w:rsidRPr="004554FF">
              <w:rPr>
                <w:rFonts w:ascii="Times New Roman" w:hAnsi="Times New Roman" w:cs="Times New Roman"/>
                <w:lang w:val="pl-PL"/>
              </w:rPr>
              <w:t>Razítko a podpis příjemce</w:t>
            </w:r>
          </w:p>
          <w:p w14:paraId="22DB10D9" w14:textId="77777777" w:rsidR="00056EAC" w:rsidRPr="004554FF" w:rsidRDefault="00056EAC" w:rsidP="00615641">
            <w:pPr>
              <w:spacing w:after="60"/>
              <w:jc w:val="center"/>
              <w:rPr>
                <w:rFonts w:ascii="Times New Roman" w:hAnsi="Times New Roman" w:cs="Times New Roman"/>
                <w:lang w:val="pl-PL"/>
              </w:rPr>
            </w:pPr>
          </w:p>
          <w:p w14:paraId="492207DC" w14:textId="77777777" w:rsidR="0084013C" w:rsidRPr="004554FF" w:rsidRDefault="0084013C" w:rsidP="00615641">
            <w:pPr>
              <w:spacing w:after="60"/>
              <w:jc w:val="center"/>
              <w:rPr>
                <w:rFonts w:ascii="Times New Roman" w:hAnsi="Times New Roman" w:cs="Times New Roman"/>
                <w:lang w:val="pl-PL"/>
              </w:rPr>
            </w:pPr>
          </w:p>
          <w:p w14:paraId="39945126" w14:textId="77777777" w:rsidR="0084013C" w:rsidRPr="004554FF" w:rsidRDefault="0084013C" w:rsidP="00615641">
            <w:pPr>
              <w:spacing w:after="60"/>
              <w:jc w:val="center"/>
              <w:rPr>
                <w:rFonts w:ascii="Times New Roman" w:hAnsi="Times New Roman" w:cs="Times New Roman"/>
                <w:lang w:val="pl-PL"/>
              </w:rPr>
            </w:pPr>
          </w:p>
          <w:p w14:paraId="09F9EA90" w14:textId="77777777" w:rsidR="0084013C" w:rsidRPr="004554FF" w:rsidRDefault="0084013C" w:rsidP="00615641">
            <w:pPr>
              <w:spacing w:after="60"/>
              <w:jc w:val="center"/>
              <w:rPr>
                <w:rFonts w:ascii="Times New Roman" w:hAnsi="Times New Roman" w:cs="Times New Roman"/>
                <w:lang w:val="pl-PL"/>
              </w:rPr>
            </w:pPr>
          </w:p>
          <w:p w14:paraId="53A83BED" w14:textId="77777777" w:rsidR="00056EAC" w:rsidRPr="004554FF" w:rsidRDefault="00056EAC" w:rsidP="00615641">
            <w:pPr>
              <w:spacing w:after="60"/>
              <w:jc w:val="center"/>
              <w:rPr>
                <w:rFonts w:ascii="Times New Roman" w:hAnsi="Times New Roman" w:cs="Times New Roman"/>
                <w:lang w:val="pl-PL"/>
              </w:rPr>
            </w:pPr>
            <w:r w:rsidRPr="004554FF">
              <w:rPr>
                <w:rFonts w:ascii="Times New Roman" w:hAnsi="Times New Roman" w:cs="Times New Roman"/>
                <w:lang w:val="pl-PL"/>
              </w:rPr>
              <w:t>………………………………………….</w:t>
            </w:r>
          </w:p>
          <w:p w14:paraId="780FD3FA" w14:textId="77777777" w:rsidR="00056EAC" w:rsidRPr="004554FF" w:rsidRDefault="00056EAC" w:rsidP="00615641">
            <w:pPr>
              <w:spacing w:after="60"/>
              <w:jc w:val="center"/>
              <w:rPr>
                <w:rFonts w:ascii="Times New Roman" w:hAnsi="Times New Roman" w:cs="Times New Roman"/>
                <w:lang w:val="pl-PL"/>
              </w:rPr>
            </w:pPr>
            <w:r w:rsidRPr="004554FF">
              <w:rPr>
                <w:rFonts w:ascii="Times New Roman" w:hAnsi="Times New Roman" w:cs="Times New Roman"/>
                <w:lang w:val="pl-PL"/>
              </w:rPr>
              <w:t>JUDr. Ing. Ladislav Bednář</w:t>
            </w:r>
          </w:p>
          <w:p w14:paraId="124418B5" w14:textId="77777777" w:rsidR="00056EAC" w:rsidRPr="004554FF" w:rsidRDefault="00056EAC" w:rsidP="00615641">
            <w:pPr>
              <w:spacing w:after="60"/>
              <w:jc w:val="center"/>
              <w:rPr>
                <w:rFonts w:ascii="Times New Roman" w:hAnsi="Times New Roman" w:cs="Times New Roman"/>
                <w:lang w:val="pl-PL"/>
              </w:rPr>
            </w:pPr>
            <w:r w:rsidRPr="004554FF">
              <w:rPr>
                <w:rFonts w:ascii="Times New Roman" w:hAnsi="Times New Roman" w:cs="Times New Roman"/>
                <w:lang w:val="pl-PL"/>
              </w:rPr>
              <w:t>V Praze dne      </w:t>
            </w:r>
          </w:p>
        </w:tc>
        <w:tc>
          <w:tcPr>
            <w:tcW w:w="5301" w:type="dxa"/>
            <w:tcBorders>
              <w:top w:val="single" w:sz="18" w:space="0" w:color="000000"/>
              <w:left w:val="single" w:sz="12" w:space="0" w:color="000000"/>
              <w:bottom w:val="single" w:sz="18" w:space="0" w:color="000000"/>
              <w:right w:val="single" w:sz="18" w:space="0" w:color="000000"/>
            </w:tcBorders>
          </w:tcPr>
          <w:p w14:paraId="59748708" w14:textId="4877F9C0" w:rsidR="00056EAC" w:rsidRPr="004554FF" w:rsidRDefault="00056EAC" w:rsidP="00615641">
            <w:pPr>
              <w:spacing w:after="60"/>
              <w:jc w:val="center"/>
              <w:rPr>
                <w:rFonts w:ascii="Times New Roman" w:hAnsi="Times New Roman" w:cs="Times New Roman"/>
                <w:lang w:val="pl-PL"/>
              </w:rPr>
            </w:pPr>
            <w:r w:rsidRPr="004554FF">
              <w:rPr>
                <w:rFonts w:ascii="Times New Roman" w:hAnsi="Times New Roman" w:cs="Times New Roman"/>
                <w:lang w:val="pl-PL"/>
              </w:rPr>
              <w:t> Razítko a podpis dalšího účastníka</w:t>
            </w:r>
            <w:r w:rsidR="00AB5A2D" w:rsidRPr="004554FF">
              <w:rPr>
                <w:rFonts w:ascii="Times New Roman" w:hAnsi="Times New Roman" w:cs="Times New Roman"/>
                <w:lang w:val="pl-PL"/>
              </w:rPr>
              <w:t>,</w:t>
            </w:r>
            <w:r w:rsidR="00F825BB" w:rsidRPr="004554FF">
              <w:rPr>
                <w:rFonts w:ascii="Times New Roman" w:hAnsi="Times New Roman" w:cs="Times New Roman"/>
                <w:lang w:val="pl-PL"/>
              </w:rPr>
              <w:t xml:space="preserve"> V</w:t>
            </w:r>
            <w:r w:rsidR="004A7E22" w:rsidRPr="004554FF">
              <w:rPr>
                <w:rFonts w:ascii="Times New Roman" w:hAnsi="Times New Roman" w:cs="Times New Roman"/>
                <w:lang w:val="pl-PL"/>
              </w:rPr>
              <w:t>Ú</w:t>
            </w:r>
            <w:r w:rsidR="00F825BB" w:rsidRPr="004554FF">
              <w:rPr>
                <w:rFonts w:ascii="Times New Roman" w:hAnsi="Times New Roman" w:cs="Times New Roman"/>
                <w:lang w:val="pl-PL"/>
              </w:rPr>
              <w:t>MOP, v.v.i.</w:t>
            </w:r>
            <w:r w:rsidRPr="004554FF">
              <w:rPr>
                <w:rFonts w:ascii="Times New Roman" w:hAnsi="Times New Roman" w:cs="Times New Roman"/>
                <w:lang w:val="pl-PL"/>
              </w:rPr>
              <w:t xml:space="preserve"> </w:t>
            </w:r>
          </w:p>
          <w:p w14:paraId="666D2F58" w14:textId="77777777" w:rsidR="00056EAC" w:rsidRPr="004554FF" w:rsidRDefault="00056EAC" w:rsidP="00615641">
            <w:pPr>
              <w:spacing w:after="60"/>
              <w:jc w:val="center"/>
              <w:rPr>
                <w:rFonts w:ascii="Times New Roman" w:hAnsi="Times New Roman" w:cs="Times New Roman"/>
                <w:lang w:val="pl-PL"/>
              </w:rPr>
            </w:pPr>
          </w:p>
          <w:p w14:paraId="05BE4353" w14:textId="77777777" w:rsidR="0084013C" w:rsidRPr="004554FF" w:rsidRDefault="0084013C" w:rsidP="00615641">
            <w:pPr>
              <w:spacing w:after="60"/>
              <w:jc w:val="center"/>
              <w:rPr>
                <w:rFonts w:ascii="Times New Roman" w:hAnsi="Times New Roman" w:cs="Times New Roman"/>
                <w:lang w:val="pl-PL"/>
              </w:rPr>
            </w:pPr>
          </w:p>
          <w:p w14:paraId="6F298065" w14:textId="77777777" w:rsidR="0084013C" w:rsidRPr="004554FF" w:rsidRDefault="0084013C" w:rsidP="00615641">
            <w:pPr>
              <w:spacing w:after="60"/>
              <w:jc w:val="center"/>
              <w:rPr>
                <w:rFonts w:ascii="Times New Roman" w:hAnsi="Times New Roman" w:cs="Times New Roman"/>
                <w:lang w:val="pl-PL"/>
              </w:rPr>
            </w:pPr>
          </w:p>
          <w:p w14:paraId="262F9A34" w14:textId="77777777" w:rsidR="0084013C" w:rsidRPr="004554FF" w:rsidRDefault="0084013C" w:rsidP="00615641">
            <w:pPr>
              <w:spacing w:after="60"/>
              <w:jc w:val="center"/>
              <w:rPr>
                <w:rFonts w:ascii="Times New Roman" w:hAnsi="Times New Roman" w:cs="Times New Roman"/>
                <w:lang w:val="pl-PL"/>
              </w:rPr>
            </w:pPr>
          </w:p>
          <w:p w14:paraId="0B3B8BF2" w14:textId="77777777" w:rsidR="00056EAC" w:rsidRPr="001700FA" w:rsidRDefault="00056EAC" w:rsidP="00615641">
            <w:pPr>
              <w:spacing w:after="60"/>
              <w:jc w:val="center"/>
              <w:rPr>
                <w:rFonts w:ascii="Times New Roman" w:hAnsi="Times New Roman" w:cs="Times New Roman"/>
              </w:rPr>
            </w:pPr>
            <w:r w:rsidRPr="001700FA">
              <w:rPr>
                <w:rFonts w:ascii="Times New Roman" w:hAnsi="Times New Roman" w:cs="Times New Roman"/>
              </w:rPr>
              <w:t>……………………………………………</w:t>
            </w:r>
          </w:p>
          <w:p w14:paraId="2C75C007" w14:textId="77777777" w:rsidR="00F825BB" w:rsidRDefault="009E5BE8" w:rsidP="00F825BB">
            <w:pPr>
              <w:jc w:val="center"/>
              <w:rPr>
                <w:rFonts w:ascii="Times New Roman" w:hAnsi="Times New Roman" w:cs="Times New Roman"/>
              </w:rPr>
            </w:pPr>
            <w:r>
              <w:rPr>
                <w:rFonts w:ascii="Times New Roman" w:hAnsi="Times New Roman" w:cs="Times New Roman"/>
                <w:lang w:val="cs-CZ"/>
              </w:rPr>
              <w:t xml:space="preserve">        </w:t>
            </w:r>
            <w:r w:rsidR="00F825BB">
              <w:rPr>
                <w:rFonts w:ascii="Times New Roman" w:hAnsi="Times New Roman" w:cs="Times New Roman"/>
                <w:lang w:val="cs-CZ"/>
              </w:rPr>
              <w:t xml:space="preserve">        d</w:t>
            </w:r>
            <w:r w:rsidR="00F825BB">
              <w:rPr>
                <w:rFonts w:ascii="Times New Roman" w:hAnsi="Times New Roman" w:cs="Times New Roman"/>
              </w:rPr>
              <w:t>oc. Ing. Radim Vácha, Ph.D.</w:t>
            </w:r>
          </w:p>
          <w:p w14:paraId="3C54A244" w14:textId="77777777" w:rsidR="00F825BB" w:rsidRPr="001700FA" w:rsidRDefault="00F825BB" w:rsidP="00F825BB">
            <w:pPr>
              <w:pStyle w:val="Zhlav"/>
              <w:ind w:left="720"/>
              <w:rPr>
                <w:rFonts w:ascii="Times New Roman" w:hAnsi="Times New Roman" w:cs="Times New Roman"/>
              </w:rPr>
            </w:pPr>
            <w:r>
              <w:rPr>
                <w:rFonts w:ascii="Times New Roman" w:hAnsi="Times New Roman" w:cs="Times New Roman"/>
              </w:rPr>
              <w:t xml:space="preserve">                       V Praze dne</w:t>
            </w:r>
          </w:p>
          <w:p w14:paraId="0674683B" w14:textId="4F9830C9" w:rsidR="00E260B7" w:rsidRPr="001700FA" w:rsidRDefault="00E260B7" w:rsidP="00E260B7">
            <w:pPr>
              <w:pStyle w:val="Zhlav"/>
              <w:ind w:left="720"/>
              <w:rPr>
                <w:rFonts w:ascii="Times New Roman" w:hAnsi="Times New Roman" w:cs="Times New Roman"/>
              </w:rPr>
            </w:pPr>
          </w:p>
          <w:p w14:paraId="3ACF6471" w14:textId="11CA5B90" w:rsidR="00056EAC" w:rsidRPr="001700FA" w:rsidRDefault="00056EAC" w:rsidP="00905BC5">
            <w:pPr>
              <w:jc w:val="center"/>
              <w:rPr>
                <w:rFonts w:ascii="Times New Roman" w:hAnsi="Times New Roman" w:cs="Times New Roman"/>
              </w:rPr>
            </w:pPr>
          </w:p>
        </w:tc>
      </w:tr>
    </w:tbl>
    <w:p w14:paraId="4806753B" w14:textId="77777777" w:rsidR="00056EAC" w:rsidRPr="001700FA" w:rsidRDefault="00056EAC" w:rsidP="00056EAC">
      <w:pPr>
        <w:jc w:val="both"/>
        <w:rPr>
          <w:rFonts w:ascii="Times New Roman" w:hAnsi="Times New Roman" w:cs="Times New Roman"/>
          <w:lang w:val="cs-CZ"/>
        </w:rPr>
      </w:pPr>
    </w:p>
    <w:p w14:paraId="3ACC3199" w14:textId="77777777" w:rsidR="00056EAC" w:rsidRPr="001700FA" w:rsidRDefault="00056EAC" w:rsidP="00056EAC">
      <w:pPr>
        <w:jc w:val="both"/>
        <w:rPr>
          <w:rFonts w:ascii="Times New Roman" w:hAnsi="Times New Roman" w:cs="Times New Roman"/>
          <w:lang w:val="cs-CZ"/>
        </w:rPr>
      </w:pPr>
    </w:p>
    <w:tbl>
      <w:tblPr>
        <w:tblW w:w="10147" w:type="dxa"/>
        <w:tblInd w:w="-70" w:type="dxa"/>
        <w:tblBorders>
          <w:top w:val="single" w:sz="18" w:space="0" w:color="000000"/>
          <w:left w:val="single" w:sz="18" w:space="0" w:color="000000"/>
          <w:bottom w:val="single" w:sz="18" w:space="0" w:color="000000"/>
          <w:right w:val="single" w:sz="18" w:space="0" w:color="000000"/>
          <w:insideH w:val="nil"/>
          <w:insideV w:val="single" w:sz="12" w:space="0" w:color="000000"/>
        </w:tblBorders>
        <w:tblLayout w:type="fixed"/>
        <w:tblLook w:val="0000" w:firstRow="0" w:lastRow="0" w:firstColumn="0" w:lastColumn="0" w:noHBand="0" w:noVBand="0"/>
      </w:tblPr>
      <w:tblGrid>
        <w:gridCol w:w="4846"/>
        <w:gridCol w:w="5301"/>
      </w:tblGrid>
      <w:tr w:rsidR="00F825BB" w:rsidRPr="001700FA" w14:paraId="2A91FBCF" w14:textId="77777777" w:rsidTr="00DB1785">
        <w:trPr>
          <w:trHeight w:val="1640"/>
        </w:trPr>
        <w:tc>
          <w:tcPr>
            <w:tcW w:w="4846" w:type="dxa"/>
            <w:tcBorders>
              <w:top w:val="single" w:sz="18" w:space="0" w:color="000000"/>
              <w:left w:val="single" w:sz="18" w:space="0" w:color="000000"/>
              <w:bottom w:val="single" w:sz="18" w:space="0" w:color="000000"/>
            </w:tcBorders>
          </w:tcPr>
          <w:p w14:paraId="080041A5" w14:textId="02D019BE" w:rsidR="00F825BB" w:rsidRPr="00CC6641" w:rsidRDefault="00F825BB" w:rsidP="00DB1785">
            <w:pPr>
              <w:spacing w:after="60"/>
              <w:jc w:val="center"/>
              <w:rPr>
                <w:rFonts w:ascii="Times New Roman" w:hAnsi="Times New Roman" w:cs="Times New Roman"/>
                <w:lang w:val="cs-CZ"/>
              </w:rPr>
            </w:pPr>
            <w:r w:rsidRPr="00CC6641">
              <w:rPr>
                <w:rFonts w:ascii="Times New Roman" w:hAnsi="Times New Roman" w:cs="Times New Roman"/>
                <w:lang w:val="cs-CZ"/>
              </w:rPr>
              <w:t> Razítko a dalšího účastníka</w:t>
            </w:r>
            <w:r w:rsidR="00AB5A2D" w:rsidRPr="00CC6641">
              <w:rPr>
                <w:rFonts w:ascii="Times New Roman" w:hAnsi="Times New Roman" w:cs="Times New Roman"/>
                <w:lang w:val="cs-CZ"/>
              </w:rPr>
              <w:t>, Envi</w:t>
            </w:r>
            <w:r w:rsidR="008661E5">
              <w:rPr>
                <w:rFonts w:ascii="Times New Roman" w:hAnsi="Times New Roman" w:cs="Times New Roman"/>
                <w:lang w:val="cs-CZ"/>
              </w:rPr>
              <w:t xml:space="preserve"> </w:t>
            </w:r>
            <w:r w:rsidR="00AB5A2D" w:rsidRPr="00CC6641">
              <w:rPr>
                <w:rFonts w:ascii="Times New Roman" w:hAnsi="Times New Roman" w:cs="Times New Roman"/>
                <w:lang w:val="cs-CZ"/>
              </w:rPr>
              <w:t>Produkt, s.r.o.</w:t>
            </w:r>
          </w:p>
          <w:p w14:paraId="0CE313B6" w14:textId="77777777" w:rsidR="00F825BB" w:rsidRPr="00CC6641" w:rsidRDefault="00F825BB" w:rsidP="00DB1785">
            <w:pPr>
              <w:spacing w:after="60"/>
              <w:jc w:val="center"/>
              <w:rPr>
                <w:rFonts w:ascii="Times New Roman" w:hAnsi="Times New Roman" w:cs="Times New Roman"/>
                <w:lang w:val="cs-CZ"/>
              </w:rPr>
            </w:pPr>
          </w:p>
          <w:p w14:paraId="7E77EC81" w14:textId="77777777" w:rsidR="00F825BB" w:rsidRPr="00CC6641" w:rsidRDefault="00F825BB" w:rsidP="00DB1785">
            <w:pPr>
              <w:spacing w:after="60"/>
              <w:jc w:val="center"/>
              <w:rPr>
                <w:rFonts w:ascii="Times New Roman" w:hAnsi="Times New Roman" w:cs="Times New Roman"/>
                <w:lang w:val="cs-CZ"/>
              </w:rPr>
            </w:pPr>
          </w:p>
          <w:p w14:paraId="59B90454" w14:textId="77777777" w:rsidR="00F825BB" w:rsidRPr="00CC6641" w:rsidRDefault="00F825BB" w:rsidP="00DB1785">
            <w:pPr>
              <w:spacing w:after="60"/>
              <w:jc w:val="center"/>
              <w:rPr>
                <w:rFonts w:ascii="Times New Roman" w:hAnsi="Times New Roman" w:cs="Times New Roman"/>
                <w:lang w:val="cs-CZ"/>
              </w:rPr>
            </w:pPr>
          </w:p>
          <w:p w14:paraId="29E7E0E9" w14:textId="77777777" w:rsidR="00F825BB" w:rsidRPr="00CC6641" w:rsidRDefault="00F825BB" w:rsidP="00DB1785">
            <w:pPr>
              <w:spacing w:after="60"/>
              <w:jc w:val="center"/>
              <w:rPr>
                <w:rFonts w:ascii="Times New Roman" w:hAnsi="Times New Roman" w:cs="Times New Roman"/>
                <w:lang w:val="cs-CZ"/>
              </w:rPr>
            </w:pPr>
          </w:p>
          <w:p w14:paraId="3FAC0EAE" w14:textId="77777777" w:rsidR="00F825BB" w:rsidRPr="008661E5" w:rsidRDefault="00F825BB" w:rsidP="00DB1785">
            <w:pPr>
              <w:spacing w:after="60"/>
              <w:jc w:val="center"/>
              <w:rPr>
                <w:rFonts w:ascii="Times New Roman" w:hAnsi="Times New Roman" w:cs="Times New Roman"/>
                <w:lang w:val="pl-PL"/>
              </w:rPr>
            </w:pPr>
            <w:r w:rsidRPr="008661E5">
              <w:rPr>
                <w:rFonts w:ascii="Times New Roman" w:hAnsi="Times New Roman" w:cs="Times New Roman"/>
                <w:lang w:val="pl-PL"/>
              </w:rPr>
              <w:t>………………………………………….</w:t>
            </w:r>
          </w:p>
          <w:p w14:paraId="030AB699" w14:textId="3DB51830" w:rsidR="00AB5A2D" w:rsidRPr="008661E5" w:rsidRDefault="00AB5A2D" w:rsidP="00DB1785">
            <w:pPr>
              <w:spacing w:after="60"/>
              <w:jc w:val="center"/>
              <w:rPr>
                <w:rFonts w:ascii="Times New Roman" w:hAnsi="Times New Roman" w:cs="Times New Roman"/>
              </w:rPr>
            </w:pPr>
            <w:r w:rsidRPr="008661E5">
              <w:rPr>
                <w:rFonts w:ascii="Times New Roman" w:hAnsi="Times New Roman" w:cs="Times New Roman"/>
                <w:lang w:val="pl-PL"/>
              </w:rPr>
              <w:t>Ing. Petr Vavř</w:t>
            </w:r>
            <w:r w:rsidR="008661E5">
              <w:rPr>
                <w:rFonts w:ascii="Times New Roman" w:hAnsi="Times New Roman" w:cs="Times New Roman"/>
                <w:lang w:val="pl-PL"/>
              </w:rPr>
              <w:t>i</w:t>
            </w:r>
            <w:r w:rsidRPr="008661E5">
              <w:rPr>
                <w:rFonts w:ascii="Times New Roman" w:hAnsi="Times New Roman" w:cs="Times New Roman"/>
              </w:rPr>
              <w:t>nek</w:t>
            </w:r>
          </w:p>
          <w:p w14:paraId="3566600D" w14:textId="77777777" w:rsidR="00F825BB" w:rsidRPr="008661E5" w:rsidRDefault="00F825BB" w:rsidP="00DB1785">
            <w:pPr>
              <w:spacing w:after="60"/>
              <w:jc w:val="center"/>
              <w:rPr>
                <w:rFonts w:ascii="Times New Roman" w:hAnsi="Times New Roman" w:cs="Times New Roman"/>
              </w:rPr>
            </w:pPr>
            <w:r w:rsidRPr="008661E5">
              <w:rPr>
                <w:rFonts w:ascii="Times New Roman" w:hAnsi="Times New Roman" w:cs="Times New Roman"/>
              </w:rPr>
              <w:t>V Praze dne      </w:t>
            </w:r>
          </w:p>
        </w:tc>
        <w:tc>
          <w:tcPr>
            <w:tcW w:w="5301" w:type="dxa"/>
            <w:tcBorders>
              <w:top w:val="single" w:sz="18" w:space="0" w:color="000000"/>
              <w:left w:val="single" w:sz="12" w:space="0" w:color="000000"/>
              <w:bottom w:val="single" w:sz="18" w:space="0" w:color="000000"/>
              <w:right w:val="single" w:sz="18" w:space="0" w:color="000000"/>
            </w:tcBorders>
          </w:tcPr>
          <w:p w14:paraId="337FA705" w14:textId="73DD904E" w:rsidR="00F825BB" w:rsidRPr="008661E5" w:rsidRDefault="00F825BB" w:rsidP="00DB1785">
            <w:pPr>
              <w:spacing w:after="60"/>
              <w:jc w:val="center"/>
              <w:rPr>
                <w:rFonts w:ascii="Times New Roman" w:hAnsi="Times New Roman" w:cs="Times New Roman"/>
              </w:rPr>
            </w:pPr>
            <w:r w:rsidRPr="008661E5">
              <w:rPr>
                <w:rFonts w:ascii="Times New Roman" w:hAnsi="Times New Roman" w:cs="Times New Roman"/>
              </w:rPr>
              <w:t> Razítko a podpis dalšího účastníka</w:t>
            </w:r>
            <w:r w:rsidR="00AB5A2D" w:rsidRPr="008661E5">
              <w:rPr>
                <w:rFonts w:ascii="Times New Roman" w:hAnsi="Times New Roman" w:cs="Times New Roman"/>
              </w:rPr>
              <w:t>, Agrio, s.r.o.</w:t>
            </w:r>
            <w:r w:rsidRPr="008661E5">
              <w:rPr>
                <w:rFonts w:ascii="Times New Roman" w:hAnsi="Times New Roman" w:cs="Times New Roman"/>
              </w:rPr>
              <w:t xml:space="preserve"> </w:t>
            </w:r>
          </w:p>
          <w:p w14:paraId="43372B8E" w14:textId="77777777" w:rsidR="00F825BB" w:rsidRPr="008661E5" w:rsidRDefault="00F825BB" w:rsidP="00DB1785">
            <w:pPr>
              <w:spacing w:after="60"/>
              <w:jc w:val="center"/>
              <w:rPr>
                <w:rFonts w:ascii="Times New Roman" w:hAnsi="Times New Roman" w:cs="Times New Roman"/>
              </w:rPr>
            </w:pPr>
          </w:p>
          <w:p w14:paraId="368EBE07" w14:textId="77777777" w:rsidR="00F825BB" w:rsidRPr="008661E5" w:rsidRDefault="00F825BB" w:rsidP="00DB1785">
            <w:pPr>
              <w:spacing w:after="60"/>
              <w:jc w:val="center"/>
              <w:rPr>
                <w:rFonts w:ascii="Times New Roman" w:hAnsi="Times New Roman" w:cs="Times New Roman"/>
              </w:rPr>
            </w:pPr>
          </w:p>
          <w:p w14:paraId="1D1CEB69" w14:textId="77777777" w:rsidR="00F825BB" w:rsidRPr="008661E5" w:rsidRDefault="00F825BB" w:rsidP="00DB1785">
            <w:pPr>
              <w:spacing w:after="60"/>
              <w:jc w:val="center"/>
              <w:rPr>
                <w:rFonts w:ascii="Times New Roman" w:hAnsi="Times New Roman" w:cs="Times New Roman"/>
              </w:rPr>
            </w:pPr>
          </w:p>
          <w:p w14:paraId="797FDEF4" w14:textId="77777777" w:rsidR="00F825BB" w:rsidRPr="008661E5" w:rsidRDefault="00F825BB" w:rsidP="00DB1785">
            <w:pPr>
              <w:spacing w:after="60"/>
              <w:jc w:val="center"/>
              <w:rPr>
                <w:rFonts w:ascii="Times New Roman" w:hAnsi="Times New Roman" w:cs="Times New Roman"/>
              </w:rPr>
            </w:pPr>
          </w:p>
          <w:p w14:paraId="39991F3E" w14:textId="77777777" w:rsidR="00F825BB" w:rsidRPr="001700FA" w:rsidRDefault="00F825BB" w:rsidP="00DB1785">
            <w:pPr>
              <w:spacing w:after="60"/>
              <w:jc w:val="center"/>
              <w:rPr>
                <w:rFonts w:ascii="Times New Roman" w:hAnsi="Times New Roman" w:cs="Times New Roman"/>
              </w:rPr>
            </w:pPr>
            <w:r w:rsidRPr="001700FA">
              <w:rPr>
                <w:rFonts w:ascii="Times New Roman" w:hAnsi="Times New Roman" w:cs="Times New Roman"/>
              </w:rPr>
              <w:t>……………………………………………</w:t>
            </w:r>
          </w:p>
          <w:p w14:paraId="15F5F0CE" w14:textId="27F4DD0D" w:rsidR="00AB5A2D" w:rsidRPr="00AB5A2D" w:rsidRDefault="00AB5A2D" w:rsidP="00AB5A2D">
            <w:pPr>
              <w:jc w:val="center"/>
              <w:rPr>
                <w:rFonts w:ascii="Times New Roman" w:hAnsi="Times New Roman" w:cs="Times New Roman"/>
                <w:lang w:val="cs-CZ"/>
              </w:rPr>
            </w:pPr>
            <w:r>
              <w:rPr>
                <w:rFonts w:ascii="Times New Roman" w:hAnsi="Times New Roman" w:cs="Times New Roman"/>
                <w:lang w:val="cs-CZ"/>
              </w:rPr>
              <w:t xml:space="preserve">    </w:t>
            </w:r>
            <w:r w:rsidRPr="00AB5A2D">
              <w:rPr>
                <w:rFonts w:ascii="Times New Roman" w:hAnsi="Times New Roman" w:cs="Times New Roman"/>
                <w:lang w:val="cs-CZ"/>
              </w:rPr>
              <w:t>Veronika Jacková</w:t>
            </w:r>
          </w:p>
          <w:p w14:paraId="1F21C8E9" w14:textId="77777777" w:rsidR="00F825BB" w:rsidRPr="00AB5A2D" w:rsidRDefault="00F825BB" w:rsidP="00AB5A2D">
            <w:pPr>
              <w:jc w:val="center"/>
              <w:rPr>
                <w:rFonts w:ascii="Times New Roman" w:hAnsi="Times New Roman" w:cs="Times New Roman"/>
                <w:lang w:val="cs-CZ"/>
              </w:rPr>
            </w:pPr>
            <w:r w:rsidRPr="00AB5A2D">
              <w:rPr>
                <w:rFonts w:ascii="Times New Roman" w:hAnsi="Times New Roman" w:cs="Times New Roman"/>
                <w:lang w:val="cs-CZ"/>
              </w:rPr>
              <w:t>V Praze dne</w:t>
            </w:r>
          </w:p>
          <w:p w14:paraId="6E255DF2" w14:textId="77777777" w:rsidR="00F825BB" w:rsidRPr="001700FA" w:rsidRDefault="00F825BB" w:rsidP="00DB1785">
            <w:pPr>
              <w:jc w:val="center"/>
              <w:rPr>
                <w:rFonts w:ascii="Times New Roman" w:hAnsi="Times New Roman" w:cs="Times New Roman"/>
              </w:rPr>
            </w:pPr>
          </w:p>
        </w:tc>
      </w:tr>
    </w:tbl>
    <w:p w14:paraId="46979A44" w14:textId="1723DB0A" w:rsidR="00056EAC" w:rsidRPr="001700FA" w:rsidRDefault="00056EAC" w:rsidP="00AB5A2D">
      <w:pPr>
        <w:jc w:val="both"/>
        <w:rPr>
          <w:rFonts w:ascii="Times New Roman" w:hAnsi="Times New Roman" w:cs="Times New Roman"/>
          <w:lang w:val="cs-CZ"/>
        </w:rPr>
      </w:pPr>
    </w:p>
    <w:p w14:paraId="4105FAD2" w14:textId="77777777" w:rsidR="00056EAC" w:rsidRPr="001700FA" w:rsidRDefault="00056EAC" w:rsidP="00056EAC">
      <w:pPr>
        <w:jc w:val="both"/>
        <w:rPr>
          <w:rFonts w:ascii="Times New Roman" w:hAnsi="Times New Roman" w:cs="Times New Roman"/>
          <w:lang w:val="cs-CZ"/>
        </w:rPr>
      </w:pPr>
    </w:p>
    <w:tbl>
      <w:tblPr>
        <w:tblW w:w="4846" w:type="dxa"/>
        <w:tblInd w:w="-70" w:type="dxa"/>
        <w:tblBorders>
          <w:top w:val="single" w:sz="18" w:space="0" w:color="000000"/>
          <w:left w:val="single" w:sz="18" w:space="0" w:color="000000"/>
          <w:bottom w:val="single" w:sz="18" w:space="0" w:color="000000"/>
          <w:right w:val="single" w:sz="18" w:space="0" w:color="000000"/>
          <w:insideH w:val="nil"/>
          <w:insideV w:val="single" w:sz="12" w:space="0" w:color="000000"/>
        </w:tblBorders>
        <w:tblLayout w:type="fixed"/>
        <w:tblLook w:val="0000" w:firstRow="0" w:lastRow="0" w:firstColumn="0" w:lastColumn="0" w:noHBand="0" w:noVBand="0"/>
      </w:tblPr>
      <w:tblGrid>
        <w:gridCol w:w="4846"/>
      </w:tblGrid>
      <w:tr w:rsidR="00AB5A2D" w:rsidRPr="001700FA" w14:paraId="679E24E1" w14:textId="77777777" w:rsidTr="00AB5A2D">
        <w:trPr>
          <w:trHeight w:val="1640"/>
        </w:trPr>
        <w:tc>
          <w:tcPr>
            <w:tcW w:w="4846" w:type="dxa"/>
            <w:tcBorders>
              <w:top w:val="single" w:sz="18" w:space="0" w:color="000000"/>
              <w:left w:val="single" w:sz="18" w:space="0" w:color="000000"/>
              <w:bottom w:val="single" w:sz="18" w:space="0" w:color="000000"/>
            </w:tcBorders>
          </w:tcPr>
          <w:p w14:paraId="795C3323" w14:textId="676DB051" w:rsidR="00AB5A2D" w:rsidRPr="00CC6641" w:rsidRDefault="00AB5A2D" w:rsidP="00DB1785">
            <w:pPr>
              <w:spacing w:after="60"/>
              <w:jc w:val="center"/>
              <w:rPr>
                <w:rFonts w:ascii="Times New Roman" w:hAnsi="Times New Roman" w:cs="Times New Roman"/>
                <w:lang w:val="cs-CZ"/>
              </w:rPr>
            </w:pPr>
            <w:r w:rsidRPr="00CC6641">
              <w:rPr>
                <w:rFonts w:ascii="Times New Roman" w:hAnsi="Times New Roman" w:cs="Times New Roman"/>
                <w:lang w:val="cs-CZ"/>
              </w:rPr>
              <w:t> Razítko a dalšího účastníka, V</w:t>
            </w:r>
            <w:r w:rsidR="004A7E22">
              <w:rPr>
                <w:rFonts w:ascii="Times New Roman" w:hAnsi="Times New Roman" w:cs="Times New Roman"/>
                <w:lang w:val="cs-CZ"/>
              </w:rPr>
              <w:t>Ú</w:t>
            </w:r>
            <w:r w:rsidRPr="00CC6641">
              <w:rPr>
                <w:rFonts w:ascii="Times New Roman" w:hAnsi="Times New Roman" w:cs="Times New Roman"/>
                <w:lang w:val="cs-CZ"/>
              </w:rPr>
              <w:t>RV, v.v.i.</w:t>
            </w:r>
          </w:p>
          <w:p w14:paraId="6122BC53" w14:textId="77777777" w:rsidR="00AB5A2D" w:rsidRPr="00CC6641" w:rsidRDefault="00AB5A2D" w:rsidP="00DB1785">
            <w:pPr>
              <w:spacing w:after="60"/>
              <w:jc w:val="center"/>
              <w:rPr>
                <w:rFonts w:ascii="Times New Roman" w:hAnsi="Times New Roman" w:cs="Times New Roman"/>
                <w:lang w:val="cs-CZ"/>
              </w:rPr>
            </w:pPr>
          </w:p>
          <w:p w14:paraId="0C9FAAAD" w14:textId="77777777" w:rsidR="00AB5A2D" w:rsidRPr="00CC6641" w:rsidRDefault="00AB5A2D" w:rsidP="00DB1785">
            <w:pPr>
              <w:spacing w:after="60"/>
              <w:jc w:val="center"/>
              <w:rPr>
                <w:rFonts w:ascii="Times New Roman" w:hAnsi="Times New Roman" w:cs="Times New Roman"/>
                <w:lang w:val="cs-CZ"/>
              </w:rPr>
            </w:pPr>
          </w:p>
          <w:p w14:paraId="64635F40" w14:textId="77777777" w:rsidR="00AB5A2D" w:rsidRPr="00CC6641" w:rsidRDefault="00AB5A2D" w:rsidP="00DB1785">
            <w:pPr>
              <w:spacing w:after="60"/>
              <w:jc w:val="center"/>
              <w:rPr>
                <w:rFonts w:ascii="Times New Roman" w:hAnsi="Times New Roman" w:cs="Times New Roman"/>
                <w:lang w:val="cs-CZ"/>
              </w:rPr>
            </w:pPr>
          </w:p>
          <w:p w14:paraId="534A0120" w14:textId="77777777" w:rsidR="00AB5A2D" w:rsidRPr="00CC6641" w:rsidRDefault="00AB5A2D" w:rsidP="00DB1785">
            <w:pPr>
              <w:spacing w:after="60"/>
              <w:jc w:val="center"/>
              <w:rPr>
                <w:rFonts w:ascii="Times New Roman" w:hAnsi="Times New Roman" w:cs="Times New Roman"/>
                <w:lang w:val="cs-CZ"/>
              </w:rPr>
            </w:pPr>
          </w:p>
          <w:p w14:paraId="591A1186" w14:textId="77777777" w:rsidR="00AB5A2D" w:rsidRPr="004554FF" w:rsidRDefault="00AB5A2D" w:rsidP="00DB1785">
            <w:pPr>
              <w:spacing w:after="60"/>
              <w:jc w:val="center"/>
              <w:rPr>
                <w:rFonts w:ascii="Times New Roman" w:hAnsi="Times New Roman" w:cs="Times New Roman"/>
                <w:lang w:val="es-ES_tradnl"/>
              </w:rPr>
            </w:pPr>
            <w:r w:rsidRPr="004554FF">
              <w:rPr>
                <w:rFonts w:ascii="Times New Roman" w:hAnsi="Times New Roman" w:cs="Times New Roman"/>
                <w:lang w:val="es-ES_tradnl"/>
              </w:rPr>
              <w:t>………………………………………….</w:t>
            </w:r>
          </w:p>
          <w:p w14:paraId="54B94AA0" w14:textId="48EFF27C" w:rsidR="00AB5A2D" w:rsidRPr="004554FF" w:rsidRDefault="00AB5A2D" w:rsidP="00DB1785">
            <w:pPr>
              <w:spacing w:after="60"/>
              <w:jc w:val="center"/>
              <w:rPr>
                <w:rFonts w:ascii="Times New Roman" w:hAnsi="Times New Roman" w:cs="Times New Roman"/>
                <w:lang w:val="es-ES_tradnl"/>
              </w:rPr>
            </w:pPr>
            <w:r w:rsidRPr="004554FF">
              <w:rPr>
                <w:rFonts w:ascii="Times New Roman" w:hAnsi="Times New Roman" w:cs="Times New Roman"/>
                <w:lang w:val="es-ES_tradnl"/>
              </w:rPr>
              <w:t>Ing. Jiban Kumar, Ph.D.</w:t>
            </w:r>
          </w:p>
          <w:p w14:paraId="581F26E8" w14:textId="77777777" w:rsidR="00AB5A2D" w:rsidRPr="001700FA" w:rsidRDefault="00AB5A2D" w:rsidP="00DB1785">
            <w:pPr>
              <w:spacing w:after="60"/>
              <w:jc w:val="center"/>
              <w:rPr>
                <w:rFonts w:ascii="Times New Roman" w:hAnsi="Times New Roman" w:cs="Times New Roman"/>
              </w:rPr>
            </w:pPr>
            <w:r w:rsidRPr="001700FA">
              <w:rPr>
                <w:rFonts w:ascii="Times New Roman" w:hAnsi="Times New Roman" w:cs="Times New Roman"/>
              </w:rPr>
              <w:t xml:space="preserve">V </w:t>
            </w:r>
            <w:r>
              <w:rPr>
                <w:rFonts w:ascii="Times New Roman" w:hAnsi="Times New Roman" w:cs="Times New Roman"/>
              </w:rPr>
              <w:t>Praze</w:t>
            </w:r>
            <w:r w:rsidRPr="001700FA">
              <w:rPr>
                <w:rFonts w:ascii="Times New Roman" w:hAnsi="Times New Roman" w:cs="Times New Roman"/>
              </w:rPr>
              <w:t xml:space="preserve"> dne      </w:t>
            </w:r>
          </w:p>
        </w:tc>
      </w:tr>
    </w:tbl>
    <w:p w14:paraId="1D741525" w14:textId="77777777" w:rsidR="009336FD" w:rsidRDefault="009336FD"/>
    <w:sectPr w:rsidR="009336FD" w:rsidSect="00BD1E7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9CD024" w14:textId="77777777" w:rsidR="00627C37" w:rsidRDefault="00627C37" w:rsidP="00056EAC">
      <w:r>
        <w:separator/>
      </w:r>
    </w:p>
  </w:endnote>
  <w:endnote w:type="continuationSeparator" w:id="0">
    <w:p w14:paraId="78408D31" w14:textId="77777777" w:rsidR="00627C37" w:rsidRDefault="00627C37" w:rsidP="00056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C1F5A" w14:textId="77777777" w:rsidR="00627C37" w:rsidRDefault="00627C37" w:rsidP="00056EAC">
      <w:r>
        <w:separator/>
      </w:r>
    </w:p>
  </w:footnote>
  <w:footnote w:type="continuationSeparator" w:id="0">
    <w:p w14:paraId="51836377" w14:textId="77777777" w:rsidR="00627C37" w:rsidRDefault="00627C37" w:rsidP="00056E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93BF0"/>
    <w:multiLevelType w:val="hybridMultilevel"/>
    <w:tmpl w:val="483C88A6"/>
    <w:lvl w:ilvl="0" w:tplc="7DA45D7E">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10EE3E12"/>
    <w:multiLevelType w:val="hybridMultilevel"/>
    <w:tmpl w:val="D89C839C"/>
    <w:lvl w:ilvl="0" w:tplc="859C104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
    <w:nsid w:val="166960FA"/>
    <w:multiLevelType w:val="hybridMultilevel"/>
    <w:tmpl w:val="4BBCDE80"/>
    <w:lvl w:ilvl="0" w:tplc="70D4E18C">
      <w:start w:val="1"/>
      <w:numFmt w:val="decimal"/>
      <w:lvlText w:val="9.%1."/>
      <w:lvlJc w:val="left"/>
      <w:pPr>
        <w:ind w:left="720" w:hanging="360"/>
      </w:pPr>
      <w:rPr>
        <w:rFonts w:hint="default"/>
        <w:b w:val="0"/>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258238A6"/>
    <w:multiLevelType w:val="hybridMultilevel"/>
    <w:tmpl w:val="54E2F94C"/>
    <w:lvl w:ilvl="0" w:tplc="767CE22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38817525"/>
    <w:multiLevelType w:val="hybridMultilevel"/>
    <w:tmpl w:val="B2108F80"/>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3FFA0E93"/>
    <w:multiLevelType w:val="hybridMultilevel"/>
    <w:tmpl w:val="B7829D82"/>
    <w:lvl w:ilvl="0" w:tplc="70D4E18C">
      <w:start w:val="1"/>
      <w:numFmt w:val="decimal"/>
      <w:lvlText w:val="9.%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43096C2E"/>
    <w:multiLevelType w:val="hybridMultilevel"/>
    <w:tmpl w:val="D640E448"/>
    <w:lvl w:ilvl="0" w:tplc="10F29074">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4C1B70CB"/>
    <w:multiLevelType w:val="hybridMultilevel"/>
    <w:tmpl w:val="CDF489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51821FE7"/>
    <w:multiLevelType w:val="hybridMultilevel"/>
    <w:tmpl w:val="9CEED3FA"/>
    <w:lvl w:ilvl="0" w:tplc="86B07908">
      <w:start w:val="1"/>
      <w:numFmt w:val="decimal"/>
      <w:lvlText w:val="4.%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55416754"/>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5FD95FC6"/>
    <w:multiLevelType w:val="hybridMultilevel"/>
    <w:tmpl w:val="E416C8CE"/>
    <w:lvl w:ilvl="0" w:tplc="35D2431A">
      <w:start w:val="1"/>
      <w:numFmt w:val="decimal"/>
      <w:lvlText w:val="10.%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63F622EF"/>
    <w:multiLevelType w:val="hybridMultilevel"/>
    <w:tmpl w:val="E52C4FA2"/>
    <w:lvl w:ilvl="0" w:tplc="04050001">
      <w:start w:val="1"/>
      <w:numFmt w:val="bullet"/>
      <w:lvlText w:val=""/>
      <w:lvlJc w:val="left"/>
      <w:pPr>
        <w:ind w:left="1068" w:hanging="360"/>
      </w:pPr>
      <w:rPr>
        <w:rFonts w:ascii="Symbol" w:hAnsi="Symbol" w:hint="default"/>
        <w:b w:val="0"/>
      </w:rPr>
    </w:lvl>
    <w:lvl w:ilvl="1" w:tplc="04050019">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2">
    <w:nsid w:val="65680055"/>
    <w:multiLevelType w:val="hybridMultilevel"/>
    <w:tmpl w:val="9A9610EC"/>
    <w:lvl w:ilvl="0" w:tplc="27A0B36E">
      <w:start w:val="1"/>
      <w:numFmt w:val="decimal"/>
      <w:lvlText w:val="11.%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7D696A9F"/>
    <w:multiLevelType w:val="hybridMultilevel"/>
    <w:tmpl w:val="C666A982"/>
    <w:lvl w:ilvl="0" w:tplc="177689D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7DC4137D"/>
    <w:multiLevelType w:val="hybridMultilevel"/>
    <w:tmpl w:val="879CEBF2"/>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9"/>
  </w:num>
  <w:num w:numId="2">
    <w:abstractNumId w:val="13"/>
  </w:num>
  <w:num w:numId="3">
    <w:abstractNumId w:val="3"/>
  </w:num>
  <w:num w:numId="4">
    <w:abstractNumId w:val="8"/>
  </w:num>
  <w:num w:numId="5">
    <w:abstractNumId w:val="0"/>
  </w:num>
  <w:num w:numId="6">
    <w:abstractNumId w:val="12"/>
  </w:num>
  <w:num w:numId="7">
    <w:abstractNumId w:val="14"/>
  </w:num>
  <w:num w:numId="8">
    <w:abstractNumId w:val="4"/>
  </w:num>
  <w:num w:numId="9">
    <w:abstractNumId w:val="6"/>
  </w:num>
  <w:num w:numId="10">
    <w:abstractNumId w:val="5"/>
  </w:num>
  <w:num w:numId="11">
    <w:abstractNumId w:val="11"/>
  </w:num>
  <w:num w:numId="12">
    <w:abstractNumId w:val="2"/>
  </w:num>
  <w:num w:numId="13">
    <w:abstractNumId w:val="10"/>
  </w:num>
  <w:num w:numId="14">
    <w:abstractNumId w:val="7"/>
  </w:num>
  <w:num w:numId="15">
    <w:abstractNumId w:val="5"/>
    <w:lvlOverride w:ilvl="0">
      <w:lvl w:ilvl="0" w:tplc="70D4E18C">
        <w:start w:val="1"/>
        <w:numFmt w:val="decimal"/>
        <w:suff w:val="nothing"/>
        <w:lvlText w:val="9.%1."/>
        <w:lvlJc w:val="left"/>
        <w:pPr>
          <w:ind w:left="720" w:hanging="360"/>
        </w:pPr>
        <w:rPr>
          <w:rFonts w:hint="default"/>
          <w:b w:val="0"/>
        </w:rPr>
      </w:lvl>
    </w:lvlOverride>
    <w:lvlOverride w:ilvl="1">
      <w:lvl w:ilvl="1" w:tplc="04050019">
        <w:start w:val="1"/>
        <w:numFmt w:val="lowerLetter"/>
        <w:lvlText w:val="%2."/>
        <w:lvlJc w:val="left"/>
        <w:pPr>
          <w:ind w:left="1440" w:hanging="360"/>
        </w:pPr>
      </w:lvl>
    </w:lvlOverride>
    <w:lvlOverride w:ilvl="2">
      <w:lvl w:ilvl="2" w:tplc="0405001B">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WwsDQ2tzAxNDUwMTdS0lEKTi0uzszPAykwrQUAPcW2eywAAAA="/>
  </w:docVars>
  <w:rsids>
    <w:rsidRoot w:val="00843476"/>
    <w:rsid w:val="00000452"/>
    <w:rsid w:val="00000C46"/>
    <w:rsid w:val="00001B85"/>
    <w:rsid w:val="000023D9"/>
    <w:rsid w:val="00002B91"/>
    <w:rsid w:val="00002EB0"/>
    <w:rsid w:val="00003896"/>
    <w:rsid w:val="00003FD8"/>
    <w:rsid w:val="0000433E"/>
    <w:rsid w:val="0000451E"/>
    <w:rsid w:val="0000463E"/>
    <w:rsid w:val="00004640"/>
    <w:rsid w:val="000054B1"/>
    <w:rsid w:val="00005550"/>
    <w:rsid w:val="000057F0"/>
    <w:rsid w:val="00005A22"/>
    <w:rsid w:val="00005ACD"/>
    <w:rsid w:val="00005DA5"/>
    <w:rsid w:val="00010702"/>
    <w:rsid w:val="0001146C"/>
    <w:rsid w:val="00011765"/>
    <w:rsid w:val="00011EA1"/>
    <w:rsid w:val="00012EAA"/>
    <w:rsid w:val="0001331C"/>
    <w:rsid w:val="00013628"/>
    <w:rsid w:val="00013A99"/>
    <w:rsid w:val="00013F8D"/>
    <w:rsid w:val="000148E1"/>
    <w:rsid w:val="000153F7"/>
    <w:rsid w:val="000154D9"/>
    <w:rsid w:val="00015611"/>
    <w:rsid w:val="00015EBE"/>
    <w:rsid w:val="00016A36"/>
    <w:rsid w:val="00016A71"/>
    <w:rsid w:val="00017C17"/>
    <w:rsid w:val="00017E6F"/>
    <w:rsid w:val="0002005E"/>
    <w:rsid w:val="00020277"/>
    <w:rsid w:val="00020729"/>
    <w:rsid w:val="00020C6B"/>
    <w:rsid w:val="0002103B"/>
    <w:rsid w:val="00021330"/>
    <w:rsid w:val="00021780"/>
    <w:rsid w:val="00021A9B"/>
    <w:rsid w:val="00022085"/>
    <w:rsid w:val="00022190"/>
    <w:rsid w:val="00022A89"/>
    <w:rsid w:val="000248F4"/>
    <w:rsid w:val="00026508"/>
    <w:rsid w:val="0002699D"/>
    <w:rsid w:val="000270A7"/>
    <w:rsid w:val="000273EE"/>
    <w:rsid w:val="00027A7D"/>
    <w:rsid w:val="00031027"/>
    <w:rsid w:val="0003169E"/>
    <w:rsid w:val="000316EF"/>
    <w:rsid w:val="00031C81"/>
    <w:rsid w:val="00031EE8"/>
    <w:rsid w:val="0003254D"/>
    <w:rsid w:val="000336C4"/>
    <w:rsid w:val="00033B41"/>
    <w:rsid w:val="00035254"/>
    <w:rsid w:val="000352CC"/>
    <w:rsid w:val="00036ADD"/>
    <w:rsid w:val="000371BB"/>
    <w:rsid w:val="00037849"/>
    <w:rsid w:val="000378F6"/>
    <w:rsid w:val="00037FF4"/>
    <w:rsid w:val="000406CE"/>
    <w:rsid w:val="00040BD4"/>
    <w:rsid w:val="00040D4D"/>
    <w:rsid w:val="00040FDF"/>
    <w:rsid w:val="00042343"/>
    <w:rsid w:val="00042BE8"/>
    <w:rsid w:val="00042D0B"/>
    <w:rsid w:val="000446AB"/>
    <w:rsid w:val="000447AF"/>
    <w:rsid w:val="00044A55"/>
    <w:rsid w:val="00044E19"/>
    <w:rsid w:val="00045468"/>
    <w:rsid w:val="00045602"/>
    <w:rsid w:val="00045983"/>
    <w:rsid w:val="00045A8D"/>
    <w:rsid w:val="0004619F"/>
    <w:rsid w:val="0004667F"/>
    <w:rsid w:val="00047E9A"/>
    <w:rsid w:val="00050BD2"/>
    <w:rsid w:val="00053242"/>
    <w:rsid w:val="0005333F"/>
    <w:rsid w:val="00053426"/>
    <w:rsid w:val="00053E83"/>
    <w:rsid w:val="0005501A"/>
    <w:rsid w:val="00055395"/>
    <w:rsid w:val="00055DEE"/>
    <w:rsid w:val="00055FC1"/>
    <w:rsid w:val="000560BC"/>
    <w:rsid w:val="00056126"/>
    <w:rsid w:val="00056B4D"/>
    <w:rsid w:val="00056EAC"/>
    <w:rsid w:val="00060164"/>
    <w:rsid w:val="0006098A"/>
    <w:rsid w:val="00060DD7"/>
    <w:rsid w:val="00061191"/>
    <w:rsid w:val="00061D06"/>
    <w:rsid w:val="00062B67"/>
    <w:rsid w:val="00062F50"/>
    <w:rsid w:val="0006434B"/>
    <w:rsid w:val="000646B5"/>
    <w:rsid w:val="0006511C"/>
    <w:rsid w:val="000654FB"/>
    <w:rsid w:val="00065765"/>
    <w:rsid w:val="00066106"/>
    <w:rsid w:val="00066193"/>
    <w:rsid w:val="00066929"/>
    <w:rsid w:val="00067116"/>
    <w:rsid w:val="00070D13"/>
    <w:rsid w:val="00070DC9"/>
    <w:rsid w:val="000714A0"/>
    <w:rsid w:val="00071F14"/>
    <w:rsid w:val="00072930"/>
    <w:rsid w:val="00072B77"/>
    <w:rsid w:val="00074036"/>
    <w:rsid w:val="000742C9"/>
    <w:rsid w:val="00074896"/>
    <w:rsid w:val="00074B10"/>
    <w:rsid w:val="00074CD6"/>
    <w:rsid w:val="00074FCE"/>
    <w:rsid w:val="00075D20"/>
    <w:rsid w:val="00076153"/>
    <w:rsid w:val="0007615D"/>
    <w:rsid w:val="00076B41"/>
    <w:rsid w:val="00080056"/>
    <w:rsid w:val="000802D9"/>
    <w:rsid w:val="00081D1A"/>
    <w:rsid w:val="000827CF"/>
    <w:rsid w:val="0008363D"/>
    <w:rsid w:val="000839D6"/>
    <w:rsid w:val="00083A81"/>
    <w:rsid w:val="00083E9B"/>
    <w:rsid w:val="0008445C"/>
    <w:rsid w:val="000845EA"/>
    <w:rsid w:val="000846EE"/>
    <w:rsid w:val="00084E01"/>
    <w:rsid w:val="00085430"/>
    <w:rsid w:val="0008549C"/>
    <w:rsid w:val="00085F92"/>
    <w:rsid w:val="00086729"/>
    <w:rsid w:val="000869D2"/>
    <w:rsid w:val="00087462"/>
    <w:rsid w:val="000874FD"/>
    <w:rsid w:val="00087A36"/>
    <w:rsid w:val="00087A42"/>
    <w:rsid w:val="00090897"/>
    <w:rsid w:val="00090B17"/>
    <w:rsid w:val="00090C73"/>
    <w:rsid w:val="000911E4"/>
    <w:rsid w:val="000922F7"/>
    <w:rsid w:val="00092C2F"/>
    <w:rsid w:val="00092DF5"/>
    <w:rsid w:val="00093104"/>
    <w:rsid w:val="0009315B"/>
    <w:rsid w:val="00093CEE"/>
    <w:rsid w:val="00094308"/>
    <w:rsid w:val="00094A6F"/>
    <w:rsid w:val="00095370"/>
    <w:rsid w:val="00095418"/>
    <w:rsid w:val="00095632"/>
    <w:rsid w:val="000958A6"/>
    <w:rsid w:val="00095EC1"/>
    <w:rsid w:val="000966E6"/>
    <w:rsid w:val="000966FE"/>
    <w:rsid w:val="00096A30"/>
    <w:rsid w:val="00096C8C"/>
    <w:rsid w:val="0009798E"/>
    <w:rsid w:val="000A0705"/>
    <w:rsid w:val="000A0ADF"/>
    <w:rsid w:val="000A12BC"/>
    <w:rsid w:val="000A273A"/>
    <w:rsid w:val="000A2D71"/>
    <w:rsid w:val="000A307C"/>
    <w:rsid w:val="000A3484"/>
    <w:rsid w:val="000A576E"/>
    <w:rsid w:val="000A643E"/>
    <w:rsid w:val="000A6A53"/>
    <w:rsid w:val="000A7705"/>
    <w:rsid w:val="000A77EF"/>
    <w:rsid w:val="000A7DF0"/>
    <w:rsid w:val="000A7F2D"/>
    <w:rsid w:val="000B07C1"/>
    <w:rsid w:val="000B0A08"/>
    <w:rsid w:val="000B0C1C"/>
    <w:rsid w:val="000B1FED"/>
    <w:rsid w:val="000B2013"/>
    <w:rsid w:val="000B2248"/>
    <w:rsid w:val="000B28ED"/>
    <w:rsid w:val="000B2BBC"/>
    <w:rsid w:val="000B37FB"/>
    <w:rsid w:val="000B398D"/>
    <w:rsid w:val="000B4777"/>
    <w:rsid w:val="000B5040"/>
    <w:rsid w:val="000B5A39"/>
    <w:rsid w:val="000B63AE"/>
    <w:rsid w:val="000B63DC"/>
    <w:rsid w:val="000B66AE"/>
    <w:rsid w:val="000B6738"/>
    <w:rsid w:val="000B73AC"/>
    <w:rsid w:val="000C08E7"/>
    <w:rsid w:val="000C0A01"/>
    <w:rsid w:val="000C0B66"/>
    <w:rsid w:val="000C0EBD"/>
    <w:rsid w:val="000C1373"/>
    <w:rsid w:val="000C1620"/>
    <w:rsid w:val="000C195D"/>
    <w:rsid w:val="000C1E2F"/>
    <w:rsid w:val="000C258E"/>
    <w:rsid w:val="000C25BA"/>
    <w:rsid w:val="000C2659"/>
    <w:rsid w:val="000C2966"/>
    <w:rsid w:val="000C2AB2"/>
    <w:rsid w:val="000C335F"/>
    <w:rsid w:val="000C3636"/>
    <w:rsid w:val="000C4179"/>
    <w:rsid w:val="000C5FAF"/>
    <w:rsid w:val="000C6605"/>
    <w:rsid w:val="000C66E0"/>
    <w:rsid w:val="000C6C77"/>
    <w:rsid w:val="000C73FE"/>
    <w:rsid w:val="000D00A0"/>
    <w:rsid w:val="000D0977"/>
    <w:rsid w:val="000D0B8C"/>
    <w:rsid w:val="000D2182"/>
    <w:rsid w:val="000D24F9"/>
    <w:rsid w:val="000D3552"/>
    <w:rsid w:val="000D432A"/>
    <w:rsid w:val="000D43F7"/>
    <w:rsid w:val="000D4593"/>
    <w:rsid w:val="000D482B"/>
    <w:rsid w:val="000D49E0"/>
    <w:rsid w:val="000D520D"/>
    <w:rsid w:val="000D55AC"/>
    <w:rsid w:val="000D56B0"/>
    <w:rsid w:val="000D56BC"/>
    <w:rsid w:val="000D61C4"/>
    <w:rsid w:val="000D6320"/>
    <w:rsid w:val="000D7011"/>
    <w:rsid w:val="000D7377"/>
    <w:rsid w:val="000E0A33"/>
    <w:rsid w:val="000E100E"/>
    <w:rsid w:val="000E130C"/>
    <w:rsid w:val="000E1C9D"/>
    <w:rsid w:val="000E1E3D"/>
    <w:rsid w:val="000E1ECD"/>
    <w:rsid w:val="000E253D"/>
    <w:rsid w:val="000E27B4"/>
    <w:rsid w:val="000E2D96"/>
    <w:rsid w:val="000E30FB"/>
    <w:rsid w:val="000E4290"/>
    <w:rsid w:val="000E474E"/>
    <w:rsid w:val="000E4876"/>
    <w:rsid w:val="000E4B50"/>
    <w:rsid w:val="000E6C20"/>
    <w:rsid w:val="000E7154"/>
    <w:rsid w:val="000E7C18"/>
    <w:rsid w:val="000F082D"/>
    <w:rsid w:val="000F1089"/>
    <w:rsid w:val="000F19EE"/>
    <w:rsid w:val="000F1C2A"/>
    <w:rsid w:val="000F1F40"/>
    <w:rsid w:val="000F275B"/>
    <w:rsid w:val="000F372B"/>
    <w:rsid w:val="000F38B6"/>
    <w:rsid w:val="000F38C2"/>
    <w:rsid w:val="000F42B0"/>
    <w:rsid w:val="000F4440"/>
    <w:rsid w:val="000F5A3D"/>
    <w:rsid w:val="000F6A2D"/>
    <w:rsid w:val="000F6D58"/>
    <w:rsid w:val="000F7308"/>
    <w:rsid w:val="000F73A6"/>
    <w:rsid w:val="000F7F19"/>
    <w:rsid w:val="001007FD"/>
    <w:rsid w:val="0010129C"/>
    <w:rsid w:val="001017E3"/>
    <w:rsid w:val="00101868"/>
    <w:rsid w:val="00101C46"/>
    <w:rsid w:val="00101C80"/>
    <w:rsid w:val="00102C0A"/>
    <w:rsid w:val="0010317C"/>
    <w:rsid w:val="001031D4"/>
    <w:rsid w:val="00103616"/>
    <w:rsid w:val="001036BA"/>
    <w:rsid w:val="00103C19"/>
    <w:rsid w:val="00103CBD"/>
    <w:rsid w:val="00103EEA"/>
    <w:rsid w:val="00104031"/>
    <w:rsid w:val="001042E3"/>
    <w:rsid w:val="001046FC"/>
    <w:rsid w:val="00104B3C"/>
    <w:rsid w:val="00104CC5"/>
    <w:rsid w:val="0010519E"/>
    <w:rsid w:val="0010606A"/>
    <w:rsid w:val="001062CA"/>
    <w:rsid w:val="001068AC"/>
    <w:rsid w:val="00106B4D"/>
    <w:rsid w:val="00107069"/>
    <w:rsid w:val="001072ED"/>
    <w:rsid w:val="0010732C"/>
    <w:rsid w:val="001106B6"/>
    <w:rsid w:val="001113A9"/>
    <w:rsid w:val="00111996"/>
    <w:rsid w:val="001127BA"/>
    <w:rsid w:val="001127DA"/>
    <w:rsid w:val="00114042"/>
    <w:rsid w:val="001148B6"/>
    <w:rsid w:val="00114C1E"/>
    <w:rsid w:val="0011601C"/>
    <w:rsid w:val="00116254"/>
    <w:rsid w:val="00116AD5"/>
    <w:rsid w:val="001179FE"/>
    <w:rsid w:val="00120981"/>
    <w:rsid w:val="00121F05"/>
    <w:rsid w:val="00122243"/>
    <w:rsid w:val="00122622"/>
    <w:rsid w:val="001230E3"/>
    <w:rsid w:val="00123196"/>
    <w:rsid w:val="0012358D"/>
    <w:rsid w:val="001235B1"/>
    <w:rsid w:val="00123623"/>
    <w:rsid w:val="00123B78"/>
    <w:rsid w:val="001243F8"/>
    <w:rsid w:val="0012450C"/>
    <w:rsid w:val="00124D5D"/>
    <w:rsid w:val="001255E8"/>
    <w:rsid w:val="00125C53"/>
    <w:rsid w:val="00125EE0"/>
    <w:rsid w:val="00125F56"/>
    <w:rsid w:val="0012637B"/>
    <w:rsid w:val="0012717C"/>
    <w:rsid w:val="00127257"/>
    <w:rsid w:val="00127632"/>
    <w:rsid w:val="00130496"/>
    <w:rsid w:val="0013088C"/>
    <w:rsid w:val="00130CDF"/>
    <w:rsid w:val="00132564"/>
    <w:rsid w:val="00132755"/>
    <w:rsid w:val="00132C8A"/>
    <w:rsid w:val="001337E2"/>
    <w:rsid w:val="00133DF6"/>
    <w:rsid w:val="00134BBC"/>
    <w:rsid w:val="00134D83"/>
    <w:rsid w:val="0013554F"/>
    <w:rsid w:val="00136EA2"/>
    <w:rsid w:val="00137695"/>
    <w:rsid w:val="0013798E"/>
    <w:rsid w:val="0013799C"/>
    <w:rsid w:val="00137B63"/>
    <w:rsid w:val="00137F60"/>
    <w:rsid w:val="00137FDE"/>
    <w:rsid w:val="001401A4"/>
    <w:rsid w:val="00140951"/>
    <w:rsid w:val="00140ED5"/>
    <w:rsid w:val="00141158"/>
    <w:rsid w:val="001412EB"/>
    <w:rsid w:val="001422BB"/>
    <w:rsid w:val="00142628"/>
    <w:rsid w:val="00142AC9"/>
    <w:rsid w:val="00143FA5"/>
    <w:rsid w:val="00145124"/>
    <w:rsid w:val="001452F5"/>
    <w:rsid w:val="0014566D"/>
    <w:rsid w:val="00145929"/>
    <w:rsid w:val="00146A29"/>
    <w:rsid w:val="00146AFF"/>
    <w:rsid w:val="0014719B"/>
    <w:rsid w:val="001471C9"/>
    <w:rsid w:val="00147540"/>
    <w:rsid w:val="00147612"/>
    <w:rsid w:val="00147B7C"/>
    <w:rsid w:val="00151572"/>
    <w:rsid w:val="001521E0"/>
    <w:rsid w:val="001530FE"/>
    <w:rsid w:val="001533CD"/>
    <w:rsid w:val="00153875"/>
    <w:rsid w:val="00153EEE"/>
    <w:rsid w:val="00153EF9"/>
    <w:rsid w:val="0015413F"/>
    <w:rsid w:val="00154463"/>
    <w:rsid w:val="00154ADD"/>
    <w:rsid w:val="001550BF"/>
    <w:rsid w:val="00155ED5"/>
    <w:rsid w:val="00156CDA"/>
    <w:rsid w:val="001570DA"/>
    <w:rsid w:val="00157259"/>
    <w:rsid w:val="001604FC"/>
    <w:rsid w:val="00160D43"/>
    <w:rsid w:val="001618AD"/>
    <w:rsid w:val="00161EA6"/>
    <w:rsid w:val="001620C8"/>
    <w:rsid w:val="00162395"/>
    <w:rsid w:val="0016274E"/>
    <w:rsid w:val="00162A13"/>
    <w:rsid w:val="00162FCF"/>
    <w:rsid w:val="0016366B"/>
    <w:rsid w:val="00165592"/>
    <w:rsid w:val="001657B4"/>
    <w:rsid w:val="00165AB8"/>
    <w:rsid w:val="00166483"/>
    <w:rsid w:val="00166E32"/>
    <w:rsid w:val="00166EDF"/>
    <w:rsid w:val="00170044"/>
    <w:rsid w:val="00170E0B"/>
    <w:rsid w:val="001719B3"/>
    <w:rsid w:val="00172284"/>
    <w:rsid w:val="00172671"/>
    <w:rsid w:val="001728E8"/>
    <w:rsid w:val="001737A3"/>
    <w:rsid w:val="001738A0"/>
    <w:rsid w:val="00173DF8"/>
    <w:rsid w:val="00174459"/>
    <w:rsid w:val="0017493B"/>
    <w:rsid w:val="00174CEF"/>
    <w:rsid w:val="00176A9E"/>
    <w:rsid w:val="00177560"/>
    <w:rsid w:val="00177CF8"/>
    <w:rsid w:val="00177EE2"/>
    <w:rsid w:val="001807A2"/>
    <w:rsid w:val="00180F3F"/>
    <w:rsid w:val="00181C45"/>
    <w:rsid w:val="00182A18"/>
    <w:rsid w:val="00182A94"/>
    <w:rsid w:val="0018361E"/>
    <w:rsid w:val="00183B95"/>
    <w:rsid w:val="00183C60"/>
    <w:rsid w:val="001844BA"/>
    <w:rsid w:val="00185194"/>
    <w:rsid w:val="00186350"/>
    <w:rsid w:val="001873C0"/>
    <w:rsid w:val="001876A8"/>
    <w:rsid w:val="00187D72"/>
    <w:rsid w:val="00190ECF"/>
    <w:rsid w:val="00191B86"/>
    <w:rsid w:val="00191BE7"/>
    <w:rsid w:val="0019233A"/>
    <w:rsid w:val="00192450"/>
    <w:rsid w:val="001930AF"/>
    <w:rsid w:val="001931CB"/>
    <w:rsid w:val="001933AC"/>
    <w:rsid w:val="00193622"/>
    <w:rsid w:val="00194D65"/>
    <w:rsid w:val="00194E6D"/>
    <w:rsid w:val="00195D33"/>
    <w:rsid w:val="00195D54"/>
    <w:rsid w:val="0019616F"/>
    <w:rsid w:val="0019633B"/>
    <w:rsid w:val="00196740"/>
    <w:rsid w:val="0019675A"/>
    <w:rsid w:val="00197E68"/>
    <w:rsid w:val="001A0291"/>
    <w:rsid w:val="001A073F"/>
    <w:rsid w:val="001A2768"/>
    <w:rsid w:val="001A3A21"/>
    <w:rsid w:val="001A55C7"/>
    <w:rsid w:val="001A5E2F"/>
    <w:rsid w:val="001A6173"/>
    <w:rsid w:val="001A6A8D"/>
    <w:rsid w:val="001A70A5"/>
    <w:rsid w:val="001B0197"/>
    <w:rsid w:val="001B01A1"/>
    <w:rsid w:val="001B1120"/>
    <w:rsid w:val="001B16AB"/>
    <w:rsid w:val="001B1BD0"/>
    <w:rsid w:val="001B1BF0"/>
    <w:rsid w:val="001B2276"/>
    <w:rsid w:val="001B234A"/>
    <w:rsid w:val="001B2519"/>
    <w:rsid w:val="001B2586"/>
    <w:rsid w:val="001B2955"/>
    <w:rsid w:val="001B2EC9"/>
    <w:rsid w:val="001B314B"/>
    <w:rsid w:val="001B3D25"/>
    <w:rsid w:val="001B43BD"/>
    <w:rsid w:val="001B4798"/>
    <w:rsid w:val="001B5078"/>
    <w:rsid w:val="001B54D6"/>
    <w:rsid w:val="001B54E6"/>
    <w:rsid w:val="001B5680"/>
    <w:rsid w:val="001B61C3"/>
    <w:rsid w:val="001B7880"/>
    <w:rsid w:val="001C0277"/>
    <w:rsid w:val="001C0B3B"/>
    <w:rsid w:val="001C1329"/>
    <w:rsid w:val="001C17FD"/>
    <w:rsid w:val="001C1C2E"/>
    <w:rsid w:val="001C1EBF"/>
    <w:rsid w:val="001C2597"/>
    <w:rsid w:val="001C2CCB"/>
    <w:rsid w:val="001C30E2"/>
    <w:rsid w:val="001C3547"/>
    <w:rsid w:val="001C3A1D"/>
    <w:rsid w:val="001C4189"/>
    <w:rsid w:val="001C4F14"/>
    <w:rsid w:val="001C5005"/>
    <w:rsid w:val="001C5A23"/>
    <w:rsid w:val="001C6322"/>
    <w:rsid w:val="001C79D5"/>
    <w:rsid w:val="001C7B70"/>
    <w:rsid w:val="001C7CDB"/>
    <w:rsid w:val="001D0C17"/>
    <w:rsid w:val="001D181D"/>
    <w:rsid w:val="001D1B8F"/>
    <w:rsid w:val="001D1BA8"/>
    <w:rsid w:val="001D226D"/>
    <w:rsid w:val="001D2E90"/>
    <w:rsid w:val="001D3032"/>
    <w:rsid w:val="001D3663"/>
    <w:rsid w:val="001D3DF9"/>
    <w:rsid w:val="001D491C"/>
    <w:rsid w:val="001D4CB1"/>
    <w:rsid w:val="001D5B06"/>
    <w:rsid w:val="001D7922"/>
    <w:rsid w:val="001E0A97"/>
    <w:rsid w:val="001E1752"/>
    <w:rsid w:val="001E1800"/>
    <w:rsid w:val="001E1E66"/>
    <w:rsid w:val="001E20A0"/>
    <w:rsid w:val="001E3040"/>
    <w:rsid w:val="001E399C"/>
    <w:rsid w:val="001E42D7"/>
    <w:rsid w:val="001E4503"/>
    <w:rsid w:val="001E47CA"/>
    <w:rsid w:val="001E4A77"/>
    <w:rsid w:val="001E541E"/>
    <w:rsid w:val="001E5528"/>
    <w:rsid w:val="001E574E"/>
    <w:rsid w:val="001E65F6"/>
    <w:rsid w:val="001E6E9C"/>
    <w:rsid w:val="001E7B03"/>
    <w:rsid w:val="001F0212"/>
    <w:rsid w:val="001F0AA3"/>
    <w:rsid w:val="001F0C4E"/>
    <w:rsid w:val="001F0DEB"/>
    <w:rsid w:val="001F1766"/>
    <w:rsid w:val="001F1781"/>
    <w:rsid w:val="001F1CBC"/>
    <w:rsid w:val="001F1D9D"/>
    <w:rsid w:val="001F25DF"/>
    <w:rsid w:val="001F33C1"/>
    <w:rsid w:val="001F3792"/>
    <w:rsid w:val="001F3BF7"/>
    <w:rsid w:val="001F4010"/>
    <w:rsid w:val="001F411B"/>
    <w:rsid w:val="001F42EB"/>
    <w:rsid w:val="001F469A"/>
    <w:rsid w:val="001F4835"/>
    <w:rsid w:val="001F4A70"/>
    <w:rsid w:val="001F51A6"/>
    <w:rsid w:val="001F523B"/>
    <w:rsid w:val="001F5B67"/>
    <w:rsid w:val="001F5D14"/>
    <w:rsid w:val="001F690D"/>
    <w:rsid w:val="001F6946"/>
    <w:rsid w:val="001F7BFC"/>
    <w:rsid w:val="001F7E8D"/>
    <w:rsid w:val="00200B7D"/>
    <w:rsid w:val="00201233"/>
    <w:rsid w:val="002013DD"/>
    <w:rsid w:val="002016A3"/>
    <w:rsid w:val="002018E6"/>
    <w:rsid w:val="00201C50"/>
    <w:rsid w:val="00201F10"/>
    <w:rsid w:val="002023B4"/>
    <w:rsid w:val="00203327"/>
    <w:rsid w:val="00203603"/>
    <w:rsid w:val="002036DD"/>
    <w:rsid w:val="002052BB"/>
    <w:rsid w:val="00205733"/>
    <w:rsid w:val="00205E86"/>
    <w:rsid w:val="00206316"/>
    <w:rsid w:val="002064A6"/>
    <w:rsid w:val="00206936"/>
    <w:rsid w:val="00206A84"/>
    <w:rsid w:val="0021142A"/>
    <w:rsid w:val="002117C4"/>
    <w:rsid w:val="00211B61"/>
    <w:rsid w:val="00212DC8"/>
    <w:rsid w:val="002134A8"/>
    <w:rsid w:val="00213ADE"/>
    <w:rsid w:val="00214CFC"/>
    <w:rsid w:val="00214CFE"/>
    <w:rsid w:val="00215EE6"/>
    <w:rsid w:val="00215FD9"/>
    <w:rsid w:val="00216628"/>
    <w:rsid w:val="00217B1D"/>
    <w:rsid w:val="00217B5F"/>
    <w:rsid w:val="00220CB3"/>
    <w:rsid w:val="002212BE"/>
    <w:rsid w:val="002217E7"/>
    <w:rsid w:val="00221CB2"/>
    <w:rsid w:val="002221A5"/>
    <w:rsid w:val="002222FA"/>
    <w:rsid w:val="00222AFA"/>
    <w:rsid w:val="00223B05"/>
    <w:rsid w:val="00223CA1"/>
    <w:rsid w:val="00224368"/>
    <w:rsid w:val="00224887"/>
    <w:rsid w:val="00224CC6"/>
    <w:rsid w:val="00224D4F"/>
    <w:rsid w:val="0022517A"/>
    <w:rsid w:val="002251DD"/>
    <w:rsid w:val="0022624E"/>
    <w:rsid w:val="00227815"/>
    <w:rsid w:val="00227BEB"/>
    <w:rsid w:val="002309CF"/>
    <w:rsid w:val="00230D7E"/>
    <w:rsid w:val="00230D92"/>
    <w:rsid w:val="00231923"/>
    <w:rsid w:val="0023195A"/>
    <w:rsid w:val="00231C58"/>
    <w:rsid w:val="002325EE"/>
    <w:rsid w:val="00232C76"/>
    <w:rsid w:val="00232F70"/>
    <w:rsid w:val="00233748"/>
    <w:rsid w:val="00233754"/>
    <w:rsid w:val="00233DCA"/>
    <w:rsid w:val="00233E3F"/>
    <w:rsid w:val="0023439F"/>
    <w:rsid w:val="0023452B"/>
    <w:rsid w:val="002347B8"/>
    <w:rsid w:val="00234E88"/>
    <w:rsid w:val="00235233"/>
    <w:rsid w:val="002354A1"/>
    <w:rsid w:val="00235753"/>
    <w:rsid w:val="002360C1"/>
    <w:rsid w:val="002369F1"/>
    <w:rsid w:val="00236EF3"/>
    <w:rsid w:val="00237003"/>
    <w:rsid w:val="00237097"/>
    <w:rsid w:val="0023779E"/>
    <w:rsid w:val="00237F22"/>
    <w:rsid w:val="00241A03"/>
    <w:rsid w:val="0024211E"/>
    <w:rsid w:val="0024232C"/>
    <w:rsid w:val="0024254C"/>
    <w:rsid w:val="00242704"/>
    <w:rsid w:val="002427AC"/>
    <w:rsid w:val="00242816"/>
    <w:rsid w:val="00242D8A"/>
    <w:rsid w:val="00243046"/>
    <w:rsid w:val="002446B5"/>
    <w:rsid w:val="00245033"/>
    <w:rsid w:val="002457CE"/>
    <w:rsid w:val="00245C31"/>
    <w:rsid w:val="00245FF9"/>
    <w:rsid w:val="002465F1"/>
    <w:rsid w:val="002469A0"/>
    <w:rsid w:val="00246A1D"/>
    <w:rsid w:val="00246B9B"/>
    <w:rsid w:val="00246F13"/>
    <w:rsid w:val="002471D6"/>
    <w:rsid w:val="00247680"/>
    <w:rsid w:val="002500B5"/>
    <w:rsid w:val="00250A98"/>
    <w:rsid w:val="00251347"/>
    <w:rsid w:val="00251599"/>
    <w:rsid w:val="00251643"/>
    <w:rsid w:val="00251B66"/>
    <w:rsid w:val="00251DCA"/>
    <w:rsid w:val="00252FBE"/>
    <w:rsid w:val="00253526"/>
    <w:rsid w:val="0025366F"/>
    <w:rsid w:val="00253FA0"/>
    <w:rsid w:val="0025411F"/>
    <w:rsid w:val="002541FB"/>
    <w:rsid w:val="00254216"/>
    <w:rsid w:val="002542C6"/>
    <w:rsid w:val="00254E98"/>
    <w:rsid w:val="00255E64"/>
    <w:rsid w:val="002560A5"/>
    <w:rsid w:val="00256774"/>
    <w:rsid w:val="00256DE1"/>
    <w:rsid w:val="00257F89"/>
    <w:rsid w:val="002601B4"/>
    <w:rsid w:val="00260624"/>
    <w:rsid w:val="00261C6C"/>
    <w:rsid w:val="00261EA6"/>
    <w:rsid w:val="00262627"/>
    <w:rsid w:val="002626F8"/>
    <w:rsid w:val="0026314C"/>
    <w:rsid w:val="0026387E"/>
    <w:rsid w:val="00263AED"/>
    <w:rsid w:val="00264B1D"/>
    <w:rsid w:val="0026549E"/>
    <w:rsid w:val="002663F3"/>
    <w:rsid w:val="002664B2"/>
    <w:rsid w:val="00266D5C"/>
    <w:rsid w:val="00267456"/>
    <w:rsid w:val="00267D84"/>
    <w:rsid w:val="00270169"/>
    <w:rsid w:val="0027107D"/>
    <w:rsid w:val="002710D8"/>
    <w:rsid w:val="002717C5"/>
    <w:rsid w:val="00273D42"/>
    <w:rsid w:val="002742DE"/>
    <w:rsid w:val="00274F0D"/>
    <w:rsid w:val="00275A5B"/>
    <w:rsid w:val="00275A7F"/>
    <w:rsid w:val="002766E3"/>
    <w:rsid w:val="002766F0"/>
    <w:rsid w:val="00276E75"/>
    <w:rsid w:val="002771D3"/>
    <w:rsid w:val="00277282"/>
    <w:rsid w:val="002776CB"/>
    <w:rsid w:val="002776D8"/>
    <w:rsid w:val="00277808"/>
    <w:rsid w:val="00277996"/>
    <w:rsid w:val="00280649"/>
    <w:rsid w:val="00280F8B"/>
    <w:rsid w:val="00281198"/>
    <w:rsid w:val="00281343"/>
    <w:rsid w:val="002820E6"/>
    <w:rsid w:val="0028274F"/>
    <w:rsid w:val="0028350B"/>
    <w:rsid w:val="002835F8"/>
    <w:rsid w:val="00283AC6"/>
    <w:rsid w:val="0028441A"/>
    <w:rsid w:val="0028442B"/>
    <w:rsid w:val="002849DC"/>
    <w:rsid w:val="00284AD6"/>
    <w:rsid w:val="00284D2D"/>
    <w:rsid w:val="002854EC"/>
    <w:rsid w:val="00285E0A"/>
    <w:rsid w:val="00285E3F"/>
    <w:rsid w:val="002860AD"/>
    <w:rsid w:val="002865A8"/>
    <w:rsid w:val="0028684E"/>
    <w:rsid w:val="0028685E"/>
    <w:rsid w:val="00286D86"/>
    <w:rsid w:val="00287601"/>
    <w:rsid w:val="002900B9"/>
    <w:rsid w:val="002906DD"/>
    <w:rsid w:val="00290E46"/>
    <w:rsid w:val="002919ED"/>
    <w:rsid w:val="00291C41"/>
    <w:rsid w:val="002921E9"/>
    <w:rsid w:val="002924FA"/>
    <w:rsid w:val="002927EA"/>
    <w:rsid w:val="00292A22"/>
    <w:rsid w:val="00293468"/>
    <w:rsid w:val="00293B41"/>
    <w:rsid w:val="00294097"/>
    <w:rsid w:val="00294C75"/>
    <w:rsid w:val="00294E73"/>
    <w:rsid w:val="002955DB"/>
    <w:rsid w:val="002A0249"/>
    <w:rsid w:val="002A06E2"/>
    <w:rsid w:val="002A0BE9"/>
    <w:rsid w:val="002A1676"/>
    <w:rsid w:val="002A16B6"/>
    <w:rsid w:val="002A29FA"/>
    <w:rsid w:val="002A43CE"/>
    <w:rsid w:val="002A5032"/>
    <w:rsid w:val="002A5A2F"/>
    <w:rsid w:val="002A6799"/>
    <w:rsid w:val="002A7432"/>
    <w:rsid w:val="002A7458"/>
    <w:rsid w:val="002A7B90"/>
    <w:rsid w:val="002A7E3F"/>
    <w:rsid w:val="002B0336"/>
    <w:rsid w:val="002B0813"/>
    <w:rsid w:val="002B08F1"/>
    <w:rsid w:val="002B0966"/>
    <w:rsid w:val="002B0E40"/>
    <w:rsid w:val="002B12F5"/>
    <w:rsid w:val="002B1554"/>
    <w:rsid w:val="002B1D6E"/>
    <w:rsid w:val="002B1E1B"/>
    <w:rsid w:val="002B2467"/>
    <w:rsid w:val="002B2891"/>
    <w:rsid w:val="002B3A15"/>
    <w:rsid w:val="002B3BD0"/>
    <w:rsid w:val="002B3CFF"/>
    <w:rsid w:val="002B4508"/>
    <w:rsid w:val="002B50CF"/>
    <w:rsid w:val="002B523F"/>
    <w:rsid w:val="002B5747"/>
    <w:rsid w:val="002B6059"/>
    <w:rsid w:val="002B6D33"/>
    <w:rsid w:val="002B7B82"/>
    <w:rsid w:val="002B7CB0"/>
    <w:rsid w:val="002C00BF"/>
    <w:rsid w:val="002C022B"/>
    <w:rsid w:val="002C05A0"/>
    <w:rsid w:val="002C1F3D"/>
    <w:rsid w:val="002C2111"/>
    <w:rsid w:val="002C2C5F"/>
    <w:rsid w:val="002C2DAA"/>
    <w:rsid w:val="002C3224"/>
    <w:rsid w:val="002C3561"/>
    <w:rsid w:val="002C35E9"/>
    <w:rsid w:val="002C389E"/>
    <w:rsid w:val="002C38D7"/>
    <w:rsid w:val="002C39E0"/>
    <w:rsid w:val="002C5C75"/>
    <w:rsid w:val="002C695F"/>
    <w:rsid w:val="002C6D00"/>
    <w:rsid w:val="002C74C2"/>
    <w:rsid w:val="002C767C"/>
    <w:rsid w:val="002C79B0"/>
    <w:rsid w:val="002C7B98"/>
    <w:rsid w:val="002D0673"/>
    <w:rsid w:val="002D1131"/>
    <w:rsid w:val="002D1C34"/>
    <w:rsid w:val="002D1DD0"/>
    <w:rsid w:val="002D1EBB"/>
    <w:rsid w:val="002D40C8"/>
    <w:rsid w:val="002D4799"/>
    <w:rsid w:val="002D4AD2"/>
    <w:rsid w:val="002D4C54"/>
    <w:rsid w:val="002D4E7E"/>
    <w:rsid w:val="002D617F"/>
    <w:rsid w:val="002D7532"/>
    <w:rsid w:val="002D77BB"/>
    <w:rsid w:val="002D7C76"/>
    <w:rsid w:val="002E18AB"/>
    <w:rsid w:val="002E1F63"/>
    <w:rsid w:val="002E1FA1"/>
    <w:rsid w:val="002E2013"/>
    <w:rsid w:val="002E22F0"/>
    <w:rsid w:val="002E24B0"/>
    <w:rsid w:val="002E2F2D"/>
    <w:rsid w:val="002E321B"/>
    <w:rsid w:val="002E36D7"/>
    <w:rsid w:val="002E3767"/>
    <w:rsid w:val="002E38E7"/>
    <w:rsid w:val="002E3A43"/>
    <w:rsid w:val="002E3D05"/>
    <w:rsid w:val="002E3F72"/>
    <w:rsid w:val="002E43B8"/>
    <w:rsid w:val="002E4538"/>
    <w:rsid w:val="002E4567"/>
    <w:rsid w:val="002E45AF"/>
    <w:rsid w:val="002E46F6"/>
    <w:rsid w:val="002E49F8"/>
    <w:rsid w:val="002E4CDE"/>
    <w:rsid w:val="002E5245"/>
    <w:rsid w:val="002E5918"/>
    <w:rsid w:val="002E60C3"/>
    <w:rsid w:val="002E64A0"/>
    <w:rsid w:val="002E7FC5"/>
    <w:rsid w:val="002F095E"/>
    <w:rsid w:val="002F096D"/>
    <w:rsid w:val="002F0EB5"/>
    <w:rsid w:val="002F12C9"/>
    <w:rsid w:val="002F2406"/>
    <w:rsid w:val="002F2FDC"/>
    <w:rsid w:val="002F3267"/>
    <w:rsid w:val="002F39BE"/>
    <w:rsid w:val="002F43EA"/>
    <w:rsid w:val="002F4784"/>
    <w:rsid w:val="002F5EE8"/>
    <w:rsid w:val="002F67BB"/>
    <w:rsid w:val="002F69BE"/>
    <w:rsid w:val="002F6CA7"/>
    <w:rsid w:val="002F72BD"/>
    <w:rsid w:val="002F7505"/>
    <w:rsid w:val="002F756B"/>
    <w:rsid w:val="002F7635"/>
    <w:rsid w:val="002F7CD9"/>
    <w:rsid w:val="003009BD"/>
    <w:rsid w:val="0030219E"/>
    <w:rsid w:val="003030E9"/>
    <w:rsid w:val="003032CD"/>
    <w:rsid w:val="00303316"/>
    <w:rsid w:val="003033E6"/>
    <w:rsid w:val="003036EA"/>
    <w:rsid w:val="0030457E"/>
    <w:rsid w:val="00304815"/>
    <w:rsid w:val="0030515C"/>
    <w:rsid w:val="0030536D"/>
    <w:rsid w:val="003055B1"/>
    <w:rsid w:val="0030561B"/>
    <w:rsid w:val="003056D9"/>
    <w:rsid w:val="00306469"/>
    <w:rsid w:val="003066F0"/>
    <w:rsid w:val="00306957"/>
    <w:rsid w:val="00306C22"/>
    <w:rsid w:val="0031098D"/>
    <w:rsid w:val="00310CAA"/>
    <w:rsid w:val="00311F0C"/>
    <w:rsid w:val="00311FD8"/>
    <w:rsid w:val="0031239A"/>
    <w:rsid w:val="00312606"/>
    <w:rsid w:val="003126B6"/>
    <w:rsid w:val="003141BB"/>
    <w:rsid w:val="003148A6"/>
    <w:rsid w:val="00314E5A"/>
    <w:rsid w:val="00314EBC"/>
    <w:rsid w:val="00315266"/>
    <w:rsid w:val="00315A54"/>
    <w:rsid w:val="0031645C"/>
    <w:rsid w:val="003168A5"/>
    <w:rsid w:val="00316910"/>
    <w:rsid w:val="00316BBA"/>
    <w:rsid w:val="00316C42"/>
    <w:rsid w:val="003175B2"/>
    <w:rsid w:val="00317FA3"/>
    <w:rsid w:val="00320413"/>
    <w:rsid w:val="00320669"/>
    <w:rsid w:val="00321898"/>
    <w:rsid w:val="0032234C"/>
    <w:rsid w:val="0032297F"/>
    <w:rsid w:val="00323025"/>
    <w:rsid w:val="00323264"/>
    <w:rsid w:val="00323AA0"/>
    <w:rsid w:val="00323B15"/>
    <w:rsid w:val="00323B5A"/>
    <w:rsid w:val="0032425E"/>
    <w:rsid w:val="0032499D"/>
    <w:rsid w:val="00325A5E"/>
    <w:rsid w:val="00325AD6"/>
    <w:rsid w:val="00325E6F"/>
    <w:rsid w:val="00326109"/>
    <w:rsid w:val="0032647A"/>
    <w:rsid w:val="00326B99"/>
    <w:rsid w:val="00326E52"/>
    <w:rsid w:val="00326F5E"/>
    <w:rsid w:val="00326F63"/>
    <w:rsid w:val="00327509"/>
    <w:rsid w:val="00327E1F"/>
    <w:rsid w:val="0033192A"/>
    <w:rsid w:val="00331A70"/>
    <w:rsid w:val="00332717"/>
    <w:rsid w:val="00332CDF"/>
    <w:rsid w:val="00332F78"/>
    <w:rsid w:val="003330B3"/>
    <w:rsid w:val="003334D0"/>
    <w:rsid w:val="003335C9"/>
    <w:rsid w:val="003348D7"/>
    <w:rsid w:val="00335C5E"/>
    <w:rsid w:val="003360D8"/>
    <w:rsid w:val="00336BC9"/>
    <w:rsid w:val="00336C85"/>
    <w:rsid w:val="003404FC"/>
    <w:rsid w:val="003407DD"/>
    <w:rsid w:val="0034158A"/>
    <w:rsid w:val="003418B2"/>
    <w:rsid w:val="003426B9"/>
    <w:rsid w:val="003428ED"/>
    <w:rsid w:val="0034307E"/>
    <w:rsid w:val="003433A5"/>
    <w:rsid w:val="0034431B"/>
    <w:rsid w:val="00344F13"/>
    <w:rsid w:val="00345EF9"/>
    <w:rsid w:val="003462B5"/>
    <w:rsid w:val="00346844"/>
    <w:rsid w:val="00346917"/>
    <w:rsid w:val="003474E2"/>
    <w:rsid w:val="00350D3F"/>
    <w:rsid w:val="003510A1"/>
    <w:rsid w:val="003514C7"/>
    <w:rsid w:val="003516DA"/>
    <w:rsid w:val="003535E9"/>
    <w:rsid w:val="00354714"/>
    <w:rsid w:val="00354899"/>
    <w:rsid w:val="00354A88"/>
    <w:rsid w:val="00354B01"/>
    <w:rsid w:val="003556D6"/>
    <w:rsid w:val="003559C3"/>
    <w:rsid w:val="0035644B"/>
    <w:rsid w:val="003565A9"/>
    <w:rsid w:val="003566A3"/>
    <w:rsid w:val="00356D4D"/>
    <w:rsid w:val="003575FB"/>
    <w:rsid w:val="00357DEA"/>
    <w:rsid w:val="0036089C"/>
    <w:rsid w:val="00360BC8"/>
    <w:rsid w:val="00361560"/>
    <w:rsid w:val="00361894"/>
    <w:rsid w:val="00361C0E"/>
    <w:rsid w:val="003622A7"/>
    <w:rsid w:val="00362479"/>
    <w:rsid w:val="0036265A"/>
    <w:rsid w:val="00364068"/>
    <w:rsid w:val="00364688"/>
    <w:rsid w:val="003649ED"/>
    <w:rsid w:val="00364A37"/>
    <w:rsid w:val="00364ED7"/>
    <w:rsid w:val="00365207"/>
    <w:rsid w:val="00365DF4"/>
    <w:rsid w:val="00366A8E"/>
    <w:rsid w:val="00366B6F"/>
    <w:rsid w:val="003676B3"/>
    <w:rsid w:val="00367A3C"/>
    <w:rsid w:val="00370605"/>
    <w:rsid w:val="00370908"/>
    <w:rsid w:val="00370C10"/>
    <w:rsid w:val="00371372"/>
    <w:rsid w:val="0037183B"/>
    <w:rsid w:val="00371928"/>
    <w:rsid w:val="00371C12"/>
    <w:rsid w:val="00371D70"/>
    <w:rsid w:val="00371E82"/>
    <w:rsid w:val="00371FF3"/>
    <w:rsid w:val="00372E21"/>
    <w:rsid w:val="0037319F"/>
    <w:rsid w:val="0037394D"/>
    <w:rsid w:val="00373C46"/>
    <w:rsid w:val="00373C91"/>
    <w:rsid w:val="003754C4"/>
    <w:rsid w:val="00375A4E"/>
    <w:rsid w:val="00376138"/>
    <w:rsid w:val="00376BA4"/>
    <w:rsid w:val="00377867"/>
    <w:rsid w:val="00377C9F"/>
    <w:rsid w:val="003800D8"/>
    <w:rsid w:val="00380764"/>
    <w:rsid w:val="00381037"/>
    <w:rsid w:val="00381243"/>
    <w:rsid w:val="00381558"/>
    <w:rsid w:val="00381942"/>
    <w:rsid w:val="00381E4A"/>
    <w:rsid w:val="0038205A"/>
    <w:rsid w:val="003831A2"/>
    <w:rsid w:val="0038383E"/>
    <w:rsid w:val="0038400E"/>
    <w:rsid w:val="0038424D"/>
    <w:rsid w:val="00384856"/>
    <w:rsid w:val="00384EE2"/>
    <w:rsid w:val="003851D2"/>
    <w:rsid w:val="0038536B"/>
    <w:rsid w:val="0038546F"/>
    <w:rsid w:val="0038586A"/>
    <w:rsid w:val="00386AB1"/>
    <w:rsid w:val="00386B11"/>
    <w:rsid w:val="00387368"/>
    <w:rsid w:val="00390732"/>
    <w:rsid w:val="00391413"/>
    <w:rsid w:val="003916B8"/>
    <w:rsid w:val="00392ADB"/>
    <w:rsid w:val="0039426E"/>
    <w:rsid w:val="00394EE0"/>
    <w:rsid w:val="003954F3"/>
    <w:rsid w:val="003968FD"/>
    <w:rsid w:val="00396FB3"/>
    <w:rsid w:val="003977D6"/>
    <w:rsid w:val="00397883"/>
    <w:rsid w:val="00397CBF"/>
    <w:rsid w:val="00397D25"/>
    <w:rsid w:val="00397E96"/>
    <w:rsid w:val="003A0352"/>
    <w:rsid w:val="003A056E"/>
    <w:rsid w:val="003A0C2F"/>
    <w:rsid w:val="003A14E7"/>
    <w:rsid w:val="003A1CC8"/>
    <w:rsid w:val="003A24A7"/>
    <w:rsid w:val="003A283B"/>
    <w:rsid w:val="003A4741"/>
    <w:rsid w:val="003A4CBD"/>
    <w:rsid w:val="003A4E55"/>
    <w:rsid w:val="003A4FA7"/>
    <w:rsid w:val="003A527A"/>
    <w:rsid w:val="003A62AD"/>
    <w:rsid w:val="003A6A2C"/>
    <w:rsid w:val="003A7015"/>
    <w:rsid w:val="003A7E2A"/>
    <w:rsid w:val="003B01EF"/>
    <w:rsid w:val="003B07C8"/>
    <w:rsid w:val="003B142B"/>
    <w:rsid w:val="003B15C4"/>
    <w:rsid w:val="003B330B"/>
    <w:rsid w:val="003B37BE"/>
    <w:rsid w:val="003B470D"/>
    <w:rsid w:val="003B4BDD"/>
    <w:rsid w:val="003B5B56"/>
    <w:rsid w:val="003B6DAF"/>
    <w:rsid w:val="003B7588"/>
    <w:rsid w:val="003B7B9F"/>
    <w:rsid w:val="003B7D6E"/>
    <w:rsid w:val="003C01D5"/>
    <w:rsid w:val="003C0B67"/>
    <w:rsid w:val="003C0F99"/>
    <w:rsid w:val="003C1254"/>
    <w:rsid w:val="003C1872"/>
    <w:rsid w:val="003C2930"/>
    <w:rsid w:val="003C3043"/>
    <w:rsid w:val="003C34AE"/>
    <w:rsid w:val="003C374F"/>
    <w:rsid w:val="003C38A9"/>
    <w:rsid w:val="003C3CB3"/>
    <w:rsid w:val="003C41F1"/>
    <w:rsid w:val="003C436A"/>
    <w:rsid w:val="003C494B"/>
    <w:rsid w:val="003C4AAA"/>
    <w:rsid w:val="003C4CD8"/>
    <w:rsid w:val="003C4F4D"/>
    <w:rsid w:val="003C51AF"/>
    <w:rsid w:val="003C6A2C"/>
    <w:rsid w:val="003C6A88"/>
    <w:rsid w:val="003C75DD"/>
    <w:rsid w:val="003C78DC"/>
    <w:rsid w:val="003C7CC6"/>
    <w:rsid w:val="003D01D3"/>
    <w:rsid w:val="003D0429"/>
    <w:rsid w:val="003D1C37"/>
    <w:rsid w:val="003D2102"/>
    <w:rsid w:val="003D2977"/>
    <w:rsid w:val="003D2E2F"/>
    <w:rsid w:val="003D2E83"/>
    <w:rsid w:val="003D4134"/>
    <w:rsid w:val="003D4279"/>
    <w:rsid w:val="003D47B9"/>
    <w:rsid w:val="003D4DB8"/>
    <w:rsid w:val="003D4FAD"/>
    <w:rsid w:val="003D5698"/>
    <w:rsid w:val="003D5735"/>
    <w:rsid w:val="003D6D66"/>
    <w:rsid w:val="003E0C63"/>
    <w:rsid w:val="003E0DE7"/>
    <w:rsid w:val="003E0E11"/>
    <w:rsid w:val="003E1410"/>
    <w:rsid w:val="003E158C"/>
    <w:rsid w:val="003E1AF0"/>
    <w:rsid w:val="003E21C7"/>
    <w:rsid w:val="003E2D84"/>
    <w:rsid w:val="003E2E77"/>
    <w:rsid w:val="003E393C"/>
    <w:rsid w:val="003E3EA9"/>
    <w:rsid w:val="003E4288"/>
    <w:rsid w:val="003E4298"/>
    <w:rsid w:val="003E462D"/>
    <w:rsid w:val="003E4E78"/>
    <w:rsid w:val="003E56D6"/>
    <w:rsid w:val="003E5733"/>
    <w:rsid w:val="003E58F2"/>
    <w:rsid w:val="003E5D1E"/>
    <w:rsid w:val="003E62C1"/>
    <w:rsid w:val="003E62F5"/>
    <w:rsid w:val="003E650E"/>
    <w:rsid w:val="003E66E8"/>
    <w:rsid w:val="003E6C68"/>
    <w:rsid w:val="003E7660"/>
    <w:rsid w:val="003E7749"/>
    <w:rsid w:val="003F0189"/>
    <w:rsid w:val="003F0FC9"/>
    <w:rsid w:val="003F15FA"/>
    <w:rsid w:val="003F1999"/>
    <w:rsid w:val="003F21A1"/>
    <w:rsid w:val="003F38F7"/>
    <w:rsid w:val="003F54C7"/>
    <w:rsid w:val="003F55EB"/>
    <w:rsid w:val="003F59BD"/>
    <w:rsid w:val="003F646C"/>
    <w:rsid w:val="003F64ED"/>
    <w:rsid w:val="003F6F50"/>
    <w:rsid w:val="003F776E"/>
    <w:rsid w:val="003F7C56"/>
    <w:rsid w:val="003F7D3D"/>
    <w:rsid w:val="004009E9"/>
    <w:rsid w:val="00400DBF"/>
    <w:rsid w:val="00401167"/>
    <w:rsid w:val="004012E0"/>
    <w:rsid w:val="004022F8"/>
    <w:rsid w:val="004024D7"/>
    <w:rsid w:val="00402B9A"/>
    <w:rsid w:val="00402E7C"/>
    <w:rsid w:val="0040314F"/>
    <w:rsid w:val="00404478"/>
    <w:rsid w:val="00405587"/>
    <w:rsid w:val="00405A3A"/>
    <w:rsid w:val="0040616B"/>
    <w:rsid w:val="0040660E"/>
    <w:rsid w:val="004069D2"/>
    <w:rsid w:val="00406CF0"/>
    <w:rsid w:val="00406D2E"/>
    <w:rsid w:val="00406D64"/>
    <w:rsid w:val="00407040"/>
    <w:rsid w:val="004070A1"/>
    <w:rsid w:val="0040738D"/>
    <w:rsid w:val="00407503"/>
    <w:rsid w:val="00410F67"/>
    <w:rsid w:val="00411546"/>
    <w:rsid w:val="00412645"/>
    <w:rsid w:val="00412B8D"/>
    <w:rsid w:val="00412DB2"/>
    <w:rsid w:val="004131A9"/>
    <w:rsid w:val="0041329F"/>
    <w:rsid w:val="004133CB"/>
    <w:rsid w:val="00414877"/>
    <w:rsid w:val="00414D91"/>
    <w:rsid w:val="00415655"/>
    <w:rsid w:val="004157BA"/>
    <w:rsid w:val="00415892"/>
    <w:rsid w:val="0041599E"/>
    <w:rsid w:val="004159E6"/>
    <w:rsid w:val="00415B1E"/>
    <w:rsid w:val="00415C4D"/>
    <w:rsid w:val="004161BD"/>
    <w:rsid w:val="004170CC"/>
    <w:rsid w:val="0041752C"/>
    <w:rsid w:val="00420A20"/>
    <w:rsid w:val="0042115E"/>
    <w:rsid w:val="00421849"/>
    <w:rsid w:val="00421A1E"/>
    <w:rsid w:val="00421D80"/>
    <w:rsid w:val="004232F2"/>
    <w:rsid w:val="00423634"/>
    <w:rsid w:val="004245AA"/>
    <w:rsid w:val="004247FC"/>
    <w:rsid w:val="004255E3"/>
    <w:rsid w:val="00425BF8"/>
    <w:rsid w:val="00425D1E"/>
    <w:rsid w:val="00426A4C"/>
    <w:rsid w:val="00427449"/>
    <w:rsid w:val="00427573"/>
    <w:rsid w:val="004276CD"/>
    <w:rsid w:val="004279E5"/>
    <w:rsid w:val="00427C0D"/>
    <w:rsid w:val="00427C8E"/>
    <w:rsid w:val="00430030"/>
    <w:rsid w:val="004301D7"/>
    <w:rsid w:val="00430410"/>
    <w:rsid w:val="004307DB"/>
    <w:rsid w:val="00430CF3"/>
    <w:rsid w:val="00431180"/>
    <w:rsid w:val="00431F8B"/>
    <w:rsid w:val="0043236A"/>
    <w:rsid w:val="00433F4C"/>
    <w:rsid w:val="00433F4E"/>
    <w:rsid w:val="00433F5A"/>
    <w:rsid w:val="004342A4"/>
    <w:rsid w:val="004349EE"/>
    <w:rsid w:val="00434B30"/>
    <w:rsid w:val="00434CD3"/>
    <w:rsid w:val="00434EC2"/>
    <w:rsid w:val="004350B4"/>
    <w:rsid w:val="00435395"/>
    <w:rsid w:val="00435CEA"/>
    <w:rsid w:val="00436872"/>
    <w:rsid w:val="00436D20"/>
    <w:rsid w:val="00436F15"/>
    <w:rsid w:val="00437532"/>
    <w:rsid w:val="00437ABD"/>
    <w:rsid w:val="00437D02"/>
    <w:rsid w:val="00437EE4"/>
    <w:rsid w:val="0044017F"/>
    <w:rsid w:val="00440714"/>
    <w:rsid w:val="004408AE"/>
    <w:rsid w:val="00441071"/>
    <w:rsid w:val="00444439"/>
    <w:rsid w:val="004445B9"/>
    <w:rsid w:val="00444DA1"/>
    <w:rsid w:val="0044567C"/>
    <w:rsid w:val="00445FAB"/>
    <w:rsid w:val="00447083"/>
    <w:rsid w:val="0044765E"/>
    <w:rsid w:val="00447A3E"/>
    <w:rsid w:val="00447E06"/>
    <w:rsid w:val="00447F2E"/>
    <w:rsid w:val="00450E9B"/>
    <w:rsid w:val="00451103"/>
    <w:rsid w:val="00451EA6"/>
    <w:rsid w:val="004522E9"/>
    <w:rsid w:val="004538E5"/>
    <w:rsid w:val="00453955"/>
    <w:rsid w:val="0045493C"/>
    <w:rsid w:val="00454C08"/>
    <w:rsid w:val="00454D10"/>
    <w:rsid w:val="00454EBA"/>
    <w:rsid w:val="00454FD8"/>
    <w:rsid w:val="004554FF"/>
    <w:rsid w:val="00455754"/>
    <w:rsid w:val="004568AB"/>
    <w:rsid w:val="00456F38"/>
    <w:rsid w:val="004572D3"/>
    <w:rsid w:val="00460DFD"/>
    <w:rsid w:val="00461167"/>
    <w:rsid w:val="00461EEB"/>
    <w:rsid w:val="004623CB"/>
    <w:rsid w:val="00462661"/>
    <w:rsid w:val="00463100"/>
    <w:rsid w:val="004635A5"/>
    <w:rsid w:val="004635C9"/>
    <w:rsid w:val="004638AA"/>
    <w:rsid w:val="0046600D"/>
    <w:rsid w:val="004669AB"/>
    <w:rsid w:val="00466AC3"/>
    <w:rsid w:val="00466C19"/>
    <w:rsid w:val="00467C18"/>
    <w:rsid w:val="00467C1D"/>
    <w:rsid w:val="00467EE1"/>
    <w:rsid w:val="00470771"/>
    <w:rsid w:val="00470846"/>
    <w:rsid w:val="00470DF2"/>
    <w:rsid w:val="00472449"/>
    <w:rsid w:val="00473B35"/>
    <w:rsid w:val="00473B84"/>
    <w:rsid w:val="00474B02"/>
    <w:rsid w:val="00474EDD"/>
    <w:rsid w:val="00474FA3"/>
    <w:rsid w:val="00475470"/>
    <w:rsid w:val="00475ACA"/>
    <w:rsid w:val="00475BA1"/>
    <w:rsid w:val="004760DB"/>
    <w:rsid w:val="0047677D"/>
    <w:rsid w:val="00476A22"/>
    <w:rsid w:val="00477A5A"/>
    <w:rsid w:val="00477AA7"/>
    <w:rsid w:val="00480946"/>
    <w:rsid w:val="00480D58"/>
    <w:rsid w:val="00480E6C"/>
    <w:rsid w:val="00481928"/>
    <w:rsid w:val="00481C53"/>
    <w:rsid w:val="00481ED2"/>
    <w:rsid w:val="004829B9"/>
    <w:rsid w:val="00482F14"/>
    <w:rsid w:val="004832AB"/>
    <w:rsid w:val="00483632"/>
    <w:rsid w:val="00483F6F"/>
    <w:rsid w:val="00484030"/>
    <w:rsid w:val="00484623"/>
    <w:rsid w:val="004847CC"/>
    <w:rsid w:val="00484B63"/>
    <w:rsid w:val="00484C4B"/>
    <w:rsid w:val="00485128"/>
    <w:rsid w:val="00485652"/>
    <w:rsid w:val="00485E59"/>
    <w:rsid w:val="004868CA"/>
    <w:rsid w:val="00486993"/>
    <w:rsid w:val="00486D33"/>
    <w:rsid w:val="004872C8"/>
    <w:rsid w:val="004872F5"/>
    <w:rsid w:val="00487595"/>
    <w:rsid w:val="00487A37"/>
    <w:rsid w:val="004915B9"/>
    <w:rsid w:val="00492673"/>
    <w:rsid w:val="00492A6C"/>
    <w:rsid w:val="00492C11"/>
    <w:rsid w:val="00493970"/>
    <w:rsid w:val="00493B7D"/>
    <w:rsid w:val="004949AC"/>
    <w:rsid w:val="00494A0D"/>
    <w:rsid w:val="00495DE7"/>
    <w:rsid w:val="00497D62"/>
    <w:rsid w:val="004A1116"/>
    <w:rsid w:val="004A1536"/>
    <w:rsid w:val="004A1DC5"/>
    <w:rsid w:val="004A232E"/>
    <w:rsid w:val="004A23CB"/>
    <w:rsid w:val="004A2AF5"/>
    <w:rsid w:val="004A3140"/>
    <w:rsid w:val="004A348B"/>
    <w:rsid w:val="004A35B9"/>
    <w:rsid w:val="004A35FE"/>
    <w:rsid w:val="004A3F7D"/>
    <w:rsid w:val="004A418B"/>
    <w:rsid w:val="004A41DC"/>
    <w:rsid w:val="004A4716"/>
    <w:rsid w:val="004A4CBC"/>
    <w:rsid w:val="004A4CE8"/>
    <w:rsid w:val="004A4E42"/>
    <w:rsid w:val="004A50E9"/>
    <w:rsid w:val="004A54FC"/>
    <w:rsid w:val="004A5D7D"/>
    <w:rsid w:val="004A5EE8"/>
    <w:rsid w:val="004A62C5"/>
    <w:rsid w:val="004A6C96"/>
    <w:rsid w:val="004A6CA8"/>
    <w:rsid w:val="004A7C80"/>
    <w:rsid w:val="004A7E22"/>
    <w:rsid w:val="004B052F"/>
    <w:rsid w:val="004B0B01"/>
    <w:rsid w:val="004B17C5"/>
    <w:rsid w:val="004B188B"/>
    <w:rsid w:val="004B22A0"/>
    <w:rsid w:val="004B2466"/>
    <w:rsid w:val="004B270C"/>
    <w:rsid w:val="004B2A69"/>
    <w:rsid w:val="004B3D86"/>
    <w:rsid w:val="004B4910"/>
    <w:rsid w:val="004B58A7"/>
    <w:rsid w:val="004B5A5E"/>
    <w:rsid w:val="004B5F90"/>
    <w:rsid w:val="004B601E"/>
    <w:rsid w:val="004B6FCF"/>
    <w:rsid w:val="004B7448"/>
    <w:rsid w:val="004B7486"/>
    <w:rsid w:val="004B7860"/>
    <w:rsid w:val="004C0949"/>
    <w:rsid w:val="004C0BDD"/>
    <w:rsid w:val="004C2225"/>
    <w:rsid w:val="004C2452"/>
    <w:rsid w:val="004C2B73"/>
    <w:rsid w:val="004C307C"/>
    <w:rsid w:val="004C4003"/>
    <w:rsid w:val="004C41FD"/>
    <w:rsid w:val="004C44D5"/>
    <w:rsid w:val="004C48A3"/>
    <w:rsid w:val="004C4E10"/>
    <w:rsid w:val="004C529D"/>
    <w:rsid w:val="004C54F3"/>
    <w:rsid w:val="004C56F5"/>
    <w:rsid w:val="004C5A70"/>
    <w:rsid w:val="004C5CE8"/>
    <w:rsid w:val="004C6D57"/>
    <w:rsid w:val="004C6F48"/>
    <w:rsid w:val="004C73F3"/>
    <w:rsid w:val="004C7ECE"/>
    <w:rsid w:val="004D0532"/>
    <w:rsid w:val="004D0CBD"/>
    <w:rsid w:val="004D1B7F"/>
    <w:rsid w:val="004D26F6"/>
    <w:rsid w:val="004D2BF7"/>
    <w:rsid w:val="004D39F1"/>
    <w:rsid w:val="004D3F76"/>
    <w:rsid w:val="004D4B61"/>
    <w:rsid w:val="004D5453"/>
    <w:rsid w:val="004D589A"/>
    <w:rsid w:val="004D5A6E"/>
    <w:rsid w:val="004D5F42"/>
    <w:rsid w:val="004D68A8"/>
    <w:rsid w:val="004D7336"/>
    <w:rsid w:val="004D76C9"/>
    <w:rsid w:val="004D787A"/>
    <w:rsid w:val="004D7B11"/>
    <w:rsid w:val="004E1464"/>
    <w:rsid w:val="004E15F7"/>
    <w:rsid w:val="004E1816"/>
    <w:rsid w:val="004E1A2D"/>
    <w:rsid w:val="004E1D95"/>
    <w:rsid w:val="004E3C90"/>
    <w:rsid w:val="004E4E2F"/>
    <w:rsid w:val="004E4FAC"/>
    <w:rsid w:val="004E5452"/>
    <w:rsid w:val="004E6045"/>
    <w:rsid w:val="004E60F8"/>
    <w:rsid w:val="004E6463"/>
    <w:rsid w:val="004E7287"/>
    <w:rsid w:val="004E7328"/>
    <w:rsid w:val="004E77DA"/>
    <w:rsid w:val="004E789D"/>
    <w:rsid w:val="004E7ABD"/>
    <w:rsid w:val="004E7D0B"/>
    <w:rsid w:val="004F0729"/>
    <w:rsid w:val="004F1659"/>
    <w:rsid w:val="004F1C89"/>
    <w:rsid w:val="004F1E1A"/>
    <w:rsid w:val="004F2411"/>
    <w:rsid w:val="004F2FF5"/>
    <w:rsid w:val="004F32BA"/>
    <w:rsid w:val="004F33C3"/>
    <w:rsid w:val="004F463C"/>
    <w:rsid w:val="004F4936"/>
    <w:rsid w:val="004F496A"/>
    <w:rsid w:val="004F4C49"/>
    <w:rsid w:val="004F5125"/>
    <w:rsid w:val="004F517A"/>
    <w:rsid w:val="004F5B6E"/>
    <w:rsid w:val="004F612F"/>
    <w:rsid w:val="004F791C"/>
    <w:rsid w:val="005003C4"/>
    <w:rsid w:val="00500571"/>
    <w:rsid w:val="00500ABA"/>
    <w:rsid w:val="00501592"/>
    <w:rsid w:val="00501AEC"/>
    <w:rsid w:val="00501EE2"/>
    <w:rsid w:val="00502003"/>
    <w:rsid w:val="0050248F"/>
    <w:rsid w:val="00502607"/>
    <w:rsid w:val="00503256"/>
    <w:rsid w:val="00503989"/>
    <w:rsid w:val="00503B42"/>
    <w:rsid w:val="00505381"/>
    <w:rsid w:val="00505911"/>
    <w:rsid w:val="0050613E"/>
    <w:rsid w:val="0050686F"/>
    <w:rsid w:val="00506AD9"/>
    <w:rsid w:val="00506D18"/>
    <w:rsid w:val="00506D73"/>
    <w:rsid w:val="00506E03"/>
    <w:rsid w:val="005076B4"/>
    <w:rsid w:val="005079E1"/>
    <w:rsid w:val="00507F02"/>
    <w:rsid w:val="00510581"/>
    <w:rsid w:val="00510C8A"/>
    <w:rsid w:val="00510D22"/>
    <w:rsid w:val="0051139F"/>
    <w:rsid w:val="005114D5"/>
    <w:rsid w:val="00511DD2"/>
    <w:rsid w:val="00511F6F"/>
    <w:rsid w:val="005129A5"/>
    <w:rsid w:val="00512B26"/>
    <w:rsid w:val="00512DDD"/>
    <w:rsid w:val="00512EA2"/>
    <w:rsid w:val="00513637"/>
    <w:rsid w:val="0051618F"/>
    <w:rsid w:val="00516352"/>
    <w:rsid w:val="005169A3"/>
    <w:rsid w:val="00516F01"/>
    <w:rsid w:val="0052020E"/>
    <w:rsid w:val="00522084"/>
    <w:rsid w:val="0052260D"/>
    <w:rsid w:val="00522955"/>
    <w:rsid w:val="005231E8"/>
    <w:rsid w:val="00523C34"/>
    <w:rsid w:val="005241F0"/>
    <w:rsid w:val="00524CCF"/>
    <w:rsid w:val="0052512B"/>
    <w:rsid w:val="005259D1"/>
    <w:rsid w:val="00526736"/>
    <w:rsid w:val="00526E7E"/>
    <w:rsid w:val="00527440"/>
    <w:rsid w:val="0053094C"/>
    <w:rsid w:val="00530D1E"/>
    <w:rsid w:val="005310EE"/>
    <w:rsid w:val="005321CF"/>
    <w:rsid w:val="005327FD"/>
    <w:rsid w:val="00533497"/>
    <w:rsid w:val="005335FA"/>
    <w:rsid w:val="00533D05"/>
    <w:rsid w:val="00534373"/>
    <w:rsid w:val="00534C70"/>
    <w:rsid w:val="005352C8"/>
    <w:rsid w:val="005354F4"/>
    <w:rsid w:val="0053558D"/>
    <w:rsid w:val="00535708"/>
    <w:rsid w:val="00535987"/>
    <w:rsid w:val="005367A0"/>
    <w:rsid w:val="00536934"/>
    <w:rsid w:val="005378D1"/>
    <w:rsid w:val="005379DA"/>
    <w:rsid w:val="00537D7E"/>
    <w:rsid w:val="00537FEF"/>
    <w:rsid w:val="005403B6"/>
    <w:rsid w:val="005418B0"/>
    <w:rsid w:val="00541AF2"/>
    <w:rsid w:val="0054217D"/>
    <w:rsid w:val="00542527"/>
    <w:rsid w:val="00542D3F"/>
    <w:rsid w:val="005433D8"/>
    <w:rsid w:val="00543D44"/>
    <w:rsid w:val="0054437F"/>
    <w:rsid w:val="00544C37"/>
    <w:rsid w:val="00544FE0"/>
    <w:rsid w:val="00545870"/>
    <w:rsid w:val="005458A7"/>
    <w:rsid w:val="00545FAA"/>
    <w:rsid w:val="005464CE"/>
    <w:rsid w:val="00546E95"/>
    <w:rsid w:val="005472FB"/>
    <w:rsid w:val="0054730F"/>
    <w:rsid w:val="00547553"/>
    <w:rsid w:val="0054757C"/>
    <w:rsid w:val="00547D61"/>
    <w:rsid w:val="00547DA4"/>
    <w:rsid w:val="00551576"/>
    <w:rsid w:val="005528B8"/>
    <w:rsid w:val="00552BD7"/>
    <w:rsid w:val="00552C84"/>
    <w:rsid w:val="00552E89"/>
    <w:rsid w:val="005537F6"/>
    <w:rsid w:val="00553AA0"/>
    <w:rsid w:val="005550B5"/>
    <w:rsid w:val="0055519C"/>
    <w:rsid w:val="005555BE"/>
    <w:rsid w:val="00555886"/>
    <w:rsid w:val="00555BE4"/>
    <w:rsid w:val="0055621D"/>
    <w:rsid w:val="005572F8"/>
    <w:rsid w:val="00557703"/>
    <w:rsid w:val="0055774B"/>
    <w:rsid w:val="005602CE"/>
    <w:rsid w:val="00561748"/>
    <w:rsid w:val="00561809"/>
    <w:rsid w:val="00561EAC"/>
    <w:rsid w:val="0056249C"/>
    <w:rsid w:val="0056272A"/>
    <w:rsid w:val="005630C4"/>
    <w:rsid w:val="00563577"/>
    <w:rsid w:val="005640DE"/>
    <w:rsid w:val="0056431D"/>
    <w:rsid w:val="0056439B"/>
    <w:rsid w:val="005648D9"/>
    <w:rsid w:val="00564A12"/>
    <w:rsid w:val="00565278"/>
    <w:rsid w:val="00566091"/>
    <w:rsid w:val="00567C59"/>
    <w:rsid w:val="00570976"/>
    <w:rsid w:val="0057127B"/>
    <w:rsid w:val="005713CA"/>
    <w:rsid w:val="00571C9F"/>
    <w:rsid w:val="00573A42"/>
    <w:rsid w:val="00574643"/>
    <w:rsid w:val="00574AFA"/>
    <w:rsid w:val="00574D0D"/>
    <w:rsid w:val="0057512C"/>
    <w:rsid w:val="0057525D"/>
    <w:rsid w:val="0057581C"/>
    <w:rsid w:val="00576A30"/>
    <w:rsid w:val="00576C58"/>
    <w:rsid w:val="00577B5D"/>
    <w:rsid w:val="00577D53"/>
    <w:rsid w:val="00577D97"/>
    <w:rsid w:val="005800FE"/>
    <w:rsid w:val="00580ACE"/>
    <w:rsid w:val="00580F44"/>
    <w:rsid w:val="00580FF7"/>
    <w:rsid w:val="00581748"/>
    <w:rsid w:val="005820C7"/>
    <w:rsid w:val="00582C23"/>
    <w:rsid w:val="00582CAE"/>
    <w:rsid w:val="0058312D"/>
    <w:rsid w:val="005832ED"/>
    <w:rsid w:val="00583AA7"/>
    <w:rsid w:val="00583F06"/>
    <w:rsid w:val="0058491D"/>
    <w:rsid w:val="00584C3E"/>
    <w:rsid w:val="00584E0E"/>
    <w:rsid w:val="00585A3E"/>
    <w:rsid w:val="00586445"/>
    <w:rsid w:val="0058718B"/>
    <w:rsid w:val="005876A0"/>
    <w:rsid w:val="005878AD"/>
    <w:rsid w:val="005905BB"/>
    <w:rsid w:val="00590C85"/>
    <w:rsid w:val="005916FB"/>
    <w:rsid w:val="00591898"/>
    <w:rsid w:val="0059195D"/>
    <w:rsid w:val="00591998"/>
    <w:rsid w:val="00592218"/>
    <w:rsid w:val="00592980"/>
    <w:rsid w:val="005938E8"/>
    <w:rsid w:val="0059411D"/>
    <w:rsid w:val="00594A8A"/>
    <w:rsid w:val="00594B7C"/>
    <w:rsid w:val="00594E7F"/>
    <w:rsid w:val="0059511E"/>
    <w:rsid w:val="00596188"/>
    <w:rsid w:val="005962B1"/>
    <w:rsid w:val="00596B00"/>
    <w:rsid w:val="00596C5D"/>
    <w:rsid w:val="005971F6"/>
    <w:rsid w:val="005A0484"/>
    <w:rsid w:val="005A1331"/>
    <w:rsid w:val="005A14EE"/>
    <w:rsid w:val="005A1B46"/>
    <w:rsid w:val="005A2826"/>
    <w:rsid w:val="005A2FC5"/>
    <w:rsid w:val="005A39C3"/>
    <w:rsid w:val="005A3EC4"/>
    <w:rsid w:val="005A5325"/>
    <w:rsid w:val="005A627C"/>
    <w:rsid w:val="005A6CC8"/>
    <w:rsid w:val="005A7768"/>
    <w:rsid w:val="005A7DDB"/>
    <w:rsid w:val="005B076D"/>
    <w:rsid w:val="005B07B7"/>
    <w:rsid w:val="005B09F4"/>
    <w:rsid w:val="005B0AA4"/>
    <w:rsid w:val="005B0EDA"/>
    <w:rsid w:val="005B1060"/>
    <w:rsid w:val="005B10F4"/>
    <w:rsid w:val="005B1472"/>
    <w:rsid w:val="005B25B9"/>
    <w:rsid w:val="005B3148"/>
    <w:rsid w:val="005B4227"/>
    <w:rsid w:val="005B47D1"/>
    <w:rsid w:val="005B4A46"/>
    <w:rsid w:val="005B5640"/>
    <w:rsid w:val="005B5C6F"/>
    <w:rsid w:val="005B5D65"/>
    <w:rsid w:val="005B615F"/>
    <w:rsid w:val="005B618D"/>
    <w:rsid w:val="005B6AC5"/>
    <w:rsid w:val="005B6CA3"/>
    <w:rsid w:val="005B767A"/>
    <w:rsid w:val="005C0131"/>
    <w:rsid w:val="005C0FDA"/>
    <w:rsid w:val="005C1664"/>
    <w:rsid w:val="005C2287"/>
    <w:rsid w:val="005C2DE2"/>
    <w:rsid w:val="005C30FB"/>
    <w:rsid w:val="005C315E"/>
    <w:rsid w:val="005C3D9E"/>
    <w:rsid w:val="005C3ECE"/>
    <w:rsid w:val="005C4207"/>
    <w:rsid w:val="005C444D"/>
    <w:rsid w:val="005C4AAC"/>
    <w:rsid w:val="005C4BB8"/>
    <w:rsid w:val="005C505F"/>
    <w:rsid w:val="005C5290"/>
    <w:rsid w:val="005C532B"/>
    <w:rsid w:val="005C5354"/>
    <w:rsid w:val="005C5DB6"/>
    <w:rsid w:val="005C626C"/>
    <w:rsid w:val="005C6FEC"/>
    <w:rsid w:val="005C7031"/>
    <w:rsid w:val="005C7432"/>
    <w:rsid w:val="005C7440"/>
    <w:rsid w:val="005C7E1A"/>
    <w:rsid w:val="005D0175"/>
    <w:rsid w:val="005D06B1"/>
    <w:rsid w:val="005D0ED1"/>
    <w:rsid w:val="005D14DC"/>
    <w:rsid w:val="005D1C4A"/>
    <w:rsid w:val="005D2931"/>
    <w:rsid w:val="005D40E3"/>
    <w:rsid w:val="005D42C6"/>
    <w:rsid w:val="005D452B"/>
    <w:rsid w:val="005D4530"/>
    <w:rsid w:val="005D515D"/>
    <w:rsid w:val="005D5170"/>
    <w:rsid w:val="005D70FD"/>
    <w:rsid w:val="005D7333"/>
    <w:rsid w:val="005E051B"/>
    <w:rsid w:val="005E1178"/>
    <w:rsid w:val="005E11A6"/>
    <w:rsid w:val="005E127E"/>
    <w:rsid w:val="005E1A48"/>
    <w:rsid w:val="005E220A"/>
    <w:rsid w:val="005E24B3"/>
    <w:rsid w:val="005E25ED"/>
    <w:rsid w:val="005E2F71"/>
    <w:rsid w:val="005E31B8"/>
    <w:rsid w:val="005E367E"/>
    <w:rsid w:val="005E36D0"/>
    <w:rsid w:val="005E374F"/>
    <w:rsid w:val="005E4807"/>
    <w:rsid w:val="005E48D5"/>
    <w:rsid w:val="005E4EA6"/>
    <w:rsid w:val="005E522C"/>
    <w:rsid w:val="005E52D7"/>
    <w:rsid w:val="005E5330"/>
    <w:rsid w:val="005E5F70"/>
    <w:rsid w:val="005E6EFB"/>
    <w:rsid w:val="005E73DA"/>
    <w:rsid w:val="005E7C90"/>
    <w:rsid w:val="005E7D18"/>
    <w:rsid w:val="005E7DC8"/>
    <w:rsid w:val="005F000A"/>
    <w:rsid w:val="005F002F"/>
    <w:rsid w:val="005F0B58"/>
    <w:rsid w:val="005F15A9"/>
    <w:rsid w:val="005F2537"/>
    <w:rsid w:val="005F2D2C"/>
    <w:rsid w:val="005F2E42"/>
    <w:rsid w:val="005F3B6C"/>
    <w:rsid w:val="005F3E54"/>
    <w:rsid w:val="005F5183"/>
    <w:rsid w:val="005F55CE"/>
    <w:rsid w:val="005F652E"/>
    <w:rsid w:val="005F6CDA"/>
    <w:rsid w:val="005F7720"/>
    <w:rsid w:val="005F7C44"/>
    <w:rsid w:val="005F7F38"/>
    <w:rsid w:val="0060031E"/>
    <w:rsid w:val="00600E66"/>
    <w:rsid w:val="00601E96"/>
    <w:rsid w:val="00601FD6"/>
    <w:rsid w:val="006025AC"/>
    <w:rsid w:val="0060391B"/>
    <w:rsid w:val="00603981"/>
    <w:rsid w:val="006046C4"/>
    <w:rsid w:val="00604F85"/>
    <w:rsid w:val="0060503A"/>
    <w:rsid w:val="00605295"/>
    <w:rsid w:val="00605A69"/>
    <w:rsid w:val="00605DA7"/>
    <w:rsid w:val="00606240"/>
    <w:rsid w:val="006068F2"/>
    <w:rsid w:val="00606BAB"/>
    <w:rsid w:val="00606C1F"/>
    <w:rsid w:val="00606DAC"/>
    <w:rsid w:val="006074CE"/>
    <w:rsid w:val="0060756C"/>
    <w:rsid w:val="0061049C"/>
    <w:rsid w:val="00610749"/>
    <w:rsid w:val="00610959"/>
    <w:rsid w:val="00610995"/>
    <w:rsid w:val="00610AFC"/>
    <w:rsid w:val="00610F1C"/>
    <w:rsid w:val="00611144"/>
    <w:rsid w:val="006119E0"/>
    <w:rsid w:val="00612376"/>
    <w:rsid w:val="00612FC7"/>
    <w:rsid w:val="00613191"/>
    <w:rsid w:val="00613317"/>
    <w:rsid w:val="006135DC"/>
    <w:rsid w:val="00613BDC"/>
    <w:rsid w:val="00613E71"/>
    <w:rsid w:val="006158D6"/>
    <w:rsid w:val="00616E67"/>
    <w:rsid w:val="006207BE"/>
    <w:rsid w:val="00621387"/>
    <w:rsid w:val="00621549"/>
    <w:rsid w:val="00621BE4"/>
    <w:rsid w:val="00621CE9"/>
    <w:rsid w:val="00621D03"/>
    <w:rsid w:val="006220F2"/>
    <w:rsid w:val="00622174"/>
    <w:rsid w:val="00622AE2"/>
    <w:rsid w:val="00622DC5"/>
    <w:rsid w:val="006237F7"/>
    <w:rsid w:val="00623F6C"/>
    <w:rsid w:val="00624BD7"/>
    <w:rsid w:val="00624E7D"/>
    <w:rsid w:val="00624E9C"/>
    <w:rsid w:val="00625D54"/>
    <w:rsid w:val="00625F99"/>
    <w:rsid w:val="00626361"/>
    <w:rsid w:val="006279FD"/>
    <w:rsid w:val="00627C37"/>
    <w:rsid w:val="0063037E"/>
    <w:rsid w:val="0063167B"/>
    <w:rsid w:val="006318B9"/>
    <w:rsid w:val="006319A3"/>
    <w:rsid w:val="00631B83"/>
    <w:rsid w:val="00632021"/>
    <w:rsid w:val="00632160"/>
    <w:rsid w:val="0063250F"/>
    <w:rsid w:val="00632F9D"/>
    <w:rsid w:val="0063378D"/>
    <w:rsid w:val="00633CDC"/>
    <w:rsid w:val="00634770"/>
    <w:rsid w:val="006349AF"/>
    <w:rsid w:val="00634B42"/>
    <w:rsid w:val="00634BE2"/>
    <w:rsid w:val="006356DB"/>
    <w:rsid w:val="00636DBE"/>
    <w:rsid w:val="00637551"/>
    <w:rsid w:val="006376A1"/>
    <w:rsid w:val="006406F8"/>
    <w:rsid w:val="00640AB5"/>
    <w:rsid w:val="00640F07"/>
    <w:rsid w:val="00642377"/>
    <w:rsid w:val="006427E5"/>
    <w:rsid w:val="00643231"/>
    <w:rsid w:val="00643B55"/>
    <w:rsid w:val="00644014"/>
    <w:rsid w:val="0064478B"/>
    <w:rsid w:val="00644835"/>
    <w:rsid w:val="006451CA"/>
    <w:rsid w:val="006452E2"/>
    <w:rsid w:val="00645353"/>
    <w:rsid w:val="006456E2"/>
    <w:rsid w:val="0064598F"/>
    <w:rsid w:val="00646A80"/>
    <w:rsid w:val="00646CDD"/>
    <w:rsid w:val="00646E75"/>
    <w:rsid w:val="006475CC"/>
    <w:rsid w:val="00651013"/>
    <w:rsid w:val="006519D1"/>
    <w:rsid w:val="00651EA8"/>
    <w:rsid w:val="00651FED"/>
    <w:rsid w:val="00652403"/>
    <w:rsid w:val="006524FE"/>
    <w:rsid w:val="00652695"/>
    <w:rsid w:val="00652A90"/>
    <w:rsid w:val="00654F32"/>
    <w:rsid w:val="00656183"/>
    <w:rsid w:val="00656ADC"/>
    <w:rsid w:val="00656F09"/>
    <w:rsid w:val="00657779"/>
    <w:rsid w:val="0065788C"/>
    <w:rsid w:val="00657C0B"/>
    <w:rsid w:val="006601BD"/>
    <w:rsid w:val="006604AC"/>
    <w:rsid w:val="00660617"/>
    <w:rsid w:val="00661271"/>
    <w:rsid w:val="00661C72"/>
    <w:rsid w:val="00661DBB"/>
    <w:rsid w:val="00662293"/>
    <w:rsid w:val="00662315"/>
    <w:rsid w:val="006626EF"/>
    <w:rsid w:val="0066275A"/>
    <w:rsid w:val="00662DE5"/>
    <w:rsid w:val="006637C4"/>
    <w:rsid w:val="00663FB5"/>
    <w:rsid w:val="00664782"/>
    <w:rsid w:val="00664FF3"/>
    <w:rsid w:val="006653A3"/>
    <w:rsid w:val="0066588B"/>
    <w:rsid w:val="006661C7"/>
    <w:rsid w:val="00666762"/>
    <w:rsid w:val="00666C4E"/>
    <w:rsid w:val="006675CD"/>
    <w:rsid w:val="00667D61"/>
    <w:rsid w:val="00670009"/>
    <w:rsid w:val="006706E1"/>
    <w:rsid w:val="006706F1"/>
    <w:rsid w:val="00670DC8"/>
    <w:rsid w:val="006725C3"/>
    <w:rsid w:val="006734C3"/>
    <w:rsid w:val="006735F3"/>
    <w:rsid w:val="006739B0"/>
    <w:rsid w:val="00673E73"/>
    <w:rsid w:val="00674890"/>
    <w:rsid w:val="00674A98"/>
    <w:rsid w:val="00674C30"/>
    <w:rsid w:val="00674FF1"/>
    <w:rsid w:val="006750AD"/>
    <w:rsid w:val="006750CE"/>
    <w:rsid w:val="0067514B"/>
    <w:rsid w:val="006753E3"/>
    <w:rsid w:val="00675537"/>
    <w:rsid w:val="00675704"/>
    <w:rsid w:val="006765BF"/>
    <w:rsid w:val="00676B1A"/>
    <w:rsid w:val="00677573"/>
    <w:rsid w:val="00677743"/>
    <w:rsid w:val="00677F05"/>
    <w:rsid w:val="00680B3B"/>
    <w:rsid w:val="0068116F"/>
    <w:rsid w:val="00681565"/>
    <w:rsid w:val="00681A7E"/>
    <w:rsid w:val="00681BA1"/>
    <w:rsid w:val="00681F34"/>
    <w:rsid w:val="00682367"/>
    <w:rsid w:val="0068244A"/>
    <w:rsid w:val="006824D2"/>
    <w:rsid w:val="006824EC"/>
    <w:rsid w:val="00683244"/>
    <w:rsid w:val="0068424C"/>
    <w:rsid w:val="006844C7"/>
    <w:rsid w:val="00684612"/>
    <w:rsid w:val="00684AB0"/>
    <w:rsid w:val="00684E4F"/>
    <w:rsid w:val="00684E57"/>
    <w:rsid w:val="006854ED"/>
    <w:rsid w:val="006856A1"/>
    <w:rsid w:val="00686110"/>
    <w:rsid w:val="006864B0"/>
    <w:rsid w:val="006866D6"/>
    <w:rsid w:val="0069060F"/>
    <w:rsid w:val="00690BE6"/>
    <w:rsid w:val="0069130B"/>
    <w:rsid w:val="0069157E"/>
    <w:rsid w:val="006915E0"/>
    <w:rsid w:val="00691A86"/>
    <w:rsid w:val="00692313"/>
    <w:rsid w:val="006925CF"/>
    <w:rsid w:val="0069396F"/>
    <w:rsid w:val="0069400C"/>
    <w:rsid w:val="00694A54"/>
    <w:rsid w:val="00694AFC"/>
    <w:rsid w:val="00694EAB"/>
    <w:rsid w:val="006955A3"/>
    <w:rsid w:val="00695669"/>
    <w:rsid w:val="00695709"/>
    <w:rsid w:val="0069583D"/>
    <w:rsid w:val="0069646D"/>
    <w:rsid w:val="00696BA0"/>
    <w:rsid w:val="00697143"/>
    <w:rsid w:val="006971EC"/>
    <w:rsid w:val="006972BB"/>
    <w:rsid w:val="006A0078"/>
    <w:rsid w:val="006A035C"/>
    <w:rsid w:val="006A0964"/>
    <w:rsid w:val="006A0BDE"/>
    <w:rsid w:val="006A0E06"/>
    <w:rsid w:val="006A17D9"/>
    <w:rsid w:val="006A304E"/>
    <w:rsid w:val="006A3235"/>
    <w:rsid w:val="006A3EC6"/>
    <w:rsid w:val="006A45E9"/>
    <w:rsid w:val="006A4B11"/>
    <w:rsid w:val="006A4D5B"/>
    <w:rsid w:val="006A4E1D"/>
    <w:rsid w:val="006A5549"/>
    <w:rsid w:val="006A5650"/>
    <w:rsid w:val="006A57C9"/>
    <w:rsid w:val="006A57D9"/>
    <w:rsid w:val="006A6DC4"/>
    <w:rsid w:val="006A7775"/>
    <w:rsid w:val="006A7A5A"/>
    <w:rsid w:val="006A7D17"/>
    <w:rsid w:val="006B1858"/>
    <w:rsid w:val="006B22BF"/>
    <w:rsid w:val="006B244B"/>
    <w:rsid w:val="006B2653"/>
    <w:rsid w:val="006B299D"/>
    <w:rsid w:val="006B2AA6"/>
    <w:rsid w:val="006B2E1C"/>
    <w:rsid w:val="006B3638"/>
    <w:rsid w:val="006B3835"/>
    <w:rsid w:val="006B3AEA"/>
    <w:rsid w:val="006B3E5E"/>
    <w:rsid w:val="006B40DA"/>
    <w:rsid w:val="006B459B"/>
    <w:rsid w:val="006B4C84"/>
    <w:rsid w:val="006B5470"/>
    <w:rsid w:val="006B55DD"/>
    <w:rsid w:val="006B5BE7"/>
    <w:rsid w:val="006B613A"/>
    <w:rsid w:val="006B6AD7"/>
    <w:rsid w:val="006B6C07"/>
    <w:rsid w:val="006B7D9B"/>
    <w:rsid w:val="006B7DB3"/>
    <w:rsid w:val="006C03E8"/>
    <w:rsid w:val="006C0BFE"/>
    <w:rsid w:val="006C20AF"/>
    <w:rsid w:val="006C2434"/>
    <w:rsid w:val="006C3E0C"/>
    <w:rsid w:val="006C3F3F"/>
    <w:rsid w:val="006C43B6"/>
    <w:rsid w:val="006C4A02"/>
    <w:rsid w:val="006C4E74"/>
    <w:rsid w:val="006C52D9"/>
    <w:rsid w:val="006C576C"/>
    <w:rsid w:val="006C5C8D"/>
    <w:rsid w:val="006C6582"/>
    <w:rsid w:val="006C65EE"/>
    <w:rsid w:val="006C673A"/>
    <w:rsid w:val="006C7B17"/>
    <w:rsid w:val="006C7C3E"/>
    <w:rsid w:val="006D0366"/>
    <w:rsid w:val="006D04F4"/>
    <w:rsid w:val="006D0FAC"/>
    <w:rsid w:val="006D1917"/>
    <w:rsid w:val="006D234C"/>
    <w:rsid w:val="006D25A7"/>
    <w:rsid w:val="006D2972"/>
    <w:rsid w:val="006D4E6C"/>
    <w:rsid w:val="006D5862"/>
    <w:rsid w:val="006D588C"/>
    <w:rsid w:val="006D5895"/>
    <w:rsid w:val="006D620E"/>
    <w:rsid w:val="006D6571"/>
    <w:rsid w:val="006D6DB5"/>
    <w:rsid w:val="006D6F2A"/>
    <w:rsid w:val="006D7187"/>
    <w:rsid w:val="006D72A7"/>
    <w:rsid w:val="006D79B7"/>
    <w:rsid w:val="006E0AE7"/>
    <w:rsid w:val="006E0B44"/>
    <w:rsid w:val="006E1AB1"/>
    <w:rsid w:val="006E2330"/>
    <w:rsid w:val="006E2465"/>
    <w:rsid w:val="006E26E6"/>
    <w:rsid w:val="006E2A71"/>
    <w:rsid w:val="006E338E"/>
    <w:rsid w:val="006E3663"/>
    <w:rsid w:val="006E3B18"/>
    <w:rsid w:val="006E3D8E"/>
    <w:rsid w:val="006E4223"/>
    <w:rsid w:val="006E424B"/>
    <w:rsid w:val="006E4840"/>
    <w:rsid w:val="006E4C74"/>
    <w:rsid w:val="006E4D75"/>
    <w:rsid w:val="006E5451"/>
    <w:rsid w:val="006E5752"/>
    <w:rsid w:val="006E6958"/>
    <w:rsid w:val="006E6B77"/>
    <w:rsid w:val="006E6C3E"/>
    <w:rsid w:val="006E737D"/>
    <w:rsid w:val="006E7BB0"/>
    <w:rsid w:val="006F030C"/>
    <w:rsid w:val="006F0636"/>
    <w:rsid w:val="006F0BDF"/>
    <w:rsid w:val="006F10A0"/>
    <w:rsid w:val="006F12CC"/>
    <w:rsid w:val="006F29BD"/>
    <w:rsid w:val="006F316F"/>
    <w:rsid w:val="006F32E3"/>
    <w:rsid w:val="006F3469"/>
    <w:rsid w:val="006F3735"/>
    <w:rsid w:val="006F387E"/>
    <w:rsid w:val="006F4A81"/>
    <w:rsid w:val="006F4D15"/>
    <w:rsid w:val="006F507C"/>
    <w:rsid w:val="006F564D"/>
    <w:rsid w:val="006F6D57"/>
    <w:rsid w:val="006F6D7C"/>
    <w:rsid w:val="00700003"/>
    <w:rsid w:val="007004D8"/>
    <w:rsid w:val="00700532"/>
    <w:rsid w:val="00700A88"/>
    <w:rsid w:val="00701550"/>
    <w:rsid w:val="0070160F"/>
    <w:rsid w:val="007018D4"/>
    <w:rsid w:val="00701F20"/>
    <w:rsid w:val="00702316"/>
    <w:rsid w:val="00702457"/>
    <w:rsid w:val="00702B26"/>
    <w:rsid w:val="007030CF"/>
    <w:rsid w:val="00703352"/>
    <w:rsid w:val="007036DB"/>
    <w:rsid w:val="00703763"/>
    <w:rsid w:val="00703928"/>
    <w:rsid w:val="00703C00"/>
    <w:rsid w:val="0070481E"/>
    <w:rsid w:val="00704C54"/>
    <w:rsid w:val="00704D4E"/>
    <w:rsid w:val="00704E76"/>
    <w:rsid w:val="00705349"/>
    <w:rsid w:val="0070650A"/>
    <w:rsid w:val="00706A4C"/>
    <w:rsid w:val="00706B67"/>
    <w:rsid w:val="00706BBA"/>
    <w:rsid w:val="007072AF"/>
    <w:rsid w:val="007101B5"/>
    <w:rsid w:val="007101DA"/>
    <w:rsid w:val="00710301"/>
    <w:rsid w:val="007116FA"/>
    <w:rsid w:val="0071207C"/>
    <w:rsid w:val="00712334"/>
    <w:rsid w:val="00712E9A"/>
    <w:rsid w:val="00714331"/>
    <w:rsid w:val="00714667"/>
    <w:rsid w:val="00714714"/>
    <w:rsid w:val="007151C9"/>
    <w:rsid w:val="00715A03"/>
    <w:rsid w:val="00716426"/>
    <w:rsid w:val="007166C7"/>
    <w:rsid w:val="00716838"/>
    <w:rsid w:val="00716C79"/>
    <w:rsid w:val="00716FF7"/>
    <w:rsid w:val="00717BBF"/>
    <w:rsid w:val="0072016A"/>
    <w:rsid w:val="00721ED2"/>
    <w:rsid w:val="00722378"/>
    <w:rsid w:val="00722BCE"/>
    <w:rsid w:val="00722CC7"/>
    <w:rsid w:val="00722ED0"/>
    <w:rsid w:val="00723131"/>
    <w:rsid w:val="00724B64"/>
    <w:rsid w:val="00724E4F"/>
    <w:rsid w:val="00725538"/>
    <w:rsid w:val="007261B4"/>
    <w:rsid w:val="007266F8"/>
    <w:rsid w:val="00726DEA"/>
    <w:rsid w:val="00726F13"/>
    <w:rsid w:val="00726FFB"/>
    <w:rsid w:val="007278D8"/>
    <w:rsid w:val="00730DE0"/>
    <w:rsid w:val="0073141D"/>
    <w:rsid w:val="0073195F"/>
    <w:rsid w:val="00731AC5"/>
    <w:rsid w:val="007320E0"/>
    <w:rsid w:val="00732143"/>
    <w:rsid w:val="00732D46"/>
    <w:rsid w:val="00732F42"/>
    <w:rsid w:val="00733B1A"/>
    <w:rsid w:val="00733E52"/>
    <w:rsid w:val="00734091"/>
    <w:rsid w:val="00734B90"/>
    <w:rsid w:val="00734F38"/>
    <w:rsid w:val="00735D4A"/>
    <w:rsid w:val="00735EC8"/>
    <w:rsid w:val="00736AA1"/>
    <w:rsid w:val="00736FD1"/>
    <w:rsid w:val="007377AE"/>
    <w:rsid w:val="00737ACF"/>
    <w:rsid w:val="00740603"/>
    <w:rsid w:val="0074071B"/>
    <w:rsid w:val="00740972"/>
    <w:rsid w:val="00741F83"/>
    <w:rsid w:val="0074231C"/>
    <w:rsid w:val="007442F5"/>
    <w:rsid w:val="007445D0"/>
    <w:rsid w:val="007446DD"/>
    <w:rsid w:val="00744EDA"/>
    <w:rsid w:val="00746303"/>
    <w:rsid w:val="00746314"/>
    <w:rsid w:val="007466CA"/>
    <w:rsid w:val="00746DC2"/>
    <w:rsid w:val="00747FB3"/>
    <w:rsid w:val="0075035C"/>
    <w:rsid w:val="007508E8"/>
    <w:rsid w:val="00750C6F"/>
    <w:rsid w:val="00750E38"/>
    <w:rsid w:val="007519B9"/>
    <w:rsid w:val="00751CAF"/>
    <w:rsid w:val="007524A0"/>
    <w:rsid w:val="00752F5E"/>
    <w:rsid w:val="00753633"/>
    <w:rsid w:val="00754E75"/>
    <w:rsid w:val="00756B34"/>
    <w:rsid w:val="007604C7"/>
    <w:rsid w:val="00760753"/>
    <w:rsid w:val="00760E55"/>
    <w:rsid w:val="00760FF8"/>
    <w:rsid w:val="00761025"/>
    <w:rsid w:val="00761CBB"/>
    <w:rsid w:val="00762100"/>
    <w:rsid w:val="007622A2"/>
    <w:rsid w:val="00762785"/>
    <w:rsid w:val="00762944"/>
    <w:rsid w:val="00763B6E"/>
    <w:rsid w:val="00764435"/>
    <w:rsid w:val="00764715"/>
    <w:rsid w:val="00764D06"/>
    <w:rsid w:val="007651CE"/>
    <w:rsid w:val="00765B74"/>
    <w:rsid w:val="00765DE1"/>
    <w:rsid w:val="007663A4"/>
    <w:rsid w:val="00766B21"/>
    <w:rsid w:val="00766C9F"/>
    <w:rsid w:val="00767637"/>
    <w:rsid w:val="00767643"/>
    <w:rsid w:val="00771B52"/>
    <w:rsid w:val="00771CCC"/>
    <w:rsid w:val="00773021"/>
    <w:rsid w:val="00773766"/>
    <w:rsid w:val="00774FC7"/>
    <w:rsid w:val="00775636"/>
    <w:rsid w:val="00775FE0"/>
    <w:rsid w:val="007770C6"/>
    <w:rsid w:val="007771FA"/>
    <w:rsid w:val="00777E9A"/>
    <w:rsid w:val="00777FBB"/>
    <w:rsid w:val="00780296"/>
    <w:rsid w:val="007802B3"/>
    <w:rsid w:val="00780438"/>
    <w:rsid w:val="00780B36"/>
    <w:rsid w:val="00781188"/>
    <w:rsid w:val="007811D5"/>
    <w:rsid w:val="00781BAC"/>
    <w:rsid w:val="00781BD7"/>
    <w:rsid w:val="00781D68"/>
    <w:rsid w:val="00782CB1"/>
    <w:rsid w:val="0078300F"/>
    <w:rsid w:val="007836DC"/>
    <w:rsid w:val="00783980"/>
    <w:rsid w:val="00783EC1"/>
    <w:rsid w:val="007844B1"/>
    <w:rsid w:val="00784820"/>
    <w:rsid w:val="00784C2E"/>
    <w:rsid w:val="00785018"/>
    <w:rsid w:val="00785031"/>
    <w:rsid w:val="007852CE"/>
    <w:rsid w:val="00785DE5"/>
    <w:rsid w:val="00785F72"/>
    <w:rsid w:val="00786399"/>
    <w:rsid w:val="007869AF"/>
    <w:rsid w:val="00786AC7"/>
    <w:rsid w:val="0078709A"/>
    <w:rsid w:val="0078777F"/>
    <w:rsid w:val="0078789F"/>
    <w:rsid w:val="007879AA"/>
    <w:rsid w:val="00787B8A"/>
    <w:rsid w:val="00790DBA"/>
    <w:rsid w:val="00791974"/>
    <w:rsid w:val="00791AAF"/>
    <w:rsid w:val="007921E1"/>
    <w:rsid w:val="007923B0"/>
    <w:rsid w:val="00792A30"/>
    <w:rsid w:val="00792C0C"/>
    <w:rsid w:val="0079310C"/>
    <w:rsid w:val="0079360B"/>
    <w:rsid w:val="0079394B"/>
    <w:rsid w:val="00793B46"/>
    <w:rsid w:val="00794D1F"/>
    <w:rsid w:val="00794EFF"/>
    <w:rsid w:val="0079513E"/>
    <w:rsid w:val="00795477"/>
    <w:rsid w:val="00795627"/>
    <w:rsid w:val="00795736"/>
    <w:rsid w:val="007962A1"/>
    <w:rsid w:val="007963F6"/>
    <w:rsid w:val="00796727"/>
    <w:rsid w:val="00796A58"/>
    <w:rsid w:val="00797F1D"/>
    <w:rsid w:val="007A05F0"/>
    <w:rsid w:val="007A067F"/>
    <w:rsid w:val="007A0A60"/>
    <w:rsid w:val="007A173E"/>
    <w:rsid w:val="007A1858"/>
    <w:rsid w:val="007A1DD4"/>
    <w:rsid w:val="007A1EF6"/>
    <w:rsid w:val="007A2618"/>
    <w:rsid w:val="007A2F08"/>
    <w:rsid w:val="007A335A"/>
    <w:rsid w:val="007A38AA"/>
    <w:rsid w:val="007A418A"/>
    <w:rsid w:val="007A4741"/>
    <w:rsid w:val="007A47B9"/>
    <w:rsid w:val="007A5DEC"/>
    <w:rsid w:val="007A5E68"/>
    <w:rsid w:val="007A5EA5"/>
    <w:rsid w:val="007A60B8"/>
    <w:rsid w:val="007A625F"/>
    <w:rsid w:val="007A631C"/>
    <w:rsid w:val="007A6429"/>
    <w:rsid w:val="007A6681"/>
    <w:rsid w:val="007A693D"/>
    <w:rsid w:val="007A7398"/>
    <w:rsid w:val="007A7C95"/>
    <w:rsid w:val="007A7D15"/>
    <w:rsid w:val="007A7DBD"/>
    <w:rsid w:val="007B02DD"/>
    <w:rsid w:val="007B1050"/>
    <w:rsid w:val="007B18C7"/>
    <w:rsid w:val="007B2041"/>
    <w:rsid w:val="007B20F6"/>
    <w:rsid w:val="007B33A9"/>
    <w:rsid w:val="007B3445"/>
    <w:rsid w:val="007B3580"/>
    <w:rsid w:val="007B45B5"/>
    <w:rsid w:val="007B4D4A"/>
    <w:rsid w:val="007B558D"/>
    <w:rsid w:val="007B5695"/>
    <w:rsid w:val="007B5B2D"/>
    <w:rsid w:val="007B7BA3"/>
    <w:rsid w:val="007C02BE"/>
    <w:rsid w:val="007C0D7E"/>
    <w:rsid w:val="007C2747"/>
    <w:rsid w:val="007C2CD1"/>
    <w:rsid w:val="007C3243"/>
    <w:rsid w:val="007C3406"/>
    <w:rsid w:val="007C37D5"/>
    <w:rsid w:val="007C3B02"/>
    <w:rsid w:val="007C4084"/>
    <w:rsid w:val="007C46AD"/>
    <w:rsid w:val="007C49A4"/>
    <w:rsid w:val="007C4A8A"/>
    <w:rsid w:val="007C56A3"/>
    <w:rsid w:val="007C5E9B"/>
    <w:rsid w:val="007D1B8C"/>
    <w:rsid w:val="007D22BE"/>
    <w:rsid w:val="007D2601"/>
    <w:rsid w:val="007D359A"/>
    <w:rsid w:val="007D3757"/>
    <w:rsid w:val="007D3D07"/>
    <w:rsid w:val="007D4513"/>
    <w:rsid w:val="007D4B15"/>
    <w:rsid w:val="007D4D20"/>
    <w:rsid w:val="007D4DFF"/>
    <w:rsid w:val="007D4F12"/>
    <w:rsid w:val="007D5307"/>
    <w:rsid w:val="007D61C5"/>
    <w:rsid w:val="007D6A8D"/>
    <w:rsid w:val="007D7695"/>
    <w:rsid w:val="007D7E20"/>
    <w:rsid w:val="007E078A"/>
    <w:rsid w:val="007E11A7"/>
    <w:rsid w:val="007E11EE"/>
    <w:rsid w:val="007E2028"/>
    <w:rsid w:val="007E2989"/>
    <w:rsid w:val="007E2CA4"/>
    <w:rsid w:val="007E2D2D"/>
    <w:rsid w:val="007E3819"/>
    <w:rsid w:val="007E3BB5"/>
    <w:rsid w:val="007E3C34"/>
    <w:rsid w:val="007E4440"/>
    <w:rsid w:val="007E54FD"/>
    <w:rsid w:val="007E6208"/>
    <w:rsid w:val="007E63B1"/>
    <w:rsid w:val="007E6C4A"/>
    <w:rsid w:val="007F0A8D"/>
    <w:rsid w:val="007F0D3B"/>
    <w:rsid w:val="007F1971"/>
    <w:rsid w:val="007F1A6D"/>
    <w:rsid w:val="007F1C3C"/>
    <w:rsid w:val="007F30DB"/>
    <w:rsid w:val="007F32DC"/>
    <w:rsid w:val="007F3320"/>
    <w:rsid w:val="007F33A5"/>
    <w:rsid w:val="007F33DF"/>
    <w:rsid w:val="007F3548"/>
    <w:rsid w:val="007F38E5"/>
    <w:rsid w:val="007F43DE"/>
    <w:rsid w:val="007F440F"/>
    <w:rsid w:val="007F47BF"/>
    <w:rsid w:val="007F5FC7"/>
    <w:rsid w:val="007F65EC"/>
    <w:rsid w:val="007F765C"/>
    <w:rsid w:val="007F76F5"/>
    <w:rsid w:val="007F7841"/>
    <w:rsid w:val="00800366"/>
    <w:rsid w:val="00800450"/>
    <w:rsid w:val="0080171D"/>
    <w:rsid w:val="00801BB5"/>
    <w:rsid w:val="00801C75"/>
    <w:rsid w:val="0080273F"/>
    <w:rsid w:val="00802858"/>
    <w:rsid w:val="008028C5"/>
    <w:rsid w:val="00804691"/>
    <w:rsid w:val="00804B1D"/>
    <w:rsid w:val="00804CCB"/>
    <w:rsid w:val="00804D63"/>
    <w:rsid w:val="00805692"/>
    <w:rsid w:val="008057F4"/>
    <w:rsid w:val="00805DE4"/>
    <w:rsid w:val="0080645B"/>
    <w:rsid w:val="008065AA"/>
    <w:rsid w:val="00806770"/>
    <w:rsid w:val="00806953"/>
    <w:rsid w:val="008071E4"/>
    <w:rsid w:val="008074E9"/>
    <w:rsid w:val="00807E9F"/>
    <w:rsid w:val="008108D7"/>
    <w:rsid w:val="008112C9"/>
    <w:rsid w:val="0081130A"/>
    <w:rsid w:val="008114E2"/>
    <w:rsid w:val="0081185D"/>
    <w:rsid w:val="00812DA9"/>
    <w:rsid w:val="00812E50"/>
    <w:rsid w:val="00812EDB"/>
    <w:rsid w:val="008137F3"/>
    <w:rsid w:val="008139C1"/>
    <w:rsid w:val="00813F6B"/>
    <w:rsid w:val="00814C25"/>
    <w:rsid w:val="008155DF"/>
    <w:rsid w:val="0081612B"/>
    <w:rsid w:val="0081619D"/>
    <w:rsid w:val="00816214"/>
    <w:rsid w:val="00816A76"/>
    <w:rsid w:val="00816EA1"/>
    <w:rsid w:val="00816F42"/>
    <w:rsid w:val="00817118"/>
    <w:rsid w:val="00820122"/>
    <w:rsid w:val="0082034F"/>
    <w:rsid w:val="008211DE"/>
    <w:rsid w:val="00821599"/>
    <w:rsid w:val="008218DD"/>
    <w:rsid w:val="00822DFF"/>
    <w:rsid w:val="008235CA"/>
    <w:rsid w:val="00823C51"/>
    <w:rsid w:val="00823E01"/>
    <w:rsid w:val="00824C5E"/>
    <w:rsid w:val="008254B4"/>
    <w:rsid w:val="008254C1"/>
    <w:rsid w:val="008255BE"/>
    <w:rsid w:val="008262D2"/>
    <w:rsid w:val="00826834"/>
    <w:rsid w:val="008268D1"/>
    <w:rsid w:val="00826F59"/>
    <w:rsid w:val="008270E1"/>
    <w:rsid w:val="00827CB0"/>
    <w:rsid w:val="00827D5F"/>
    <w:rsid w:val="00827F1F"/>
    <w:rsid w:val="0083062B"/>
    <w:rsid w:val="00830757"/>
    <w:rsid w:val="00830A67"/>
    <w:rsid w:val="00831605"/>
    <w:rsid w:val="00831DE5"/>
    <w:rsid w:val="008336E0"/>
    <w:rsid w:val="00833D9E"/>
    <w:rsid w:val="00833F32"/>
    <w:rsid w:val="008341BA"/>
    <w:rsid w:val="008346C9"/>
    <w:rsid w:val="0083548A"/>
    <w:rsid w:val="008359DE"/>
    <w:rsid w:val="008364EB"/>
    <w:rsid w:val="0083659D"/>
    <w:rsid w:val="008367B4"/>
    <w:rsid w:val="00836D1C"/>
    <w:rsid w:val="008375EE"/>
    <w:rsid w:val="0084013C"/>
    <w:rsid w:val="008413EB"/>
    <w:rsid w:val="0084279F"/>
    <w:rsid w:val="00842A55"/>
    <w:rsid w:val="00842F52"/>
    <w:rsid w:val="008431AB"/>
    <w:rsid w:val="00843476"/>
    <w:rsid w:val="00843774"/>
    <w:rsid w:val="008438DC"/>
    <w:rsid w:val="00843A6D"/>
    <w:rsid w:val="008451CC"/>
    <w:rsid w:val="008455DA"/>
    <w:rsid w:val="0084576D"/>
    <w:rsid w:val="00845CB1"/>
    <w:rsid w:val="00845D61"/>
    <w:rsid w:val="00845E8B"/>
    <w:rsid w:val="00846714"/>
    <w:rsid w:val="00846EE0"/>
    <w:rsid w:val="008470F9"/>
    <w:rsid w:val="008475AB"/>
    <w:rsid w:val="00850076"/>
    <w:rsid w:val="0085070E"/>
    <w:rsid w:val="0085138D"/>
    <w:rsid w:val="00851DE7"/>
    <w:rsid w:val="00853877"/>
    <w:rsid w:val="00853A09"/>
    <w:rsid w:val="00853B88"/>
    <w:rsid w:val="0085410C"/>
    <w:rsid w:val="008549EC"/>
    <w:rsid w:val="0085510C"/>
    <w:rsid w:val="008552E4"/>
    <w:rsid w:val="00855C4B"/>
    <w:rsid w:val="00856030"/>
    <w:rsid w:val="0085630E"/>
    <w:rsid w:val="008565CA"/>
    <w:rsid w:val="0085680D"/>
    <w:rsid w:val="00856BA5"/>
    <w:rsid w:val="00856D12"/>
    <w:rsid w:val="00856E24"/>
    <w:rsid w:val="00857451"/>
    <w:rsid w:val="00860E79"/>
    <w:rsid w:val="008614B4"/>
    <w:rsid w:val="0086201C"/>
    <w:rsid w:val="0086239C"/>
    <w:rsid w:val="00862448"/>
    <w:rsid w:val="00862C42"/>
    <w:rsid w:val="00863955"/>
    <w:rsid w:val="00863BC5"/>
    <w:rsid w:val="00864646"/>
    <w:rsid w:val="008649C0"/>
    <w:rsid w:val="00865B6C"/>
    <w:rsid w:val="00865EF9"/>
    <w:rsid w:val="008660EB"/>
    <w:rsid w:val="008661E5"/>
    <w:rsid w:val="008661FF"/>
    <w:rsid w:val="00866BCB"/>
    <w:rsid w:val="00866D07"/>
    <w:rsid w:val="0086787F"/>
    <w:rsid w:val="0087035A"/>
    <w:rsid w:val="00870A2E"/>
    <w:rsid w:val="00870BE1"/>
    <w:rsid w:val="008715EE"/>
    <w:rsid w:val="00871FD3"/>
    <w:rsid w:val="00872538"/>
    <w:rsid w:val="00873A91"/>
    <w:rsid w:val="00873C4C"/>
    <w:rsid w:val="00874A09"/>
    <w:rsid w:val="00874C31"/>
    <w:rsid w:val="00875211"/>
    <w:rsid w:val="00875318"/>
    <w:rsid w:val="00876217"/>
    <w:rsid w:val="00876254"/>
    <w:rsid w:val="0087652E"/>
    <w:rsid w:val="00876D73"/>
    <w:rsid w:val="00876D78"/>
    <w:rsid w:val="00876ED0"/>
    <w:rsid w:val="00877646"/>
    <w:rsid w:val="00877FC5"/>
    <w:rsid w:val="00880B59"/>
    <w:rsid w:val="00880DEA"/>
    <w:rsid w:val="00880ED4"/>
    <w:rsid w:val="00881BAD"/>
    <w:rsid w:val="00881C56"/>
    <w:rsid w:val="0088258C"/>
    <w:rsid w:val="00882D20"/>
    <w:rsid w:val="008831C5"/>
    <w:rsid w:val="00883366"/>
    <w:rsid w:val="00883F22"/>
    <w:rsid w:val="00883F7A"/>
    <w:rsid w:val="008843E2"/>
    <w:rsid w:val="00884761"/>
    <w:rsid w:val="008849E7"/>
    <w:rsid w:val="008854DF"/>
    <w:rsid w:val="008857ED"/>
    <w:rsid w:val="00885BE7"/>
    <w:rsid w:val="00885CA7"/>
    <w:rsid w:val="0088613F"/>
    <w:rsid w:val="008867F4"/>
    <w:rsid w:val="0088754C"/>
    <w:rsid w:val="00887E5A"/>
    <w:rsid w:val="008900FE"/>
    <w:rsid w:val="0089098E"/>
    <w:rsid w:val="00890F01"/>
    <w:rsid w:val="00891E79"/>
    <w:rsid w:val="00892BC7"/>
    <w:rsid w:val="00894572"/>
    <w:rsid w:val="008953C0"/>
    <w:rsid w:val="008960AC"/>
    <w:rsid w:val="00896491"/>
    <w:rsid w:val="00896EE0"/>
    <w:rsid w:val="00896F75"/>
    <w:rsid w:val="008975BF"/>
    <w:rsid w:val="00897DB9"/>
    <w:rsid w:val="008A0B42"/>
    <w:rsid w:val="008A0BAE"/>
    <w:rsid w:val="008A0CA9"/>
    <w:rsid w:val="008A1444"/>
    <w:rsid w:val="008A187D"/>
    <w:rsid w:val="008A1C0D"/>
    <w:rsid w:val="008A1CBC"/>
    <w:rsid w:val="008A2037"/>
    <w:rsid w:val="008A22FE"/>
    <w:rsid w:val="008A2570"/>
    <w:rsid w:val="008A29ED"/>
    <w:rsid w:val="008A310E"/>
    <w:rsid w:val="008A37CD"/>
    <w:rsid w:val="008A3ED2"/>
    <w:rsid w:val="008A41FE"/>
    <w:rsid w:val="008A452D"/>
    <w:rsid w:val="008A47C8"/>
    <w:rsid w:val="008A4F06"/>
    <w:rsid w:val="008A5292"/>
    <w:rsid w:val="008A56E0"/>
    <w:rsid w:val="008A6424"/>
    <w:rsid w:val="008A66EA"/>
    <w:rsid w:val="008A732E"/>
    <w:rsid w:val="008A7929"/>
    <w:rsid w:val="008A7D7D"/>
    <w:rsid w:val="008B00BC"/>
    <w:rsid w:val="008B0396"/>
    <w:rsid w:val="008B168C"/>
    <w:rsid w:val="008B1E74"/>
    <w:rsid w:val="008B2674"/>
    <w:rsid w:val="008B2931"/>
    <w:rsid w:val="008B2CA2"/>
    <w:rsid w:val="008B317B"/>
    <w:rsid w:val="008B3544"/>
    <w:rsid w:val="008B36A5"/>
    <w:rsid w:val="008B52A6"/>
    <w:rsid w:val="008B5533"/>
    <w:rsid w:val="008B5D9C"/>
    <w:rsid w:val="008B6372"/>
    <w:rsid w:val="008B6AF8"/>
    <w:rsid w:val="008B78C4"/>
    <w:rsid w:val="008B792E"/>
    <w:rsid w:val="008C00AD"/>
    <w:rsid w:val="008C0484"/>
    <w:rsid w:val="008C1085"/>
    <w:rsid w:val="008C17F9"/>
    <w:rsid w:val="008C181E"/>
    <w:rsid w:val="008C220A"/>
    <w:rsid w:val="008C2AEC"/>
    <w:rsid w:val="008C3349"/>
    <w:rsid w:val="008C341E"/>
    <w:rsid w:val="008C3B24"/>
    <w:rsid w:val="008C4293"/>
    <w:rsid w:val="008C45F1"/>
    <w:rsid w:val="008C4CC0"/>
    <w:rsid w:val="008C4E64"/>
    <w:rsid w:val="008C546B"/>
    <w:rsid w:val="008C56CA"/>
    <w:rsid w:val="008C5A08"/>
    <w:rsid w:val="008C6561"/>
    <w:rsid w:val="008C6771"/>
    <w:rsid w:val="008C732C"/>
    <w:rsid w:val="008C75CF"/>
    <w:rsid w:val="008C7699"/>
    <w:rsid w:val="008C7B77"/>
    <w:rsid w:val="008D0CDC"/>
    <w:rsid w:val="008D0D0E"/>
    <w:rsid w:val="008D0FFA"/>
    <w:rsid w:val="008D14AF"/>
    <w:rsid w:val="008D21A9"/>
    <w:rsid w:val="008D2222"/>
    <w:rsid w:val="008D24AA"/>
    <w:rsid w:val="008D250D"/>
    <w:rsid w:val="008D271C"/>
    <w:rsid w:val="008D2B49"/>
    <w:rsid w:val="008D33C8"/>
    <w:rsid w:val="008D38FA"/>
    <w:rsid w:val="008D3E7A"/>
    <w:rsid w:val="008D3F42"/>
    <w:rsid w:val="008D406B"/>
    <w:rsid w:val="008D43B4"/>
    <w:rsid w:val="008D4528"/>
    <w:rsid w:val="008D4B87"/>
    <w:rsid w:val="008D5691"/>
    <w:rsid w:val="008D610E"/>
    <w:rsid w:val="008D65C2"/>
    <w:rsid w:val="008D65FA"/>
    <w:rsid w:val="008D69E5"/>
    <w:rsid w:val="008D6E6D"/>
    <w:rsid w:val="008D7272"/>
    <w:rsid w:val="008D7279"/>
    <w:rsid w:val="008D76A4"/>
    <w:rsid w:val="008E012D"/>
    <w:rsid w:val="008E0B6A"/>
    <w:rsid w:val="008E1BD0"/>
    <w:rsid w:val="008E2545"/>
    <w:rsid w:val="008E2DA0"/>
    <w:rsid w:val="008E4316"/>
    <w:rsid w:val="008E4F93"/>
    <w:rsid w:val="008E528D"/>
    <w:rsid w:val="008E59AD"/>
    <w:rsid w:val="008E5E8C"/>
    <w:rsid w:val="008E5F16"/>
    <w:rsid w:val="008E651E"/>
    <w:rsid w:val="008E7049"/>
    <w:rsid w:val="008F06AA"/>
    <w:rsid w:val="008F096A"/>
    <w:rsid w:val="008F1700"/>
    <w:rsid w:val="008F1D13"/>
    <w:rsid w:val="008F2069"/>
    <w:rsid w:val="008F2911"/>
    <w:rsid w:val="008F2D21"/>
    <w:rsid w:val="008F3EEE"/>
    <w:rsid w:val="008F45E2"/>
    <w:rsid w:val="008F482B"/>
    <w:rsid w:val="008F51F9"/>
    <w:rsid w:val="008F590D"/>
    <w:rsid w:val="008F6CED"/>
    <w:rsid w:val="008F6D84"/>
    <w:rsid w:val="008F70F8"/>
    <w:rsid w:val="008F7B1B"/>
    <w:rsid w:val="008F7D99"/>
    <w:rsid w:val="0090109E"/>
    <w:rsid w:val="009011A4"/>
    <w:rsid w:val="00901314"/>
    <w:rsid w:val="00901CE8"/>
    <w:rsid w:val="00902200"/>
    <w:rsid w:val="00902658"/>
    <w:rsid w:val="00902678"/>
    <w:rsid w:val="0090281F"/>
    <w:rsid w:val="00902F8B"/>
    <w:rsid w:val="00903896"/>
    <w:rsid w:val="00905072"/>
    <w:rsid w:val="009050D2"/>
    <w:rsid w:val="009050FF"/>
    <w:rsid w:val="00905BC5"/>
    <w:rsid w:val="00906CBC"/>
    <w:rsid w:val="0090706B"/>
    <w:rsid w:val="0090787B"/>
    <w:rsid w:val="009107A3"/>
    <w:rsid w:val="00910C64"/>
    <w:rsid w:val="00911132"/>
    <w:rsid w:val="00912E8D"/>
    <w:rsid w:val="00913A84"/>
    <w:rsid w:val="00913C71"/>
    <w:rsid w:val="00913F42"/>
    <w:rsid w:val="0091437E"/>
    <w:rsid w:val="00914D95"/>
    <w:rsid w:val="00916081"/>
    <w:rsid w:val="009163F1"/>
    <w:rsid w:val="0091744F"/>
    <w:rsid w:val="00920164"/>
    <w:rsid w:val="00920C1D"/>
    <w:rsid w:val="009210A8"/>
    <w:rsid w:val="0092117D"/>
    <w:rsid w:val="00921776"/>
    <w:rsid w:val="00921FE9"/>
    <w:rsid w:val="00923409"/>
    <w:rsid w:val="00923898"/>
    <w:rsid w:val="00924C02"/>
    <w:rsid w:val="00924C63"/>
    <w:rsid w:val="009260AB"/>
    <w:rsid w:val="00926107"/>
    <w:rsid w:val="00926424"/>
    <w:rsid w:val="0092647F"/>
    <w:rsid w:val="009265DB"/>
    <w:rsid w:val="009267A5"/>
    <w:rsid w:val="009269C7"/>
    <w:rsid w:val="00926B10"/>
    <w:rsid w:val="00927787"/>
    <w:rsid w:val="00930543"/>
    <w:rsid w:val="0093076D"/>
    <w:rsid w:val="00930C11"/>
    <w:rsid w:val="00930FC3"/>
    <w:rsid w:val="00931972"/>
    <w:rsid w:val="00931DB0"/>
    <w:rsid w:val="00932077"/>
    <w:rsid w:val="00932375"/>
    <w:rsid w:val="009323F0"/>
    <w:rsid w:val="00932AE5"/>
    <w:rsid w:val="00933332"/>
    <w:rsid w:val="009333A2"/>
    <w:rsid w:val="009336FD"/>
    <w:rsid w:val="00934DC3"/>
    <w:rsid w:val="00934EA2"/>
    <w:rsid w:val="00934EB6"/>
    <w:rsid w:val="009363B9"/>
    <w:rsid w:val="00936581"/>
    <w:rsid w:val="00936AAC"/>
    <w:rsid w:val="009375F5"/>
    <w:rsid w:val="00937654"/>
    <w:rsid w:val="00937A37"/>
    <w:rsid w:val="0094048E"/>
    <w:rsid w:val="009407EC"/>
    <w:rsid w:val="00941352"/>
    <w:rsid w:val="009419E2"/>
    <w:rsid w:val="00943399"/>
    <w:rsid w:val="009441FE"/>
    <w:rsid w:val="00944D57"/>
    <w:rsid w:val="0094581C"/>
    <w:rsid w:val="009461AD"/>
    <w:rsid w:val="00947C9B"/>
    <w:rsid w:val="00947DF1"/>
    <w:rsid w:val="00950776"/>
    <w:rsid w:val="00950A8F"/>
    <w:rsid w:val="00950E38"/>
    <w:rsid w:val="009512F2"/>
    <w:rsid w:val="009516B4"/>
    <w:rsid w:val="0095186B"/>
    <w:rsid w:val="00951B22"/>
    <w:rsid w:val="00951C01"/>
    <w:rsid w:val="0095218C"/>
    <w:rsid w:val="00953276"/>
    <w:rsid w:val="00953B81"/>
    <w:rsid w:val="00953D4F"/>
    <w:rsid w:val="009541A9"/>
    <w:rsid w:val="0095462A"/>
    <w:rsid w:val="00954AE3"/>
    <w:rsid w:val="009550F2"/>
    <w:rsid w:val="00955EDD"/>
    <w:rsid w:val="00956DC1"/>
    <w:rsid w:val="00957A6A"/>
    <w:rsid w:val="00957BCC"/>
    <w:rsid w:val="0096024F"/>
    <w:rsid w:val="00960372"/>
    <w:rsid w:val="0096048B"/>
    <w:rsid w:val="0096091A"/>
    <w:rsid w:val="00960CE9"/>
    <w:rsid w:val="00961592"/>
    <w:rsid w:val="009616FE"/>
    <w:rsid w:val="00961773"/>
    <w:rsid w:val="00961946"/>
    <w:rsid w:val="00961AB1"/>
    <w:rsid w:val="009622AD"/>
    <w:rsid w:val="0096244C"/>
    <w:rsid w:val="00962AED"/>
    <w:rsid w:val="00963150"/>
    <w:rsid w:val="00963486"/>
    <w:rsid w:val="00964FDA"/>
    <w:rsid w:val="0096568B"/>
    <w:rsid w:val="009656D0"/>
    <w:rsid w:val="009676F8"/>
    <w:rsid w:val="00967702"/>
    <w:rsid w:val="0096789F"/>
    <w:rsid w:val="00967D1F"/>
    <w:rsid w:val="00967F4A"/>
    <w:rsid w:val="009700F7"/>
    <w:rsid w:val="00970CB7"/>
    <w:rsid w:val="00971660"/>
    <w:rsid w:val="009717A5"/>
    <w:rsid w:val="0097214A"/>
    <w:rsid w:val="00972543"/>
    <w:rsid w:val="009726AA"/>
    <w:rsid w:val="009727E5"/>
    <w:rsid w:val="00972C23"/>
    <w:rsid w:val="00973026"/>
    <w:rsid w:val="00973E6C"/>
    <w:rsid w:val="00973F6B"/>
    <w:rsid w:val="0097460B"/>
    <w:rsid w:val="0097480D"/>
    <w:rsid w:val="00974AE7"/>
    <w:rsid w:val="00975C48"/>
    <w:rsid w:val="009760E4"/>
    <w:rsid w:val="00977D63"/>
    <w:rsid w:val="00977ECC"/>
    <w:rsid w:val="009821F2"/>
    <w:rsid w:val="0098229D"/>
    <w:rsid w:val="009823F3"/>
    <w:rsid w:val="009829B6"/>
    <w:rsid w:val="0098309F"/>
    <w:rsid w:val="00984BC5"/>
    <w:rsid w:val="00987155"/>
    <w:rsid w:val="00987709"/>
    <w:rsid w:val="00987E9E"/>
    <w:rsid w:val="00987F1B"/>
    <w:rsid w:val="00990CD0"/>
    <w:rsid w:val="00990F1A"/>
    <w:rsid w:val="009910C6"/>
    <w:rsid w:val="00991472"/>
    <w:rsid w:val="00991A4C"/>
    <w:rsid w:val="009923E7"/>
    <w:rsid w:val="00992B94"/>
    <w:rsid w:val="00994075"/>
    <w:rsid w:val="009957B5"/>
    <w:rsid w:val="009958EB"/>
    <w:rsid w:val="0099672C"/>
    <w:rsid w:val="00997BE5"/>
    <w:rsid w:val="009A258B"/>
    <w:rsid w:val="009A37D9"/>
    <w:rsid w:val="009A4028"/>
    <w:rsid w:val="009A40CE"/>
    <w:rsid w:val="009A44A4"/>
    <w:rsid w:val="009A476B"/>
    <w:rsid w:val="009A4E12"/>
    <w:rsid w:val="009A5539"/>
    <w:rsid w:val="009A584A"/>
    <w:rsid w:val="009A5B7E"/>
    <w:rsid w:val="009A600F"/>
    <w:rsid w:val="009A6230"/>
    <w:rsid w:val="009A66B5"/>
    <w:rsid w:val="009A7167"/>
    <w:rsid w:val="009A7458"/>
    <w:rsid w:val="009A78B4"/>
    <w:rsid w:val="009B04B1"/>
    <w:rsid w:val="009B0929"/>
    <w:rsid w:val="009B0ED8"/>
    <w:rsid w:val="009B1053"/>
    <w:rsid w:val="009B152E"/>
    <w:rsid w:val="009B15D4"/>
    <w:rsid w:val="009B218C"/>
    <w:rsid w:val="009B4486"/>
    <w:rsid w:val="009B480E"/>
    <w:rsid w:val="009B4BB5"/>
    <w:rsid w:val="009B5072"/>
    <w:rsid w:val="009B5E21"/>
    <w:rsid w:val="009B6919"/>
    <w:rsid w:val="009B6F0B"/>
    <w:rsid w:val="009B7B21"/>
    <w:rsid w:val="009B7C75"/>
    <w:rsid w:val="009C094E"/>
    <w:rsid w:val="009C0BE6"/>
    <w:rsid w:val="009C13E7"/>
    <w:rsid w:val="009C1406"/>
    <w:rsid w:val="009C152E"/>
    <w:rsid w:val="009C191B"/>
    <w:rsid w:val="009C20B5"/>
    <w:rsid w:val="009C3BA1"/>
    <w:rsid w:val="009C4DA0"/>
    <w:rsid w:val="009C4FA4"/>
    <w:rsid w:val="009C54F2"/>
    <w:rsid w:val="009C6D99"/>
    <w:rsid w:val="009C701E"/>
    <w:rsid w:val="009C731E"/>
    <w:rsid w:val="009C7B53"/>
    <w:rsid w:val="009C7C8B"/>
    <w:rsid w:val="009C7FED"/>
    <w:rsid w:val="009D10CE"/>
    <w:rsid w:val="009D1CB8"/>
    <w:rsid w:val="009D1F19"/>
    <w:rsid w:val="009D20CF"/>
    <w:rsid w:val="009D2584"/>
    <w:rsid w:val="009D28CB"/>
    <w:rsid w:val="009D2A69"/>
    <w:rsid w:val="009D3FCB"/>
    <w:rsid w:val="009D4AF0"/>
    <w:rsid w:val="009D5E77"/>
    <w:rsid w:val="009D5EA6"/>
    <w:rsid w:val="009D6560"/>
    <w:rsid w:val="009D6C0C"/>
    <w:rsid w:val="009D7717"/>
    <w:rsid w:val="009D7CD9"/>
    <w:rsid w:val="009E0161"/>
    <w:rsid w:val="009E04F7"/>
    <w:rsid w:val="009E0D91"/>
    <w:rsid w:val="009E1134"/>
    <w:rsid w:val="009E1B8E"/>
    <w:rsid w:val="009E1E59"/>
    <w:rsid w:val="009E2134"/>
    <w:rsid w:val="009E223E"/>
    <w:rsid w:val="009E27B5"/>
    <w:rsid w:val="009E2DDA"/>
    <w:rsid w:val="009E3673"/>
    <w:rsid w:val="009E3819"/>
    <w:rsid w:val="009E3A01"/>
    <w:rsid w:val="009E3A0F"/>
    <w:rsid w:val="009E3C2B"/>
    <w:rsid w:val="009E3E54"/>
    <w:rsid w:val="009E3E7D"/>
    <w:rsid w:val="009E412A"/>
    <w:rsid w:val="009E4392"/>
    <w:rsid w:val="009E43A7"/>
    <w:rsid w:val="009E456E"/>
    <w:rsid w:val="009E4C48"/>
    <w:rsid w:val="009E5BDA"/>
    <w:rsid w:val="009E5BE8"/>
    <w:rsid w:val="009E6B70"/>
    <w:rsid w:val="009E77AC"/>
    <w:rsid w:val="009E7B19"/>
    <w:rsid w:val="009F0406"/>
    <w:rsid w:val="009F0599"/>
    <w:rsid w:val="009F09FA"/>
    <w:rsid w:val="009F0AED"/>
    <w:rsid w:val="009F1577"/>
    <w:rsid w:val="009F1660"/>
    <w:rsid w:val="009F1FFD"/>
    <w:rsid w:val="009F2022"/>
    <w:rsid w:val="009F221A"/>
    <w:rsid w:val="009F2910"/>
    <w:rsid w:val="009F2B9F"/>
    <w:rsid w:val="009F2BFD"/>
    <w:rsid w:val="009F3B8B"/>
    <w:rsid w:val="009F3D7A"/>
    <w:rsid w:val="009F436E"/>
    <w:rsid w:val="009F4840"/>
    <w:rsid w:val="009F4D7D"/>
    <w:rsid w:val="009F5173"/>
    <w:rsid w:val="009F5734"/>
    <w:rsid w:val="009F6466"/>
    <w:rsid w:val="009F6717"/>
    <w:rsid w:val="009F6A6F"/>
    <w:rsid w:val="009F6ABB"/>
    <w:rsid w:val="009F7032"/>
    <w:rsid w:val="009F7F7A"/>
    <w:rsid w:val="00A0014C"/>
    <w:rsid w:val="00A004F0"/>
    <w:rsid w:val="00A00B03"/>
    <w:rsid w:val="00A00E90"/>
    <w:rsid w:val="00A0145A"/>
    <w:rsid w:val="00A02C41"/>
    <w:rsid w:val="00A031A2"/>
    <w:rsid w:val="00A031E4"/>
    <w:rsid w:val="00A032EB"/>
    <w:rsid w:val="00A04CC3"/>
    <w:rsid w:val="00A04D06"/>
    <w:rsid w:val="00A06DEB"/>
    <w:rsid w:val="00A07373"/>
    <w:rsid w:val="00A102A6"/>
    <w:rsid w:val="00A11875"/>
    <w:rsid w:val="00A1189E"/>
    <w:rsid w:val="00A11E6F"/>
    <w:rsid w:val="00A12139"/>
    <w:rsid w:val="00A12964"/>
    <w:rsid w:val="00A132DA"/>
    <w:rsid w:val="00A14053"/>
    <w:rsid w:val="00A141D8"/>
    <w:rsid w:val="00A146F7"/>
    <w:rsid w:val="00A14747"/>
    <w:rsid w:val="00A15142"/>
    <w:rsid w:val="00A152D8"/>
    <w:rsid w:val="00A152FD"/>
    <w:rsid w:val="00A15C8E"/>
    <w:rsid w:val="00A16371"/>
    <w:rsid w:val="00A169C9"/>
    <w:rsid w:val="00A16B4A"/>
    <w:rsid w:val="00A17416"/>
    <w:rsid w:val="00A17499"/>
    <w:rsid w:val="00A201E7"/>
    <w:rsid w:val="00A21C6C"/>
    <w:rsid w:val="00A22D94"/>
    <w:rsid w:val="00A22F90"/>
    <w:rsid w:val="00A234CD"/>
    <w:rsid w:val="00A23626"/>
    <w:rsid w:val="00A23842"/>
    <w:rsid w:val="00A238B7"/>
    <w:rsid w:val="00A23AF2"/>
    <w:rsid w:val="00A2441B"/>
    <w:rsid w:val="00A2479C"/>
    <w:rsid w:val="00A24B51"/>
    <w:rsid w:val="00A24B5D"/>
    <w:rsid w:val="00A25110"/>
    <w:rsid w:val="00A257E0"/>
    <w:rsid w:val="00A25B09"/>
    <w:rsid w:val="00A26268"/>
    <w:rsid w:val="00A26381"/>
    <w:rsid w:val="00A26AE4"/>
    <w:rsid w:val="00A273F5"/>
    <w:rsid w:val="00A2751F"/>
    <w:rsid w:val="00A2780E"/>
    <w:rsid w:val="00A30336"/>
    <w:rsid w:val="00A30843"/>
    <w:rsid w:val="00A31077"/>
    <w:rsid w:val="00A3147F"/>
    <w:rsid w:val="00A314F8"/>
    <w:rsid w:val="00A31DA9"/>
    <w:rsid w:val="00A31F93"/>
    <w:rsid w:val="00A3214A"/>
    <w:rsid w:val="00A32A0D"/>
    <w:rsid w:val="00A32A48"/>
    <w:rsid w:val="00A3328F"/>
    <w:rsid w:val="00A335E8"/>
    <w:rsid w:val="00A345AE"/>
    <w:rsid w:val="00A34790"/>
    <w:rsid w:val="00A34E32"/>
    <w:rsid w:val="00A351AE"/>
    <w:rsid w:val="00A353B8"/>
    <w:rsid w:val="00A367B4"/>
    <w:rsid w:val="00A36C3C"/>
    <w:rsid w:val="00A372F4"/>
    <w:rsid w:val="00A37C0C"/>
    <w:rsid w:val="00A4045A"/>
    <w:rsid w:val="00A404B3"/>
    <w:rsid w:val="00A40BC2"/>
    <w:rsid w:val="00A40E8C"/>
    <w:rsid w:val="00A40F09"/>
    <w:rsid w:val="00A410BC"/>
    <w:rsid w:val="00A417C3"/>
    <w:rsid w:val="00A41A8F"/>
    <w:rsid w:val="00A423BB"/>
    <w:rsid w:val="00A4280D"/>
    <w:rsid w:val="00A42B62"/>
    <w:rsid w:val="00A42FE8"/>
    <w:rsid w:val="00A4418F"/>
    <w:rsid w:val="00A446A9"/>
    <w:rsid w:val="00A4492D"/>
    <w:rsid w:val="00A44D51"/>
    <w:rsid w:val="00A45169"/>
    <w:rsid w:val="00A45212"/>
    <w:rsid w:val="00A459A2"/>
    <w:rsid w:val="00A47C51"/>
    <w:rsid w:val="00A50363"/>
    <w:rsid w:val="00A51FE9"/>
    <w:rsid w:val="00A51FFA"/>
    <w:rsid w:val="00A54100"/>
    <w:rsid w:val="00A54AAD"/>
    <w:rsid w:val="00A54FBB"/>
    <w:rsid w:val="00A563EB"/>
    <w:rsid w:val="00A56630"/>
    <w:rsid w:val="00A56B64"/>
    <w:rsid w:val="00A579C3"/>
    <w:rsid w:val="00A57BEE"/>
    <w:rsid w:val="00A60211"/>
    <w:rsid w:val="00A61BCE"/>
    <w:rsid w:val="00A62184"/>
    <w:rsid w:val="00A62689"/>
    <w:rsid w:val="00A62FAE"/>
    <w:rsid w:val="00A64796"/>
    <w:rsid w:val="00A651B7"/>
    <w:rsid w:val="00A652E8"/>
    <w:rsid w:val="00A65636"/>
    <w:rsid w:val="00A65869"/>
    <w:rsid w:val="00A65897"/>
    <w:rsid w:val="00A65E70"/>
    <w:rsid w:val="00A6600E"/>
    <w:rsid w:val="00A66891"/>
    <w:rsid w:val="00A66A3D"/>
    <w:rsid w:val="00A66CEC"/>
    <w:rsid w:val="00A66E6B"/>
    <w:rsid w:val="00A67880"/>
    <w:rsid w:val="00A67931"/>
    <w:rsid w:val="00A706D8"/>
    <w:rsid w:val="00A71066"/>
    <w:rsid w:val="00A715AB"/>
    <w:rsid w:val="00A7219D"/>
    <w:rsid w:val="00A7377F"/>
    <w:rsid w:val="00A737F2"/>
    <w:rsid w:val="00A74522"/>
    <w:rsid w:val="00A75A45"/>
    <w:rsid w:val="00A75D69"/>
    <w:rsid w:val="00A77526"/>
    <w:rsid w:val="00A8002B"/>
    <w:rsid w:val="00A80549"/>
    <w:rsid w:val="00A810E8"/>
    <w:rsid w:val="00A81F30"/>
    <w:rsid w:val="00A8257A"/>
    <w:rsid w:val="00A82729"/>
    <w:rsid w:val="00A83B11"/>
    <w:rsid w:val="00A83E3E"/>
    <w:rsid w:val="00A84FA8"/>
    <w:rsid w:val="00A85010"/>
    <w:rsid w:val="00A85A18"/>
    <w:rsid w:val="00A85B04"/>
    <w:rsid w:val="00A861AC"/>
    <w:rsid w:val="00A8716D"/>
    <w:rsid w:val="00A873F1"/>
    <w:rsid w:val="00A87750"/>
    <w:rsid w:val="00A9025F"/>
    <w:rsid w:val="00A90A37"/>
    <w:rsid w:val="00A90BB6"/>
    <w:rsid w:val="00A90C6C"/>
    <w:rsid w:val="00A90F23"/>
    <w:rsid w:val="00A91072"/>
    <w:rsid w:val="00A919E6"/>
    <w:rsid w:val="00A91BA9"/>
    <w:rsid w:val="00A92608"/>
    <w:rsid w:val="00A92A7D"/>
    <w:rsid w:val="00A92C98"/>
    <w:rsid w:val="00A92EDF"/>
    <w:rsid w:val="00A93228"/>
    <w:rsid w:val="00A9338C"/>
    <w:rsid w:val="00A936AA"/>
    <w:rsid w:val="00A93BB0"/>
    <w:rsid w:val="00A94277"/>
    <w:rsid w:val="00A959A0"/>
    <w:rsid w:val="00A95EC1"/>
    <w:rsid w:val="00A96472"/>
    <w:rsid w:val="00A96927"/>
    <w:rsid w:val="00A96DE9"/>
    <w:rsid w:val="00AA1071"/>
    <w:rsid w:val="00AA125F"/>
    <w:rsid w:val="00AA144E"/>
    <w:rsid w:val="00AA16A2"/>
    <w:rsid w:val="00AA1DEC"/>
    <w:rsid w:val="00AA289A"/>
    <w:rsid w:val="00AA2BB6"/>
    <w:rsid w:val="00AA2F16"/>
    <w:rsid w:val="00AA32BF"/>
    <w:rsid w:val="00AA330A"/>
    <w:rsid w:val="00AA3661"/>
    <w:rsid w:val="00AA366B"/>
    <w:rsid w:val="00AA3F9F"/>
    <w:rsid w:val="00AA405E"/>
    <w:rsid w:val="00AA4328"/>
    <w:rsid w:val="00AA444A"/>
    <w:rsid w:val="00AA478B"/>
    <w:rsid w:val="00AA4F41"/>
    <w:rsid w:val="00AA58C3"/>
    <w:rsid w:val="00AA5AC2"/>
    <w:rsid w:val="00AA617B"/>
    <w:rsid w:val="00AA65D3"/>
    <w:rsid w:val="00AA663E"/>
    <w:rsid w:val="00AA6ABC"/>
    <w:rsid w:val="00AA7442"/>
    <w:rsid w:val="00AB0123"/>
    <w:rsid w:val="00AB0BC9"/>
    <w:rsid w:val="00AB1098"/>
    <w:rsid w:val="00AB1DEE"/>
    <w:rsid w:val="00AB221F"/>
    <w:rsid w:val="00AB3395"/>
    <w:rsid w:val="00AB3493"/>
    <w:rsid w:val="00AB37A0"/>
    <w:rsid w:val="00AB3A61"/>
    <w:rsid w:val="00AB41F5"/>
    <w:rsid w:val="00AB4319"/>
    <w:rsid w:val="00AB479F"/>
    <w:rsid w:val="00AB5520"/>
    <w:rsid w:val="00AB5A2D"/>
    <w:rsid w:val="00AB5E49"/>
    <w:rsid w:val="00AB5ED8"/>
    <w:rsid w:val="00AB6017"/>
    <w:rsid w:val="00AB6B46"/>
    <w:rsid w:val="00AB6D1A"/>
    <w:rsid w:val="00AB6E0C"/>
    <w:rsid w:val="00AB754F"/>
    <w:rsid w:val="00AC0269"/>
    <w:rsid w:val="00AC0ADF"/>
    <w:rsid w:val="00AC1248"/>
    <w:rsid w:val="00AC12BD"/>
    <w:rsid w:val="00AC12C8"/>
    <w:rsid w:val="00AC133C"/>
    <w:rsid w:val="00AC1B9D"/>
    <w:rsid w:val="00AC228B"/>
    <w:rsid w:val="00AC3033"/>
    <w:rsid w:val="00AC3EE1"/>
    <w:rsid w:val="00AC3EE9"/>
    <w:rsid w:val="00AC4006"/>
    <w:rsid w:val="00AC647C"/>
    <w:rsid w:val="00AD018B"/>
    <w:rsid w:val="00AD047A"/>
    <w:rsid w:val="00AD1DB7"/>
    <w:rsid w:val="00AD1DFC"/>
    <w:rsid w:val="00AD2227"/>
    <w:rsid w:val="00AD2327"/>
    <w:rsid w:val="00AD259C"/>
    <w:rsid w:val="00AD2FA5"/>
    <w:rsid w:val="00AD35E7"/>
    <w:rsid w:val="00AD3B57"/>
    <w:rsid w:val="00AD3D96"/>
    <w:rsid w:val="00AD46B4"/>
    <w:rsid w:val="00AD5725"/>
    <w:rsid w:val="00AD596F"/>
    <w:rsid w:val="00AD5E2D"/>
    <w:rsid w:val="00AD5F91"/>
    <w:rsid w:val="00AD771F"/>
    <w:rsid w:val="00AD7B23"/>
    <w:rsid w:val="00AD7BA9"/>
    <w:rsid w:val="00AD7CDF"/>
    <w:rsid w:val="00AE0093"/>
    <w:rsid w:val="00AE0751"/>
    <w:rsid w:val="00AE078B"/>
    <w:rsid w:val="00AE0AF8"/>
    <w:rsid w:val="00AE0F9E"/>
    <w:rsid w:val="00AE11FB"/>
    <w:rsid w:val="00AE1B4C"/>
    <w:rsid w:val="00AE1BB9"/>
    <w:rsid w:val="00AE1DA5"/>
    <w:rsid w:val="00AE32BE"/>
    <w:rsid w:val="00AE3513"/>
    <w:rsid w:val="00AE398F"/>
    <w:rsid w:val="00AE39B3"/>
    <w:rsid w:val="00AE39E6"/>
    <w:rsid w:val="00AE3FC9"/>
    <w:rsid w:val="00AE43EF"/>
    <w:rsid w:val="00AE46F9"/>
    <w:rsid w:val="00AE4896"/>
    <w:rsid w:val="00AE5BBB"/>
    <w:rsid w:val="00AE5CE1"/>
    <w:rsid w:val="00AE65BA"/>
    <w:rsid w:val="00AE6A91"/>
    <w:rsid w:val="00AE7815"/>
    <w:rsid w:val="00AE78D9"/>
    <w:rsid w:val="00AE7CD5"/>
    <w:rsid w:val="00AF053C"/>
    <w:rsid w:val="00AF1313"/>
    <w:rsid w:val="00AF21D2"/>
    <w:rsid w:val="00AF242D"/>
    <w:rsid w:val="00AF2C05"/>
    <w:rsid w:val="00AF37B6"/>
    <w:rsid w:val="00AF3A20"/>
    <w:rsid w:val="00AF3DD6"/>
    <w:rsid w:val="00AF5248"/>
    <w:rsid w:val="00AF711A"/>
    <w:rsid w:val="00AF7782"/>
    <w:rsid w:val="00AF7C0D"/>
    <w:rsid w:val="00AF7FEE"/>
    <w:rsid w:val="00B008A5"/>
    <w:rsid w:val="00B00AE9"/>
    <w:rsid w:val="00B00C08"/>
    <w:rsid w:val="00B01372"/>
    <w:rsid w:val="00B0143F"/>
    <w:rsid w:val="00B01647"/>
    <w:rsid w:val="00B0180F"/>
    <w:rsid w:val="00B0189E"/>
    <w:rsid w:val="00B018CE"/>
    <w:rsid w:val="00B019A3"/>
    <w:rsid w:val="00B01C01"/>
    <w:rsid w:val="00B01CDD"/>
    <w:rsid w:val="00B0259F"/>
    <w:rsid w:val="00B02D60"/>
    <w:rsid w:val="00B0372B"/>
    <w:rsid w:val="00B038B7"/>
    <w:rsid w:val="00B03F23"/>
    <w:rsid w:val="00B046A5"/>
    <w:rsid w:val="00B04DEB"/>
    <w:rsid w:val="00B05EC2"/>
    <w:rsid w:val="00B06043"/>
    <w:rsid w:val="00B06045"/>
    <w:rsid w:val="00B06283"/>
    <w:rsid w:val="00B062FE"/>
    <w:rsid w:val="00B067AE"/>
    <w:rsid w:val="00B06BED"/>
    <w:rsid w:val="00B074CA"/>
    <w:rsid w:val="00B07934"/>
    <w:rsid w:val="00B07A8D"/>
    <w:rsid w:val="00B07F4F"/>
    <w:rsid w:val="00B10CC1"/>
    <w:rsid w:val="00B117CD"/>
    <w:rsid w:val="00B1197B"/>
    <w:rsid w:val="00B11BAE"/>
    <w:rsid w:val="00B120D0"/>
    <w:rsid w:val="00B13082"/>
    <w:rsid w:val="00B135D4"/>
    <w:rsid w:val="00B13F93"/>
    <w:rsid w:val="00B14820"/>
    <w:rsid w:val="00B1516F"/>
    <w:rsid w:val="00B1542B"/>
    <w:rsid w:val="00B1659B"/>
    <w:rsid w:val="00B173BF"/>
    <w:rsid w:val="00B17846"/>
    <w:rsid w:val="00B17848"/>
    <w:rsid w:val="00B17ACF"/>
    <w:rsid w:val="00B17F90"/>
    <w:rsid w:val="00B20047"/>
    <w:rsid w:val="00B20B99"/>
    <w:rsid w:val="00B20BBF"/>
    <w:rsid w:val="00B20D5B"/>
    <w:rsid w:val="00B21B89"/>
    <w:rsid w:val="00B22C55"/>
    <w:rsid w:val="00B22E95"/>
    <w:rsid w:val="00B233E7"/>
    <w:rsid w:val="00B24051"/>
    <w:rsid w:val="00B24E57"/>
    <w:rsid w:val="00B253E7"/>
    <w:rsid w:val="00B25599"/>
    <w:rsid w:val="00B255C1"/>
    <w:rsid w:val="00B257A9"/>
    <w:rsid w:val="00B25B78"/>
    <w:rsid w:val="00B26970"/>
    <w:rsid w:val="00B26B9B"/>
    <w:rsid w:val="00B26D67"/>
    <w:rsid w:val="00B27603"/>
    <w:rsid w:val="00B27A11"/>
    <w:rsid w:val="00B30080"/>
    <w:rsid w:val="00B30390"/>
    <w:rsid w:val="00B303F2"/>
    <w:rsid w:val="00B31048"/>
    <w:rsid w:val="00B31728"/>
    <w:rsid w:val="00B319F8"/>
    <w:rsid w:val="00B321A6"/>
    <w:rsid w:val="00B32CBC"/>
    <w:rsid w:val="00B32E28"/>
    <w:rsid w:val="00B32E96"/>
    <w:rsid w:val="00B33100"/>
    <w:rsid w:val="00B33326"/>
    <w:rsid w:val="00B348E6"/>
    <w:rsid w:val="00B34C42"/>
    <w:rsid w:val="00B35990"/>
    <w:rsid w:val="00B36E66"/>
    <w:rsid w:val="00B372FE"/>
    <w:rsid w:val="00B37448"/>
    <w:rsid w:val="00B37C37"/>
    <w:rsid w:val="00B37FC6"/>
    <w:rsid w:val="00B40A01"/>
    <w:rsid w:val="00B40A96"/>
    <w:rsid w:val="00B40F1B"/>
    <w:rsid w:val="00B41632"/>
    <w:rsid w:val="00B41CFE"/>
    <w:rsid w:val="00B41E26"/>
    <w:rsid w:val="00B41E9D"/>
    <w:rsid w:val="00B4240C"/>
    <w:rsid w:val="00B43636"/>
    <w:rsid w:val="00B43855"/>
    <w:rsid w:val="00B43AD5"/>
    <w:rsid w:val="00B43C5B"/>
    <w:rsid w:val="00B44F54"/>
    <w:rsid w:val="00B454B7"/>
    <w:rsid w:val="00B4605A"/>
    <w:rsid w:val="00B46092"/>
    <w:rsid w:val="00B46796"/>
    <w:rsid w:val="00B46849"/>
    <w:rsid w:val="00B46BA5"/>
    <w:rsid w:val="00B46E38"/>
    <w:rsid w:val="00B4778B"/>
    <w:rsid w:val="00B47ED7"/>
    <w:rsid w:val="00B50580"/>
    <w:rsid w:val="00B505FA"/>
    <w:rsid w:val="00B511F1"/>
    <w:rsid w:val="00B5182B"/>
    <w:rsid w:val="00B51BB1"/>
    <w:rsid w:val="00B51F33"/>
    <w:rsid w:val="00B52348"/>
    <w:rsid w:val="00B52524"/>
    <w:rsid w:val="00B52A5A"/>
    <w:rsid w:val="00B5376D"/>
    <w:rsid w:val="00B54896"/>
    <w:rsid w:val="00B54A1B"/>
    <w:rsid w:val="00B54A3E"/>
    <w:rsid w:val="00B54D31"/>
    <w:rsid w:val="00B553C7"/>
    <w:rsid w:val="00B559ED"/>
    <w:rsid w:val="00B565CD"/>
    <w:rsid w:val="00B565F7"/>
    <w:rsid w:val="00B56976"/>
    <w:rsid w:val="00B57228"/>
    <w:rsid w:val="00B5739F"/>
    <w:rsid w:val="00B5795D"/>
    <w:rsid w:val="00B602C4"/>
    <w:rsid w:val="00B6049A"/>
    <w:rsid w:val="00B60523"/>
    <w:rsid w:val="00B60614"/>
    <w:rsid w:val="00B60960"/>
    <w:rsid w:val="00B60B42"/>
    <w:rsid w:val="00B612C3"/>
    <w:rsid w:val="00B622F8"/>
    <w:rsid w:val="00B62EE4"/>
    <w:rsid w:val="00B63151"/>
    <w:rsid w:val="00B63468"/>
    <w:rsid w:val="00B63B52"/>
    <w:rsid w:val="00B63BED"/>
    <w:rsid w:val="00B6402B"/>
    <w:rsid w:val="00B64514"/>
    <w:rsid w:val="00B64A01"/>
    <w:rsid w:val="00B64DEB"/>
    <w:rsid w:val="00B6555D"/>
    <w:rsid w:val="00B65F0E"/>
    <w:rsid w:val="00B660BB"/>
    <w:rsid w:val="00B660C6"/>
    <w:rsid w:val="00B66D32"/>
    <w:rsid w:val="00B67663"/>
    <w:rsid w:val="00B679E9"/>
    <w:rsid w:val="00B67B26"/>
    <w:rsid w:val="00B67B8A"/>
    <w:rsid w:val="00B700F8"/>
    <w:rsid w:val="00B70595"/>
    <w:rsid w:val="00B7159C"/>
    <w:rsid w:val="00B718C5"/>
    <w:rsid w:val="00B71A4F"/>
    <w:rsid w:val="00B722DC"/>
    <w:rsid w:val="00B72514"/>
    <w:rsid w:val="00B72903"/>
    <w:rsid w:val="00B739A4"/>
    <w:rsid w:val="00B73A8F"/>
    <w:rsid w:val="00B73C8C"/>
    <w:rsid w:val="00B73D28"/>
    <w:rsid w:val="00B73E0A"/>
    <w:rsid w:val="00B74B68"/>
    <w:rsid w:val="00B7577E"/>
    <w:rsid w:val="00B7580D"/>
    <w:rsid w:val="00B760D2"/>
    <w:rsid w:val="00B76A28"/>
    <w:rsid w:val="00B76CBA"/>
    <w:rsid w:val="00B8008E"/>
    <w:rsid w:val="00B8062B"/>
    <w:rsid w:val="00B8086D"/>
    <w:rsid w:val="00B80C37"/>
    <w:rsid w:val="00B80D59"/>
    <w:rsid w:val="00B81192"/>
    <w:rsid w:val="00B81473"/>
    <w:rsid w:val="00B81BA2"/>
    <w:rsid w:val="00B81BEA"/>
    <w:rsid w:val="00B82367"/>
    <w:rsid w:val="00B82976"/>
    <w:rsid w:val="00B83588"/>
    <w:rsid w:val="00B83A7A"/>
    <w:rsid w:val="00B8432B"/>
    <w:rsid w:val="00B84FEE"/>
    <w:rsid w:val="00B85555"/>
    <w:rsid w:val="00B85C05"/>
    <w:rsid w:val="00B86AA6"/>
    <w:rsid w:val="00B87525"/>
    <w:rsid w:val="00B87A91"/>
    <w:rsid w:val="00B87EB1"/>
    <w:rsid w:val="00B90510"/>
    <w:rsid w:val="00B90EA8"/>
    <w:rsid w:val="00B910A1"/>
    <w:rsid w:val="00B91E50"/>
    <w:rsid w:val="00B921D0"/>
    <w:rsid w:val="00B92769"/>
    <w:rsid w:val="00B92BFF"/>
    <w:rsid w:val="00B931F1"/>
    <w:rsid w:val="00B93AB7"/>
    <w:rsid w:val="00B94005"/>
    <w:rsid w:val="00B9403E"/>
    <w:rsid w:val="00B940DD"/>
    <w:rsid w:val="00B94659"/>
    <w:rsid w:val="00B94797"/>
    <w:rsid w:val="00B9520B"/>
    <w:rsid w:val="00B95621"/>
    <w:rsid w:val="00B95CBE"/>
    <w:rsid w:val="00B9635C"/>
    <w:rsid w:val="00B970CA"/>
    <w:rsid w:val="00B9756E"/>
    <w:rsid w:val="00B97872"/>
    <w:rsid w:val="00B97D34"/>
    <w:rsid w:val="00B97E82"/>
    <w:rsid w:val="00B97FCA"/>
    <w:rsid w:val="00BA0451"/>
    <w:rsid w:val="00BA0C74"/>
    <w:rsid w:val="00BA0D36"/>
    <w:rsid w:val="00BA10DA"/>
    <w:rsid w:val="00BA11A7"/>
    <w:rsid w:val="00BA11C9"/>
    <w:rsid w:val="00BA2DBF"/>
    <w:rsid w:val="00BA37E1"/>
    <w:rsid w:val="00BA3BB7"/>
    <w:rsid w:val="00BA3BBA"/>
    <w:rsid w:val="00BA404B"/>
    <w:rsid w:val="00BA4A4E"/>
    <w:rsid w:val="00BA5485"/>
    <w:rsid w:val="00BA5A2B"/>
    <w:rsid w:val="00BA5E2B"/>
    <w:rsid w:val="00BA695A"/>
    <w:rsid w:val="00BA6C20"/>
    <w:rsid w:val="00BA79AF"/>
    <w:rsid w:val="00BA7A1A"/>
    <w:rsid w:val="00BA7EC9"/>
    <w:rsid w:val="00BB0910"/>
    <w:rsid w:val="00BB0D41"/>
    <w:rsid w:val="00BB0F81"/>
    <w:rsid w:val="00BB16FF"/>
    <w:rsid w:val="00BB21C9"/>
    <w:rsid w:val="00BB3BFF"/>
    <w:rsid w:val="00BB4732"/>
    <w:rsid w:val="00BB5017"/>
    <w:rsid w:val="00BB5263"/>
    <w:rsid w:val="00BB66F4"/>
    <w:rsid w:val="00BB77DA"/>
    <w:rsid w:val="00BB7811"/>
    <w:rsid w:val="00BB7A46"/>
    <w:rsid w:val="00BB7F80"/>
    <w:rsid w:val="00BC07F1"/>
    <w:rsid w:val="00BC0948"/>
    <w:rsid w:val="00BC247B"/>
    <w:rsid w:val="00BC2CDF"/>
    <w:rsid w:val="00BC3017"/>
    <w:rsid w:val="00BC452E"/>
    <w:rsid w:val="00BC499B"/>
    <w:rsid w:val="00BC4E0F"/>
    <w:rsid w:val="00BC4F4E"/>
    <w:rsid w:val="00BC5621"/>
    <w:rsid w:val="00BC59DD"/>
    <w:rsid w:val="00BC5C10"/>
    <w:rsid w:val="00BC647F"/>
    <w:rsid w:val="00BC67D3"/>
    <w:rsid w:val="00BC6979"/>
    <w:rsid w:val="00BC6CB9"/>
    <w:rsid w:val="00BC7199"/>
    <w:rsid w:val="00BC73AD"/>
    <w:rsid w:val="00BC7B12"/>
    <w:rsid w:val="00BC7E8C"/>
    <w:rsid w:val="00BC7F34"/>
    <w:rsid w:val="00BD0EE7"/>
    <w:rsid w:val="00BD1014"/>
    <w:rsid w:val="00BD1388"/>
    <w:rsid w:val="00BD1551"/>
    <w:rsid w:val="00BD15F2"/>
    <w:rsid w:val="00BD2E79"/>
    <w:rsid w:val="00BD3285"/>
    <w:rsid w:val="00BD379E"/>
    <w:rsid w:val="00BD39A9"/>
    <w:rsid w:val="00BD3AB4"/>
    <w:rsid w:val="00BD4352"/>
    <w:rsid w:val="00BD445C"/>
    <w:rsid w:val="00BD52DD"/>
    <w:rsid w:val="00BD5BE8"/>
    <w:rsid w:val="00BD5C4F"/>
    <w:rsid w:val="00BD6525"/>
    <w:rsid w:val="00BD753F"/>
    <w:rsid w:val="00BD763F"/>
    <w:rsid w:val="00BD7D1D"/>
    <w:rsid w:val="00BE04B5"/>
    <w:rsid w:val="00BE0509"/>
    <w:rsid w:val="00BE072A"/>
    <w:rsid w:val="00BE0A92"/>
    <w:rsid w:val="00BE0E5F"/>
    <w:rsid w:val="00BE1715"/>
    <w:rsid w:val="00BE175E"/>
    <w:rsid w:val="00BE24FA"/>
    <w:rsid w:val="00BE2B21"/>
    <w:rsid w:val="00BE33BE"/>
    <w:rsid w:val="00BE3471"/>
    <w:rsid w:val="00BE38F1"/>
    <w:rsid w:val="00BE40BE"/>
    <w:rsid w:val="00BE4B0F"/>
    <w:rsid w:val="00BE4B2F"/>
    <w:rsid w:val="00BE4D47"/>
    <w:rsid w:val="00BE4ECE"/>
    <w:rsid w:val="00BE562D"/>
    <w:rsid w:val="00BE6152"/>
    <w:rsid w:val="00BE621E"/>
    <w:rsid w:val="00BE6485"/>
    <w:rsid w:val="00BE6BF3"/>
    <w:rsid w:val="00BE715D"/>
    <w:rsid w:val="00BE7425"/>
    <w:rsid w:val="00BE769D"/>
    <w:rsid w:val="00BE7973"/>
    <w:rsid w:val="00BE7A64"/>
    <w:rsid w:val="00BE7D19"/>
    <w:rsid w:val="00BE7EEA"/>
    <w:rsid w:val="00BF057A"/>
    <w:rsid w:val="00BF070C"/>
    <w:rsid w:val="00BF0C63"/>
    <w:rsid w:val="00BF0EC8"/>
    <w:rsid w:val="00BF1404"/>
    <w:rsid w:val="00BF19FF"/>
    <w:rsid w:val="00BF23EF"/>
    <w:rsid w:val="00BF28BF"/>
    <w:rsid w:val="00BF2BA4"/>
    <w:rsid w:val="00BF477D"/>
    <w:rsid w:val="00BF49D9"/>
    <w:rsid w:val="00BF49E8"/>
    <w:rsid w:val="00BF5655"/>
    <w:rsid w:val="00BF60E7"/>
    <w:rsid w:val="00BF7664"/>
    <w:rsid w:val="00C00D45"/>
    <w:rsid w:val="00C01318"/>
    <w:rsid w:val="00C01A5A"/>
    <w:rsid w:val="00C021D1"/>
    <w:rsid w:val="00C02336"/>
    <w:rsid w:val="00C0273E"/>
    <w:rsid w:val="00C02B97"/>
    <w:rsid w:val="00C03149"/>
    <w:rsid w:val="00C03ADC"/>
    <w:rsid w:val="00C03F59"/>
    <w:rsid w:val="00C04022"/>
    <w:rsid w:val="00C04026"/>
    <w:rsid w:val="00C040F5"/>
    <w:rsid w:val="00C046E3"/>
    <w:rsid w:val="00C048E8"/>
    <w:rsid w:val="00C04BE6"/>
    <w:rsid w:val="00C053F6"/>
    <w:rsid w:val="00C05416"/>
    <w:rsid w:val="00C057D2"/>
    <w:rsid w:val="00C05839"/>
    <w:rsid w:val="00C05F0C"/>
    <w:rsid w:val="00C060D8"/>
    <w:rsid w:val="00C0637F"/>
    <w:rsid w:val="00C06B8F"/>
    <w:rsid w:val="00C06C8D"/>
    <w:rsid w:val="00C0762A"/>
    <w:rsid w:val="00C10C15"/>
    <w:rsid w:val="00C10C35"/>
    <w:rsid w:val="00C10FC8"/>
    <w:rsid w:val="00C11143"/>
    <w:rsid w:val="00C120B1"/>
    <w:rsid w:val="00C12746"/>
    <w:rsid w:val="00C13006"/>
    <w:rsid w:val="00C132FE"/>
    <w:rsid w:val="00C1518B"/>
    <w:rsid w:val="00C15D53"/>
    <w:rsid w:val="00C16F5F"/>
    <w:rsid w:val="00C1746C"/>
    <w:rsid w:val="00C17DC9"/>
    <w:rsid w:val="00C17F4A"/>
    <w:rsid w:val="00C2091F"/>
    <w:rsid w:val="00C21746"/>
    <w:rsid w:val="00C21A69"/>
    <w:rsid w:val="00C2224B"/>
    <w:rsid w:val="00C222E2"/>
    <w:rsid w:val="00C22334"/>
    <w:rsid w:val="00C22404"/>
    <w:rsid w:val="00C22709"/>
    <w:rsid w:val="00C22D4A"/>
    <w:rsid w:val="00C23533"/>
    <w:rsid w:val="00C24862"/>
    <w:rsid w:val="00C24BB0"/>
    <w:rsid w:val="00C2526B"/>
    <w:rsid w:val="00C2588A"/>
    <w:rsid w:val="00C26280"/>
    <w:rsid w:val="00C27393"/>
    <w:rsid w:val="00C27650"/>
    <w:rsid w:val="00C27ECF"/>
    <w:rsid w:val="00C30E90"/>
    <w:rsid w:val="00C31707"/>
    <w:rsid w:val="00C31C19"/>
    <w:rsid w:val="00C320C0"/>
    <w:rsid w:val="00C3239D"/>
    <w:rsid w:val="00C32851"/>
    <w:rsid w:val="00C32D87"/>
    <w:rsid w:val="00C356AF"/>
    <w:rsid w:val="00C359A7"/>
    <w:rsid w:val="00C35A3E"/>
    <w:rsid w:val="00C3622D"/>
    <w:rsid w:val="00C3640D"/>
    <w:rsid w:val="00C3712F"/>
    <w:rsid w:val="00C3788A"/>
    <w:rsid w:val="00C37DC1"/>
    <w:rsid w:val="00C37E0D"/>
    <w:rsid w:val="00C40891"/>
    <w:rsid w:val="00C4099E"/>
    <w:rsid w:val="00C40C02"/>
    <w:rsid w:val="00C4175B"/>
    <w:rsid w:val="00C42C7F"/>
    <w:rsid w:val="00C43F09"/>
    <w:rsid w:val="00C44050"/>
    <w:rsid w:val="00C4555D"/>
    <w:rsid w:val="00C45F26"/>
    <w:rsid w:val="00C45FC6"/>
    <w:rsid w:val="00C472FB"/>
    <w:rsid w:val="00C4734C"/>
    <w:rsid w:val="00C475D1"/>
    <w:rsid w:val="00C47F49"/>
    <w:rsid w:val="00C505F5"/>
    <w:rsid w:val="00C50B40"/>
    <w:rsid w:val="00C50D63"/>
    <w:rsid w:val="00C50FEA"/>
    <w:rsid w:val="00C5172A"/>
    <w:rsid w:val="00C51FA2"/>
    <w:rsid w:val="00C52607"/>
    <w:rsid w:val="00C529CA"/>
    <w:rsid w:val="00C52B16"/>
    <w:rsid w:val="00C533F8"/>
    <w:rsid w:val="00C53F88"/>
    <w:rsid w:val="00C542C6"/>
    <w:rsid w:val="00C5440E"/>
    <w:rsid w:val="00C54482"/>
    <w:rsid w:val="00C55208"/>
    <w:rsid w:val="00C55472"/>
    <w:rsid w:val="00C55721"/>
    <w:rsid w:val="00C558D3"/>
    <w:rsid w:val="00C568BF"/>
    <w:rsid w:val="00C568C3"/>
    <w:rsid w:val="00C56E45"/>
    <w:rsid w:val="00C576E9"/>
    <w:rsid w:val="00C57F96"/>
    <w:rsid w:val="00C60361"/>
    <w:rsid w:val="00C609F6"/>
    <w:rsid w:val="00C61162"/>
    <w:rsid w:val="00C62F08"/>
    <w:rsid w:val="00C63B76"/>
    <w:rsid w:val="00C63C9E"/>
    <w:rsid w:val="00C640D6"/>
    <w:rsid w:val="00C645DB"/>
    <w:rsid w:val="00C64D8E"/>
    <w:rsid w:val="00C65257"/>
    <w:rsid w:val="00C667CB"/>
    <w:rsid w:val="00C66FAC"/>
    <w:rsid w:val="00C67004"/>
    <w:rsid w:val="00C67900"/>
    <w:rsid w:val="00C67BAD"/>
    <w:rsid w:val="00C67BF8"/>
    <w:rsid w:val="00C67CD9"/>
    <w:rsid w:val="00C67EC4"/>
    <w:rsid w:val="00C71695"/>
    <w:rsid w:val="00C71871"/>
    <w:rsid w:val="00C71B04"/>
    <w:rsid w:val="00C72105"/>
    <w:rsid w:val="00C728CB"/>
    <w:rsid w:val="00C734B4"/>
    <w:rsid w:val="00C7351C"/>
    <w:rsid w:val="00C73AA4"/>
    <w:rsid w:val="00C75CFB"/>
    <w:rsid w:val="00C75EB6"/>
    <w:rsid w:val="00C75EEA"/>
    <w:rsid w:val="00C764A8"/>
    <w:rsid w:val="00C764D6"/>
    <w:rsid w:val="00C765F8"/>
    <w:rsid w:val="00C76D6A"/>
    <w:rsid w:val="00C772A7"/>
    <w:rsid w:val="00C774E1"/>
    <w:rsid w:val="00C778FD"/>
    <w:rsid w:val="00C77B56"/>
    <w:rsid w:val="00C77DD5"/>
    <w:rsid w:val="00C801A8"/>
    <w:rsid w:val="00C809CF"/>
    <w:rsid w:val="00C81167"/>
    <w:rsid w:val="00C814ED"/>
    <w:rsid w:val="00C817A6"/>
    <w:rsid w:val="00C81993"/>
    <w:rsid w:val="00C83228"/>
    <w:rsid w:val="00C83581"/>
    <w:rsid w:val="00C84999"/>
    <w:rsid w:val="00C84EED"/>
    <w:rsid w:val="00C85BAC"/>
    <w:rsid w:val="00C85CC8"/>
    <w:rsid w:val="00C87049"/>
    <w:rsid w:val="00C87B75"/>
    <w:rsid w:val="00C900FB"/>
    <w:rsid w:val="00C901E6"/>
    <w:rsid w:val="00C9039F"/>
    <w:rsid w:val="00C915EE"/>
    <w:rsid w:val="00C91C3A"/>
    <w:rsid w:val="00C923A1"/>
    <w:rsid w:val="00C92899"/>
    <w:rsid w:val="00C928DB"/>
    <w:rsid w:val="00C92C24"/>
    <w:rsid w:val="00C92CC6"/>
    <w:rsid w:val="00C93E48"/>
    <w:rsid w:val="00C93E5E"/>
    <w:rsid w:val="00C949A1"/>
    <w:rsid w:val="00C94F6C"/>
    <w:rsid w:val="00C9577E"/>
    <w:rsid w:val="00C95C00"/>
    <w:rsid w:val="00C96405"/>
    <w:rsid w:val="00C96980"/>
    <w:rsid w:val="00C96B02"/>
    <w:rsid w:val="00C96BE6"/>
    <w:rsid w:val="00C96FB6"/>
    <w:rsid w:val="00C97922"/>
    <w:rsid w:val="00CA0338"/>
    <w:rsid w:val="00CA0A32"/>
    <w:rsid w:val="00CA1562"/>
    <w:rsid w:val="00CA16F8"/>
    <w:rsid w:val="00CA1FFF"/>
    <w:rsid w:val="00CA2CB8"/>
    <w:rsid w:val="00CA2F90"/>
    <w:rsid w:val="00CA47B3"/>
    <w:rsid w:val="00CA4809"/>
    <w:rsid w:val="00CA495B"/>
    <w:rsid w:val="00CA4C12"/>
    <w:rsid w:val="00CA5363"/>
    <w:rsid w:val="00CA546C"/>
    <w:rsid w:val="00CA5B06"/>
    <w:rsid w:val="00CA5F82"/>
    <w:rsid w:val="00CA6314"/>
    <w:rsid w:val="00CA69B7"/>
    <w:rsid w:val="00CA7BC7"/>
    <w:rsid w:val="00CB1060"/>
    <w:rsid w:val="00CB110D"/>
    <w:rsid w:val="00CB132E"/>
    <w:rsid w:val="00CB14FD"/>
    <w:rsid w:val="00CB1541"/>
    <w:rsid w:val="00CB29C9"/>
    <w:rsid w:val="00CB3CD3"/>
    <w:rsid w:val="00CB3CDC"/>
    <w:rsid w:val="00CB5027"/>
    <w:rsid w:val="00CB5080"/>
    <w:rsid w:val="00CB5948"/>
    <w:rsid w:val="00CB6F05"/>
    <w:rsid w:val="00CB7342"/>
    <w:rsid w:val="00CB7579"/>
    <w:rsid w:val="00CB7D90"/>
    <w:rsid w:val="00CB7ED7"/>
    <w:rsid w:val="00CC019C"/>
    <w:rsid w:val="00CC09C8"/>
    <w:rsid w:val="00CC0EEA"/>
    <w:rsid w:val="00CC1005"/>
    <w:rsid w:val="00CC1C35"/>
    <w:rsid w:val="00CC23CC"/>
    <w:rsid w:val="00CC252D"/>
    <w:rsid w:val="00CC277A"/>
    <w:rsid w:val="00CC304F"/>
    <w:rsid w:val="00CC35E2"/>
    <w:rsid w:val="00CC3D2E"/>
    <w:rsid w:val="00CC4280"/>
    <w:rsid w:val="00CC4342"/>
    <w:rsid w:val="00CC48C5"/>
    <w:rsid w:val="00CC4D26"/>
    <w:rsid w:val="00CC510E"/>
    <w:rsid w:val="00CC5459"/>
    <w:rsid w:val="00CC56D2"/>
    <w:rsid w:val="00CC5E9D"/>
    <w:rsid w:val="00CC61AA"/>
    <w:rsid w:val="00CC61F2"/>
    <w:rsid w:val="00CC6641"/>
    <w:rsid w:val="00CC6824"/>
    <w:rsid w:val="00CC6889"/>
    <w:rsid w:val="00CC6D2A"/>
    <w:rsid w:val="00CC6DB4"/>
    <w:rsid w:val="00CC6EF8"/>
    <w:rsid w:val="00CC6FE8"/>
    <w:rsid w:val="00CC7649"/>
    <w:rsid w:val="00CC76FF"/>
    <w:rsid w:val="00CC7DA3"/>
    <w:rsid w:val="00CD0A87"/>
    <w:rsid w:val="00CD1152"/>
    <w:rsid w:val="00CD198F"/>
    <w:rsid w:val="00CD1E97"/>
    <w:rsid w:val="00CD2410"/>
    <w:rsid w:val="00CD26B5"/>
    <w:rsid w:val="00CD2B91"/>
    <w:rsid w:val="00CD2D4D"/>
    <w:rsid w:val="00CD3BEA"/>
    <w:rsid w:val="00CD434C"/>
    <w:rsid w:val="00CD44E6"/>
    <w:rsid w:val="00CD530B"/>
    <w:rsid w:val="00CD5399"/>
    <w:rsid w:val="00CD59AA"/>
    <w:rsid w:val="00CD5D49"/>
    <w:rsid w:val="00CD637A"/>
    <w:rsid w:val="00CD6AA3"/>
    <w:rsid w:val="00CD7055"/>
    <w:rsid w:val="00CD714B"/>
    <w:rsid w:val="00CD75EE"/>
    <w:rsid w:val="00CD792A"/>
    <w:rsid w:val="00CD7B19"/>
    <w:rsid w:val="00CD7F2E"/>
    <w:rsid w:val="00CE049C"/>
    <w:rsid w:val="00CE1521"/>
    <w:rsid w:val="00CE1600"/>
    <w:rsid w:val="00CE1C3A"/>
    <w:rsid w:val="00CE2445"/>
    <w:rsid w:val="00CE298C"/>
    <w:rsid w:val="00CE3023"/>
    <w:rsid w:val="00CE3539"/>
    <w:rsid w:val="00CE37E5"/>
    <w:rsid w:val="00CE48CD"/>
    <w:rsid w:val="00CE50AA"/>
    <w:rsid w:val="00CE5ECE"/>
    <w:rsid w:val="00CE71E7"/>
    <w:rsid w:val="00CF08D5"/>
    <w:rsid w:val="00CF0DA0"/>
    <w:rsid w:val="00CF0F89"/>
    <w:rsid w:val="00CF1CF1"/>
    <w:rsid w:val="00CF2631"/>
    <w:rsid w:val="00CF2EB1"/>
    <w:rsid w:val="00CF3382"/>
    <w:rsid w:val="00CF38FC"/>
    <w:rsid w:val="00CF4205"/>
    <w:rsid w:val="00CF47DA"/>
    <w:rsid w:val="00CF4FC6"/>
    <w:rsid w:val="00CF5307"/>
    <w:rsid w:val="00CF5BDD"/>
    <w:rsid w:val="00CF5C78"/>
    <w:rsid w:val="00CF6107"/>
    <w:rsid w:val="00CF6E06"/>
    <w:rsid w:val="00CF7E1B"/>
    <w:rsid w:val="00D0085A"/>
    <w:rsid w:val="00D0156D"/>
    <w:rsid w:val="00D01A7C"/>
    <w:rsid w:val="00D0361D"/>
    <w:rsid w:val="00D0403D"/>
    <w:rsid w:val="00D042ED"/>
    <w:rsid w:val="00D048BC"/>
    <w:rsid w:val="00D0639B"/>
    <w:rsid w:val="00D0687C"/>
    <w:rsid w:val="00D069E5"/>
    <w:rsid w:val="00D06ADD"/>
    <w:rsid w:val="00D072E2"/>
    <w:rsid w:val="00D075F2"/>
    <w:rsid w:val="00D07D8D"/>
    <w:rsid w:val="00D07E89"/>
    <w:rsid w:val="00D100E5"/>
    <w:rsid w:val="00D10626"/>
    <w:rsid w:val="00D107BC"/>
    <w:rsid w:val="00D11518"/>
    <w:rsid w:val="00D11DAE"/>
    <w:rsid w:val="00D12485"/>
    <w:rsid w:val="00D12A15"/>
    <w:rsid w:val="00D13289"/>
    <w:rsid w:val="00D13D6C"/>
    <w:rsid w:val="00D14B26"/>
    <w:rsid w:val="00D14D37"/>
    <w:rsid w:val="00D150C0"/>
    <w:rsid w:val="00D158A5"/>
    <w:rsid w:val="00D1613C"/>
    <w:rsid w:val="00D16582"/>
    <w:rsid w:val="00D16BBD"/>
    <w:rsid w:val="00D1796D"/>
    <w:rsid w:val="00D179D5"/>
    <w:rsid w:val="00D2076E"/>
    <w:rsid w:val="00D20EF6"/>
    <w:rsid w:val="00D21B9B"/>
    <w:rsid w:val="00D22DD2"/>
    <w:rsid w:val="00D22E2B"/>
    <w:rsid w:val="00D23652"/>
    <w:rsid w:val="00D23676"/>
    <w:rsid w:val="00D2426D"/>
    <w:rsid w:val="00D24594"/>
    <w:rsid w:val="00D24F4F"/>
    <w:rsid w:val="00D250FA"/>
    <w:rsid w:val="00D261CB"/>
    <w:rsid w:val="00D26D5A"/>
    <w:rsid w:val="00D303FF"/>
    <w:rsid w:val="00D3082A"/>
    <w:rsid w:val="00D3083C"/>
    <w:rsid w:val="00D312CB"/>
    <w:rsid w:val="00D313A5"/>
    <w:rsid w:val="00D315DC"/>
    <w:rsid w:val="00D31B58"/>
    <w:rsid w:val="00D32058"/>
    <w:rsid w:val="00D3233E"/>
    <w:rsid w:val="00D32842"/>
    <w:rsid w:val="00D32A81"/>
    <w:rsid w:val="00D32BA7"/>
    <w:rsid w:val="00D32D2B"/>
    <w:rsid w:val="00D335C7"/>
    <w:rsid w:val="00D33680"/>
    <w:rsid w:val="00D336E9"/>
    <w:rsid w:val="00D33A77"/>
    <w:rsid w:val="00D35D34"/>
    <w:rsid w:val="00D35D7C"/>
    <w:rsid w:val="00D3645C"/>
    <w:rsid w:val="00D3654E"/>
    <w:rsid w:val="00D36B6A"/>
    <w:rsid w:val="00D37809"/>
    <w:rsid w:val="00D401F7"/>
    <w:rsid w:val="00D40FFD"/>
    <w:rsid w:val="00D41144"/>
    <w:rsid w:val="00D41231"/>
    <w:rsid w:val="00D41C8B"/>
    <w:rsid w:val="00D42137"/>
    <w:rsid w:val="00D434D7"/>
    <w:rsid w:val="00D43705"/>
    <w:rsid w:val="00D43F72"/>
    <w:rsid w:val="00D43FC8"/>
    <w:rsid w:val="00D4404B"/>
    <w:rsid w:val="00D4446C"/>
    <w:rsid w:val="00D4470B"/>
    <w:rsid w:val="00D44A05"/>
    <w:rsid w:val="00D451DE"/>
    <w:rsid w:val="00D46573"/>
    <w:rsid w:val="00D46616"/>
    <w:rsid w:val="00D468CA"/>
    <w:rsid w:val="00D47A2F"/>
    <w:rsid w:val="00D47A46"/>
    <w:rsid w:val="00D47C3C"/>
    <w:rsid w:val="00D506D2"/>
    <w:rsid w:val="00D507D1"/>
    <w:rsid w:val="00D50D45"/>
    <w:rsid w:val="00D50FE4"/>
    <w:rsid w:val="00D517DA"/>
    <w:rsid w:val="00D51AAB"/>
    <w:rsid w:val="00D53017"/>
    <w:rsid w:val="00D53375"/>
    <w:rsid w:val="00D53FD2"/>
    <w:rsid w:val="00D543DA"/>
    <w:rsid w:val="00D54505"/>
    <w:rsid w:val="00D5451B"/>
    <w:rsid w:val="00D5582D"/>
    <w:rsid w:val="00D55D49"/>
    <w:rsid w:val="00D563F2"/>
    <w:rsid w:val="00D570FE"/>
    <w:rsid w:val="00D578BF"/>
    <w:rsid w:val="00D602B4"/>
    <w:rsid w:val="00D608F4"/>
    <w:rsid w:val="00D6122D"/>
    <w:rsid w:val="00D61303"/>
    <w:rsid w:val="00D6144A"/>
    <w:rsid w:val="00D61F5D"/>
    <w:rsid w:val="00D62274"/>
    <w:rsid w:val="00D62CBF"/>
    <w:rsid w:val="00D62F4E"/>
    <w:rsid w:val="00D63120"/>
    <w:rsid w:val="00D63236"/>
    <w:rsid w:val="00D6361A"/>
    <w:rsid w:val="00D63F0A"/>
    <w:rsid w:val="00D6429A"/>
    <w:rsid w:val="00D644C6"/>
    <w:rsid w:val="00D645C8"/>
    <w:rsid w:val="00D66538"/>
    <w:rsid w:val="00D66603"/>
    <w:rsid w:val="00D67521"/>
    <w:rsid w:val="00D67659"/>
    <w:rsid w:val="00D67B80"/>
    <w:rsid w:val="00D7007C"/>
    <w:rsid w:val="00D70674"/>
    <w:rsid w:val="00D7067F"/>
    <w:rsid w:val="00D71194"/>
    <w:rsid w:val="00D723C3"/>
    <w:rsid w:val="00D736F0"/>
    <w:rsid w:val="00D737B8"/>
    <w:rsid w:val="00D74B97"/>
    <w:rsid w:val="00D758B0"/>
    <w:rsid w:val="00D75DE7"/>
    <w:rsid w:val="00D77417"/>
    <w:rsid w:val="00D806C1"/>
    <w:rsid w:val="00D80B7D"/>
    <w:rsid w:val="00D819D8"/>
    <w:rsid w:val="00D81DCD"/>
    <w:rsid w:val="00D82343"/>
    <w:rsid w:val="00D8245B"/>
    <w:rsid w:val="00D825B6"/>
    <w:rsid w:val="00D8359E"/>
    <w:rsid w:val="00D8371D"/>
    <w:rsid w:val="00D845D8"/>
    <w:rsid w:val="00D84CAD"/>
    <w:rsid w:val="00D84D0F"/>
    <w:rsid w:val="00D85505"/>
    <w:rsid w:val="00D86658"/>
    <w:rsid w:val="00D86E2E"/>
    <w:rsid w:val="00D87361"/>
    <w:rsid w:val="00D87E38"/>
    <w:rsid w:val="00D90CAF"/>
    <w:rsid w:val="00D91146"/>
    <w:rsid w:val="00D91AF5"/>
    <w:rsid w:val="00D92296"/>
    <w:rsid w:val="00D93AB0"/>
    <w:rsid w:val="00D9491F"/>
    <w:rsid w:val="00D94CE0"/>
    <w:rsid w:val="00D94FD9"/>
    <w:rsid w:val="00D9531D"/>
    <w:rsid w:val="00D9566F"/>
    <w:rsid w:val="00D96B60"/>
    <w:rsid w:val="00D96F84"/>
    <w:rsid w:val="00D97875"/>
    <w:rsid w:val="00D97ED9"/>
    <w:rsid w:val="00DA0B87"/>
    <w:rsid w:val="00DA10AF"/>
    <w:rsid w:val="00DA10EB"/>
    <w:rsid w:val="00DA14C2"/>
    <w:rsid w:val="00DA19FD"/>
    <w:rsid w:val="00DA1BBF"/>
    <w:rsid w:val="00DA1DC8"/>
    <w:rsid w:val="00DA1F4A"/>
    <w:rsid w:val="00DA2123"/>
    <w:rsid w:val="00DA253F"/>
    <w:rsid w:val="00DA299D"/>
    <w:rsid w:val="00DA3778"/>
    <w:rsid w:val="00DA3D3C"/>
    <w:rsid w:val="00DA4381"/>
    <w:rsid w:val="00DA4458"/>
    <w:rsid w:val="00DA46F6"/>
    <w:rsid w:val="00DA5B68"/>
    <w:rsid w:val="00DA5EDF"/>
    <w:rsid w:val="00DA6758"/>
    <w:rsid w:val="00DA6FDC"/>
    <w:rsid w:val="00DA7BCF"/>
    <w:rsid w:val="00DB0940"/>
    <w:rsid w:val="00DB09B3"/>
    <w:rsid w:val="00DB0B0B"/>
    <w:rsid w:val="00DB10E1"/>
    <w:rsid w:val="00DB19B2"/>
    <w:rsid w:val="00DB2662"/>
    <w:rsid w:val="00DB2B17"/>
    <w:rsid w:val="00DB2C24"/>
    <w:rsid w:val="00DB2CEF"/>
    <w:rsid w:val="00DB3A6A"/>
    <w:rsid w:val="00DB44D1"/>
    <w:rsid w:val="00DB4982"/>
    <w:rsid w:val="00DB49FE"/>
    <w:rsid w:val="00DB52AB"/>
    <w:rsid w:val="00DB5FD3"/>
    <w:rsid w:val="00DB66AA"/>
    <w:rsid w:val="00DB6CE9"/>
    <w:rsid w:val="00DB71C6"/>
    <w:rsid w:val="00DB7E90"/>
    <w:rsid w:val="00DB7ED4"/>
    <w:rsid w:val="00DC0BAC"/>
    <w:rsid w:val="00DC1A40"/>
    <w:rsid w:val="00DC20D8"/>
    <w:rsid w:val="00DC2212"/>
    <w:rsid w:val="00DC2D78"/>
    <w:rsid w:val="00DC3809"/>
    <w:rsid w:val="00DC4294"/>
    <w:rsid w:val="00DC5E89"/>
    <w:rsid w:val="00DC65BB"/>
    <w:rsid w:val="00DC716B"/>
    <w:rsid w:val="00DC7BB2"/>
    <w:rsid w:val="00DD06AF"/>
    <w:rsid w:val="00DD078A"/>
    <w:rsid w:val="00DD0D4D"/>
    <w:rsid w:val="00DD1277"/>
    <w:rsid w:val="00DD138F"/>
    <w:rsid w:val="00DD1722"/>
    <w:rsid w:val="00DD3573"/>
    <w:rsid w:val="00DD360A"/>
    <w:rsid w:val="00DD36CA"/>
    <w:rsid w:val="00DD377B"/>
    <w:rsid w:val="00DD3816"/>
    <w:rsid w:val="00DD3FAF"/>
    <w:rsid w:val="00DD48E7"/>
    <w:rsid w:val="00DD49EA"/>
    <w:rsid w:val="00DD4A54"/>
    <w:rsid w:val="00DD5BDD"/>
    <w:rsid w:val="00DD5F07"/>
    <w:rsid w:val="00DD6125"/>
    <w:rsid w:val="00DD6F91"/>
    <w:rsid w:val="00DE02ED"/>
    <w:rsid w:val="00DE034B"/>
    <w:rsid w:val="00DE1605"/>
    <w:rsid w:val="00DE18A8"/>
    <w:rsid w:val="00DE1A8E"/>
    <w:rsid w:val="00DE1D3B"/>
    <w:rsid w:val="00DE2C8E"/>
    <w:rsid w:val="00DE2F12"/>
    <w:rsid w:val="00DE370D"/>
    <w:rsid w:val="00DE3A36"/>
    <w:rsid w:val="00DE53F7"/>
    <w:rsid w:val="00DE6EC5"/>
    <w:rsid w:val="00DE76D0"/>
    <w:rsid w:val="00DE7870"/>
    <w:rsid w:val="00DF095F"/>
    <w:rsid w:val="00DF0BE3"/>
    <w:rsid w:val="00DF0C1A"/>
    <w:rsid w:val="00DF1A7A"/>
    <w:rsid w:val="00DF1BDA"/>
    <w:rsid w:val="00DF1E9F"/>
    <w:rsid w:val="00DF2DB4"/>
    <w:rsid w:val="00DF313B"/>
    <w:rsid w:val="00DF3B51"/>
    <w:rsid w:val="00DF3D95"/>
    <w:rsid w:val="00DF40E6"/>
    <w:rsid w:val="00DF47D6"/>
    <w:rsid w:val="00DF4986"/>
    <w:rsid w:val="00DF49C7"/>
    <w:rsid w:val="00DF4ADF"/>
    <w:rsid w:val="00DF5061"/>
    <w:rsid w:val="00DF5A1A"/>
    <w:rsid w:val="00DF5F3E"/>
    <w:rsid w:val="00DF6A0D"/>
    <w:rsid w:val="00DF7039"/>
    <w:rsid w:val="00DF764B"/>
    <w:rsid w:val="00DF77AA"/>
    <w:rsid w:val="00DF7F35"/>
    <w:rsid w:val="00E00528"/>
    <w:rsid w:val="00E00E70"/>
    <w:rsid w:val="00E01B0B"/>
    <w:rsid w:val="00E02098"/>
    <w:rsid w:val="00E0224D"/>
    <w:rsid w:val="00E02259"/>
    <w:rsid w:val="00E025DF"/>
    <w:rsid w:val="00E02930"/>
    <w:rsid w:val="00E02AA8"/>
    <w:rsid w:val="00E02B58"/>
    <w:rsid w:val="00E03BA0"/>
    <w:rsid w:val="00E044E3"/>
    <w:rsid w:val="00E0454F"/>
    <w:rsid w:val="00E04BAE"/>
    <w:rsid w:val="00E04F12"/>
    <w:rsid w:val="00E04F5C"/>
    <w:rsid w:val="00E05A05"/>
    <w:rsid w:val="00E05A6C"/>
    <w:rsid w:val="00E05E21"/>
    <w:rsid w:val="00E06871"/>
    <w:rsid w:val="00E06C73"/>
    <w:rsid w:val="00E06E38"/>
    <w:rsid w:val="00E071FF"/>
    <w:rsid w:val="00E102CE"/>
    <w:rsid w:val="00E10545"/>
    <w:rsid w:val="00E1068C"/>
    <w:rsid w:val="00E10AB2"/>
    <w:rsid w:val="00E11106"/>
    <w:rsid w:val="00E113AA"/>
    <w:rsid w:val="00E11A53"/>
    <w:rsid w:val="00E12226"/>
    <w:rsid w:val="00E12396"/>
    <w:rsid w:val="00E12469"/>
    <w:rsid w:val="00E12551"/>
    <w:rsid w:val="00E127AE"/>
    <w:rsid w:val="00E1295C"/>
    <w:rsid w:val="00E12A26"/>
    <w:rsid w:val="00E13822"/>
    <w:rsid w:val="00E13B51"/>
    <w:rsid w:val="00E15381"/>
    <w:rsid w:val="00E15AFB"/>
    <w:rsid w:val="00E15B93"/>
    <w:rsid w:val="00E1649F"/>
    <w:rsid w:val="00E167A0"/>
    <w:rsid w:val="00E16884"/>
    <w:rsid w:val="00E16D94"/>
    <w:rsid w:val="00E1763A"/>
    <w:rsid w:val="00E17873"/>
    <w:rsid w:val="00E17B66"/>
    <w:rsid w:val="00E202CF"/>
    <w:rsid w:val="00E22289"/>
    <w:rsid w:val="00E2263F"/>
    <w:rsid w:val="00E22CFA"/>
    <w:rsid w:val="00E22F71"/>
    <w:rsid w:val="00E235B0"/>
    <w:rsid w:val="00E2376F"/>
    <w:rsid w:val="00E23DB9"/>
    <w:rsid w:val="00E24897"/>
    <w:rsid w:val="00E24AD9"/>
    <w:rsid w:val="00E25691"/>
    <w:rsid w:val="00E25698"/>
    <w:rsid w:val="00E260B7"/>
    <w:rsid w:val="00E2685F"/>
    <w:rsid w:val="00E268C6"/>
    <w:rsid w:val="00E26C95"/>
    <w:rsid w:val="00E26EE8"/>
    <w:rsid w:val="00E26F65"/>
    <w:rsid w:val="00E274D7"/>
    <w:rsid w:val="00E2797B"/>
    <w:rsid w:val="00E27AF5"/>
    <w:rsid w:val="00E30199"/>
    <w:rsid w:val="00E30EDA"/>
    <w:rsid w:val="00E314E0"/>
    <w:rsid w:val="00E31D95"/>
    <w:rsid w:val="00E3264D"/>
    <w:rsid w:val="00E33206"/>
    <w:rsid w:val="00E332E0"/>
    <w:rsid w:val="00E33916"/>
    <w:rsid w:val="00E33C01"/>
    <w:rsid w:val="00E3415B"/>
    <w:rsid w:val="00E34619"/>
    <w:rsid w:val="00E35058"/>
    <w:rsid w:val="00E350BA"/>
    <w:rsid w:val="00E3521A"/>
    <w:rsid w:val="00E3686F"/>
    <w:rsid w:val="00E36CC6"/>
    <w:rsid w:val="00E36DA3"/>
    <w:rsid w:val="00E3729E"/>
    <w:rsid w:val="00E37E87"/>
    <w:rsid w:val="00E400DD"/>
    <w:rsid w:val="00E40514"/>
    <w:rsid w:val="00E41BD8"/>
    <w:rsid w:val="00E42844"/>
    <w:rsid w:val="00E43D39"/>
    <w:rsid w:val="00E44426"/>
    <w:rsid w:val="00E44C6E"/>
    <w:rsid w:val="00E4507D"/>
    <w:rsid w:val="00E45499"/>
    <w:rsid w:val="00E45EA4"/>
    <w:rsid w:val="00E4626B"/>
    <w:rsid w:val="00E46534"/>
    <w:rsid w:val="00E471B2"/>
    <w:rsid w:val="00E47B41"/>
    <w:rsid w:val="00E504B6"/>
    <w:rsid w:val="00E5110E"/>
    <w:rsid w:val="00E51507"/>
    <w:rsid w:val="00E51F1C"/>
    <w:rsid w:val="00E51F81"/>
    <w:rsid w:val="00E52342"/>
    <w:rsid w:val="00E52C15"/>
    <w:rsid w:val="00E53957"/>
    <w:rsid w:val="00E53ABC"/>
    <w:rsid w:val="00E53E02"/>
    <w:rsid w:val="00E53E4D"/>
    <w:rsid w:val="00E55409"/>
    <w:rsid w:val="00E55BAE"/>
    <w:rsid w:val="00E56461"/>
    <w:rsid w:val="00E56D2D"/>
    <w:rsid w:val="00E5781A"/>
    <w:rsid w:val="00E57C41"/>
    <w:rsid w:val="00E60C15"/>
    <w:rsid w:val="00E60F21"/>
    <w:rsid w:val="00E62371"/>
    <w:rsid w:val="00E63197"/>
    <w:rsid w:val="00E63837"/>
    <w:rsid w:val="00E65B66"/>
    <w:rsid w:val="00E65BB0"/>
    <w:rsid w:val="00E6625C"/>
    <w:rsid w:val="00E671A6"/>
    <w:rsid w:val="00E67433"/>
    <w:rsid w:val="00E6793D"/>
    <w:rsid w:val="00E67D00"/>
    <w:rsid w:val="00E703B5"/>
    <w:rsid w:val="00E70675"/>
    <w:rsid w:val="00E70AE5"/>
    <w:rsid w:val="00E7131B"/>
    <w:rsid w:val="00E715C5"/>
    <w:rsid w:val="00E7186A"/>
    <w:rsid w:val="00E7192A"/>
    <w:rsid w:val="00E71BA1"/>
    <w:rsid w:val="00E720BB"/>
    <w:rsid w:val="00E72DAB"/>
    <w:rsid w:val="00E737B1"/>
    <w:rsid w:val="00E74357"/>
    <w:rsid w:val="00E748E4"/>
    <w:rsid w:val="00E7566C"/>
    <w:rsid w:val="00E75742"/>
    <w:rsid w:val="00E75D8E"/>
    <w:rsid w:val="00E76873"/>
    <w:rsid w:val="00E776B6"/>
    <w:rsid w:val="00E8073D"/>
    <w:rsid w:val="00E80CD0"/>
    <w:rsid w:val="00E8132F"/>
    <w:rsid w:val="00E81881"/>
    <w:rsid w:val="00E82141"/>
    <w:rsid w:val="00E83ADA"/>
    <w:rsid w:val="00E83BBE"/>
    <w:rsid w:val="00E850F6"/>
    <w:rsid w:val="00E85A40"/>
    <w:rsid w:val="00E87EA5"/>
    <w:rsid w:val="00E9053D"/>
    <w:rsid w:val="00E90B7D"/>
    <w:rsid w:val="00E90C7D"/>
    <w:rsid w:val="00E91707"/>
    <w:rsid w:val="00E917B3"/>
    <w:rsid w:val="00E91939"/>
    <w:rsid w:val="00E921EE"/>
    <w:rsid w:val="00E928EC"/>
    <w:rsid w:val="00E93771"/>
    <w:rsid w:val="00E93E78"/>
    <w:rsid w:val="00E93E91"/>
    <w:rsid w:val="00E94359"/>
    <w:rsid w:val="00E94AE1"/>
    <w:rsid w:val="00E953A6"/>
    <w:rsid w:val="00E953D7"/>
    <w:rsid w:val="00E95DDB"/>
    <w:rsid w:val="00E96030"/>
    <w:rsid w:val="00E961CA"/>
    <w:rsid w:val="00E97631"/>
    <w:rsid w:val="00E97A24"/>
    <w:rsid w:val="00EA04B3"/>
    <w:rsid w:val="00EA08F4"/>
    <w:rsid w:val="00EA0C77"/>
    <w:rsid w:val="00EA1D6F"/>
    <w:rsid w:val="00EA2431"/>
    <w:rsid w:val="00EA2645"/>
    <w:rsid w:val="00EA285D"/>
    <w:rsid w:val="00EA40EF"/>
    <w:rsid w:val="00EA4972"/>
    <w:rsid w:val="00EA4A75"/>
    <w:rsid w:val="00EA4B83"/>
    <w:rsid w:val="00EA53A7"/>
    <w:rsid w:val="00EA56BF"/>
    <w:rsid w:val="00EA5819"/>
    <w:rsid w:val="00EA61D2"/>
    <w:rsid w:val="00EA65DC"/>
    <w:rsid w:val="00EA66CC"/>
    <w:rsid w:val="00EA7161"/>
    <w:rsid w:val="00EA748E"/>
    <w:rsid w:val="00EB03C1"/>
    <w:rsid w:val="00EB2265"/>
    <w:rsid w:val="00EB2577"/>
    <w:rsid w:val="00EB266D"/>
    <w:rsid w:val="00EB283B"/>
    <w:rsid w:val="00EB2B69"/>
    <w:rsid w:val="00EB37F1"/>
    <w:rsid w:val="00EB3A55"/>
    <w:rsid w:val="00EB3D44"/>
    <w:rsid w:val="00EB3D63"/>
    <w:rsid w:val="00EB3F2D"/>
    <w:rsid w:val="00EB406B"/>
    <w:rsid w:val="00EB4428"/>
    <w:rsid w:val="00EB51BB"/>
    <w:rsid w:val="00EB52E2"/>
    <w:rsid w:val="00EB5530"/>
    <w:rsid w:val="00EB6469"/>
    <w:rsid w:val="00EB6536"/>
    <w:rsid w:val="00EB715B"/>
    <w:rsid w:val="00EB7CED"/>
    <w:rsid w:val="00EB7F22"/>
    <w:rsid w:val="00EC01C6"/>
    <w:rsid w:val="00EC2051"/>
    <w:rsid w:val="00EC2523"/>
    <w:rsid w:val="00EC2C1D"/>
    <w:rsid w:val="00EC2E3B"/>
    <w:rsid w:val="00EC3B51"/>
    <w:rsid w:val="00EC3EFB"/>
    <w:rsid w:val="00EC3F8C"/>
    <w:rsid w:val="00EC485C"/>
    <w:rsid w:val="00EC4E0B"/>
    <w:rsid w:val="00EC4E3F"/>
    <w:rsid w:val="00EC567D"/>
    <w:rsid w:val="00EC5B68"/>
    <w:rsid w:val="00EC6018"/>
    <w:rsid w:val="00EC65BF"/>
    <w:rsid w:val="00EC75D9"/>
    <w:rsid w:val="00EC7741"/>
    <w:rsid w:val="00EC7811"/>
    <w:rsid w:val="00EC7DAE"/>
    <w:rsid w:val="00EC7E78"/>
    <w:rsid w:val="00ED02F9"/>
    <w:rsid w:val="00ED077C"/>
    <w:rsid w:val="00ED0BC4"/>
    <w:rsid w:val="00ED1300"/>
    <w:rsid w:val="00ED185D"/>
    <w:rsid w:val="00ED1A19"/>
    <w:rsid w:val="00ED2068"/>
    <w:rsid w:val="00ED236D"/>
    <w:rsid w:val="00ED362E"/>
    <w:rsid w:val="00ED38E4"/>
    <w:rsid w:val="00ED3C3F"/>
    <w:rsid w:val="00ED4418"/>
    <w:rsid w:val="00ED45C2"/>
    <w:rsid w:val="00ED4D6A"/>
    <w:rsid w:val="00ED5CF2"/>
    <w:rsid w:val="00ED6690"/>
    <w:rsid w:val="00ED6A6D"/>
    <w:rsid w:val="00ED6FF1"/>
    <w:rsid w:val="00ED70A4"/>
    <w:rsid w:val="00ED74FA"/>
    <w:rsid w:val="00ED76F2"/>
    <w:rsid w:val="00ED7F07"/>
    <w:rsid w:val="00EE0186"/>
    <w:rsid w:val="00EE02F4"/>
    <w:rsid w:val="00EE129E"/>
    <w:rsid w:val="00EE21F5"/>
    <w:rsid w:val="00EE2684"/>
    <w:rsid w:val="00EE28A0"/>
    <w:rsid w:val="00EE2B0F"/>
    <w:rsid w:val="00EE2DC2"/>
    <w:rsid w:val="00EE3242"/>
    <w:rsid w:val="00EE3A5F"/>
    <w:rsid w:val="00EE495B"/>
    <w:rsid w:val="00EE4C76"/>
    <w:rsid w:val="00EE534C"/>
    <w:rsid w:val="00EE5A85"/>
    <w:rsid w:val="00EE5DCC"/>
    <w:rsid w:val="00EE60A4"/>
    <w:rsid w:val="00EE61ED"/>
    <w:rsid w:val="00EE6E08"/>
    <w:rsid w:val="00EF0941"/>
    <w:rsid w:val="00EF0BD5"/>
    <w:rsid w:val="00EF1AD9"/>
    <w:rsid w:val="00EF1C13"/>
    <w:rsid w:val="00EF1C47"/>
    <w:rsid w:val="00EF4120"/>
    <w:rsid w:val="00EF49ED"/>
    <w:rsid w:val="00EF4AF4"/>
    <w:rsid w:val="00EF5618"/>
    <w:rsid w:val="00EF5EE9"/>
    <w:rsid w:val="00EF6831"/>
    <w:rsid w:val="00EF78A1"/>
    <w:rsid w:val="00F014E3"/>
    <w:rsid w:val="00F0173E"/>
    <w:rsid w:val="00F019C2"/>
    <w:rsid w:val="00F02432"/>
    <w:rsid w:val="00F02D31"/>
    <w:rsid w:val="00F03066"/>
    <w:rsid w:val="00F031D3"/>
    <w:rsid w:val="00F04057"/>
    <w:rsid w:val="00F051D3"/>
    <w:rsid w:val="00F06151"/>
    <w:rsid w:val="00F06586"/>
    <w:rsid w:val="00F06BB9"/>
    <w:rsid w:val="00F06DBC"/>
    <w:rsid w:val="00F071E8"/>
    <w:rsid w:val="00F0750C"/>
    <w:rsid w:val="00F100F1"/>
    <w:rsid w:val="00F101A8"/>
    <w:rsid w:val="00F10FF0"/>
    <w:rsid w:val="00F119FA"/>
    <w:rsid w:val="00F11AF5"/>
    <w:rsid w:val="00F11F68"/>
    <w:rsid w:val="00F11FF2"/>
    <w:rsid w:val="00F12B87"/>
    <w:rsid w:val="00F132EE"/>
    <w:rsid w:val="00F134FC"/>
    <w:rsid w:val="00F137F4"/>
    <w:rsid w:val="00F13F6A"/>
    <w:rsid w:val="00F14B9D"/>
    <w:rsid w:val="00F152FD"/>
    <w:rsid w:val="00F15874"/>
    <w:rsid w:val="00F15E82"/>
    <w:rsid w:val="00F16C73"/>
    <w:rsid w:val="00F17719"/>
    <w:rsid w:val="00F177BB"/>
    <w:rsid w:val="00F20161"/>
    <w:rsid w:val="00F217E3"/>
    <w:rsid w:val="00F21B86"/>
    <w:rsid w:val="00F21F6F"/>
    <w:rsid w:val="00F22D9B"/>
    <w:rsid w:val="00F23267"/>
    <w:rsid w:val="00F23961"/>
    <w:rsid w:val="00F239A3"/>
    <w:rsid w:val="00F23B9F"/>
    <w:rsid w:val="00F24376"/>
    <w:rsid w:val="00F24B6B"/>
    <w:rsid w:val="00F26FEA"/>
    <w:rsid w:val="00F2734A"/>
    <w:rsid w:val="00F274C5"/>
    <w:rsid w:val="00F30044"/>
    <w:rsid w:val="00F300E5"/>
    <w:rsid w:val="00F301C3"/>
    <w:rsid w:val="00F30750"/>
    <w:rsid w:val="00F30763"/>
    <w:rsid w:val="00F30EE7"/>
    <w:rsid w:val="00F310BD"/>
    <w:rsid w:val="00F3118C"/>
    <w:rsid w:val="00F3247C"/>
    <w:rsid w:val="00F32936"/>
    <w:rsid w:val="00F33245"/>
    <w:rsid w:val="00F335A8"/>
    <w:rsid w:val="00F3423C"/>
    <w:rsid w:val="00F34793"/>
    <w:rsid w:val="00F35094"/>
    <w:rsid w:val="00F35F99"/>
    <w:rsid w:val="00F3634D"/>
    <w:rsid w:val="00F36846"/>
    <w:rsid w:val="00F36B6B"/>
    <w:rsid w:val="00F36FC5"/>
    <w:rsid w:val="00F3768F"/>
    <w:rsid w:val="00F40ADA"/>
    <w:rsid w:val="00F41AD7"/>
    <w:rsid w:val="00F423A6"/>
    <w:rsid w:val="00F42579"/>
    <w:rsid w:val="00F43009"/>
    <w:rsid w:val="00F43B7E"/>
    <w:rsid w:val="00F4422B"/>
    <w:rsid w:val="00F44536"/>
    <w:rsid w:val="00F44842"/>
    <w:rsid w:val="00F44AEA"/>
    <w:rsid w:val="00F44EA1"/>
    <w:rsid w:val="00F450C5"/>
    <w:rsid w:val="00F45368"/>
    <w:rsid w:val="00F45A53"/>
    <w:rsid w:val="00F45B86"/>
    <w:rsid w:val="00F45D6C"/>
    <w:rsid w:val="00F4648B"/>
    <w:rsid w:val="00F46820"/>
    <w:rsid w:val="00F46847"/>
    <w:rsid w:val="00F46D5A"/>
    <w:rsid w:val="00F471C1"/>
    <w:rsid w:val="00F47547"/>
    <w:rsid w:val="00F47BC7"/>
    <w:rsid w:val="00F519C5"/>
    <w:rsid w:val="00F51A4A"/>
    <w:rsid w:val="00F51C53"/>
    <w:rsid w:val="00F523AE"/>
    <w:rsid w:val="00F5248C"/>
    <w:rsid w:val="00F526C9"/>
    <w:rsid w:val="00F52B20"/>
    <w:rsid w:val="00F52BB7"/>
    <w:rsid w:val="00F5342B"/>
    <w:rsid w:val="00F5481C"/>
    <w:rsid w:val="00F5490B"/>
    <w:rsid w:val="00F54DF0"/>
    <w:rsid w:val="00F5525B"/>
    <w:rsid w:val="00F553FC"/>
    <w:rsid w:val="00F55529"/>
    <w:rsid w:val="00F56568"/>
    <w:rsid w:val="00F56703"/>
    <w:rsid w:val="00F56816"/>
    <w:rsid w:val="00F56FE1"/>
    <w:rsid w:val="00F570AB"/>
    <w:rsid w:val="00F57475"/>
    <w:rsid w:val="00F57562"/>
    <w:rsid w:val="00F5771F"/>
    <w:rsid w:val="00F57F2F"/>
    <w:rsid w:val="00F6031C"/>
    <w:rsid w:val="00F604BB"/>
    <w:rsid w:val="00F613EC"/>
    <w:rsid w:val="00F625FB"/>
    <w:rsid w:val="00F63F92"/>
    <w:rsid w:val="00F64C63"/>
    <w:rsid w:val="00F64D00"/>
    <w:rsid w:val="00F65E53"/>
    <w:rsid w:val="00F6615B"/>
    <w:rsid w:val="00F66271"/>
    <w:rsid w:val="00F66964"/>
    <w:rsid w:val="00F66ADD"/>
    <w:rsid w:val="00F66E43"/>
    <w:rsid w:val="00F67016"/>
    <w:rsid w:val="00F677C5"/>
    <w:rsid w:val="00F7065B"/>
    <w:rsid w:val="00F70B66"/>
    <w:rsid w:val="00F70D46"/>
    <w:rsid w:val="00F71462"/>
    <w:rsid w:val="00F7160C"/>
    <w:rsid w:val="00F71612"/>
    <w:rsid w:val="00F71697"/>
    <w:rsid w:val="00F7219E"/>
    <w:rsid w:val="00F7257E"/>
    <w:rsid w:val="00F72BB3"/>
    <w:rsid w:val="00F73207"/>
    <w:rsid w:val="00F732B4"/>
    <w:rsid w:val="00F733ED"/>
    <w:rsid w:val="00F74292"/>
    <w:rsid w:val="00F745B2"/>
    <w:rsid w:val="00F74DB0"/>
    <w:rsid w:val="00F74EDF"/>
    <w:rsid w:val="00F756EA"/>
    <w:rsid w:val="00F75CEF"/>
    <w:rsid w:val="00F76A48"/>
    <w:rsid w:val="00F76D38"/>
    <w:rsid w:val="00F77987"/>
    <w:rsid w:val="00F807E9"/>
    <w:rsid w:val="00F808C0"/>
    <w:rsid w:val="00F80F2F"/>
    <w:rsid w:val="00F812DE"/>
    <w:rsid w:val="00F81ACC"/>
    <w:rsid w:val="00F82066"/>
    <w:rsid w:val="00F8229D"/>
    <w:rsid w:val="00F825BB"/>
    <w:rsid w:val="00F82BC9"/>
    <w:rsid w:val="00F82E8C"/>
    <w:rsid w:val="00F83294"/>
    <w:rsid w:val="00F853FB"/>
    <w:rsid w:val="00F86669"/>
    <w:rsid w:val="00F869DB"/>
    <w:rsid w:val="00F876E4"/>
    <w:rsid w:val="00F87970"/>
    <w:rsid w:val="00F879B4"/>
    <w:rsid w:val="00F87D33"/>
    <w:rsid w:val="00F911A4"/>
    <w:rsid w:val="00F91668"/>
    <w:rsid w:val="00F91AC8"/>
    <w:rsid w:val="00F9231A"/>
    <w:rsid w:val="00F927F8"/>
    <w:rsid w:val="00F9295C"/>
    <w:rsid w:val="00F92F7A"/>
    <w:rsid w:val="00F93A60"/>
    <w:rsid w:val="00F93B80"/>
    <w:rsid w:val="00F942BB"/>
    <w:rsid w:val="00F942EA"/>
    <w:rsid w:val="00F94CC0"/>
    <w:rsid w:val="00F9510E"/>
    <w:rsid w:val="00F9536B"/>
    <w:rsid w:val="00F965AD"/>
    <w:rsid w:val="00F96680"/>
    <w:rsid w:val="00F969AA"/>
    <w:rsid w:val="00F96C0A"/>
    <w:rsid w:val="00F97C33"/>
    <w:rsid w:val="00F97DD4"/>
    <w:rsid w:val="00FA0210"/>
    <w:rsid w:val="00FA0310"/>
    <w:rsid w:val="00FA034F"/>
    <w:rsid w:val="00FA0E66"/>
    <w:rsid w:val="00FA0F50"/>
    <w:rsid w:val="00FA1139"/>
    <w:rsid w:val="00FA1283"/>
    <w:rsid w:val="00FA159C"/>
    <w:rsid w:val="00FA1860"/>
    <w:rsid w:val="00FA2466"/>
    <w:rsid w:val="00FA25D9"/>
    <w:rsid w:val="00FA2E8C"/>
    <w:rsid w:val="00FA2FF9"/>
    <w:rsid w:val="00FA3348"/>
    <w:rsid w:val="00FA3534"/>
    <w:rsid w:val="00FA3C36"/>
    <w:rsid w:val="00FA3D9C"/>
    <w:rsid w:val="00FA3F1F"/>
    <w:rsid w:val="00FA424B"/>
    <w:rsid w:val="00FA5532"/>
    <w:rsid w:val="00FA58C7"/>
    <w:rsid w:val="00FA59BA"/>
    <w:rsid w:val="00FA5C68"/>
    <w:rsid w:val="00FA7952"/>
    <w:rsid w:val="00FA7C91"/>
    <w:rsid w:val="00FA7D0D"/>
    <w:rsid w:val="00FA7DB3"/>
    <w:rsid w:val="00FB03A0"/>
    <w:rsid w:val="00FB03B2"/>
    <w:rsid w:val="00FB09DE"/>
    <w:rsid w:val="00FB1AFA"/>
    <w:rsid w:val="00FB1D50"/>
    <w:rsid w:val="00FB1EE7"/>
    <w:rsid w:val="00FB206C"/>
    <w:rsid w:val="00FB24EE"/>
    <w:rsid w:val="00FB27B8"/>
    <w:rsid w:val="00FB27DA"/>
    <w:rsid w:val="00FB2F0A"/>
    <w:rsid w:val="00FB2F2A"/>
    <w:rsid w:val="00FB2F8D"/>
    <w:rsid w:val="00FB2FA6"/>
    <w:rsid w:val="00FB343E"/>
    <w:rsid w:val="00FB4955"/>
    <w:rsid w:val="00FB52F9"/>
    <w:rsid w:val="00FB5FCE"/>
    <w:rsid w:val="00FB60E5"/>
    <w:rsid w:val="00FB6100"/>
    <w:rsid w:val="00FB677D"/>
    <w:rsid w:val="00FB6CB1"/>
    <w:rsid w:val="00FB705B"/>
    <w:rsid w:val="00FB7539"/>
    <w:rsid w:val="00FB7AC6"/>
    <w:rsid w:val="00FB7F01"/>
    <w:rsid w:val="00FC023D"/>
    <w:rsid w:val="00FC0B85"/>
    <w:rsid w:val="00FC0CC1"/>
    <w:rsid w:val="00FC19FF"/>
    <w:rsid w:val="00FC1B7C"/>
    <w:rsid w:val="00FC1F53"/>
    <w:rsid w:val="00FC20F6"/>
    <w:rsid w:val="00FC2291"/>
    <w:rsid w:val="00FC261A"/>
    <w:rsid w:val="00FC35A9"/>
    <w:rsid w:val="00FC3E50"/>
    <w:rsid w:val="00FC3FBC"/>
    <w:rsid w:val="00FC409E"/>
    <w:rsid w:val="00FC44B6"/>
    <w:rsid w:val="00FC473B"/>
    <w:rsid w:val="00FC4CA5"/>
    <w:rsid w:val="00FC5338"/>
    <w:rsid w:val="00FC53DF"/>
    <w:rsid w:val="00FC593C"/>
    <w:rsid w:val="00FC5965"/>
    <w:rsid w:val="00FC5D7D"/>
    <w:rsid w:val="00FC61D5"/>
    <w:rsid w:val="00FC66DE"/>
    <w:rsid w:val="00FC76A5"/>
    <w:rsid w:val="00FD0539"/>
    <w:rsid w:val="00FD05A4"/>
    <w:rsid w:val="00FD1C6E"/>
    <w:rsid w:val="00FD1D30"/>
    <w:rsid w:val="00FD2231"/>
    <w:rsid w:val="00FD2AF5"/>
    <w:rsid w:val="00FD2BD6"/>
    <w:rsid w:val="00FD2E77"/>
    <w:rsid w:val="00FD4195"/>
    <w:rsid w:val="00FD6662"/>
    <w:rsid w:val="00FD67F4"/>
    <w:rsid w:val="00FD72DF"/>
    <w:rsid w:val="00FD73F6"/>
    <w:rsid w:val="00FE02FB"/>
    <w:rsid w:val="00FE0732"/>
    <w:rsid w:val="00FE0A5E"/>
    <w:rsid w:val="00FE1E72"/>
    <w:rsid w:val="00FE24B0"/>
    <w:rsid w:val="00FE24E3"/>
    <w:rsid w:val="00FE3187"/>
    <w:rsid w:val="00FE376C"/>
    <w:rsid w:val="00FE394E"/>
    <w:rsid w:val="00FE4506"/>
    <w:rsid w:val="00FE4C1E"/>
    <w:rsid w:val="00FE549A"/>
    <w:rsid w:val="00FE592D"/>
    <w:rsid w:val="00FE5C97"/>
    <w:rsid w:val="00FE7A23"/>
    <w:rsid w:val="00FE7EFD"/>
    <w:rsid w:val="00FF0002"/>
    <w:rsid w:val="00FF0C85"/>
    <w:rsid w:val="00FF1D91"/>
    <w:rsid w:val="00FF3597"/>
    <w:rsid w:val="00FF421B"/>
    <w:rsid w:val="00FF4D3E"/>
    <w:rsid w:val="00FF4E1A"/>
    <w:rsid w:val="00FF5CC5"/>
    <w:rsid w:val="00FF63F1"/>
    <w:rsid w:val="00FF6871"/>
    <w:rsid w:val="00FF6D86"/>
    <w:rsid w:val="00FF6E8D"/>
    <w:rsid w:val="00FF6EDC"/>
    <w:rsid w:val="00FF7157"/>
    <w:rsid w:val="00FF75A4"/>
    <w:rsid w:val="00FF7D1F"/>
    <w:rsid w:val="00FF7FA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618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56EAC"/>
    <w:pPr>
      <w:autoSpaceDE w:val="0"/>
      <w:autoSpaceDN w:val="0"/>
      <w:spacing w:after="0" w:line="240" w:lineRule="auto"/>
    </w:pPr>
    <w:rPr>
      <w:rFonts w:ascii="Tms Rmn" w:eastAsia="Times New Roman" w:hAnsi="Tms Rmn" w:cs="Tms Rmn"/>
      <w:sz w:val="20"/>
      <w:szCs w:val="20"/>
      <w:lang w:val="en-US" w:eastAsia="cs-CZ"/>
    </w:rPr>
  </w:style>
  <w:style w:type="paragraph" w:styleId="Nadpis1">
    <w:name w:val="heading 1"/>
    <w:basedOn w:val="Normln"/>
    <w:next w:val="Normln"/>
    <w:link w:val="Nadpis1Char"/>
    <w:qFormat/>
    <w:rsid w:val="00056EAC"/>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56EAC"/>
    <w:rPr>
      <w:rFonts w:ascii="Tms Rmn" w:eastAsia="Times New Roman" w:hAnsi="Tms Rmn" w:cs="Tms Rmn"/>
      <w:b/>
      <w:bCs/>
      <w:sz w:val="24"/>
      <w:szCs w:val="24"/>
      <w:lang w:eastAsia="cs-CZ"/>
    </w:rPr>
  </w:style>
  <w:style w:type="paragraph" w:styleId="Zhlav">
    <w:name w:val="header"/>
    <w:basedOn w:val="Normln"/>
    <w:link w:val="ZhlavChar"/>
    <w:unhideWhenUsed/>
    <w:rsid w:val="00056EAC"/>
    <w:pPr>
      <w:tabs>
        <w:tab w:val="center" w:pos="4536"/>
        <w:tab w:val="right" w:pos="9072"/>
      </w:tabs>
    </w:pPr>
  </w:style>
  <w:style w:type="character" w:customStyle="1" w:styleId="ZhlavChar">
    <w:name w:val="Záhlaví Char"/>
    <w:basedOn w:val="Standardnpsmoodstavce"/>
    <w:link w:val="Zhlav"/>
    <w:rsid w:val="00056EAC"/>
    <w:rPr>
      <w:rFonts w:ascii="Tms Rmn" w:eastAsia="Times New Roman" w:hAnsi="Tms Rmn" w:cs="Tms Rmn"/>
      <w:sz w:val="20"/>
      <w:szCs w:val="20"/>
      <w:lang w:val="en-US" w:eastAsia="cs-CZ"/>
    </w:rPr>
  </w:style>
  <w:style w:type="paragraph" w:styleId="Zkladntext">
    <w:name w:val="Body Text"/>
    <w:basedOn w:val="Normln"/>
    <w:link w:val="ZkladntextChar"/>
    <w:rsid w:val="00056EAC"/>
    <w:pPr>
      <w:jc w:val="both"/>
    </w:pPr>
    <w:rPr>
      <w:rFonts w:cs="Times New Roman"/>
      <w:sz w:val="24"/>
      <w:szCs w:val="24"/>
    </w:rPr>
  </w:style>
  <w:style w:type="character" w:customStyle="1" w:styleId="ZkladntextChar">
    <w:name w:val="Základní text Char"/>
    <w:basedOn w:val="Standardnpsmoodstavce"/>
    <w:link w:val="Zkladntext"/>
    <w:rsid w:val="00056EAC"/>
    <w:rPr>
      <w:rFonts w:ascii="Tms Rmn" w:eastAsia="Times New Roman" w:hAnsi="Tms Rmn" w:cs="Times New Roman"/>
      <w:sz w:val="24"/>
      <w:szCs w:val="24"/>
      <w:lang w:val="en-US" w:eastAsia="cs-CZ"/>
    </w:rPr>
  </w:style>
  <w:style w:type="paragraph" w:styleId="Nzev">
    <w:name w:val="Title"/>
    <w:basedOn w:val="Normln"/>
    <w:link w:val="NzevChar"/>
    <w:qFormat/>
    <w:rsid w:val="00056EAC"/>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056EAC"/>
    <w:rPr>
      <w:rFonts w:ascii="Times New Roman" w:eastAsia="Times New Roman" w:hAnsi="Times New Roman" w:cs="Times New Roman"/>
      <w:b/>
      <w:sz w:val="28"/>
      <w:szCs w:val="20"/>
      <w:lang w:val="en-US" w:eastAsia="cs-CZ"/>
    </w:rPr>
  </w:style>
  <w:style w:type="paragraph" w:styleId="Odstavecseseznamem">
    <w:name w:val="List Paragraph"/>
    <w:basedOn w:val="Normln"/>
    <w:uiPriority w:val="34"/>
    <w:qFormat/>
    <w:rsid w:val="00056EAC"/>
    <w:pPr>
      <w:autoSpaceDE/>
      <w:autoSpaceDN/>
      <w:ind w:left="720"/>
      <w:contextualSpacing/>
    </w:pPr>
    <w:rPr>
      <w:rFonts w:ascii="Times New Roman" w:hAnsi="Times New Roman" w:cs="Times New Roman"/>
      <w:sz w:val="24"/>
      <w:lang w:val="cs-CZ"/>
    </w:rPr>
  </w:style>
  <w:style w:type="paragraph" w:styleId="Zpat">
    <w:name w:val="footer"/>
    <w:basedOn w:val="Normln"/>
    <w:link w:val="ZpatChar"/>
    <w:uiPriority w:val="99"/>
    <w:unhideWhenUsed/>
    <w:rsid w:val="00056EAC"/>
    <w:pPr>
      <w:tabs>
        <w:tab w:val="center" w:pos="4536"/>
        <w:tab w:val="right" w:pos="9072"/>
      </w:tabs>
    </w:pPr>
  </w:style>
  <w:style w:type="character" w:customStyle="1" w:styleId="ZpatChar">
    <w:name w:val="Zápatí Char"/>
    <w:basedOn w:val="Standardnpsmoodstavce"/>
    <w:link w:val="Zpat"/>
    <w:uiPriority w:val="99"/>
    <w:rsid w:val="00056EAC"/>
    <w:rPr>
      <w:rFonts w:ascii="Tms Rmn" w:eastAsia="Times New Roman" w:hAnsi="Tms Rmn" w:cs="Tms Rmn"/>
      <w:sz w:val="20"/>
      <w:szCs w:val="20"/>
      <w:lang w:val="en-US" w:eastAsia="cs-CZ"/>
    </w:rPr>
  </w:style>
  <w:style w:type="paragraph" w:styleId="Textbubliny">
    <w:name w:val="Balloon Text"/>
    <w:basedOn w:val="Normln"/>
    <w:link w:val="TextbublinyChar"/>
    <w:uiPriority w:val="99"/>
    <w:semiHidden/>
    <w:unhideWhenUsed/>
    <w:rsid w:val="00CE1C3A"/>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1C3A"/>
    <w:rPr>
      <w:rFonts w:ascii="Segoe UI" w:eastAsia="Times New Roman" w:hAnsi="Segoe UI" w:cs="Segoe UI"/>
      <w:sz w:val="18"/>
      <w:szCs w:val="18"/>
      <w:lang w:val="en-US" w:eastAsia="cs-CZ"/>
    </w:rPr>
  </w:style>
  <w:style w:type="character" w:styleId="Odkaznakoment">
    <w:name w:val="annotation reference"/>
    <w:basedOn w:val="Standardnpsmoodstavce"/>
    <w:uiPriority w:val="99"/>
    <w:semiHidden/>
    <w:unhideWhenUsed/>
    <w:rsid w:val="00CE1C3A"/>
    <w:rPr>
      <w:sz w:val="16"/>
      <w:szCs w:val="16"/>
    </w:rPr>
  </w:style>
  <w:style w:type="paragraph" w:styleId="Textkomente">
    <w:name w:val="annotation text"/>
    <w:basedOn w:val="Normln"/>
    <w:link w:val="TextkomenteChar"/>
    <w:uiPriority w:val="99"/>
    <w:semiHidden/>
    <w:unhideWhenUsed/>
    <w:rsid w:val="00CE1C3A"/>
  </w:style>
  <w:style w:type="character" w:customStyle="1" w:styleId="TextkomenteChar">
    <w:name w:val="Text komentáře Char"/>
    <w:basedOn w:val="Standardnpsmoodstavce"/>
    <w:link w:val="Textkomente"/>
    <w:uiPriority w:val="99"/>
    <w:semiHidden/>
    <w:rsid w:val="00CE1C3A"/>
    <w:rPr>
      <w:rFonts w:ascii="Tms Rmn" w:eastAsia="Times New Roman" w:hAnsi="Tms Rmn" w:cs="Tms Rmn"/>
      <w:sz w:val="20"/>
      <w:szCs w:val="20"/>
      <w:lang w:val="en-US" w:eastAsia="cs-CZ"/>
    </w:rPr>
  </w:style>
  <w:style w:type="paragraph" w:styleId="Pedmtkomente">
    <w:name w:val="annotation subject"/>
    <w:basedOn w:val="Textkomente"/>
    <w:next w:val="Textkomente"/>
    <w:link w:val="PedmtkomenteChar"/>
    <w:uiPriority w:val="99"/>
    <w:semiHidden/>
    <w:unhideWhenUsed/>
    <w:rsid w:val="00CE1C3A"/>
    <w:rPr>
      <w:b/>
      <w:bCs/>
    </w:rPr>
  </w:style>
  <w:style w:type="character" w:customStyle="1" w:styleId="PedmtkomenteChar">
    <w:name w:val="Předmět komentáře Char"/>
    <w:basedOn w:val="TextkomenteChar"/>
    <w:link w:val="Pedmtkomente"/>
    <w:uiPriority w:val="99"/>
    <w:semiHidden/>
    <w:rsid w:val="00CE1C3A"/>
    <w:rPr>
      <w:rFonts w:ascii="Tms Rmn" w:eastAsia="Times New Roman" w:hAnsi="Tms Rmn" w:cs="Tms Rmn"/>
      <w:b/>
      <w:bCs/>
      <w:sz w:val="20"/>
      <w:szCs w:val="20"/>
      <w:lang w:val="en-US" w:eastAsia="cs-CZ"/>
    </w:rPr>
  </w:style>
  <w:style w:type="paragraph" w:styleId="Revize">
    <w:name w:val="Revision"/>
    <w:hidden/>
    <w:uiPriority w:val="99"/>
    <w:semiHidden/>
    <w:rsid w:val="009F0599"/>
    <w:pPr>
      <w:spacing w:after="0" w:line="240" w:lineRule="auto"/>
    </w:pPr>
    <w:rPr>
      <w:rFonts w:ascii="Tms Rmn" w:eastAsia="Times New Roman" w:hAnsi="Tms Rmn" w:cs="Tms Rmn"/>
      <w:sz w:val="20"/>
      <w:szCs w:val="20"/>
      <w:lang w:val="en-US"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56EAC"/>
    <w:pPr>
      <w:autoSpaceDE w:val="0"/>
      <w:autoSpaceDN w:val="0"/>
      <w:spacing w:after="0" w:line="240" w:lineRule="auto"/>
    </w:pPr>
    <w:rPr>
      <w:rFonts w:ascii="Tms Rmn" w:eastAsia="Times New Roman" w:hAnsi="Tms Rmn" w:cs="Tms Rmn"/>
      <w:sz w:val="20"/>
      <w:szCs w:val="20"/>
      <w:lang w:val="en-US" w:eastAsia="cs-CZ"/>
    </w:rPr>
  </w:style>
  <w:style w:type="paragraph" w:styleId="Nadpis1">
    <w:name w:val="heading 1"/>
    <w:basedOn w:val="Normln"/>
    <w:next w:val="Normln"/>
    <w:link w:val="Nadpis1Char"/>
    <w:qFormat/>
    <w:rsid w:val="00056EAC"/>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56EAC"/>
    <w:rPr>
      <w:rFonts w:ascii="Tms Rmn" w:eastAsia="Times New Roman" w:hAnsi="Tms Rmn" w:cs="Tms Rmn"/>
      <w:b/>
      <w:bCs/>
      <w:sz w:val="24"/>
      <w:szCs w:val="24"/>
      <w:lang w:eastAsia="cs-CZ"/>
    </w:rPr>
  </w:style>
  <w:style w:type="paragraph" w:styleId="Zhlav">
    <w:name w:val="header"/>
    <w:basedOn w:val="Normln"/>
    <w:link w:val="ZhlavChar"/>
    <w:unhideWhenUsed/>
    <w:rsid w:val="00056EAC"/>
    <w:pPr>
      <w:tabs>
        <w:tab w:val="center" w:pos="4536"/>
        <w:tab w:val="right" w:pos="9072"/>
      </w:tabs>
    </w:pPr>
  </w:style>
  <w:style w:type="character" w:customStyle="1" w:styleId="ZhlavChar">
    <w:name w:val="Záhlaví Char"/>
    <w:basedOn w:val="Standardnpsmoodstavce"/>
    <w:link w:val="Zhlav"/>
    <w:rsid w:val="00056EAC"/>
    <w:rPr>
      <w:rFonts w:ascii="Tms Rmn" w:eastAsia="Times New Roman" w:hAnsi="Tms Rmn" w:cs="Tms Rmn"/>
      <w:sz w:val="20"/>
      <w:szCs w:val="20"/>
      <w:lang w:val="en-US" w:eastAsia="cs-CZ"/>
    </w:rPr>
  </w:style>
  <w:style w:type="paragraph" w:styleId="Zkladntext">
    <w:name w:val="Body Text"/>
    <w:basedOn w:val="Normln"/>
    <w:link w:val="ZkladntextChar"/>
    <w:rsid w:val="00056EAC"/>
    <w:pPr>
      <w:jc w:val="both"/>
    </w:pPr>
    <w:rPr>
      <w:rFonts w:cs="Times New Roman"/>
      <w:sz w:val="24"/>
      <w:szCs w:val="24"/>
    </w:rPr>
  </w:style>
  <w:style w:type="character" w:customStyle="1" w:styleId="ZkladntextChar">
    <w:name w:val="Základní text Char"/>
    <w:basedOn w:val="Standardnpsmoodstavce"/>
    <w:link w:val="Zkladntext"/>
    <w:rsid w:val="00056EAC"/>
    <w:rPr>
      <w:rFonts w:ascii="Tms Rmn" w:eastAsia="Times New Roman" w:hAnsi="Tms Rmn" w:cs="Times New Roman"/>
      <w:sz w:val="24"/>
      <w:szCs w:val="24"/>
      <w:lang w:val="en-US" w:eastAsia="cs-CZ"/>
    </w:rPr>
  </w:style>
  <w:style w:type="paragraph" w:styleId="Nzev">
    <w:name w:val="Title"/>
    <w:basedOn w:val="Normln"/>
    <w:link w:val="NzevChar"/>
    <w:qFormat/>
    <w:rsid w:val="00056EAC"/>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056EAC"/>
    <w:rPr>
      <w:rFonts w:ascii="Times New Roman" w:eastAsia="Times New Roman" w:hAnsi="Times New Roman" w:cs="Times New Roman"/>
      <w:b/>
      <w:sz w:val="28"/>
      <w:szCs w:val="20"/>
      <w:lang w:val="en-US" w:eastAsia="cs-CZ"/>
    </w:rPr>
  </w:style>
  <w:style w:type="paragraph" w:styleId="Odstavecseseznamem">
    <w:name w:val="List Paragraph"/>
    <w:basedOn w:val="Normln"/>
    <w:uiPriority w:val="34"/>
    <w:qFormat/>
    <w:rsid w:val="00056EAC"/>
    <w:pPr>
      <w:autoSpaceDE/>
      <w:autoSpaceDN/>
      <w:ind w:left="720"/>
      <w:contextualSpacing/>
    </w:pPr>
    <w:rPr>
      <w:rFonts w:ascii="Times New Roman" w:hAnsi="Times New Roman" w:cs="Times New Roman"/>
      <w:sz w:val="24"/>
      <w:lang w:val="cs-CZ"/>
    </w:rPr>
  </w:style>
  <w:style w:type="paragraph" w:styleId="Zpat">
    <w:name w:val="footer"/>
    <w:basedOn w:val="Normln"/>
    <w:link w:val="ZpatChar"/>
    <w:uiPriority w:val="99"/>
    <w:unhideWhenUsed/>
    <w:rsid w:val="00056EAC"/>
    <w:pPr>
      <w:tabs>
        <w:tab w:val="center" w:pos="4536"/>
        <w:tab w:val="right" w:pos="9072"/>
      </w:tabs>
    </w:pPr>
  </w:style>
  <w:style w:type="character" w:customStyle="1" w:styleId="ZpatChar">
    <w:name w:val="Zápatí Char"/>
    <w:basedOn w:val="Standardnpsmoodstavce"/>
    <w:link w:val="Zpat"/>
    <w:uiPriority w:val="99"/>
    <w:rsid w:val="00056EAC"/>
    <w:rPr>
      <w:rFonts w:ascii="Tms Rmn" w:eastAsia="Times New Roman" w:hAnsi="Tms Rmn" w:cs="Tms Rmn"/>
      <w:sz w:val="20"/>
      <w:szCs w:val="20"/>
      <w:lang w:val="en-US" w:eastAsia="cs-CZ"/>
    </w:rPr>
  </w:style>
  <w:style w:type="paragraph" w:styleId="Textbubliny">
    <w:name w:val="Balloon Text"/>
    <w:basedOn w:val="Normln"/>
    <w:link w:val="TextbublinyChar"/>
    <w:uiPriority w:val="99"/>
    <w:semiHidden/>
    <w:unhideWhenUsed/>
    <w:rsid w:val="00CE1C3A"/>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1C3A"/>
    <w:rPr>
      <w:rFonts w:ascii="Segoe UI" w:eastAsia="Times New Roman" w:hAnsi="Segoe UI" w:cs="Segoe UI"/>
      <w:sz w:val="18"/>
      <w:szCs w:val="18"/>
      <w:lang w:val="en-US" w:eastAsia="cs-CZ"/>
    </w:rPr>
  </w:style>
  <w:style w:type="character" w:styleId="Odkaznakoment">
    <w:name w:val="annotation reference"/>
    <w:basedOn w:val="Standardnpsmoodstavce"/>
    <w:uiPriority w:val="99"/>
    <w:semiHidden/>
    <w:unhideWhenUsed/>
    <w:rsid w:val="00CE1C3A"/>
    <w:rPr>
      <w:sz w:val="16"/>
      <w:szCs w:val="16"/>
    </w:rPr>
  </w:style>
  <w:style w:type="paragraph" w:styleId="Textkomente">
    <w:name w:val="annotation text"/>
    <w:basedOn w:val="Normln"/>
    <w:link w:val="TextkomenteChar"/>
    <w:uiPriority w:val="99"/>
    <w:semiHidden/>
    <w:unhideWhenUsed/>
    <w:rsid w:val="00CE1C3A"/>
  </w:style>
  <w:style w:type="character" w:customStyle="1" w:styleId="TextkomenteChar">
    <w:name w:val="Text komentáře Char"/>
    <w:basedOn w:val="Standardnpsmoodstavce"/>
    <w:link w:val="Textkomente"/>
    <w:uiPriority w:val="99"/>
    <w:semiHidden/>
    <w:rsid w:val="00CE1C3A"/>
    <w:rPr>
      <w:rFonts w:ascii="Tms Rmn" w:eastAsia="Times New Roman" w:hAnsi="Tms Rmn" w:cs="Tms Rmn"/>
      <w:sz w:val="20"/>
      <w:szCs w:val="20"/>
      <w:lang w:val="en-US" w:eastAsia="cs-CZ"/>
    </w:rPr>
  </w:style>
  <w:style w:type="paragraph" w:styleId="Pedmtkomente">
    <w:name w:val="annotation subject"/>
    <w:basedOn w:val="Textkomente"/>
    <w:next w:val="Textkomente"/>
    <w:link w:val="PedmtkomenteChar"/>
    <w:uiPriority w:val="99"/>
    <w:semiHidden/>
    <w:unhideWhenUsed/>
    <w:rsid w:val="00CE1C3A"/>
    <w:rPr>
      <w:b/>
      <w:bCs/>
    </w:rPr>
  </w:style>
  <w:style w:type="character" w:customStyle="1" w:styleId="PedmtkomenteChar">
    <w:name w:val="Předmět komentáře Char"/>
    <w:basedOn w:val="TextkomenteChar"/>
    <w:link w:val="Pedmtkomente"/>
    <w:uiPriority w:val="99"/>
    <w:semiHidden/>
    <w:rsid w:val="00CE1C3A"/>
    <w:rPr>
      <w:rFonts w:ascii="Tms Rmn" w:eastAsia="Times New Roman" w:hAnsi="Tms Rmn" w:cs="Tms Rmn"/>
      <w:b/>
      <w:bCs/>
      <w:sz w:val="20"/>
      <w:szCs w:val="20"/>
      <w:lang w:val="en-US" w:eastAsia="cs-CZ"/>
    </w:rPr>
  </w:style>
  <w:style w:type="paragraph" w:styleId="Revize">
    <w:name w:val="Revision"/>
    <w:hidden/>
    <w:uiPriority w:val="99"/>
    <w:semiHidden/>
    <w:rsid w:val="009F0599"/>
    <w:pPr>
      <w:spacing w:after="0" w:line="240" w:lineRule="auto"/>
    </w:pPr>
    <w:rPr>
      <w:rFonts w:ascii="Tms Rmn" w:eastAsia="Times New Roman" w:hAnsi="Tms Rmn" w:cs="Tms Rmn"/>
      <w:sz w:val="20"/>
      <w:szCs w:val="20"/>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401876">
      <w:bodyDiv w:val="1"/>
      <w:marLeft w:val="0"/>
      <w:marRight w:val="0"/>
      <w:marTop w:val="0"/>
      <w:marBottom w:val="0"/>
      <w:divBdr>
        <w:top w:val="none" w:sz="0" w:space="0" w:color="auto"/>
        <w:left w:val="none" w:sz="0" w:space="0" w:color="auto"/>
        <w:bottom w:val="none" w:sz="0" w:space="0" w:color="auto"/>
        <w:right w:val="none" w:sz="0" w:space="0" w:color="auto"/>
      </w:divBdr>
    </w:div>
    <w:div w:id="205580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19BEF-C020-4957-9C06-01ED1190C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046</Words>
  <Characters>23875</Characters>
  <Application>Microsoft Office Word</Application>
  <DocSecurity>4</DocSecurity>
  <Lines>198</Lines>
  <Paragraphs>55</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7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Trostová - Bednar FMT</dc:creator>
  <cp:lastModifiedBy>Zámečníková Hana</cp:lastModifiedBy>
  <cp:revision>2</cp:revision>
  <dcterms:created xsi:type="dcterms:W3CDTF">2018-12-11T11:23:00Z</dcterms:created>
  <dcterms:modified xsi:type="dcterms:W3CDTF">2018-12-11T11:23:00Z</dcterms:modified>
</cp:coreProperties>
</file>